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A0AF5" w14:textId="77777777" w:rsidR="004B2F38" w:rsidRDefault="004B2F38" w:rsidP="004B2F38">
      <w:pPr>
        <w:jc w:val="center"/>
        <w:rPr>
          <w:rFonts w:ascii="Times New Roman" w:hAnsi="Times New Roman" w:cs="Times New Roman"/>
          <w:b/>
          <w:bCs/>
          <w:sz w:val="56"/>
          <w:szCs w:val="56"/>
        </w:rPr>
      </w:pPr>
      <w:r w:rsidRPr="004B2F38">
        <w:rPr>
          <w:rFonts w:ascii="Times New Roman" w:hAnsi="Times New Roman" w:cs="Times New Roman"/>
          <w:b/>
          <w:bCs/>
          <w:sz w:val="56"/>
          <w:szCs w:val="56"/>
        </w:rPr>
        <w:t>PROJECT REPORT</w:t>
      </w:r>
    </w:p>
    <w:p w14:paraId="49FDF7A3" w14:textId="34701352" w:rsidR="004B2F38" w:rsidRPr="00BA0548" w:rsidRDefault="009A76F3" w:rsidP="004B2F38">
      <w:pPr>
        <w:jc w:val="center"/>
        <w:rPr>
          <w:rFonts w:ascii="Times New Roman" w:hAnsi="Times New Roman" w:cs="Times New Roman"/>
          <w:b/>
          <w:bCs/>
          <w:i/>
          <w:iCs/>
          <w:sz w:val="36"/>
          <w:szCs w:val="36"/>
        </w:rPr>
      </w:pPr>
      <w:r>
        <w:rPr>
          <w:rFonts w:ascii="Times New Roman" w:hAnsi="Times New Roman" w:cs="Times New Roman"/>
          <w:i/>
          <w:iCs/>
          <w:color w:val="000000"/>
          <w:sz w:val="36"/>
          <w:szCs w:val="36"/>
          <w:shd w:val="clear" w:color="auto" w:fill="F5F5F5"/>
        </w:rPr>
        <w:t>Data Structure and Algorithm</w:t>
      </w:r>
      <w:r w:rsidR="004B2F38" w:rsidRPr="00BA0548">
        <w:rPr>
          <w:rFonts w:ascii="Times New Roman" w:hAnsi="Times New Roman" w:cs="Times New Roman"/>
          <w:i/>
          <w:iCs/>
          <w:color w:val="000000"/>
          <w:sz w:val="36"/>
          <w:szCs w:val="36"/>
          <w:shd w:val="clear" w:color="auto" w:fill="F5F5F5"/>
        </w:rPr>
        <w:t xml:space="preserve"> Lab</w:t>
      </w:r>
      <w:r w:rsidR="004B2F38" w:rsidRPr="00BA0548">
        <w:rPr>
          <w:rFonts w:ascii="Times New Roman" w:hAnsi="Times New Roman" w:cs="Times New Roman"/>
          <w:i/>
          <w:iCs/>
          <w:sz w:val="36"/>
          <w:szCs w:val="36"/>
          <w:shd w:val="clear" w:color="auto" w:fill="F5F5F5"/>
        </w:rPr>
        <w:t xml:space="preserve"> </w:t>
      </w:r>
      <w:r w:rsidR="004B2F38">
        <w:rPr>
          <w:i/>
          <w:iCs/>
          <w:sz w:val="36"/>
          <w:szCs w:val="36"/>
          <w:shd w:val="clear" w:color="auto" w:fill="F5F5F5"/>
        </w:rPr>
        <w:t>(</w:t>
      </w:r>
      <w:r w:rsidR="004B2F38" w:rsidRPr="00BA0548">
        <w:rPr>
          <w:rFonts w:ascii="Times New Roman" w:hAnsi="Times New Roman" w:cs="Times New Roman"/>
          <w:i/>
          <w:iCs/>
          <w:color w:val="000000"/>
          <w:sz w:val="36"/>
          <w:szCs w:val="36"/>
          <w:shd w:val="clear" w:color="auto" w:fill="FFFFFF"/>
        </w:rPr>
        <w:t>CSL-</w:t>
      </w:r>
      <w:r>
        <w:rPr>
          <w:rFonts w:ascii="Times New Roman" w:hAnsi="Times New Roman" w:cs="Times New Roman"/>
          <w:i/>
          <w:iCs/>
          <w:color w:val="000000"/>
          <w:sz w:val="36"/>
          <w:szCs w:val="36"/>
          <w:shd w:val="clear" w:color="auto" w:fill="FFFFFF"/>
        </w:rPr>
        <w:t>221</w:t>
      </w:r>
      <w:r w:rsidR="004B2F38">
        <w:rPr>
          <w:i/>
          <w:iCs/>
          <w:sz w:val="36"/>
          <w:szCs w:val="36"/>
          <w:shd w:val="clear" w:color="auto" w:fill="FFFFFF"/>
        </w:rPr>
        <w:t>)</w:t>
      </w:r>
    </w:p>
    <w:p w14:paraId="2F11FEC2" w14:textId="77777777" w:rsidR="004B2F38" w:rsidRDefault="004B2F38" w:rsidP="004B2F38">
      <w:pPr>
        <w:jc w:val="center"/>
        <w:rPr>
          <w:b/>
          <w:bCs/>
          <w:sz w:val="40"/>
          <w:szCs w:val="40"/>
        </w:rPr>
      </w:pPr>
      <w:r>
        <w:rPr>
          <w:noProof/>
        </w:rPr>
        <w:drawing>
          <wp:anchor distT="0" distB="0" distL="114300" distR="114300" simplePos="0" relativeHeight="251659264" behindDoc="1" locked="0" layoutInCell="1" allowOverlap="1" wp14:anchorId="4B5D42CC" wp14:editId="64324DFD">
            <wp:simplePos x="0" y="0"/>
            <wp:positionH relativeFrom="column">
              <wp:posOffset>2133600</wp:posOffset>
            </wp:positionH>
            <wp:positionV relativeFrom="paragraph">
              <wp:posOffset>13970</wp:posOffset>
            </wp:positionV>
            <wp:extent cx="1478280" cy="1402080"/>
            <wp:effectExtent l="0" t="0" r="7620" b="7620"/>
            <wp:wrapTight wrapText="bothSides">
              <wp:wrapPolygon edited="0">
                <wp:start x="0" y="0"/>
                <wp:lineTo x="0" y="21424"/>
                <wp:lineTo x="21433" y="21424"/>
                <wp:lineTo x="21433" y="0"/>
                <wp:lineTo x="0" y="0"/>
              </wp:wrapPolygon>
            </wp:wrapTight>
            <wp:docPr id="1" name="Picture 1" descr="Bahria University Islamabad Logo by Dr. Eve Schinner | Logo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hria University Islamabad Logo by Dr. Eve Schinner | Logos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8280" cy="1402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672A72" w14:textId="77777777" w:rsidR="004B2F38" w:rsidRDefault="004B2F38" w:rsidP="004B2F38">
      <w:pPr>
        <w:jc w:val="center"/>
        <w:rPr>
          <w:b/>
          <w:bCs/>
          <w:sz w:val="40"/>
          <w:szCs w:val="40"/>
        </w:rPr>
      </w:pPr>
    </w:p>
    <w:p w14:paraId="70D44CAD" w14:textId="77777777" w:rsidR="004B2F38" w:rsidRDefault="004B2F38" w:rsidP="004B2F38">
      <w:pPr>
        <w:jc w:val="center"/>
        <w:rPr>
          <w:b/>
          <w:bCs/>
          <w:sz w:val="40"/>
          <w:szCs w:val="40"/>
        </w:rPr>
      </w:pPr>
    </w:p>
    <w:p w14:paraId="1B8E6CF4" w14:textId="77777777" w:rsidR="004B2F38" w:rsidRDefault="004B2F38" w:rsidP="004B2F38">
      <w:pPr>
        <w:jc w:val="center"/>
        <w:rPr>
          <w:b/>
          <w:bCs/>
          <w:sz w:val="40"/>
          <w:szCs w:val="40"/>
        </w:rPr>
      </w:pPr>
    </w:p>
    <w:p w14:paraId="2BC6D05F" w14:textId="451438F2" w:rsidR="004B2F38" w:rsidRPr="004B2F38" w:rsidRDefault="004B2F38" w:rsidP="004B2F38">
      <w:pPr>
        <w:jc w:val="center"/>
        <w:rPr>
          <w:rFonts w:ascii="Times New Roman" w:hAnsi="Times New Roman" w:cs="Times New Roman"/>
          <w:b/>
          <w:bCs/>
          <w:sz w:val="40"/>
          <w:szCs w:val="40"/>
        </w:rPr>
      </w:pPr>
      <w:r w:rsidRPr="004B2F38">
        <w:rPr>
          <w:rFonts w:ascii="Times New Roman" w:hAnsi="Times New Roman" w:cs="Times New Roman"/>
          <w:b/>
          <w:bCs/>
          <w:sz w:val="40"/>
          <w:szCs w:val="40"/>
        </w:rPr>
        <w:t>BSCS-</w:t>
      </w:r>
      <w:r w:rsidR="009A76F3">
        <w:rPr>
          <w:rFonts w:ascii="Times New Roman" w:hAnsi="Times New Roman" w:cs="Times New Roman"/>
          <w:b/>
          <w:bCs/>
          <w:sz w:val="40"/>
          <w:szCs w:val="40"/>
        </w:rPr>
        <w:t>3</w:t>
      </w:r>
      <w:r w:rsidRPr="004B2F38">
        <w:rPr>
          <w:rFonts w:ascii="Times New Roman" w:hAnsi="Times New Roman" w:cs="Times New Roman"/>
          <w:b/>
          <w:bCs/>
          <w:sz w:val="40"/>
          <w:szCs w:val="40"/>
        </w:rPr>
        <w:t>A</w:t>
      </w:r>
    </w:p>
    <w:p w14:paraId="235AF1F1" w14:textId="4FE1FD7F" w:rsidR="004B2F38" w:rsidRPr="004B2F38" w:rsidRDefault="004B2F38" w:rsidP="004B2F38">
      <w:pPr>
        <w:jc w:val="center"/>
        <w:rPr>
          <w:rFonts w:ascii="Times New Roman" w:hAnsi="Times New Roman" w:cs="Times New Roman"/>
          <w:i/>
          <w:iCs/>
          <w:sz w:val="40"/>
          <w:szCs w:val="40"/>
        </w:rPr>
      </w:pPr>
      <w:r w:rsidRPr="004B2F38">
        <w:rPr>
          <w:rFonts w:ascii="Times New Roman" w:hAnsi="Times New Roman" w:cs="Times New Roman"/>
          <w:i/>
          <w:iCs/>
          <w:sz w:val="40"/>
          <w:szCs w:val="40"/>
        </w:rPr>
        <w:t>Group Members</w:t>
      </w:r>
    </w:p>
    <w:tbl>
      <w:tblPr>
        <w:tblStyle w:val="TableGrid"/>
        <w:tblW w:w="0" w:type="auto"/>
        <w:tblLook w:val="04A0" w:firstRow="1" w:lastRow="0" w:firstColumn="1" w:lastColumn="0" w:noHBand="0" w:noVBand="1"/>
      </w:tblPr>
      <w:tblGrid>
        <w:gridCol w:w="4483"/>
        <w:gridCol w:w="4536"/>
      </w:tblGrid>
      <w:tr w:rsidR="004B2F38" w14:paraId="40762075" w14:textId="77777777" w:rsidTr="00287326">
        <w:tc>
          <w:tcPr>
            <w:tcW w:w="4483" w:type="dxa"/>
          </w:tcPr>
          <w:p w14:paraId="7300601F" w14:textId="77777777" w:rsidR="004B2F38" w:rsidRPr="00FA1900" w:rsidRDefault="004B2F38" w:rsidP="00287326">
            <w:pPr>
              <w:jc w:val="center"/>
              <w:rPr>
                <w:rFonts w:ascii="Times New Roman" w:hAnsi="Times New Roman" w:cs="Times New Roman"/>
                <w:b/>
                <w:bCs/>
                <w:sz w:val="24"/>
                <w:szCs w:val="24"/>
              </w:rPr>
            </w:pPr>
            <w:r w:rsidRPr="00FA1900">
              <w:rPr>
                <w:rFonts w:ascii="Times New Roman" w:hAnsi="Times New Roman" w:cs="Times New Roman"/>
                <w:b/>
                <w:bCs/>
                <w:sz w:val="24"/>
                <w:szCs w:val="24"/>
              </w:rPr>
              <w:t xml:space="preserve">Name </w:t>
            </w:r>
          </w:p>
        </w:tc>
        <w:tc>
          <w:tcPr>
            <w:tcW w:w="4536" w:type="dxa"/>
          </w:tcPr>
          <w:p w14:paraId="70748097" w14:textId="77777777" w:rsidR="004B2F38" w:rsidRPr="00FA1900" w:rsidRDefault="004B2F38" w:rsidP="00287326">
            <w:pPr>
              <w:jc w:val="center"/>
              <w:rPr>
                <w:rFonts w:ascii="Times New Roman" w:hAnsi="Times New Roman" w:cs="Times New Roman"/>
                <w:b/>
                <w:bCs/>
                <w:sz w:val="24"/>
                <w:szCs w:val="24"/>
              </w:rPr>
            </w:pPr>
            <w:r w:rsidRPr="00FA1900">
              <w:rPr>
                <w:rFonts w:ascii="Times New Roman" w:hAnsi="Times New Roman" w:cs="Times New Roman"/>
                <w:b/>
                <w:bCs/>
                <w:sz w:val="24"/>
                <w:szCs w:val="24"/>
              </w:rPr>
              <w:t>Enrollment</w:t>
            </w:r>
          </w:p>
        </w:tc>
      </w:tr>
      <w:tr w:rsidR="004B2F38" w14:paraId="2990812A" w14:textId="77777777" w:rsidTr="009A76F3">
        <w:trPr>
          <w:trHeight w:val="278"/>
        </w:trPr>
        <w:tc>
          <w:tcPr>
            <w:tcW w:w="4483" w:type="dxa"/>
          </w:tcPr>
          <w:p w14:paraId="0EC80F3C" w14:textId="04632EE2" w:rsidR="004B2F38" w:rsidRPr="00E136D9" w:rsidRDefault="009A76F3" w:rsidP="004B2F38">
            <w:pPr>
              <w:pStyle w:val="ListParagraph"/>
              <w:numPr>
                <w:ilvl w:val="0"/>
                <w:numId w:val="5"/>
              </w:numPr>
              <w:rPr>
                <w:sz w:val="24"/>
                <w:szCs w:val="24"/>
              </w:rPr>
            </w:pPr>
            <w:r>
              <w:rPr>
                <w:sz w:val="24"/>
                <w:szCs w:val="24"/>
              </w:rPr>
              <w:t>ALI GAUHAR</w:t>
            </w:r>
          </w:p>
        </w:tc>
        <w:tc>
          <w:tcPr>
            <w:tcW w:w="4536" w:type="dxa"/>
          </w:tcPr>
          <w:p w14:paraId="2BFD2566" w14:textId="55A40DEA" w:rsidR="004B2F38" w:rsidRPr="00E136D9" w:rsidRDefault="004B2F38" w:rsidP="00287326">
            <w:pPr>
              <w:jc w:val="center"/>
              <w:rPr>
                <w:rFonts w:cstheme="minorHAnsi"/>
                <w:sz w:val="24"/>
                <w:szCs w:val="24"/>
              </w:rPr>
            </w:pPr>
            <w:r w:rsidRPr="00E136D9">
              <w:rPr>
                <w:rFonts w:cstheme="minorHAnsi"/>
                <w:sz w:val="24"/>
                <w:szCs w:val="24"/>
              </w:rPr>
              <w:t>02-134202-0</w:t>
            </w:r>
            <w:r w:rsidR="009A76F3">
              <w:rPr>
                <w:rFonts w:cstheme="minorHAnsi"/>
                <w:sz w:val="24"/>
                <w:szCs w:val="24"/>
              </w:rPr>
              <w:t>06</w:t>
            </w:r>
          </w:p>
        </w:tc>
      </w:tr>
      <w:tr w:rsidR="004B2F38" w14:paraId="02C3B463" w14:textId="77777777" w:rsidTr="00287326">
        <w:tc>
          <w:tcPr>
            <w:tcW w:w="4483" w:type="dxa"/>
          </w:tcPr>
          <w:p w14:paraId="27B7EA32" w14:textId="0A36F0D9" w:rsidR="004B2F38" w:rsidRPr="00E136D9" w:rsidRDefault="009A76F3" w:rsidP="004B2F38">
            <w:pPr>
              <w:pStyle w:val="ListParagraph"/>
              <w:numPr>
                <w:ilvl w:val="0"/>
                <w:numId w:val="5"/>
              </w:numPr>
              <w:rPr>
                <w:sz w:val="24"/>
                <w:szCs w:val="24"/>
              </w:rPr>
            </w:pPr>
            <w:r>
              <w:rPr>
                <w:sz w:val="24"/>
                <w:szCs w:val="24"/>
              </w:rPr>
              <w:t>NAEEM-UR-REHMAN</w:t>
            </w:r>
          </w:p>
        </w:tc>
        <w:tc>
          <w:tcPr>
            <w:tcW w:w="4536" w:type="dxa"/>
          </w:tcPr>
          <w:p w14:paraId="55A05402" w14:textId="4084603D" w:rsidR="004B2F38" w:rsidRPr="00E136D9" w:rsidRDefault="004B2F38" w:rsidP="00287326">
            <w:pPr>
              <w:jc w:val="center"/>
              <w:rPr>
                <w:rFonts w:cstheme="minorHAnsi"/>
                <w:sz w:val="24"/>
                <w:szCs w:val="24"/>
              </w:rPr>
            </w:pPr>
            <w:r w:rsidRPr="00E136D9">
              <w:rPr>
                <w:rFonts w:cstheme="minorHAnsi"/>
                <w:sz w:val="24"/>
                <w:szCs w:val="24"/>
              </w:rPr>
              <w:t>02-134202-0</w:t>
            </w:r>
            <w:r w:rsidR="009A76F3">
              <w:rPr>
                <w:rFonts w:cstheme="minorHAnsi"/>
                <w:sz w:val="24"/>
                <w:szCs w:val="24"/>
              </w:rPr>
              <w:t>53</w:t>
            </w:r>
          </w:p>
        </w:tc>
      </w:tr>
      <w:tr w:rsidR="004B2F38" w14:paraId="52D0F9FF" w14:textId="77777777" w:rsidTr="00287326">
        <w:tc>
          <w:tcPr>
            <w:tcW w:w="4483" w:type="dxa"/>
            <w:tcBorders>
              <w:bottom w:val="single" w:sz="4" w:space="0" w:color="auto"/>
            </w:tcBorders>
          </w:tcPr>
          <w:p w14:paraId="28EBDD68" w14:textId="77777777" w:rsidR="004B2F38" w:rsidRPr="00E136D9" w:rsidRDefault="004B2F38" w:rsidP="004B2F38">
            <w:pPr>
              <w:pStyle w:val="ListParagraph"/>
              <w:numPr>
                <w:ilvl w:val="0"/>
                <w:numId w:val="5"/>
              </w:numPr>
              <w:rPr>
                <w:sz w:val="24"/>
                <w:szCs w:val="24"/>
              </w:rPr>
            </w:pPr>
            <w:r w:rsidRPr="00E136D9">
              <w:rPr>
                <w:sz w:val="24"/>
                <w:szCs w:val="24"/>
              </w:rPr>
              <w:t>RAAHIMA IRFAN</w:t>
            </w:r>
          </w:p>
        </w:tc>
        <w:tc>
          <w:tcPr>
            <w:tcW w:w="4536" w:type="dxa"/>
            <w:tcBorders>
              <w:bottom w:val="single" w:sz="4" w:space="0" w:color="auto"/>
            </w:tcBorders>
          </w:tcPr>
          <w:p w14:paraId="7B99B566" w14:textId="77777777" w:rsidR="004B2F38" w:rsidRPr="00E136D9" w:rsidRDefault="004B2F38" w:rsidP="00287326">
            <w:pPr>
              <w:jc w:val="center"/>
              <w:rPr>
                <w:rFonts w:cstheme="minorHAnsi"/>
                <w:sz w:val="24"/>
                <w:szCs w:val="24"/>
              </w:rPr>
            </w:pPr>
            <w:r w:rsidRPr="00E136D9">
              <w:rPr>
                <w:rFonts w:cstheme="minorHAnsi"/>
                <w:sz w:val="24"/>
                <w:szCs w:val="24"/>
              </w:rPr>
              <w:t>02-134202-009</w:t>
            </w:r>
          </w:p>
        </w:tc>
      </w:tr>
    </w:tbl>
    <w:p w14:paraId="105342F5" w14:textId="77777777" w:rsidR="009A76F3" w:rsidRDefault="009A76F3" w:rsidP="004B2F38">
      <w:pPr>
        <w:jc w:val="center"/>
        <w:rPr>
          <w:rFonts w:ascii="Times New Roman" w:hAnsi="Times New Roman" w:cs="Times New Roman"/>
          <w:b/>
          <w:bCs/>
          <w:sz w:val="40"/>
          <w:szCs w:val="40"/>
        </w:rPr>
      </w:pPr>
    </w:p>
    <w:p w14:paraId="281C522A" w14:textId="26D68FB1" w:rsidR="004B2F38" w:rsidRPr="004B2F38" w:rsidRDefault="004B2F38" w:rsidP="004B2F38">
      <w:pPr>
        <w:jc w:val="center"/>
        <w:rPr>
          <w:rFonts w:ascii="Times New Roman" w:hAnsi="Times New Roman" w:cs="Times New Roman"/>
          <w:b/>
          <w:bCs/>
          <w:sz w:val="40"/>
          <w:szCs w:val="40"/>
        </w:rPr>
      </w:pPr>
      <w:r w:rsidRPr="004B2F38">
        <w:rPr>
          <w:rFonts w:ascii="Times New Roman" w:hAnsi="Times New Roman" w:cs="Times New Roman"/>
          <w:b/>
          <w:bCs/>
          <w:sz w:val="40"/>
          <w:szCs w:val="40"/>
        </w:rPr>
        <w:t>Submitted to:</w:t>
      </w:r>
    </w:p>
    <w:p w14:paraId="3A1A87BF" w14:textId="77777777" w:rsidR="009A76F3" w:rsidRDefault="009A76F3" w:rsidP="004B2F38">
      <w:pPr>
        <w:jc w:val="center"/>
        <w:rPr>
          <w:rFonts w:ascii="Times New Roman" w:hAnsi="Times New Roman" w:cs="Times New Roman"/>
          <w:b/>
          <w:bCs/>
          <w:sz w:val="40"/>
          <w:szCs w:val="40"/>
          <w:u w:val="single"/>
        </w:rPr>
      </w:pPr>
    </w:p>
    <w:p w14:paraId="59A04DEA" w14:textId="30223DFB" w:rsidR="004B2F38" w:rsidRPr="004B2F38" w:rsidRDefault="009A76F3" w:rsidP="004B2F38">
      <w:pPr>
        <w:jc w:val="center"/>
        <w:rPr>
          <w:rFonts w:ascii="Times New Roman" w:hAnsi="Times New Roman" w:cs="Times New Roman"/>
          <w:b/>
          <w:bCs/>
          <w:sz w:val="40"/>
          <w:szCs w:val="40"/>
        </w:rPr>
      </w:pPr>
      <w:proofErr w:type="spellStart"/>
      <w:r>
        <w:rPr>
          <w:rFonts w:ascii="Times New Roman" w:hAnsi="Times New Roman" w:cs="Times New Roman"/>
          <w:b/>
          <w:bCs/>
          <w:sz w:val="40"/>
          <w:szCs w:val="40"/>
          <w:u w:val="single"/>
        </w:rPr>
        <w:t>Maam</w:t>
      </w:r>
      <w:proofErr w:type="spellEnd"/>
      <w:r>
        <w:rPr>
          <w:rFonts w:ascii="Times New Roman" w:hAnsi="Times New Roman" w:cs="Times New Roman"/>
          <w:b/>
          <w:bCs/>
          <w:sz w:val="40"/>
          <w:szCs w:val="40"/>
          <w:u w:val="single"/>
        </w:rPr>
        <w:t xml:space="preserve"> </w:t>
      </w:r>
      <w:r w:rsidR="004B2F38" w:rsidRPr="004B2F38">
        <w:rPr>
          <w:rFonts w:ascii="Times New Roman" w:hAnsi="Times New Roman" w:cs="Times New Roman"/>
          <w:b/>
          <w:bCs/>
          <w:sz w:val="40"/>
          <w:szCs w:val="40"/>
          <w:u w:val="single"/>
        </w:rPr>
        <w:t>Saba Imtiaz</w:t>
      </w:r>
    </w:p>
    <w:p w14:paraId="75D9E425" w14:textId="77777777" w:rsidR="004B2F38" w:rsidRPr="004B2F38" w:rsidRDefault="004B2F38" w:rsidP="004B2F38">
      <w:pPr>
        <w:jc w:val="center"/>
        <w:rPr>
          <w:rFonts w:ascii="Times New Roman" w:hAnsi="Times New Roman" w:cs="Times New Roman"/>
          <w:b/>
          <w:bCs/>
          <w:sz w:val="40"/>
          <w:szCs w:val="40"/>
        </w:rPr>
      </w:pPr>
      <w:r w:rsidRPr="004B2F38">
        <w:rPr>
          <w:rFonts w:ascii="Times New Roman" w:hAnsi="Times New Roman" w:cs="Times New Roman"/>
          <w:b/>
          <w:bCs/>
          <w:sz w:val="40"/>
          <w:szCs w:val="40"/>
        </w:rPr>
        <w:t>BAHRIA UNIVERSITY KARACHI CAMPUS</w:t>
      </w:r>
    </w:p>
    <w:p w14:paraId="30204EF7" w14:textId="4F18454A" w:rsidR="004B2F38" w:rsidRPr="004B2F38" w:rsidRDefault="004B2F38" w:rsidP="004B2F38">
      <w:pPr>
        <w:jc w:val="center"/>
        <w:rPr>
          <w:rFonts w:ascii="Times New Roman" w:hAnsi="Times New Roman" w:cs="Times New Roman"/>
          <w:i/>
          <w:iCs/>
          <w:sz w:val="36"/>
          <w:szCs w:val="36"/>
        </w:rPr>
      </w:pPr>
      <w:r w:rsidRPr="004B2F38">
        <w:rPr>
          <w:rFonts w:ascii="Times New Roman" w:hAnsi="Times New Roman" w:cs="Times New Roman"/>
          <w:i/>
          <w:iCs/>
          <w:sz w:val="36"/>
          <w:szCs w:val="36"/>
        </w:rPr>
        <w:t>Department of Computer Science</w:t>
      </w:r>
    </w:p>
    <w:p w14:paraId="24BA9A8A" w14:textId="1FD9A70B" w:rsidR="00440F48" w:rsidRDefault="00440F48" w:rsidP="00440F48">
      <w:pPr>
        <w:rPr>
          <w:rFonts w:asciiTheme="majorHAnsi" w:hAnsiTheme="majorHAnsi" w:cstheme="majorHAnsi"/>
          <w:sz w:val="24"/>
          <w:szCs w:val="24"/>
        </w:rPr>
      </w:pPr>
    </w:p>
    <w:p w14:paraId="7BEA1FF8" w14:textId="5FD9582A" w:rsidR="009A76F3" w:rsidRDefault="009A76F3" w:rsidP="00440F48">
      <w:pPr>
        <w:rPr>
          <w:rFonts w:asciiTheme="majorHAnsi" w:hAnsiTheme="majorHAnsi" w:cstheme="majorHAnsi"/>
          <w:sz w:val="24"/>
          <w:szCs w:val="24"/>
        </w:rPr>
      </w:pPr>
    </w:p>
    <w:p w14:paraId="301832D4" w14:textId="2B62B440" w:rsidR="009A76F3" w:rsidRDefault="009A76F3" w:rsidP="00440F48">
      <w:pPr>
        <w:rPr>
          <w:rFonts w:asciiTheme="majorHAnsi" w:hAnsiTheme="majorHAnsi" w:cstheme="majorHAnsi"/>
          <w:sz w:val="24"/>
          <w:szCs w:val="24"/>
        </w:rPr>
      </w:pPr>
    </w:p>
    <w:p w14:paraId="04A9CECD" w14:textId="016F2FE5" w:rsidR="009A76F3" w:rsidRDefault="009A76F3" w:rsidP="00440F48">
      <w:pPr>
        <w:rPr>
          <w:rFonts w:asciiTheme="majorHAnsi" w:hAnsiTheme="majorHAnsi" w:cstheme="majorHAnsi"/>
          <w:sz w:val="24"/>
          <w:szCs w:val="24"/>
        </w:rPr>
      </w:pPr>
    </w:p>
    <w:p w14:paraId="6C6EE75D" w14:textId="53BB284A" w:rsidR="00440F48" w:rsidRPr="00A90F9D" w:rsidRDefault="00440F48" w:rsidP="00A90F9D">
      <w:pPr>
        <w:pStyle w:val="Heading1"/>
        <w:jc w:val="center"/>
        <w:rPr>
          <w:rFonts w:ascii="Algerian" w:hAnsi="Algerian"/>
          <w:b/>
          <w:bCs/>
          <w:color w:val="auto"/>
          <w:sz w:val="44"/>
          <w:szCs w:val="44"/>
          <w:u w:val="thick"/>
        </w:rPr>
      </w:pPr>
      <w:bookmarkStart w:id="0" w:name="_Toc94455517"/>
      <w:r w:rsidRPr="00A90F9D">
        <w:rPr>
          <w:rFonts w:ascii="Algerian" w:hAnsi="Algerian"/>
          <w:b/>
          <w:bCs/>
          <w:color w:val="auto"/>
          <w:sz w:val="44"/>
          <w:szCs w:val="44"/>
          <w:u w:val="thick"/>
        </w:rPr>
        <w:lastRenderedPageBreak/>
        <w:t>ABSTRACT</w:t>
      </w:r>
      <w:bookmarkEnd w:id="0"/>
    </w:p>
    <w:p w14:paraId="506749D5" w14:textId="77777777" w:rsidR="00440F48" w:rsidRDefault="00440F48" w:rsidP="00440F48">
      <w:pPr>
        <w:rPr>
          <w:rFonts w:asciiTheme="majorHAnsi" w:hAnsiTheme="majorHAnsi" w:cstheme="majorHAnsi"/>
          <w:sz w:val="24"/>
          <w:szCs w:val="24"/>
        </w:rPr>
      </w:pPr>
    </w:p>
    <w:p w14:paraId="395264F2" w14:textId="2D51F6B1" w:rsidR="00DB5E08" w:rsidRDefault="00DB5E08" w:rsidP="00DB5E08">
      <w:pPr>
        <w:shd w:val="clear" w:color="auto" w:fill="FFFFFF" w:themeFill="background1"/>
        <w:jc w:val="both"/>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Using C++, a console game is developed, starting from basic to middle and secondary levels. Inspired from mobile games, it is best short time amusement for solo. Creating a snake game is a challenge while learning C++. It provides entertainment and develop player’s interest. Elevating levels in game reflects interest and sharpness of player.</w:t>
      </w:r>
    </w:p>
    <w:p w14:paraId="1852D0F7" w14:textId="77777777" w:rsidR="001C5EE2" w:rsidRDefault="001C5EE2" w:rsidP="001C5EE2">
      <w:pPr>
        <w:pStyle w:val="BodyText"/>
        <w:jc w:val="center"/>
        <w:rPr>
          <w:rFonts w:ascii="Britannic Bold" w:hAnsi="Britannic Bold"/>
          <w:b/>
          <w:bCs/>
          <w:sz w:val="52"/>
          <w:szCs w:val="52"/>
        </w:rPr>
      </w:pPr>
      <w:r>
        <w:rPr>
          <w:rFonts w:ascii="Britannic Bold" w:hAnsi="Britannic Bold"/>
          <w:b/>
          <w:bCs/>
          <w:sz w:val="52"/>
          <w:szCs w:val="52"/>
        </w:rPr>
        <w:t>Contribution and Maintenance:</w:t>
      </w:r>
    </w:p>
    <w:p w14:paraId="3C275E96" w14:textId="77777777" w:rsidR="001C5EE2" w:rsidRPr="006908E3" w:rsidRDefault="001C5EE2" w:rsidP="001C5EE2">
      <w:pPr>
        <w:pStyle w:val="BodyText"/>
        <w:jc w:val="center"/>
        <w:rPr>
          <w:rFonts w:ascii="Britannic Bold" w:hAnsi="Britannic Bold"/>
          <w:b/>
          <w:bCs/>
          <w:sz w:val="52"/>
          <w:szCs w:val="52"/>
        </w:rPr>
      </w:pPr>
    </w:p>
    <w:p w14:paraId="4D646593" w14:textId="0ABB87EC" w:rsidR="001C5EE2" w:rsidRPr="006908E3" w:rsidRDefault="001C5EE2" w:rsidP="001C5EE2">
      <w:pPr>
        <w:spacing w:line="360" w:lineRule="auto"/>
        <w:jc w:val="center"/>
        <w:rPr>
          <w:rFonts w:ascii="Times New Roman" w:hAnsi="Times New Roman" w:cs="Times New Roman"/>
          <w:bCs/>
          <w:sz w:val="12"/>
          <w:szCs w:val="2"/>
        </w:rPr>
      </w:pPr>
      <w:r>
        <w:rPr>
          <w:rFonts w:ascii="Times New Roman" w:hAnsi="Times New Roman" w:cs="Times New Roman"/>
          <w:bCs/>
          <w:sz w:val="32"/>
          <w:szCs w:val="16"/>
        </w:rPr>
        <w:t xml:space="preserve">This game has </w:t>
      </w:r>
      <w:r>
        <w:rPr>
          <w:rFonts w:ascii="Times New Roman" w:hAnsi="Times New Roman" w:cs="Times New Roman"/>
          <w:bCs/>
          <w:sz w:val="32"/>
          <w:szCs w:val="16"/>
        </w:rPr>
        <w:t xml:space="preserve">three </w:t>
      </w:r>
      <w:r>
        <w:rPr>
          <w:rFonts w:ascii="Times New Roman" w:hAnsi="Times New Roman" w:cs="Times New Roman"/>
          <w:bCs/>
          <w:sz w:val="32"/>
          <w:szCs w:val="16"/>
        </w:rPr>
        <w:t>level till now, we are working on it for further levels, the project is open source, anyone can contribute in this project for further level creation. Hosed on GitHub…</w:t>
      </w:r>
    </w:p>
    <w:p w14:paraId="1F99A460" w14:textId="77777777" w:rsidR="001C5EE2" w:rsidRDefault="001C5EE2" w:rsidP="001C5EE2">
      <w:pPr>
        <w:spacing w:line="360" w:lineRule="auto"/>
        <w:jc w:val="both"/>
        <w:rPr>
          <w:rFonts w:ascii="Times New Roman" w:hAnsi="Times New Roman" w:cs="Times New Roman"/>
          <w:bCs/>
          <w:sz w:val="28"/>
          <w:szCs w:val="14"/>
        </w:rPr>
      </w:pPr>
    </w:p>
    <w:p w14:paraId="6443C6E6" w14:textId="77777777" w:rsidR="001C5EE2" w:rsidRDefault="001C5EE2" w:rsidP="001C5EE2">
      <w:pPr>
        <w:spacing w:line="360" w:lineRule="auto"/>
        <w:jc w:val="center"/>
        <w:rPr>
          <w:rFonts w:ascii="Times New Roman" w:hAnsi="Times New Roman" w:cs="Times New Roman"/>
          <w:bCs/>
          <w:sz w:val="28"/>
          <w:szCs w:val="14"/>
        </w:rPr>
      </w:pPr>
      <w:r>
        <w:rPr>
          <w:noProof/>
        </w:rPr>
        <w:drawing>
          <wp:inline distT="0" distB="0" distL="0" distR="0" wp14:anchorId="31573C9D" wp14:editId="7ABD1FD5">
            <wp:extent cx="2893325" cy="216999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06310" cy="2179733"/>
                    </a:xfrm>
                    <a:prstGeom prst="rect">
                      <a:avLst/>
                    </a:prstGeom>
                  </pic:spPr>
                </pic:pic>
              </a:graphicData>
            </a:graphic>
          </wp:inline>
        </w:drawing>
      </w:r>
    </w:p>
    <w:p w14:paraId="17323F19" w14:textId="77777777" w:rsidR="001C5EE2" w:rsidRDefault="001C5EE2" w:rsidP="001C5EE2">
      <w:pPr>
        <w:spacing w:line="360" w:lineRule="auto"/>
        <w:jc w:val="center"/>
        <w:rPr>
          <w:rFonts w:ascii="Times New Roman" w:hAnsi="Times New Roman" w:cs="Times New Roman"/>
          <w:bCs/>
          <w:sz w:val="28"/>
          <w:szCs w:val="14"/>
        </w:rPr>
      </w:pPr>
    </w:p>
    <w:p w14:paraId="7DAB57E1" w14:textId="557FCDC6" w:rsidR="001C5EE2" w:rsidRPr="006035D5" w:rsidRDefault="001C5EE2" w:rsidP="001C5EE2">
      <w:pPr>
        <w:spacing w:line="360" w:lineRule="auto"/>
        <w:jc w:val="center"/>
        <w:rPr>
          <w:rFonts w:ascii="Times New Roman" w:hAnsi="Times New Roman" w:cs="Times New Roman"/>
          <w:b/>
          <w:bCs/>
          <w:color w:val="323E4F" w:themeColor="text2" w:themeShade="BF"/>
          <w:sz w:val="36"/>
          <w:szCs w:val="36"/>
        </w:rPr>
      </w:pPr>
      <w:r w:rsidRPr="006035D5">
        <w:rPr>
          <w:b/>
          <w:bCs/>
          <w:color w:val="323E4F" w:themeColor="text2" w:themeShade="BF"/>
          <w:sz w:val="36"/>
          <w:szCs w:val="36"/>
        </w:rPr>
        <w:t>LINK:</w:t>
      </w:r>
      <w:r w:rsidRPr="001C5EE2">
        <w:t xml:space="preserve"> </w:t>
      </w:r>
      <w:r w:rsidRPr="001C5EE2">
        <w:rPr>
          <w:b/>
          <w:bCs/>
          <w:color w:val="323E4F" w:themeColor="text2" w:themeShade="BF"/>
          <w:sz w:val="36"/>
          <w:szCs w:val="36"/>
        </w:rPr>
        <w:t>https://github.com/aligauhar/Ali-Gauhar-Snake-Game-Extended-three-levels-</w:t>
      </w:r>
    </w:p>
    <w:p w14:paraId="3C71B0BA" w14:textId="77777777" w:rsidR="001C5EE2" w:rsidRDefault="001C5EE2" w:rsidP="00DB5E08">
      <w:pPr>
        <w:shd w:val="clear" w:color="auto" w:fill="FFFFFF" w:themeFill="background1"/>
        <w:jc w:val="both"/>
        <w:rPr>
          <w:rFonts w:ascii="Microsoft YaHei UI Light" w:eastAsia="Microsoft YaHei UI Light" w:hAnsi="Microsoft YaHei UI Light"/>
          <w:sz w:val="24"/>
          <w:szCs w:val="24"/>
        </w:rPr>
      </w:pPr>
    </w:p>
    <w:p w14:paraId="03A40DB0" w14:textId="77777777" w:rsidR="008E0D60" w:rsidRDefault="008E0D60" w:rsidP="001C5EE2">
      <w:pPr>
        <w:rPr>
          <w:rStyle w:val="Emphasis"/>
          <w:rFonts w:ascii="Times New Roman" w:hAnsi="Times New Roman" w:cs="Times New Roman"/>
          <w:b/>
          <w:bCs/>
          <w:i w:val="0"/>
          <w:iCs w:val="0"/>
          <w:sz w:val="40"/>
          <w:szCs w:val="40"/>
          <w:u w:val="single"/>
        </w:rPr>
      </w:pPr>
    </w:p>
    <w:bookmarkStart w:id="1" w:name="_Toc60211843" w:displacedByCustomXml="next"/>
    <w:sdt>
      <w:sdtPr>
        <w:rPr>
          <w:rFonts w:asciiTheme="minorHAnsi" w:eastAsiaTheme="minorHAnsi" w:hAnsiTheme="minorHAnsi" w:cstheme="minorBidi"/>
          <w:i/>
          <w:iCs/>
          <w:color w:val="auto"/>
          <w:sz w:val="22"/>
          <w:szCs w:val="22"/>
        </w:rPr>
        <w:id w:val="-620222640"/>
        <w:docPartObj>
          <w:docPartGallery w:val="Table of Contents"/>
          <w:docPartUnique/>
        </w:docPartObj>
      </w:sdtPr>
      <w:sdtEndPr>
        <w:rPr>
          <w:b/>
          <w:bCs/>
          <w:i w:val="0"/>
          <w:iCs w:val="0"/>
          <w:noProof/>
        </w:rPr>
      </w:sdtEndPr>
      <w:sdtContent>
        <w:p w14:paraId="1AAEA4E3" w14:textId="049017AB" w:rsidR="00531FBB" w:rsidRDefault="00531FBB" w:rsidP="00531FBB">
          <w:pPr>
            <w:pStyle w:val="TOCHeading"/>
            <w:jc w:val="center"/>
            <w:rPr>
              <w:rFonts w:ascii="Microsoft YaHei UI Light" w:eastAsia="Microsoft YaHei UI Light" w:hAnsi="Microsoft YaHei UI Light"/>
              <w:b/>
              <w:bCs/>
              <w:u w:val="thick"/>
            </w:rPr>
          </w:pPr>
          <w:r w:rsidRPr="00531FBB">
            <w:rPr>
              <w:rFonts w:ascii="Microsoft YaHei UI Light" w:eastAsia="Microsoft YaHei UI Light" w:hAnsi="Microsoft YaHei UI Light"/>
              <w:b/>
              <w:bCs/>
              <w:u w:val="thick"/>
            </w:rPr>
            <w:t>TABLE OF CONTENT</w:t>
          </w:r>
        </w:p>
        <w:p w14:paraId="26E8B08C" w14:textId="77777777" w:rsidR="00531FBB" w:rsidRPr="00531FBB" w:rsidRDefault="00531FBB" w:rsidP="00531FBB"/>
        <w:p w14:paraId="51A0241D" w14:textId="134C0020" w:rsidR="00FE60C0" w:rsidRDefault="00531FBB">
          <w:pPr>
            <w:pStyle w:val="TOC1"/>
            <w:tabs>
              <w:tab w:val="right" w:leader="dot" w:pos="9350"/>
            </w:tabs>
            <w:rPr>
              <w:rFonts w:asciiTheme="minorHAnsi" w:eastAsiaTheme="minorEastAsia" w:hAnsiTheme="minorHAnsi" w:cstheme="minorBidi"/>
              <w:noProof/>
              <w:color w:val="auto"/>
              <w:sz w:val="22"/>
              <w:szCs w:val="22"/>
              <w:lang w:eastAsia="en-US"/>
            </w:rPr>
          </w:pPr>
          <w:r>
            <w:fldChar w:fldCharType="begin"/>
          </w:r>
          <w:r>
            <w:instrText xml:space="preserve"> TOC \o "1-3" \h \z \u </w:instrText>
          </w:r>
          <w:r>
            <w:fldChar w:fldCharType="separate"/>
          </w:r>
          <w:hyperlink w:anchor="_Toc94455517" w:history="1">
            <w:r w:rsidR="00FE60C0" w:rsidRPr="004C7627">
              <w:rPr>
                <w:rStyle w:val="Hyperlink"/>
                <w:rFonts w:ascii="Algerian" w:hAnsi="Algerian"/>
                <w:b/>
                <w:bCs/>
                <w:noProof/>
              </w:rPr>
              <w:t>ABSTRACT</w:t>
            </w:r>
            <w:r w:rsidR="00FE60C0">
              <w:rPr>
                <w:noProof/>
                <w:webHidden/>
              </w:rPr>
              <w:tab/>
            </w:r>
            <w:r w:rsidR="00FE60C0">
              <w:rPr>
                <w:noProof/>
                <w:webHidden/>
              </w:rPr>
              <w:fldChar w:fldCharType="begin"/>
            </w:r>
            <w:r w:rsidR="00FE60C0">
              <w:rPr>
                <w:noProof/>
                <w:webHidden/>
              </w:rPr>
              <w:instrText xml:space="preserve"> PAGEREF _Toc94455517 \h </w:instrText>
            </w:r>
            <w:r w:rsidR="00FE60C0">
              <w:rPr>
                <w:noProof/>
                <w:webHidden/>
              </w:rPr>
            </w:r>
            <w:r w:rsidR="00FE60C0">
              <w:rPr>
                <w:noProof/>
                <w:webHidden/>
              </w:rPr>
              <w:fldChar w:fldCharType="separate"/>
            </w:r>
            <w:r w:rsidR="00FE60C0">
              <w:rPr>
                <w:noProof/>
                <w:webHidden/>
              </w:rPr>
              <w:t>2</w:t>
            </w:r>
            <w:r w:rsidR="00FE60C0">
              <w:rPr>
                <w:noProof/>
                <w:webHidden/>
              </w:rPr>
              <w:fldChar w:fldCharType="end"/>
            </w:r>
          </w:hyperlink>
        </w:p>
        <w:p w14:paraId="079655D0" w14:textId="2239038F" w:rsidR="00FE60C0" w:rsidRDefault="00746429">
          <w:pPr>
            <w:pStyle w:val="TOC1"/>
            <w:tabs>
              <w:tab w:val="right" w:leader="dot" w:pos="9350"/>
            </w:tabs>
            <w:rPr>
              <w:rFonts w:asciiTheme="minorHAnsi" w:eastAsiaTheme="minorEastAsia" w:hAnsiTheme="minorHAnsi" w:cstheme="minorBidi"/>
              <w:noProof/>
              <w:color w:val="auto"/>
              <w:sz w:val="22"/>
              <w:szCs w:val="22"/>
              <w:lang w:eastAsia="en-US"/>
            </w:rPr>
          </w:pPr>
          <w:hyperlink w:anchor="_Toc94455518" w:history="1">
            <w:r w:rsidR="00FE60C0" w:rsidRPr="004C7627">
              <w:rPr>
                <w:rStyle w:val="Hyperlink"/>
                <w:rFonts w:ascii="Algerian" w:hAnsi="Algerian"/>
                <w:b/>
                <w:bCs/>
                <w:noProof/>
              </w:rPr>
              <w:t>INTRODUCTION</w:t>
            </w:r>
            <w:r w:rsidR="00FE60C0">
              <w:rPr>
                <w:noProof/>
                <w:webHidden/>
              </w:rPr>
              <w:tab/>
            </w:r>
            <w:r w:rsidR="00FE60C0">
              <w:rPr>
                <w:noProof/>
                <w:webHidden/>
              </w:rPr>
              <w:fldChar w:fldCharType="begin"/>
            </w:r>
            <w:r w:rsidR="00FE60C0">
              <w:rPr>
                <w:noProof/>
                <w:webHidden/>
              </w:rPr>
              <w:instrText xml:space="preserve"> PAGEREF _Toc94455518 \h </w:instrText>
            </w:r>
            <w:r w:rsidR="00FE60C0">
              <w:rPr>
                <w:noProof/>
                <w:webHidden/>
              </w:rPr>
            </w:r>
            <w:r w:rsidR="00FE60C0">
              <w:rPr>
                <w:noProof/>
                <w:webHidden/>
              </w:rPr>
              <w:fldChar w:fldCharType="separate"/>
            </w:r>
            <w:r w:rsidR="00FE60C0">
              <w:rPr>
                <w:noProof/>
                <w:webHidden/>
              </w:rPr>
              <w:t>4</w:t>
            </w:r>
            <w:r w:rsidR="00FE60C0">
              <w:rPr>
                <w:noProof/>
                <w:webHidden/>
              </w:rPr>
              <w:fldChar w:fldCharType="end"/>
            </w:r>
          </w:hyperlink>
        </w:p>
        <w:p w14:paraId="2D66C7E8" w14:textId="44240CB3" w:rsidR="00FE60C0" w:rsidRDefault="00FE60C0">
          <w:pPr>
            <w:pStyle w:val="TOC1"/>
            <w:tabs>
              <w:tab w:val="left" w:pos="480"/>
              <w:tab w:val="right" w:leader="dot" w:pos="9350"/>
            </w:tabs>
            <w:rPr>
              <w:rFonts w:asciiTheme="minorHAnsi" w:eastAsiaTheme="minorEastAsia" w:hAnsiTheme="minorHAnsi" w:cstheme="minorBidi"/>
              <w:noProof/>
              <w:color w:val="auto"/>
              <w:sz w:val="22"/>
              <w:szCs w:val="22"/>
              <w:lang w:eastAsia="en-US"/>
            </w:rPr>
          </w:pPr>
          <w:r w:rsidRPr="00FE60C0">
            <w:rPr>
              <w:rStyle w:val="Hyperlink"/>
              <w:noProof/>
              <w:color w:val="FFFFFF" w:themeColor="background1"/>
            </w:rPr>
            <w:t xml:space="preserve">    </w:t>
          </w:r>
          <w:hyperlink w:anchor="_Toc94455519" w:history="1">
            <w:r w:rsidRPr="004C7627">
              <w:rPr>
                <w:rStyle w:val="Hyperlink"/>
                <w:b/>
                <w:bCs/>
                <w:noProof/>
              </w:rPr>
              <w:t>1.</w:t>
            </w:r>
            <w:r>
              <w:rPr>
                <w:rFonts w:asciiTheme="minorHAnsi" w:eastAsiaTheme="minorEastAsia" w:hAnsiTheme="minorHAnsi" w:cstheme="minorBidi"/>
                <w:noProof/>
                <w:color w:val="auto"/>
                <w:sz w:val="22"/>
                <w:szCs w:val="22"/>
                <w:lang w:eastAsia="en-US"/>
              </w:rPr>
              <w:tab/>
            </w:r>
            <w:r w:rsidRPr="004C7627">
              <w:rPr>
                <w:rStyle w:val="Hyperlink"/>
                <w:b/>
                <w:bCs/>
                <w:noProof/>
              </w:rPr>
              <w:t>DESCRIPTION</w:t>
            </w:r>
            <w:r>
              <w:rPr>
                <w:noProof/>
                <w:webHidden/>
              </w:rPr>
              <w:tab/>
            </w:r>
            <w:r>
              <w:rPr>
                <w:noProof/>
                <w:webHidden/>
              </w:rPr>
              <w:fldChar w:fldCharType="begin"/>
            </w:r>
            <w:r>
              <w:rPr>
                <w:noProof/>
                <w:webHidden/>
              </w:rPr>
              <w:instrText xml:space="preserve"> PAGEREF _Toc94455519 \h </w:instrText>
            </w:r>
            <w:r>
              <w:rPr>
                <w:noProof/>
                <w:webHidden/>
              </w:rPr>
            </w:r>
            <w:r>
              <w:rPr>
                <w:noProof/>
                <w:webHidden/>
              </w:rPr>
              <w:fldChar w:fldCharType="separate"/>
            </w:r>
            <w:r>
              <w:rPr>
                <w:noProof/>
                <w:webHidden/>
              </w:rPr>
              <w:t>4</w:t>
            </w:r>
            <w:r>
              <w:rPr>
                <w:noProof/>
                <w:webHidden/>
              </w:rPr>
              <w:fldChar w:fldCharType="end"/>
            </w:r>
          </w:hyperlink>
        </w:p>
        <w:p w14:paraId="5B0FE3B9" w14:textId="3C3883BB" w:rsidR="00FE60C0" w:rsidRDefault="00746429">
          <w:pPr>
            <w:pStyle w:val="TOC2"/>
            <w:tabs>
              <w:tab w:val="left" w:pos="660"/>
              <w:tab w:val="right" w:leader="dot" w:pos="9350"/>
            </w:tabs>
            <w:rPr>
              <w:rFonts w:asciiTheme="minorHAnsi" w:eastAsiaTheme="minorEastAsia" w:hAnsiTheme="minorHAnsi" w:cstheme="minorBidi"/>
              <w:noProof/>
              <w:color w:val="auto"/>
              <w:sz w:val="22"/>
              <w:szCs w:val="22"/>
              <w:lang w:eastAsia="en-US"/>
            </w:rPr>
          </w:pPr>
          <w:hyperlink w:anchor="_Toc94455520" w:history="1">
            <w:r w:rsidR="00FE60C0" w:rsidRPr="004C7627">
              <w:rPr>
                <w:rStyle w:val="Hyperlink"/>
                <w:rFonts w:eastAsia="Microsoft YaHei UI Light"/>
                <w:b/>
                <w:bCs/>
                <w:noProof/>
              </w:rPr>
              <w:t>2.</w:t>
            </w:r>
            <w:r w:rsidR="00FE60C0">
              <w:rPr>
                <w:rFonts w:asciiTheme="minorHAnsi" w:eastAsiaTheme="minorEastAsia" w:hAnsiTheme="minorHAnsi" w:cstheme="minorBidi"/>
                <w:noProof/>
                <w:color w:val="auto"/>
                <w:sz w:val="22"/>
                <w:szCs w:val="22"/>
                <w:lang w:eastAsia="en-US"/>
              </w:rPr>
              <w:tab/>
            </w:r>
            <w:r w:rsidR="00FE60C0" w:rsidRPr="004C7627">
              <w:rPr>
                <w:rStyle w:val="Hyperlink"/>
                <w:rFonts w:eastAsia="Microsoft YaHei UI Light"/>
                <w:b/>
                <w:bCs/>
                <w:noProof/>
              </w:rPr>
              <w:t>SCOPE</w:t>
            </w:r>
            <w:r w:rsidR="00FE60C0">
              <w:rPr>
                <w:noProof/>
                <w:webHidden/>
              </w:rPr>
              <w:tab/>
            </w:r>
            <w:r w:rsidR="00FE60C0">
              <w:rPr>
                <w:noProof/>
                <w:webHidden/>
              </w:rPr>
              <w:fldChar w:fldCharType="begin"/>
            </w:r>
            <w:r w:rsidR="00FE60C0">
              <w:rPr>
                <w:noProof/>
                <w:webHidden/>
              </w:rPr>
              <w:instrText xml:space="preserve"> PAGEREF _Toc94455520 \h </w:instrText>
            </w:r>
            <w:r w:rsidR="00FE60C0">
              <w:rPr>
                <w:noProof/>
                <w:webHidden/>
              </w:rPr>
            </w:r>
            <w:r w:rsidR="00FE60C0">
              <w:rPr>
                <w:noProof/>
                <w:webHidden/>
              </w:rPr>
              <w:fldChar w:fldCharType="separate"/>
            </w:r>
            <w:r w:rsidR="00FE60C0">
              <w:rPr>
                <w:noProof/>
                <w:webHidden/>
              </w:rPr>
              <w:t>4</w:t>
            </w:r>
            <w:r w:rsidR="00FE60C0">
              <w:rPr>
                <w:noProof/>
                <w:webHidden/>
              </w:rPr>
              <w:fldChar w:fldCharType="end"/>
            </w:r>
          </w:hyperlink>
        </w:p>
        <w:p w14:paraId="0BA02540" w14:textId="7C12931D" w:rsidR="00FE60C0" w:rsidRDefault="00746429">
          <w:pPr>
            <w:pStyle w:val="TOC2"/>
            <w:tabs>
              <w:tab w:val="left" w:pos="660"/>
              <w:tab w:val="right" w:leader="dot" w:pos="9350"/>
            </w:tabs>
            <w:rPr>
              <w:rFonts w:asciiTheme="minorHAnsi" w:eastAsiaTheme="minorEastAsia" w:hAnsiTheme="minorHAnsi" w:cstheme="minorBidi"/>
              <w:noProof/>
              <w:color w:val="auto"/>
              <w:sz w:val="22"/>
              <w:szCs w:val="22"/>
              <w:lang w:eastAsia="en-US"/>
            </w:rPr>
          </w:pPr>
          <w:hyperlink w:anchor="_Toc94455521" w:history="1">
            <w:r w:rsidR="00FE60C0" w:rsidRPr="004C7627">
              <w:rPr>
                <w:rStyle w:val="Hyperlink"/>
                <w:rFonts w:eastAsia="Microsoft YaHei UI Light"/>
                <w:b/>
                <w:bCs/>
                <w:noProof/>
              </w:rPr>
              <w:t>3.</w:t>
            </w:r>
            <w:r w:rsidR="00FE60C0">
              <w:rPr>
                <w:rFonts w:asciiTheme="minorHAnsi" w:eastAsiaTheme="minorEastAsia" w:hAnsiTheme="minorHAnsi" w:cstheme="minorBidi"/>
                <w:noProof/>
                <w:color w:val="auto"/>
                <w:sz w:val="22"/>
                <w:szCs w:val="22"/>
                <w:lang w:eastAsia="en-US"/>
              </w:rPr>
              <w:tab/>
            </w:r>
            <w:r w:rsidR="00FE60C0" w:rsidRPr="004C7627">
              <w:rPr>
                <w:rStyle w:val="Hyperlink"/>
                <w:rFonts w:eastAsia="Microsoft YaHei UI Light"/>
                <w:b/>
                <w:bCs/>
                <w:noProof/>
              </w:rPr>
              <w:t>MODULES</w:t>
            </w:r>
            <w:r w:rsidR="00FE60C0">
              <w:rPr>
                <w:noProof/>
                <w:webHidden/>
              </w:rPr>
              <w:tab/>
            </w:r>
            <w:r w:rsidR="00FE60C0">
              <w:rPr>
                <w:noProof/>
                <w:webHidden/>
              </w:rPr>
              <w:fldChar w:fldCharType="begin"/>
            </w:r>
            <w:r w:rsidR="00FE60C0">
              <w:rPr>
                <w:noProof/>
                <w:webHidden/>
              </w:rPr>
              <w:instrText xml:space="preserve"> PAGEREF _Toc94455521 \h </w:instrText>
            </w:r>
            <w:r w:rsidR="00FE60C0">
              <w:rPr>
                <w:noProof/>
                <w:webHidden/>
              </w:rPr>
            </w:r>
            <w:r w:rsidR="00FE60C0">
              <w:rPr>
                <w:noProof/>
                <w:webHidden/>
              </w:rPr>
              <w:fldChar w:fldCharType="separate"/>
            </w:r>
            <w:r w:rsidR="00FE60C0">
              <w:rPr>
                <w:noProof/>
                <w:webHidden/>
              </w:rPr>
              <w:t>4</w:t>
            </w:r>
            <w:r w:rsidR="00FE60C0">
              <w:rPr>
                <w:noProof/>
                <w:webHidden/>
              </w:rPr>
              <w:fldChar w:fldCharType="end"/>
            </w:r>
          </w:hyperlink>
        </w:p>
        <w:p w14:paraId="19C1B117" w14:textId="12B4BD80" w:rsidR="00FE60C0" w:rsidRDefault="00746429">
          <w:pPr>
            <w:pStyle w:val="TOC2"/>
            <w:tabs>
              <w:tab w:val="left" w:pos="660"/>
              <w:tab w:val="right" w:leader="dot" w:pos="9350"/>
            </w:tabs>
            <w:rPr>
              <w:rFonts w:asciiTheme="minorHAnsi" w:eastAsiaTheme="minorEastAsia" w:hAnsiTheme="minorHAnsi" w:cstheme="minorBidi"/>
              <w:noProof/>
              <w:color w:val="auto"/>
              <w:sz w:val="22"/>
              <w:szCs w:val="22"/>
              <w:lang w:eastAsia="en-US"/>
            </w:rPr>
          </w:pPr>
          <w:hyperlink w:anchor="_Toc94455522" w:history="1">
            <w:r w:rsidR="00FE60C0" w:rsidRPr="004C7627">
              <w:rPr>
                <w:rStyle w:val="Hyperlink"/>
                <w:b/>
                <w:bCs/>
                <w:noProof/>
              </w:rPr>
              <w:t>4.</w:t>
            </w:r>
            <w:r w:rsidR="00FE60C0">
              <w:rPr>
                <w:rFonts w:asciiTheme="minorHAnsi" w:eastAsiaTheme="minorEastAsia" w:hAnsiTheme="minorHAnsi" w:cstheme="minorBidi"/>
                <w:noProof/>
                <w:color w:val="auto"/>
                <w:sz w:val="22"/>
                <w:szCs w:val="22"/>
                <w:lang w:eastAsia="en-US"/>
              </w:rPr>
              <w:tab/>
            </w:r>
            <w:r w:rsidR="00FE60C0" w:rsidRPr="004C7627">
              <w:rPr>
                <w:rStyle w:val="Hyperlink"/>
                <w:b/>
                <w:bCs/>
                <w:noProof/>
              </w:rPr>
              <w:t>FEATURES</w:t>
            </w:r>
            <w:r w:rsidR="00FE60C0">
              <w:rPr>
                <w:noProof/>
                <w:webHidden/>
              </w:rPr>
              <w:tab/>
            </w:r>
            <w:r w:rsidR="00FE60C0">
              <w:rPr>
                <w:noProof/>
                <w:webHidden/>
              </w:rPr>
              <w:fldChar w:fldCharType="begin"/>
            </w:r>
            <w:r w:rsidR="00FE60C0">
              <w:rPr>
                <w:noProof/>
                <w:webHidden/>
              </w:rPr>
              <w:instrText xml:space="preserve"> PAGEREF _Toc94455522 \h </w:instrText>
            </w:r>
            <w:r w:rsidR="00FE60C0">
              <w:rPr>
                <w:noProof/>
                <w:webHidden/>
              </w:rPr>
            </w:r>
            <w:r w:rsidR="00FE60C0">
              <w:rPr>
                <w:noProof/>
                <w:webHidden/>
              </w:rPr>
              <w:fldChar w:fldCharType="separate"/>
            </w:r>
            <w:r w:rsidR="00FE60C0">
              <w:rPr>
                <w:noProof/>
                <w:webHidden/>
              </w:rPr>
              <w:t>5</w:t>
            </w:r>
            <w:r w:rsidR="00FE60C0">
              <w:rPr>
                <w:noProof/>
                <w:webHidden/>
              </w:rPr>
              <w:fldChar w:fldCharType="end"/>
            </w:r>
          </w:hyperlink>
        </w:p>
        <w:p w14:paraId="36B3729B" w14:textId="231DE4D7" w:rsidR="00FE60C0" w:rsidRDefault="00FE60C0">
          <w:pPr>
            <w:pStyle w:val="TOC1"/>
            <w:tabs>
              <w:tab w:val="left" w:pos="480"/>
              <w:tab w:val="right" w:leader="dot" w:pos="9350"/>
            </w:tabs>
            <w:rPr>
              <w:rFonts w:asciiTheme="minorHAnsi" w:eastAsiaTheme="minorEastAsia" w:hAnsiTheme="minorHAnsi" w:cstheme="minorBidi"/>
              <w:noProof/>
              <w:color w:val="auto"/>
              <w:sz w:val="22"/>
              <w:szCs w:val="22"/>
              <w:lang w:eastAsia="en-US"/>
            </w:rPr>
          </w:pPr>
          <w:r w:rsidRPr="00FE60C0">
            <w:rPr>
              <w:rStyle w:val="Hyperlink"/>
              <w:noProof/>
              <w:color w:val="FFFFFF" w:themeColor="background1"/>
            </w:rPr>
            <w:t xml:space="preserve">    </w:t>
          </w:r>
          <w:hyperlink w:anchor="_Toc94455523" w:history="1">
            <w:r w:rsidRPr="004C7627">
              <w:rPr>
                <w:rStyle w:val="Hyperlink"/>
                <w:rFonts w:eastAsia="Microsoft YaHei UI Light"/>
                <w:b/>
                <w:bCs/>
                <w:noProof/>
              </w:rPr>
              <w:t>5.</w:t>
            </w:r>
            <w:r>
              <w:rPr>
                <w:rFonts w:asciiTheme="minorHAnsi" w:eastAsiaTheme="minorEastAsia" w:hAnsiTheme="minorHAnsi" w:cstheme="minorBidi"/>
                <w:noProof/>
                <w:color w:val="auto"/>
                <w:sz w:val="22"/>
                <w:szCs w:val="22"/>
                <w:lang w:eastAsia="en-US"/>
              </w:rPr>
              <w:tab/>
            </w:r>
            <w:r w:rsidRPr="004C7627">
              <w:rPr>
                <w:rStyle w:val="Hyperlink"/>
                <w:rFonts w:eastAsia="Microsoft YaHei UI Light"/>
                <w:b/>
                <w:bCs/>
                <w:noProof/>
              </w:rPr>
              <w:t>FLOWCHART</w:t>
            </w:r>
            <w:r>
              <w:rPr>
                <w:noProof/>
                <w:webHidden/>
              </w:rPr>
              <w:tab/>
            </w:r>
            <w:r>
              <w:rPr>
                <w:noProof/>
                <w:webHidden/>
              </w:rPr>
              <w:fldChar w:fldCharType="begin"/>
            </w:r>
            <w:r>
              <w:rPr>
                <w:noProof/>
                <w:webHidden/>
              </w:rPr>
              <w:instrText xml:space="preserve"> PAGEREF _Toc94455523 \h </w:instrText>
            </w:r>
            <w:r>
              <w:rPr>
                <w:noProof/>
                <w:webHidden/>
              </w:rPr>
            </w:r>
            <w:r>
              <w:rPr>
                <w:noProof/>
                <w:webHidden/>
              </w:rPr>
              <w:fldChar w:fldCharType="separate"/>
            </w:r>
            <w:r>
              <w:rPr>
                <w:noProof/>
                <w:webHidden/>
              </w:rPr>
              <w:t>6</w:t>
            </w:r>
            <w:r>
              <w:rPr>
                <w:noProof/>
                <w:webHidden/>
              </w:rPr>
              <w:fldChar w:fldCharType="end"/>
            </w:r>
          </w:hyperlink>
        </w:p>
        <w:p w14:paraId="1D408771" w14:textId="02C32A0B" w:rsidR="00FE60C0" w:rsidRDefault="00746429">
          <w:pPr>
            <w:pStyle w:val="TOC1"/>
            <w:tabs>
              <w:tab w:val="right" w:leader="dot" w:pos="9350"/>
            </w:tabs>
            <w:rPr>
              <w:rFonts w:asciiTheme="minorHAnsi" w:eastAsiaTheme="minorEastAsia" w:hAnsiTheme="minorHAnsi" w:cstheme="minorBidi"/>
              <w:noProof/>
              <w:color w:val="auto"/>
              <w:sz w:val="22"/>
              <w:szCs w:val="22"/>
              <w:lang w:eastAsia="en-US"/>
            </w:rPr>
          </w:pPr>
          <w:hyperlink w:anchor="_Toc94455524" w:history="1">
            <w:r w:rsidR="00FE60C0" w:rsidRPr="004C7627">
              <w:rPr>
                <w:rStyle w:val="Hyperlink"/>
                <w:rFonts w:ascii="Algerian" w:hAnsi="Algerian"/>
                <w:b/>
                <w:bCs/>
                <w:noProof/>
              </w:rPr>
              <w:t>REQUIRMENT SPECIFICATION</w:t>
            </w:r>
            <w:r w:rsidR="00FE60C0">
              <w:rPr>
                <w:noProof/>
                <w:webHidden/>
              </w:rPr>
              <w:tab/>
            </w:r>
            <w:r w:rsidR="00FE60C0">
              <w:rPr>
                <w:noProof/>
                <w:webHidden/>
              </w:rPr>
              <w:fldChar w:fldCharType="begin"/>
            </w:r>
            <w:r w:rsidR="00FE60C0">
              <w:rPr>
                <w:noProof/>
                <w:webHidden/>
              </w:rPr>
              <w:instrText xml:space="preserve"> PAGEREF _Toc94455524 \h </w:instrText>
            </w:r>
            <w:r w:rsidR="00FE60C0">
              <w:rPr>
                <w:noProof/>
                <w:webHidden/>
              </w:rPr>
            </w:r>
            <w:r w:rsidR="00FE60C0">
              <w:rPr>
                <w:noProof/>
                <w:webHidden/>
              </w:rPr>
              <w:fldChar w:fldCharType="separate"/>
            </w:r>
            <w:r w:rsidR="00FE60C0">
              <w:rPr>
                <w:noProof/>
                <w:webHidden/>
              </w:rPr>
              <w:t>7</w:t>
            </w:r>
            <w:r w:rsidR="00FE60C0">
              <w:rPr>
                <w:noProof/>
                <w:webHidden/>
              </w:rPr>
              <w:fldChar w:fldCharType="end"/>
            </w:r>
          </w:hyperlink>
        </w:p>
        <w:p w14:paraId="4F98B971" w14:textId="717F91AD" w:rsidR="00FE60C0" w:rsidRDefault="00746429">
          <w:pPr>
            <w:pStyle w:val="TOC2"/>
            <w:tabs>
              <w:tab w:val="left" w:pos="660"/>
              <w:tab w:val="right" w:leader="dot" w:pos="9350"/>
            </w:tabs>
            <w:rPr>
              <w:rFonts w:asciiTheme="minorHAnsi" w:eastAsiaTheme="minorEastAsia" w:hAnsiTheme="minorHAnsi" w:cstheme="minorBidi"/>
              <w:noProof/>
              <w:color w:val="auto"/>
              <w:sz w:val="22"/>
              <w:szCs w:val="22"/>
              <w:lang w:eastAsia="en-US"/>
            </w:rPr>
          </w:pPr>
          <w:hyperlink w:anchor="_Toc94455525" w:history="1">
            <w:r w:rsidR="00FE60C0" w:rsidRPr="004C7627">
              <w:rPr>
                <w:rStyle w:val="Hyperlink"/>
                <w:b/>
                <w:bCs/>
                <w:noProof/>
              </w:rPr>
              <w:t>1.</w:t>
            </w:r>
            <w:r w:rsidR="00FE60C0">
              <w:rPr>
                <w:rFonts w:asciiTheme="minorHAnsi" w:eastAsiaTheme="minorEastAsia" w:hAnsiTheme="minorHAnsi" w:cstheme="minorBidi"/>
                <w:noProof/>
                <w:color w:val="auto"/>
                <w:sz w:val="22"/>
                <w:szCs w:val="22"/>
                <w:lang w:eastAsia="en-US"/>
              </w:rPr>
              <w:tab/>
            </w:r>
            <w:r w:rsidR="00FE60C0" w:rsidRPr="004C7627">
              <w:rPr>
                <w:rStyle w:val="Hyperlink"/>
                <w:b/>
                <w:bCs/>
                <w:noProof/>
              </w:rPr>
              <w:t>HARDWARE</w:t>
            </w:r>
            <w:r w:rsidR="00FE60C0">
              <w:rPr>
                <w:noProof/>
                <w:webHidden/>
              </w:rPr>
              <w:tab/>
            </w:r>
            <w:r w:rsidR="00FE60C0">
              <w:rPr>
                <w:noProof/>
                <w:webHidden/>
              </w:rPr>
              <w:fldChar w:fldCharType="begin"/>
            </w:r>
            <w:r w:rsidR="00FE60C0">
              <w:rPr>
                <w:noProof/>
                <w:webHidden/>
              </w:rPr>
              <w:instrText xml:space="preserve"> PAGEREF _Toc94455525 \h </w:instrText>
            </w:r>
            <w:r w:rsidR="00FE60C0">
              <w:rPr>
                <w:noProof/>
                <w:webHidden/>
              </w:rPr>
            </w:r>
            <w:r w:rsidR="00FE60C0">
              <w:rPr>
                <w:noProof/>
                <w:webHidden/>
              </w:rPr>
              <w:fldChar w:fldCharType="separate"/>
            </w:r>
            <w:r w:rsidR="00FE60C0">
              <w:rPr>
                <w:noProof/>
                <w:webHidden/>
              </w:rPr>
              <w:t>7</w:t>
            </w:r>
            <w:r w:rsidR="00FE60C0">
              <w:rPr>
                <w:noProof/>
                <w:webHidden/>
              </w:rPr>
              <w:fldChar w:fldCharType="end"/>
            </w:r>
          </w:hyperlink>
        </w:p>
        <w:p w14:paraId="310EF127" w14:textId="4F2C94BC" w:rsidR="00FE60C0" w:rsidRDefault="00746429">
          <w:pPr>
            <w:pStyle w:val="TOC2"/>
            <w:tabs>
              <w:tab w:val="left" w:pos="660"/>
              <w:tab w:val="right" w:leader="dot" w:pos="9350"/>
            </w:tabs>
            <w:rPr>
              <w:rFonts w:asciiTheme="minorHAnsi" w:eastAsiaTheme="minorEastAsia" w:hAnsiTheme="minorHAnsi" w:cstheme="minorBidi"/>
              <w:noProof/>
              <w:color w:val="auto"/>
              <w:sz w:val="22"/>
              <w:szCs w:val="22"/>
              <w:lang w:eastAsia="en-US"/>
            </w:rPr>
          </w:pPr>
          <w:hyperlink w:anchor="_Toc94455526" w:history="1">
            <w:r w:rsidR="00FE60C0" w:rsidRPr="004C7627">
              <w:rPr>
                <w:rStyle w:val="Hyperlink"/>
                <w:rFonts w:eastAsia="Microsoft YaHei UI Light"/>
                <w:b/>
                <w:bCs/>
                <w:noProof/>
              </w:rPr>
              <w:t>2.</w:t>
            </w:r>
            <w:r w:rsidR="00FE60C0">
              <w:rPr>
                <w:rFonts w:asciiTheme="minorHAnsi" w:eastAsiaTheme="minorEastAsia" w:hAnsiTheme="minorHAnsi" w:cstheme="minorBidi"/>
                <w:noProof/>
                <w:color w:val="auto"/>
                <w:sz w:val="22"/>
                <w:szCs w:val="22"/>
                <w:lang w:eastAsia="en-US"/>
              </w:rPr>
              <w:tab/>
            </w:r>
            <w:r w:rsidR="00FE60C0" w:rsidRPr="004C7627">
              <w:rPr>
                <w:rStyle w:val="Hyperlink"/>
                <w:rFonts w:eastAsia="Microsoft YaHei UI Light"/>
                <w:b/>
                <w:bCs/>
                <w:noProof/>
              </w:rPr>
              <w:t>SOFTWARE</w:t>
            </w:r>
            <w:r w:rsidR="00FE60C0">
              <w:rPr>
                <w:noProof/>
                <w:webHidden/>
              </w:rPr>
              <w:tab/>
            </w:r>
            <w:r w:rsidR="00FE60C0">
              <w:rPr>
                <w:noProof/>
                <w:webHidden/>
              </w:rPr>
              <w:fldChar w:fldCharType="begin"/>
            </w:r>
            <w:r w:rsidR="00FE60C0">
              <w:rPr>
                <w:noProof/>
                <w:webHidden/>
              </w:rPr>
              <w:instrText xml:space="preserve"> PAGEREF _Toc94455526 \h </w:instrText>
            </w:r>
            <w:r w:rsidR="00FE60C0">
              <w:rPr>
                <w:noProof/>
                <w:webHidden/>
              </w:rPr>
            </w:r>
            <w:r w:rsidR="00FE60C0">
              <w:rPr>
                <w:noProof/>
                <w:webHidden/>
              </w:rPr>
              <w:fldChar w:fldCharType="separate"/>
            </w:r>
            <w:r w:rsidR="00FE60C0">
              <w:rPr>
                <w:noProof/>
                <w:webHidden/>
              </w:rPr>
              <w:t>7</w:t>
            </w:r>
            <w:r w:rsidR="00FE60C0">
              <w:rPr>
                <w:noProof/>
                <w:webHidden/>
              </w:rPr>
              <w:fldChar w:fldCharType="end"/>
            </w:r>
          </w:hyperlink>
        </w:p>
        <w:p w14:paraId="25463B7D" w14:textId="557CE190" w:rsidR="00FE60C0" w:rsidRDefault="00746429">
          <w:pPr>
            <w:pStyle w:val="TOC1"/>
            <w:tabs>
              <w:tab w:val="right" w:leader="dot" w:pos="9350"/>
            </w:tabs>
            <w:rPr>
              <w:rFonts w:asciiTheme="minorHAnsi" w:eastAsiaTheme="minorEastAsia" w:hAnsiTheme="minorHAnsi" w:cstheme="minorBidi"/>
              <w:noProof/>
              <w:color w:val="auto"/>
              <w:sz w:val="22"/>
              <w:szCs w:val="22"/>
              <w:lang w:eastAsia="en-US"/>
            </w:rPr>
          </w:pPr>
          <w:hyperlink w:anchor="_Toc94455527" w:history="1">
            <w:r w:rsidR="00FE60C0" w:rsidRPr="004C7627">
              <w:rPr>
                <w:rStyle w:val="Hyperlink"/>
                <w:rFonts w:ascii="Algerian" w:hAnsi="Algerian"/>
                <w:b/>
                <w:bCs/>
                <w:noProof/>
              </w:rPr>
              <w:t>ANALYSIS</w:t>
            </w:r>
            <w:r w:rsidR="00FE60C0">
              <w:rPr>
                <w:noProof/>
                <w:webHidden/>
              </w:rPr>
              <w:tab/>
            </w:r>
            <w:r w:rsidR="00FE60C0">
              <w:rPr>
                <w:noProof/>
                <w:webHidden/>
              </w:rPr>
              <w:fldChar w:fldCharType="begin"/>
            </w:r>
            <w:r w:rsidR="00FE60C0">
              <w:rPr>
                <w:noProof/>
                <w:webHidden/>
              </w:rPr>
              <w:instrText xml:space="preserve"> PAGEREF _Toc94455527 \h </w:instrText>
            </w:r>
            <w:r w:rsidR="00FE60C0">
              <w:rPr>
                <w:noProof/>
                <w:webHidden/>
              </w:rPr>
            </w:r>
            <w:r w:rsidR="00FE60C0">
              <w:rPr>
                <w:noProof/>
                <w:webHidden/>
              </w:rPr>
              <w:fldChar w:fldCharType="separate"/>
            </w:r>
            <w:r w:rsidR="00FE60C0">
              <w:rPr>
                <w:noProof/>
                <w:webHidden/>
              </w:rPr>
              <w:t>7</w:t>
            </w:r>
            <w:r w:rsidR="00FE60C0">
              <w:rPr>
                <w:noProof/>
                <w:webHidden/>
              </w:rPr>
              <w:fldChar w:fldCharType="end"/>
            </w:r>
          </w:hyperlink>
        </w:p>
        <w:p w14:paraId="1264E77B" w14:textId="725E3F83" w:rsidR="00FE60C0" w:rsidRDefault="00746429">
          <w:pPr>
            <w:pStyle w:val="TOC2"/>
            <w:tabs>
              <w:tab w:val="left" w:pos="660"/>
              <w:tab w:val="right" w:leader="dot" w:pos="9350"/>
            </w:tabs>
            <w:rPr>
              <w:rFonts w:asciiTheme="minorHAnsi" w:eastAsiaTheme="minorEastAsia" w:hAnsiTheme="minorHAnsi" w:cstheme="minorBidi"/>
              <w:noProof/>
              <w:color w:val="auto"/>
              <w:sz w:val="22"/>
              <w:szCs w:val="22"/>
              <w:lang w:eastAsia="en-US"/>
            </w:rPr>
          </w:pPr>
          <w:hyperlink w:anchor="_Toc94455528" w:history="1">
            <w:r w:rsidR="00FE60C0" w:rsidRPr="004C7627">
              <w:rPr>
                <w:rStyle w:val="Hyperlink"/>
                <w:b/>
                <w:bCs/>
                <w:noProof/>
              </w:rPr>
              <w:t>1.</w:t>
            </w:r>
            <w:r w:rsidR="00FE60C0">
              <w:rPr>
                <w:rFonts w:asciiTheme="minorHAnsi" w:eastAsiaTheme="minorEastAsia" w:hAnsiTheme="minorHAnsi" w:cstheme="minorBidi"/>
                <w:noProof/>
                <w:color w:val="auto"/>
                <w:sz w:val="22"/>
                <w:szCs w:val="22"/>
                <w:lang w:eastAsia="en-US"/>
              </w:rPr>
              <w:tab/>
            </w:r>
            <w:r w:rsidR="00FE60C0" w:rsidRPr="004C7627">
              <w:rPr>
                <w:rStyle w:val="Hyperlink"/>
                <w:b/>
                <w:bCs/>
                <w:noProof/>
              </w:rPr>
              <w:t>EXISTING SYSTEM</w:t>
            </w:r>
            <w:r w:rsidR="00FE60C0">
              <w:rPr>
                <w:noProof/>
                <w:webHidden/>
              </w:rPr>
              <w:tab/>
            </w:r>
            <w:r w:rsidR="00FE60C0">
              <w:rPr>
                <w:noProof/>
                <w:webHidden/>
              </w:rPr>
              <w:fldChar w:fldCharType="begin"/>
            </w:r>
            <w:r w:rsidR="00FE60C0">
              <w:rPr>
                <w:noProof/>
                <w:webHidden/>
              </w:rPr>
              <w:instrText xml:space="preserve"> PAGEREF _Toc94455528 \h </w:instrText>
            </w:r>
            <w:r w:rsidR="00FE60C0">
              <w:rPr>
                <w:noProof/>
                <w:webHidden/>
              </w:rPr>
            </w:r>
            <w:r w:rsidR="00FE60C0">
              <w:rPr>
                <w:noProof/>
                <w:webHidden/>
              </w:rPr>
              <w:fldChar w:fldCharType="separate"/>
            </w:r>
            <w:r w:rsidR="00FE60C0">
              <w:rPr>
                <w:noProof/>
                <w:webHidden/>
              </w:rPr>
              <w:t>7</w:t>
            </w:r>
            <w:r w:rsidR="00FE60C0">
              <w:rPr>
                <w:noProof/>
                <w:webHidden/>
              </w:rPr>
              <w:fldChar w:fldCharType="end"/>
            </w:r>
          </w:hyperlink>
        </w:p>
        <w:p w14:paraId="44110E95" w14:textId="3F66F9B1" w:rsidR="00FE60C0" w:rsidRDefault="00746429">
          <w:pPr>
            <w:pStyle w:val="TOC2"/>
            <w:tabs>
              <w:tab w:val="left" w:pos="660"/>
              <w:tab w:val="right" w:leader="dot" w:pos="9350"/>
            </w:tabs>
            <w:rPr>
              <w:rFonts w:asciiTheme="minorHAnsi" w:eastAsiaTheme="minorEastAsia" w:hAnsiTheme="minorHAnsi" w:cstheme="minorBidi"/>
              <w:noProof/>
              <w:color w:val="auto"/>
              <w:sz w:val="22"/>
              <w:szCs w:val="22"/>
              <w:lang w:eastAsia="en-US"/>
            </w:rPr>
          </w:pPr>
          <w:hyperlink w:anchor="_Toc94455529" w:history="1">
            <w:r w:rsidR="00FE60C0" w:rsidRPr="004C7627">
              <w:rPr>
                <w:rStyle w:val="Hyperlink"/>
                <w:b/>
                <w:bCs/>
                <w:noProof/>
              </w:rPr>
              <w:t>2.</w:t>
            </w:r>
            <w:r w:rsidR="00FE60C0">
              <w:rPr>
                <w:rFonts w:asciiTheme="minorHAnsi" w:eastAsiaTheme="minorEastAsia" w:hAnsiTheme="minorHAnsi" w:cstheme="minorBidi"/>
                <w:noProof/>
                <w:color w:val="auto"/>
                <w:sz w:val="22"/>
                <w:szCs w:val="22"/>
                <w:lang w:eastAsia="en-US"/>
              </w:rPr>
              <w:tab/>
            </w:r>
            <w:r w:rsidR="00FE60C0" w:rsidRPr="004C7627">
              <w:rPr>
                <w:rStyle w:val="Hyperlink"/>
                <w:b/>
                <w:bCs/>
                <w:noProof/>
              </w:rPr>
              <w:t>PROPOSED SYSTEM</w:t>
            </w:r>
            <w:r w:rsidR="00FE60C0">
              <w:rPr>
                <w:noProof/>
                <w:webHidden/>
              </w:rPr>
              <w:tab/>
            </w:r>
            <w:r w:rsidR="00FE60C0">
              <w:rPr>
                <w:noProof/>
                <w:webHidden/>
              </w:rPr>
              <w:fldChar w:fldCharType="begin"/>
            </w:r>
            <w:r w:rsidR="00FE60C0">
              <w:rPr>
                <w:noProof/>
                <w:webHidden/>
              </w:rPr>
              <w:instrText xml:space="preserve"> PAGEREF _Toc94455529 \h </w:instrText>
            </w:r>
            <w:r w:rsidR="00FE60C0">
              <w:rPr>
                <w:noProof/>
                <w:webHidden/>
              </w:rPr>
            </w:r>
            <w:r w:rsidR="00FE60C0">
              <w:rPr>
                <w:noProof/>
                <w:webHidden/>
              </w:rPr>
              <w:fldChar w:fldCharType="separate"/>
            </w:r>
            <w:r w:rsidR="00FE60C0">
              <w:rPr>
                <w:noProof/>
                <w:webHidden/>
              </w:rPr>
              <w:t>8</w:t>
            </w:r>
            <w:r w:rsidR="00FE60C0">
              <w:rPr>
                <w:noProof/>
                <w:webHidden/>
              </w:rPr>
              <w:fldChar w:fldCharType="end"/>
            </w:r>
          </w:hyperlink>
        </w:p>
        <w:p w14:paraId="2BC002FD" w14:textId="2FD26A88" w:rsidR="00FE60C0" w:rsidRDefault="00746429">
          <w:pPr>
            <w:pStyle w:val="TOC1"/>
            <w:tabs>
              <w:tab w:val="right" w:leader="dot" w:pos="9350"/>
            </w:tabs>
            <w:rPr>
              <w:rFonts w:asciiTheme="minorHAnsi" w:eastAsiaTheme="minorEastAsia" w:hAnsiTheme="minorHAnsi" w:cstheme="minorBidi"/>
              <w:noProof/>
              <w:color w:val="auto"/>
              <w:sz w:val="22"/>
              <w:szCs w:val="22"/>
              <w:lang w:eastAsia="en-US"/>
            </w:rPr>
          </w:pPr>
          <w:hyperlink w:anchor="_Toc94455531" w:history="1">
            <w:r w:rsidR="00FE60C0" w:rsidRPr="004C7627">
              <w:rPr>
                <w:rStyle w:val="Hyperlink"/>
                <w:rFonts w:ascii="Algerian" w:hAnsi="Algerian"/>
                <w:b/>
                <w:bCs/>
                <w:noProof/>
              </w:rPr>
              <w:t>SYSTEM IMPLEMENTATION</w:t>
            </w:r>
            <w:r w:rsidR="00FE60C0">
              <w:rPr>
                <w:noProof/>
                <w:webHidden/>
              </w:rPr>
              <w:tab/>
            </w:r>
            <w:r w:rsidR="00FE60C0">
              <w:rPr>
                <w:noProof/>
                <w:webHidden/>
              </w:rPr>
              <w:fldChar w:fldCharType="begin"/>
            </w:r>
            <w:r w:rsidR="00FE60C0">
              <w:rPr>
                <w:noProof/>
                <w:webHidden/>
              </w:rPr>
              <w:instrText xml:space="preserve"> PAGEREF _Toc94455531 \h </w:instrText>
            </w:r>
            <w:r w:rsidR="00FE60C0">
              <w:rPr>
                <w:noProof/>
                <w:webHidden/>
              </w:rPr>
            </w:r>
            <w:r w:rsidR="00FE60C0">
              <w:rPr>
                <w:noProof/>
                <w:webHidden/>
              </w:rPr>
              <w:fldChar w:fldCharType="separate"/>
            </w:r>
            <w:r w:rsidR="00FE60C0">
              <w:rPr>
                <w:noProof/>
                <w:webHidden/>
              </w:rPr>
              <w:t>8</w:t>
            </w:r>
            <w:r w:rsidR="00FE60C0">
              <w:rPr>
                <w:noProof/>
                <w:webHidden/>
              </w:rPr>
              <w:fldChar w:fldCharType="end"/>
            </w:r>
          </w:hyperlink>
        </w:p>
        <w:p w14:paraId="003F7942" w14:textId="6AB0EF9E" w:rsidR="00FE60C0" w:rsidRDefault="00746429">
          <w:pPr>
            <w:pStyle w:val="TOC2"/>
            <w:tabs>
              <w:tab w:val="left" w:pos="660"/>
              <w:tab w:val="right" w:leader="dot" w:pos="9350"/>
            </w:tabs>
            <w:rPr>
              <w:rFonts w:asciiTheme="minorHAnsi" w:eastAsiaTheme="minorEastAsia" w:hAnsiTheme="minorHAnsi" w:cstheme="minorBidi"/>
              <w:noProof/>
              <w:color w:val="auto"/>
              <w:sz w:val="22"/>
              <w:szCs w:val="22"/>
              <w:lang w:eastAsia="en-US"/>
            </w:rPr>
          </w:pPr>
          <w:hyperlink w:anchor="_Toc94455532" w:history="1">
            <w:r w:rsidR="00FE60C0" w:rsidRPr="004C7627">
              <w:rPr>
                <w:rStyle w:val="Hyperlink"/>
                <w:b/>
                <w:bCs/>
                <w:noProof/>
              </w:rPr>
              <w:t>1.</w:t>
            </w:r>
            <w:r w:rsidR="00FE60C0">
              <w:rPr>
                <w:rFonts w:asciiTheme="minorHAnsi" w:eastAsiaTheme="minorEastAsia" w:hAnsiTheme="minorHAnsi" w:cstheme="minorBidi"/>
                <w:noProof/>
                <w:color w:val="auto"/>
                <w:sz w:val="22"/>
                <w:szCs w:val="22"/>
                <w:lang w:eastAsia="en-US"/>
              </w:rPr>
              <w:tab/>
            </w:r>
            <w:r w:rsidR="00FE60C0" w:rsidRPr="004C7627">
              <w:rPr>
                <w:rStyle w:val="Hyperlink"/>
                <w:b/>
                <w:bCs/>
                <w:noProof/>
              </w:rPr>
              <w:t>INTRODUCTION</w:t>
            </w:r>
            <w:r w:rsidR="00FE60C0">
              <w:rPr>
                <w:noProof/>
                <w:webHidden/>
              </w:rPr>
              <w:tab/>
            </w:r>
            <w:r w:rsidR="00FE60C0">
              <w:rPr>
                <w:noProof/>
                <w:webHidden/>
              </w:rPr>
              <w:fldChar w:fldCharType="begin"/>
            </w:r>
            <w:r w:rsidR="00FE60C0">
              <w:rPr>
                <w:noProof/>
                <w:webHidden/>
              </w:rPr>
              <w:instrText xml:space="preserve"> PAGEREF _Toc94455532 \h </w:instrText>
            </w:r>
            <w:r w:rsidR="00FE60C0">
              <w:rPr>
                <w:noProof/>
                <w:webHidden/>
              </w:rPr>
            </w:r>
            <w:r w:rsidR="00FE60C0">
              <w:rPr>
                <w:noProof/>
                <w:webHidden/>
              </w:rPr>
              <w:fldChar w:fldCharType="separate"/>
            </w:r>
            <w:r w:rsidR="00FE60C0">
              <w:rPr>
                <w:noProof/>
                <w:webHidden/>
              </w:rPr>
              <w:t>8</w:t>
            </w:r>
            <w:r w:rsidR="00FE60C0">
              <w:rPr>
                <w:noProof/>
                <w:webHidden/>
              </w:rPr>
              <w:fldChar w:fldCharType="end"/>
            </w:r>
          </w:hyperlink>
        </w:p>
        <w:p w14:paraId="1E1B882F" w14:textId="03E8E7F4" w:rsidR="00FE60C0" w:rsidRDefault="00746429">
          <w:pPr>
            <w:pStyle w:val="TOC2"/>
            <w:tabs>
              <w:tab w:val="left" w:pos="660"/>
              <w:tab w:val="right" w:leader="dot" w:pos="9350"/>
            </w:tabs>
            <w:rPr>
              <w:rFonts w:asciiTheme="minorHAnsi" w:eastAsiaTheme="minorEastAsia" w:hAnsiTheme="minorHAnsi" w:cstheme="minorBidi"/>
              <w:noProof/>
              <w:color w:val="auto"/>
              <w:sz w:val="22"/>
              <w:szCs w:val="22"/>
              <w:lang w:eastAsia="en-US"/>
            </w:rPr>
          </w:pPr>
          <w:hyperlink w:anchor="_Toc94455533" w:history="1">
            <w:r w:rsidR="00FE60C0" w:rsidRPr="004C7627">
              <w:rPr>
                <w:rStyle w:val="Hyperlink"/>
                <w:b/>
                <w:bCs/>
                <w:noProof/>
              </w:rPr>
              <w:t>2.</w:t>
            </w:r>
            <w:r w:rsidR="00FE60C0">
              <w:rPr>
                <w:rFonts w:asciiTheme="minorHAnsi" w:eastAsiaTheme="minorEastAsia" w:hAnsiTheme="minorHAnsi" w:cstheme="minorBidi"/>
                <w:noProof/>
                <w:color w:val="auto"/>
                <w:sz w:val="22"/>
                <w:szCs w:val="22"/>
                <w:lang w:eastAsia="en-US"/>
              </w:rPr>
              <w:tab/>
            </w:r>
            <w:r w:rsidR="00FE60C0" w:rsidRPr="004C7627">
              <w:rPr>
                <w:rStyle w:val="Hyperlink"/>
                <w:b/>
                <w:bCs/>
                <w:noProof/>
              </w:rPr>
              <w:t>CODE</w:t>
            </w:r>
            <w:r w:rsidR="00FE60C0">
              <w:rPr>
                <w:noProof/>
                <w:webHidden/>
              </w:rPr>
              <w:tab/>
            </w:r>
            <w:r w:rsidR="00FE60C0">
              <w:rPr>
                <w:noProof/>
                <w:webHidden/>
              </w:rPr>
              <w:fldChar w:fldCharType="begin"/>
            </w:r>
            <w:r w:rsidR="00FE60C0">
              <w:rPr>
                <w:noProof/>
                <w:webHidden/>
              </w:rPr>
              <w:instrText xml:space="preserve"> PAGEREF _Toc94455533 \h </w:instrText>
            </w:r>
            <w:r w:rsidR="00FE60C0">
              <w:rPr>
                <w:noProof/>
                <w:webHidden/>
              </w:rPr>
            </w:r>
            <w:r w:rsidR="00FE60C0">
              <w:rPr>
                <w:noProof/>
                <w:webHidden/>
              </w:rPr>
              <w:fldChar w:fldCharType="separate"/>
            </w:r>
            <w:r w:rsidR="00FE60C0">
              <w:rPr>
                <w:noProof/>
                <w:webHidden/>
              </w:rPr>
              <w:t>8</w:t>
            </w:r>
            <w:r w:rsidR="00FE60C0">
              <w:rPr>
                <w:noProof/>
                <w:webHidden/>
              </w:rPr>
              <w:fldChar w:fldCharType="end"/>
            </w:r>
          </w:hyperlink>
        </w:p>
        <w:p w14:paraId="21443730" w14:textId="418AE922" w:rsidR="00FE60C0" w:rsidRDefault="00746429">
          <w:pPr>
            <w:pStyle w:val="TOC2"/>
            <w:tabs>
              <w:tab w:val="left" w:pos="660"/>
              <w:tab w:val="right" w:leader="dot" w:pos="9350"/>
            </w:tabs>
            <w:rPr>
              <w:rFonts w:asciiTheme="minorHAnsi" w:eastAsiaTheme="minorEastAsia" w:hAnsiTheme="minorHAnsi" w:cstheme="minorBidi"/>
              <w:noProof/>
              <w:color w:val="auto"/>
              <w:sz w:val="22"/>
              <w:szCs w:val="22"/>
              <w:lang w:eastAsia="en-US"/>
            </w:rPr>
          </w:pPr>
          <w:hyperlink w:anchor="_Toc94455534" w:history="1">
            <w:r w:rsidR="00FE60C0" w:rsidRPr="004C7627">
              <w:rPr>
                <w:rStyle w:val="Hyperlink"/>
                <w:b/>
                <w:bCs/>
                <w:noProof/>
              </w:rPr>
              <w:t>3.</w:t>
            </w:r>
            <w:r w:rsidR="00FE60C0">
              <w:rPr>
                <w:rFonts w:asciiTheme="minorHAnsi" w:eastAsiaTheme="minorEastAsia" w:hAnsiTheme="minorHAnsi" w:cstheme="minorBidi"/>
                <w:noProof/>
                <w:color w:val="auto"/>
                <w:sz w:val="22"/>
                <w:szCs w:val="22"/>
                <w:lang w:eastAsia="en-US"/>
              </w:rPr>
              <w:tab/>
            </w:r>
            <w:r w:rsidR="00FE60C0" w:rsidRPr="004C7627">
              <w:rPr>
                <w:rStyle w:val="Hyperlink"/>
                <w:b/>
                <w:bCs/>
                <w:noProof/>
              </w:rPr>
              <w:t>OUTPUT</w:t>
            </w:r>
            <w:r w:rsidR="00FE60C0">
              <w:rPr>
                <w:noProof/>
                <w:webHidden/>
              </w:rPr>
              <w:tab/>
            </w:r>
            <w:r w:rsidR="00FE60C0">
              <w:rPr>
                <w:noProof/>
                <w:webHidden/>
              </w:rPr>
              <w:fldChar w:fldCharType="begin"/>
            </w:r>
            <w:r w:rsidR="00FE60C0">
              <w:rPr>
                <w:noProof/>
                <w:webHidden/>
              </w:rPr>
              <w:instrText xml:space="preserve"> PAGEREF _Toc94455534 \h </w:instrText>
            </w:r>
            <w:r w:rsidR="00FE60C0">
              <w:rPr>
                <w:noProof/>
                <w:webHidden/>
              </w:rPr>
            </w:r>
            <w:r w:rsidR="00FE60C0">
              <w:rPr>
                <w:noProof/>
                <w:webHidden/>
              </w:rPr>
              <w:fldChar w:fldCharType="separate"/>
            </w:r>
            <w:r w:rsidR="00FE60C0">
              <w:rPr>
                <w:noProof/>
                <w:webHidden/>
              </w:rPr>
              <w:t>29</w:t>
            </w:r>
            <w:r w:rsidR="00FE60C0">
              <w:rPr>
                <w:noProof/>
                <w:webHidden/>
              </w:rPr>
              <w:fldChar w:fldCharType="end"/>
            </w:r>
          </w:hyperlink>
        </w:p>
        <w:p w14:paraId="6738C577" w14:textId="5105F292" w:rsidR="00531FBB" w:rsidRDefault="00531FBB" w:rsidP="00531FBB">
          <w:pPr>
            <w:rPr>
              <w:b/>
              <w:bCs/>
              <w:noProof/>
            </w:rPr>
          </w:pPr>
          <w:r>
            <w:rPr>
              <w:b/>
              <w:bCs/>
              <w:noProof/>
            </w:rPr>
            <w:fldChar w:fldCharType="end"/>
          </w:r>
        </w:p>
      </w:sdtContent>
    </w:sdt>
    <w:p w14:paraId="03A4195B" w14:textId="7B69216F" w:rsidR="00DA2FE4" w:rsidRDefault="00DA2FE4" w:rsidP="00AC01ED">
      <w:pPr>
        <w:pStyle w:val="TOCHeading"/>
        <w:rPr>
          <w:b/>
          <w:color w:val="171717" w:themeColor="background2" w:themeShade="1A"/>
          <w:sz w:val="44"/>
          <w:u w:val="doubl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0B34A11B" w14:textId="7D152CFF" w:rsidR="00AC01ED" w:rsidRDefault="00AC01ED" w:rsidP="00AC01ED"/>
    <w:p w14:paraId="306C2893" w14:textId="405D65A5" w:rsidR="00AC01ED" w:rsidRDefault="00AC01ED" w:rsidP="00AC01ED"/>
    <w:p w14:paraId="5A114767" w14:textId="63ED19CD" w:rsidR="00AC01ED" w:rsidRDefault="00AC01ED" w:rsidP="00AC01ED"/>
    <w:p w14:paraId="1A03B015" w14:textId="1A86CA9B" w:rsidR="00AC01ED" w:rsidRDefault="00AC01ED" w:rsidP="00AC01ED"/>
    <w:p w14:paraId="40175FE5" w14:textId="5BC6A7E3" w:rsidR="00AC01ED" w:rsidRDefault="00AC01ED" w:rsidP="00AC01ED"/>
    <w:p w14:paraId="6F23852E" w14:textId="40B92E1F" w:rsidR="00AC01ED" w:rsidRDefault="00AC01ED" w:rsidP="00AC01ED"/>
    <w:p w14:paraId="1B2B3135" w14:textId="630B7ED7" w:rsidR="00AC01ED" w:rsidRDefault="00AC01ED" w:rsidP="00AC01ED"/>
    <w:p w14:paraId="4B0DEDF9" w14:textId="706F4A90" w:rsidR="00AC01ED" w:rsidRDefault="00AC01ED" w:rsidP="00AC01ED"/>
    <w:p w14:paraId="788C5FBC" w14:textId="3C419F04" w:rsidR="00AC01ED" w:rsidRDefault="00AC01ED" w:rsidP="00AC01ED"/>
    <w:p w14:paraId="7F4FBB23" w14:textId="77777777" w:rsidR="00DB5E08" w:rsidRPr="00D416E7" w:rsidRDefault="00DB5E08" w:rsidP="00B11FAC">
      <w:pPr>
        <w:pStyle w:val="Heading1"/>
        <w:jc w:val="center"/>
        <w:rPr>
          <w:rStyle w:val="Emphasis"/>
          <w:rFonts w:ascii="Algerian" w:hAnsi="Algerian"/>
          <w:b/>
          <w:bCs/>
          <w:i w:val="0"/>
          <w:iCs w:val="0"/>
          <w:color w:val="auto"/>
          <w:sz w:val="44"/>
          <w:szCs w:val="44"/>
          <w:u w:val="thick"/>
        </w:rPr>
      </w:pPr>
      <w:bookmarkStart w:id="2" w:name="_Toc94455518"/>
      <w:bookmarkStart w:id="3" w:name="_Toc60211845"/>
      <w:bookmarkEnd w:id="1"/>
      <w:r w:rsidRPr="00D416E7">
        <w:rPr>
          <w:rStyle w:val="Emphasis"/>
          <w:rFonts w:ascii="Algerian" w:hAnsi="Algerian"/>
          <w:b/>
          <w:bCs/>
          <w:i w:val="0"/>
          <w:iCs w:val="0"/>
          <w:color w:val="auto"/>
          <w:sz w:val="44"/>
          <w:szCs w:val="44"/>
          <w:u w:val="thick"/>
        </w:rPr>
        <w:t>INTRODUCTION</w:t>
      </w:r>
      <w:bookmarkEnd w:id="2"/>
    </w:p>
    <w:p w14:paraId="5EE8A799" w14:textId="251E9893" w:rsidR="00CE47EF" w:rsidRPr="00AF2D96" w:rsidRDefault="00CE47EF" w:rsidP="00DB5E08">
      <w:pPr>
        <w:pStyle w:val="Heading1"/>
        <w:numPr>
          <w:ilvl w:val="0"/>
          <w:numId w:val="19"/>
        </w:numPr>
        <w:rPr>
          <w:rStyle w:val="Heading2Char"/>
          <w:b/>
          <w:bCs/>
          <w:color w:val="auto"/>
          <w:sz w:val="44"/>
          <w:szCs w:val="44"/>
          <w:u w:val="single"/>
        </w:rPr>
      </w:pPr>
      <w:bookmarkStart w:id="4" w:name="_Toc94455519"/>
      <w:r w:rsidRPr="00AF2D96">
        <w:rPr>
          <w:rStyle w:val="Heading2Char"/>
          <w:b/>
          <w:bCs/>
          <w:color w:val="auto"/>
          <w:sz w:val="36"/>
          <w:szCs w:val="36"/>
          <w:u w:val="single"/>
        </w:rPr>
        <w:t>DESCRIPTION</w:t>
      </w:r>
      <w:bookmarkEnd w:id="3"/>
      <w:bookmarkEnd w:id="4"/>
    </w:p>
    <w:p w14:paraId="17C67154" w14:textId="7FB25062" w:rsidR="00DB5E08" w:rsidRDefault="00DB5E08" w:rsidP="00DB5E08">
      <w:pPr>
        <w:pStyle w:val="ListParagraph"/>
        <w:jc w:val="both"/>
        <w:rPr>
          <w:rFonts w:ascii="Microsoft YaHei UI Light" w:eastAsia="Microsoft YaHei UI Light" w:hAnsi="Microsoft YaHei UI Light"/>
          <w:sz w:val="24"/>
          <w:szCs w:val="24"/>
        </w:rPr>
      </w:pPr>
      <w:r w:rsidRPr="00DB5E08">
        <w:rPr>
          <w:rFonts w:ascii="Microsoft YaHei UI Light" w:eastAsia="Microsoft YaHei UI Light" w:hAnsi="Microsoft YaHei UI Light" w:hint="eastAsia"/>
          <w:sz w:val="24"/>
          <w:szCs w:val="24"/>
        </w:rPr>
        <w:t>It is a Snake game, one of the most famous, available on all types of devices. Snake can move in four directions (left, right, up, and down). Player can opt speed from beginner to higher or self-specified. The snake food is generated randomly. In order to consume food, the snake moves within walls. After consuming the food, the length and shape of the snake increases gradually. Level one is for beginners where snake can pass through walls and enters in opposite direction on same row or column. Player is out if snake enters its own body. Player must score 100 to enter in level two, where, if snake collides any wall, player is out. Passing level two needs score 120 after which level three begins in which player has to avoid collision with hurdles including walls. Winning target is 140.</w:t>
      </w:r>
    </w:p>
    <w:p w14:paraId="76C2C246" w14:textId="28A3EF3E" w:rsidR="00DB5E08" w:rsidRDefault="00DB5E08" w:rsidP="00DB5E08">
      <w:pPr>
        <w:pStyle w:val="ListParagraph"/>
        <w:jc w:val="both"/>
        <w:rPr>
          <w:rFonts w:ascii="Microsoft YaHei UI Light" w:eastAsia="Microsoft YaHei UI Light" w:hAnsi="Microsoft YaHei UI Light"/>
          <w:sz w:val="24"/>
          <w:szCs w:val="24"/>
        </w:rPr>
      </w:pPr>
    </w:p>
    <w:p w14:paraId="341DE215" w14:textId="21D00982" w:rsidR="00DB5E08" w:rsidRDefault="00AF2D96" w:rsidP="00AF2D96">
      <w:pPr>
        <w:pStyle w:val="Heading2"/>
        <w:numPr>
          <w:ilvl w:val="0"/>
          <w:numId w:val="19"/>
        </w:numPr>
        <w:rPr>
          <w:rFonts w:eastAsia="Microsoft YaHei UI Light"/>
          <w:b/>
          <w:bCs/>
          <w:color w:val="auto"/>
          <w:sz w:val="36"/>
          <w:szCs w:val="36"/>
          <w:u w:val="single"/>
        </w:rPr>
      </w:pPr>
      <w:bookmarkStart w:id="5" w:name="_Toc94455520"/>
      <w:r w:rsidRPr="00AF2D96">
        <w:rPr>
          <w:rFonts w:eastAsia="Microsoft YaHei UI Light"/>
          <w:b/>
          <w:bCs/>
          <w:color w:val="auto"/>
          <w:sz w:val="36"/>
          <w:szCs w:val="36"/>
          <w:u w:val="single"/>
        </w:rPr>
        <w:t>SCOPE</w:t>
      </w:r>
      <w:bookmarkEnd w:id="5"/>
    </w:p>
    <w:p w14:paraId="51F087B7" w14:textId="44209FD8" w:rsidR="00AF2D96" w:rsidRDefault="00AF2D96" w:rsidP="00AF2D96">
      <w:pPr>
        <w:pStyle w:val="ListParagraph"/>
        <w:jc w:val="both"/>
        <w:rPr>
          <w:rFonts w:ascii="Microsoft YaHei UI Light" w:eastAsia="Microsoft YaHei UI Light" w:hAnsi="Microsoft YaHei UI Light"/>
          <w:sz w:val="24"/>
          <w:szCs w:val="24"/>
        </w:rPr>
      </w:pPr>
      <w:r w:rsidRPr="00AF2D96">
        <w:rPr>
          <w:rFonts w:ascii="Microsoft YaHei UI Light" w:eastAsia="Microsoft YaHei UI Light" w:hAnsi="Microsoft YaHei UI Light" w:hint="eastAsia"/>
          <w:sz w:val="24"/>
          <w:szCs w:val="24"/>
        </w:rPr>
        <w:t xml:space="preserve">During this digital era and as well as over population, achievement and success is necessary for positive minds, where every individual is alone even in crowed. The game is intendedly designed keeping in mind features which are available on all devices, easy handling and portable.  Best utilization of small-time break, this game is designed for single player. </w:t>
      </w:r>
    </w:p>
    <w:p w14:paraId="32A0EB0D" w14:textId="2CBA3E13" w:rsidR="00AF2D96" w:rsidRDefault="00AF2D96" w:rsidP="00AF2D96">
      <w:pPr>
        <w:pStyle w:val="ListParagraph"/>
        <w:jc w:val="both"/>
        <w:rPr>
          <w:rFonts w:ascii="Microsoft YaHei UI Light" w:eastAsia="Microsoft YaHei UI Light" w:hAnsi="Microsoft YaHei UI Light"/>
          <w:sz w:val="24"/>
          <w:szCs w:val="24"/>
        </w:rPr>
      </w:pPr>
    </w:p>
    <w:p w14:paraId="7FEC2927" w14:textId="60BD5CE0" w:rsidR="00387C10" w:rsidRDefault="00387C10" w:rsidP="00AF2D96">
      <w:pPr>
        <w:pStyle w:val="ListParagraph"/>
        <w:jc w:val="both"/>
        <w:rPr>
          <w:rFonts w:ascii="Microsoft YaHei UI Light" w:eastAsia="Microsoft YaHei UI Light" w:hAnsi="Microsoft YaHei UI Light"/>
          <w:sz w:val="24"/>
          <w:szCs w:val="24"/>
        </w:rPr>
      </w:pPr>
    </w:p>
    <w:p w14:paraId="5BA0EAD8" w14:textId="1EE37CCD" w:rsidR="00387C10" w:rsidRDefault="00387C10" w:rsidP="00AF2D96">
      <w:pPr>
        <w:pStyle w:val="ListParagraph"/>
        <w:jc w:val="both"/>
        <w:rPr>
          <w:rFonts w:ascii="Microsoft YaHei UI Light" w:eastAsia="Microsoft YaHei UI Light" w:hAnsi="Microsoft YaHei UI Light"/>
          <w:sz w:val="24"/>
          <w:szCs w:val="24"/>
        </w:rPr>
      </w:pPr>
    </w:p>
    <w:p w14:paraId="18378E48" w14:textId="3D16C7C5" w:rsidR="00387C10" w:rsidRDefault="00387C10" w:rsidP="00AF2D96">
      <w:pPr>
        <w:pStyle w:val="ListParagraph"/>
        <w:jc w:val="both"/>
        <w:rPr>
          <w:rFonts w:ascii="Microsoft YaHei UI Light" w:eastAsia="Microsoft YaHei UI Light" w:hAnsi="Microsoft YaHei UI Light"/>
          <w:sz w:val="24"/>
          <w:szCs w:val="24"/>
        </w:rPr>
      </w:pPr>
    </w:p>
    <w:p w14:paraId="2DFAB50C" w14:textId="39404C6D" w:rsidR="00387C10" w:rsidRDefault="00387C10" w:rsidP="00AF2D96">
      <w:pPr>
        <w:pStyle w:val="ListParagraph"/>
        <w:jc w:val="both"/>
        <w:rPr>
          <w:rFonts w:ascii="Microsoft YaHei UI Light" w:eastAsia="Microsoft YaHei UI Light" w:hAnsi="Microsoft YaHei UI Light"/>
          <w:sz w:val="24"/>
          <w:szCs w:val="24"/>
        </w:rPr>
      </w:pPr>
    </w:p>
    <w:p w14:paraId="72C0BC00" w14:textId="78C82B04" w:rsidR="00387C10" w:rsidRDefault="00387C10" w:rsidP="00AF2D96">
      <w:pPr>
        <w:pStyle w:val="ListParagraph"/>
        <w:jc w:val="both"/>
        <w:rPr>
          <w:rFonts w:ascii="Microsoft YaHei UI Light" w:eastAsia="Microsoft YaHei UI Light" w:hAnsi="Microsoft YaHei UI Light"/>
          <w:sz w:val="24"/>
          <w:szCs w:val="24"/>
        </w:rPr>
      </w:pPr>
    </w:p>
    <w:p w14:paraId="7354DB03" w14:textId="77777777" w:rsidR="00387C10" w:rsidRPr="001C5EE2" w:rsidRDefault="00387C10" w:rsidP="001C5EE2">
      <w:pPr>
        <w:jc w:val="both"/>
        <w:rPr>
          <w:rFonts w:ascii="Microsoft YaHei UI Light" w:eastAsia="Microsoft YaHei UI Light" w:hAnsi="Microsoft YaHei UI Light"/>
          <w:sz w:val="24"/>
          <w:szCs w:val="24"/>
        </w:rPr>
      </w:pPr>
    </w:p>
    <w:p w14:paraId="01046EA2" w14:textId="19730579" w:rsidR="00AF2D96" w:rsidRDefault="00AF2D96" w:rsidP="00AF2D96">
      <w:pPr>
        <w:pStyle w:val="Heading2"/>
        <w:numPr>
          <w:ilvl w:val="0"/>
          <w:numId w:val="19"/>
        </w:numPr>
        <w:rPr>
          <w:rFonts w:eastAsia="Microsoft YaHei UI Light"/>
          <w:b/>
          <w:bCs/>
          <w:color w:val="auto"/>
          <w:sz w:val="36"/>
          <w:szCs w:val="36"/>
          <w:u w:val="single"/>
        </w:rPr>
      </w:pPr>
      <w:bookmarkStart w:id="6" w:name="_Toc94455521"/>
      <w:r w:rsidRPr="00AF2D96">
        <w:rPr>
          <w:rFonts w:eastAsia="Microsoft YaHei UI Light"/>
          <w:b/>
          <w:bCs/>
          <w:color w:val="auto"/>
          <w:sz w:val="36"/>
          <w:szCs w:val="36"/>
          <w:u w:val="single"/>
        </w:rPr>
        <w:lastRenderedPageBreak/>
        <w:t>MODULES</w:t>
      </w:r>
      <w:bookmarkEnd w:id="6"/>
    </w:p>
    <w:p w14:paraId="0C416864" w14:textId="77777777" w:rsidR="00AF2D96" w:rsidRDefault="00AF2D96" w:rsidP="00AF2D96">
      <w:pPr>
        <w:ind w:firstLine="720"/>
        <w:jc w:val="both"/>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 xml:space="preserve">Program is divided in three modules. </w:t>
      </w:r>
    </w:p>
    <w:p w14:paraId="444E8810" w14:textId="77777777" w:rsidR="00AF2D96" w:rsidRDefault="00AF2D96" w:rsidP="00AF2D96">
      <w:pPr>
        <w:ind w:firstLine="720"/>
        <w:jc w:val="both"/>
        <w:rPr>
          <w:rFonts w:ascii="Microsoft YaHei UI Light" w:eastAsia="Microsoft YaHei UI Light" w:hAnsi="Microsoft YaHei UI Light"/>
          <w:sz w:val="24"/>
          <w:szCs w:val="24"/>
          <w:u w:val="single"/>
        </w:rPr>
      </w:pPr>
      <w:r>
        <w:rPr>
          <w:rFonts w:ascii="Microsoft YaHei UI Light" w:eastAsia="Microsoft YaHei UI Light" w:hAnsi="Microsoft YaHei UI Light" w:hint="eastAsia"/>
          <w:sz w:val="24"/>
          <w:szCs w:val="24"/>
          <w:u w:val="single"/>
        </w:rPr>
        <w:t>LEVEL-1 (without walls)</w:t>
      </w:r>
    </w:p>
    <w:p w14:paraId="13C6AF72" w14:textId="77777777" w:rsidR="00AF2D96" w:rsidRDefault="00AF2D96" w:rsidP="00AF2D96">
      <w:pPr>
        <w:pStyle w:val="ListParagraph"/>
        <w:numPr>
          <w:ilvl w:val="0"/>
          <w:numId w:val="20"/>
        </w:numPr>
        <w:spacing w:line="256" w:lineRule="auto"/>
        <w:jc w:val="both"/>
        <w:rPr>
          <w:rFonts w:ascii="Microsoft YaHei UI Light" w:eastAsia="Microsoft YaHei UI Light" w:hAnsi="Microsoft YaHei UI Light"/>
          <w:sz w:val="24"/>
          <w:szCs w:val="24"/>
          <w:u w:val="single"/>
        </w:rPr>
      </w:pPr>
      <w:r>
        <w:rPr>
          <w:rFonts w:ascii="Microsoft YaHei UI Light" w:eastAsia="Microsoft YaHei UI Light" w:hAnsi="Microsoft YaHei UI Light" w:hint="eastAsia"/>
          <w:sz w:val="24"/>
          <w:szCs w:val="24"/>
        </w:rPr>
        <w:t>If hits the top then appear from bottom.</w:t>
      </w:r>
    </w:p>
    <w:p w14:paraId="484575E4" w14:textId="77777777" w:rsidR="00AF2D96" w:rsidRDefault="00AF2D96" w:rsidP="00AF2D96">
      <w:pPr>
        <w:pStyle w:val="ListParagraph"/>
        <w:numPr>
          <w:ilvl w:val="0"/>
          <w:numId w:val="20"/>
        </w:numPr>
        <w:spacing w:line="256" w:lineRule="auto"/>
        <w:jc w:val="both"/>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If hits the bottom then appear from top.</w:t>
      </w:r>
    </w:p>
    <w:p w14:paraId="2BC87EA0" w14:textId="77777777" w:rsidR="00AF2D96" w:rsidRDefault="00AF2D96" w:rsidP="00AF2D96">
      <w:pPr>
        <w:pStyle w:val="ListParagraph"/>
        <w:numPr>
          <w:ilvl w:val="0"/>
          <w:numId w:val="20"/>
        </w:numPr>
        <w:spacing w:line="256" w:lineRule="auto"/>
        <w:jc w:val="both"/>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If hits the left then appear from right.</w:t>
      </w:r>
    </w:p>
    <w:p w14:paraId="45AE8EF3" w14:textId="77777777" w:rsidR="00AF2D96" w:rsidRDefault="00AF2D96" w:rsidP="00AF2D96">
      <w:pPr>
        <w:pStyle w:val="ListParagraph"/>
        <w:numPr>
          <w:ilvl w:val="0"/>
          <w:numId w:val="20"/>
        </w:numPr>
        <w:spacing w:line="256" w:lineRule="auto"/>
        <w:jc w:val="both"/>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If hits the right then appear from left.</w:t>
      </w:r>
    </w:p>
    <w:p w14:paraId="54AEDD6A" w14:textId="77777777" w:rsidR="00AF2D96" w:rsidRDefault="00AF2D96" w:rsidP="00AF2D96">
      <w:pPr>
        <w:pStyle w:val="ListParagraph"/>
        <w:numPr>
          <w:ilvl w:val="0"/>
          <w:numId w:val="20"/>
        </w:numPr>
        <w:spacing w:line="256" w:lineRule="auto"/>
        <w:jc w:val="both"/>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If hits own then terminate.</w:t>
      </w:r>
    </w:p>
    <w:p w14:paraId="5370FCE1" w14:textId="77777777" w:rsidR="00AF2D96" w:rsidRDefault="00AF2D96" w:rsidP="00AF2D96">
      <w:pPr>
        <w:ind w:firstLine="360"/>
        <w:jc w:val="both"/>
        <w:rPr>
          <w:rFonts w:ascii="Microsoft YaHei UI Light" w:eastAsia="Microsoft YaHei UI Light" w:hAnsi="Microsoft YaHei UI Light"/>
          <w:sz w:val="24"/>
          <w:szCs w:val="24"/>
          <w:u w:val="single"/>
        </w:rPr>
      </w:pPr>
      <w:r>
        <w:rPr>
          <w:rFonts w:ascii="Microsoft YaHei UI Light" w:eastAsia="Microsoft YaHei UI Light" w:hAnsi="Microsoft YaHei UI Light" w:hint="eastAsia"/>
          <w:sz w:val="24"/>
          <w:szCs w:val="24"/>
          <w:u w:val="single"/>
        </w:rPr>
        <w:t>LEVEL-2 (with walls)</w:t>
      </w:r>
    </w:p>
    <w:p w14:paraId="30A2279E" w14:textId="77777777" w:rsidR="00AF2D96" w:rsidRDefault="00AF2D96" w:rsidP="00AF2D96">
      <w:pPr>
        <w:pStyle w:val="ListParagraph"/>
        <w:numPr>
          <w:ilvl w:val="0"/>
          <w:numId w:val="21"/>
        </w:numPr>
        <w:spacing w:line="256" w:lineRule="auto"/>
        <w:jc w:val="both"/>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 xml:space="preserve">If hits the wall at any position then terminate. </w:t>
      </w:r>
    </w:p>
    <w:p w14:paraId="57D6B71B" w14:textId="77777777" w:rsidR="00AF2D96" w:rsidRDefault="00AF2D96" w:rsidP="00AF2D96">
      <w:pPr>
        <w:pStyle w:val="ListParagraph"/>
        <w:numPr>
          <w:ilvl w:val="0"/>
          <w:numId w:val="21"/>
        </w:numPr>
        <w:spacing w:line="256" w:lineRule="auto"/>
        <w:jc w:val="both"/>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 xml:space="preserve">If hits own then terminate. </w:t>
      </w:r>
    </w:p>
    <w:p w14:paraId="633B776D" w14:textId="77777777" w:rsidR="00AF2D96" w:rsidRDefault="00AF2D96" w:rsidP="00AF2D96">
      <w:pPr>
        <w:ind w:firstLine="360"/>
        <w:jc w:val="both"/>
        <w:rPr>
          <w:rFonts w:ascii="Microsoft YaHei UI Light" w:eastAsia="Microsoft YaHei UI Light" w:hAnsi="Microsoft YaHei UI Light"/>
          <w:sz w:val="24"/>
          <w:szCs w:val="24"/>
          <w:u w:val="single"/>
        </w:rPr>
      </w:pPr>
      <w:r>
        <w:rPr>
          <w:rFonts w:ascii="Microsoft YaHei UI Light" w:eastAsia="Microsoft YaHei UI Light" w:hAnsi="Microsoft YaHei UI Light" w:hint="eastAsia"/>
          <w:sz w:val="24"/>
          <w:szCs w:val="24"/>
          <w:u w:val="single"/>
        </w:rPr>
        <w:t>LEVEL-3 (hurdles – center wall)</w:t>
      </w:r>
    </w:p>
    <w:p w14:paraId="7B616AA8" w14:textId="77777777" w:rsidR="00AF2D96" w:rsidRDefault="00AF2D96" w:rsidP="00AF2D96">
      <w:pPr>
        <w:pStyle w:val="ListParagraph"/>
        <w:numPr>
          <w:ilvl w:val="0"/>
          <w:numId w:val="22"/>
        </w:numPr>
        <w:spacing w:line="256" w:lineRule="auto"/>
        <w:jc w:val="both"/>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No border wall.</w:t>
      </w:r>
    </w:p>
    <w:p w14:paraId="6345BBF8" w14:textId="77777777" w:rsidR="00AF2D96" w:rsidRDefault="00AF2D96" w:rsidP="00AF2D96">
      <w:pPr>
        <w:pStyle w:val="ListParagraph"/>
        <w:numPr>
          <w:ilvl w:val="0"/>
          <w:numId w:val="22"/>
        </w:numPr>
        <w:spacing w:line="256" w:lineRule="auto"/>
        <w:jc w:val="both"/>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If hits the center wall then terminate.</w:t>
      </w:r>
    </w:p>
    <w:p w14:paraId="281194F9" w14:textId="6F843310" w:rsidR="00AF2D96" w:rsidRPr="009E3D87" w:rsidRDefault="00AF2D96" w:rsidP="00AF2D96">
      <w:pPr>
        <w:pStyle w:val="ListParagraph"/>
        <w:numPr>
          <w:ilvl w:val="0"/>
          <w:numId w:val="22"/>
        </w:numPr>
        <w:spacing w:line="256" w:lineRule="auto"/>
        <w:jc w:val="both"/>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 xml:space="preserve">If hits own then terminate. </w:t>
      </w:r>
    </w:p>
    <w:p w14:paraId="45098C5B" w14:textId="5F8C2F0A" w:rsidR="00AF2D96" w:rsidRDefault="00AF2D96" w:rsidP="00AF2D96">
      <w:pPr>
        <w:pStyle w:val="Heading2"/>
        <w:numPr>
          <w:ilvl w:val="0"/>
          <w:numId w:val="19"/>
        </w:numPr>
        <w:rPr>
          <w:b/>
          <w:bCs/>
          <w:color w:val="auto"/>
          <w:sz w:val="36"/>
          <w:szCs w:val="36"/>
          <w:u w:val="single"/>
        </w:rPr>
      </w:pPr>
      <w:bookmarkStart w:id="7" w:name="_Toc94455522"/>
      <w:r w:rsidRPr="00AF2D96">
        <w:rPr>
          <w:b/>
          <w:bCs/>
          <w:color w:val="auto"/>
          <w:sz w:val="36"/>
          <w:szCs w:val="36"/>
          <w:u w:val="single"/>
        </w:rPr>
        <w:t>FEATURES</w:t>
      </w:r>
      <w:bookmarkEnd w:id="7"/>
    </w:p>
    <w:p w14:paraId="1E67C540" w14:textId="0073FA8F" w:rsidR="00B11FAC" w:rsidRDefault="00B11FAC" w:rsidP="00B11FAC">
      <w:pPr>
        <w:pStyle w:val="ListParagraph"/>
        <w:numPr>
          <w:ilvl w:val="0"/>
          <w:numId w:val="24"/>
        </w:numPr>
        <w:spacing w:line="256" w:lineRule="auto"/>
        <w:jc w:val="both"/>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Introduction to game</w:t>
      </w:r>
      <w:r w:rsidR="009E3D87">
        <w:rPr>
          <w:rFonts w:ascii="Microsoft YaHei UI Light" w:eastAsia="Microsoft YaHei UI Light" w:hAnsi="Microsoft YaHei UI Light"/>
          <w:sz w:val="24"/>
          <w:szCs w:val="24"/>
        </w:rPr>
        <w:t xml:space="preserve">, with </w:t>
      </w:r>
      <w:r w:rsidR="00844C09">
        <w:rPr>
          <w:rFonts w:ascii="Microsoft YaHei UI Light" w:eastAsia="Microsoft YaHei UI Light" w:hAnsi="Microsoft YaHei UI Light"/>
          <w:sz w:val="24"/>
          <w:szCs w:val="24"/>
        </w:rPr>
        <w:t>contributor’s</w:t>
      </w:r>
      <w:r w:rsidR="009E3D87">
        <w:rPr>
          <w:rFonts w:ascii="Microsoft YaHei UI Light" w:eastAsia="Microsoft YaHei UI Light" w:hAnsi="Microsoft YaHei UI Light"/>
          <w:sz w:val="24"/>
          <w:szCs w:val="24"/>
        </w:rPr>
        <w:t xml:space="preserve"> name</w:t>
      </w:r>
    </w:p>
    <w:p w14:paraId="0E06F548" w14:textId="77777777" w:rsidR="00B11FAC" w:rsidRDefault="00B11FAC" w:rsidP="00B11FAC">
      <w:pPr>
        <w:pStyle w:val="ListParagraph"/>
        <w:numPr>
          <w:ilvl w:val="0"/>
          <w:numId w:val="24"/>
        </w:numPr>
        <w:spacing w:line="256" w:lineRule="auto"/>
        <w:jc w:val="both"/>
      </w:pPr>
      <w:r>
        <w:rPr>
          <w:rFonts w:ascii="Microsoft YaHei UI Light" w:eastAsia="Microsoft YaHei UI Light" w:hAnsi="Microsoft YaHei UI Light" w:hint="eastAsia"/>
          <w:sz w:val="24"/>
          <w:szCs w:val="24"/>
        </w:rPr>
        <w:t>Conversating with player for input on specific keys.</w:t>
      </w:r>
    </w:p>
    <w:p w14:paraId="3BFC7425" w14:textId="45CF429A" w:rsidR="00B11FAC" w:rsidRDefault="00B11FAC" w:rsidP="00B11FAC">
      <w:pPr>
        <w:pStyle w:val="ListParagraph"/>
        <w:numPr>
          <w:ilvl w:val="0"/>
          <w:numId w:val="24"/>
        </w:numPr>
        <w:spacing w:line="256" w:lineRule="auto"/>
        <w:jc w:val="both"/>
      </w:pPr>
      <w:r>
        <w:rPr>
          <w:rFonts w:ascii="Microsoft YaHei UI Light" w:eastAsia="Microsoft YaHei UI Light" w:hAnsi="Microsoft YaHei UI Light" w:hint="eastAsia"/>
          <w:sz w:val="24"/>
          <w:szCs w:val="24"/>
        </w:rPr>
        <w:t>Entertaining player with game</w:t>
      </w:r>
      <w:r w:rsidR="009E3D87">
        <w:rPr>
          <w:rFonts w:ascii="Microsoft YaHei UI Light" w:eastAsia="Microsoft YaHei UI Light" w:hAnsi="Microsoft YaHei UI Light"/>
          <w:sz w:val="24"/>
          <w:szCs w:val="24"/>
        </w:rPr>
        <w:t xml:space="preserve"> with three levels of all new interface</w:t>
      </w:r>
    </w:p>
    <w:p w14:paraId="38D8A412" w14:textId="4BB35B6F" w:rsidR="00B11FAC" w:rsidRPr="009E3D87" w:rsidRDefault="00B11FAC" w:rsidP="00844C09">
      <w:pPr>
        <w:pStyle w:val="ListParagraph"/>
        <w:numPr>
          <w:ilvl w:val="0"/>
          <w:numId w:val="24"/>
        </w:numPr>
        <w:spacing w:line="256" w:lineRule="auto"/>
        <w:jc w:val="both"/>
      </w:pPr>
      <w:r>
        <w:rPr>
          <w:rFonts w:ascii="Microsoft YaHei UI Light" w:eastAsia="Microsoft YaHei UI Light" w:hAnsi="Microsoft YaHei UI Light" w:hint="eastAsia"/>
          <w:sz w:val="24"/>
          <w:szCs w:val="24"/>
        </w:rPr>
        <w:t>Continuous display of score and level</w:t>
      </w:r>
      <w:r w:rsidR="00844C09">
        <w:rPr>
          <w:rFonts w:ascii="Microsoft YaHei UI Light" w:eastAsia="Microsoft YaHei UI Light" w:hAnsi="Microsoft YaHei UI Light"/>
          <w:sz w:val="24"/>
          <w:szCs w:val="24"/>
        </w:rPr>
        <w:t xml:space="preserve">, </w:t>
      </w:r>
      <w:r w:rsidR="00CD117D" w:rsidRPr="00844C09">
        <w:rPr>
          <w:rFonts w:ascii="Microsoft YaHei UI Light" w:eastAsia="Microsoft YaHei UI Light" w:hAnsi="Microsoft YaHei UI Light"/>
          <w:sz w:val="24"/>
          <w:szCs w:val="24"/>
        </w:rPr>
        <w:t>Show snap when out</w:t>
      </w:r>
      <w:r w:rsidR="00844C09">
        <w:rPr>
          <w:rFonts w:ascii="Microsoft YaHei UI Light" w:eastAsia="Microsoft YaHei UI Light" w:hAnsi="Microsoft YaHei UI Light"/>
          <w:sz w:val="24"/>
          <w:szCs w:val="24"/>
        </w:rPr>
        <w:t xml:space="preserve"> and win</w:t>
      </w:r>
    </w:p>
    <w:p w14:paraId="1CB15ACE" w14:textId="43105E6A" w:rsidR="009E3D87" w:rsidRPr="003D304E" w:rsidRDefault="009E3D87" w:rsidP="00364CAE">
      <w:pPr>
        <w:pStyle w:val="ListParagraph"/>
        <w:numPr>
          <w:ilvl w:val="0"/>
          <w:numId w:val="24"/>
        </w:numPr>
        <w:spacing w:line="256" w:lineRule="auto"/>
        <w:jc w:val="both"/>
      </w:pPr>
      <w:r>
        <w:rPr>
          <w:rFonts w:ascii="Microsoft YaHei UI Light" w:eastAsia="Microsoft YaHei UI Light" w:hAnsi="Microsoft YaHei UI Light"/>
          <w:sz w:val="24"/>
          <w:szCs w:val="24"/>
        </w:rPr>
        <w:t>Cheer up on levels completion</w:t>
      </w:r>
    </w:p>
    <w:p w14:paraId="606F1CDF" w14:textId="3DA7E214" w:rsidR="003D304E" w:rsidRDefault="00426460" w:rsidP="00364CAE">
      <w:pPr>
        <w:pStyle w:val="ListParagraph"/>
        <w:numPr>
          <w:ilvl w:val="0"/>
          <w:numId w:val="24"/>
        </w:numPr>
        <w:spacing w:line="256" w:lineRule="auto"/>
        <w:jc w:val="both"/>
        <w:rPr>
          <w:rFonts w:ascii="Microsoft YaHei UI Light" w:eastAsia="Microsoft YaHei UI Light" w:hAnsi="Microsoft YaHei UI Light"/>
          <w:sz w:val="24"/>
          <w:szCs w:val="24"/>
        </w:rPr>
      </w:pPr>
      <w:r w:rsidRPr="00426460">
        <w:rPr>
          <w:rFonts w:ascii="Microsoft YaHei UI Light" w:eastAsia="Microsoft YaHei UI Light" w:hAnsi="Microsoft YaHei UI Light"/>
          <w:sz w:val="24"/>
          <w:szCs w:val="24"/>
        </w:rPr>
        <w:t xml:space="preserve">Specify </w:t>
      </w:r>
      <w:r w:rsidR="009E3D87">
        <w:rPr>
          <w:rFonts w:ascii="Microsoft YaHei UI Light" w:eastAsia="Microsoft YaHei UI Light" w:hAnsi="Microsoft YaHei UI Light"/>
          <w:sz w:val="24"/>
          <w:szCs w:val="24"/>
        </w:rPr>
        <w:t>level speed by player</w:t>
      </w:r>
    </w:p>
    <w:p w14:paraId="6C98EE02" w14:textId="4C5309AA" w:rsidR="009E3D87" w:rsidRPr="009E3D87" w:rsidRDefault="009E3D87" w:rsidP="009E3D87">
      <w:pPr>
        <w:pStyle w:val="ListParagraph"/>
        <w:numPr>
          <w:ilvl w:val="0"/>
          <w:numId w:val="24"/>
        </w:numPr>
        <w:spacing w:line="256" w:lineRule="auto"/>
        <w:jc w:val="both"/>
      </w:pPr>
      <w:r>
        <w:rPr>
          <w:rFonts w:ascii="Microsoft YaHei UI Light" w:eastAsia="Microsoft YaHei UI Light" w:hAnsi="Microsoft YaHei UI Light" w:hint="eastAsia"/>
          <w:sz w:val="24"/>
          <w:szCs w:val="24"/>
        </w:rPr>
        <w:t>Complements</w:t>
      </w:r>
      <w:r>
        <w:rPr>
          <w:rFonts w:ascii="Microsoft YaHei UI Light" w:eastAsia="Microsoft YaHei UI Light" w:hAnsi="Microsoft YaHei UI Light"/>
          <w:sz w:val="24"/>
          <w:szCs w:val="24"/>
        </w:rPr>
        <w:t xml:space="preserve">, </w:t>
      </w:r>
      <w:r w:rsidRPr="009E3D87">
        <w:rPr>
          <w:rFonts w:ascii="Microsoft YaHei UI Light" w:eastAsia="Microsoft YaHei UI Light" w:hAnsi="Microsoft YaHei UI Light"/>
          <w:sz w:val="24"/>
          <w:szCs w:val="24"/>
        </w:rPr>
        <w:t>Congratulate at the end</w:t>
      </w:r>
    </w:p>
    <w:p w14:paraId="3DBBD950" w14:textId="7C5FDFB7" w:rsidR="009E3D87" w:rsidRDefault="009E3D87" w:rsidP="00364CAE">
      <w:pPr>
        <w:pStyle w:val="ListParagraph"/>
        <w:numPr>
          <w:ilvl w:val="0"/>
          <w:numId w:val="24"/>
        </w:numPr>
        <w:spacing w:line="256" w:lineRule="auto"/>
        <w:jc w:val="both"/>
        <w:rPr>
          <w:rFonts w:ascii="Microsoft YaHei UI Light" w:eastAsia="Microsoft YaHei UI Light" w:hAnsi="Microsoft YaHei UI Light"/>
          <w:sz w:val="24"/>
          <w:szCs w:val="24"/>
        </w:rPr>
      </w:pPr>
      <w:r>
        <w:rPr>
          <w:rFonts w:ascii="Microsoft YaHei UI Light" w:eastAsia="Microsoft YaHei UI Light" w:hAnsi="Microsoft YaHei UI Light"/>
          <w:sz w:val="24"/>
          <w:szCs w:val="24"/>
        </w:rPr>
        <w:t xml:space="preserve">Code is made in such a way that you can specify pc speed through code as the program is </w:t>
      </w:r>
      <w:proofErr w:type="gramStart"/>
      <w:r>
        <w:rPr>
          <w:rFonts w:ascii="Microsoft YaHei UI Light" w:eastAsia="Microsoft YaHei UI Light" w:hAnsi="Microsoft YaHei UI Light"/>
          <w:sz w:val="24"/>
          <w:szCs w:val="24"/>
        </w:rPr>
        <w:t>effected</w:t>
      </w:r>
      <w:proofErr w:type="gramEnd"/>
      <w:r>
        <w:rPr>
          <w:rFonts w:ascii="Microsoft YaHei UI Light" w:eastAsia="Microsoft YaHei UI Light" w:hAnsi="Microsoft YaHei UI Light"/>
          <w:sz w:val="24"/>
          <w:szCs w:val="24"/>
        </w:rPr>
        <w:t xml:space="preserve"> by the performance of pc speed</w:t>
      </w:r>
    </w:p>
    <w:p w14:paraId="2FD92297" w14:textId="08D43E45" w:rsidR="00FE60C0" w:rsidRPr="00844C09" w:rsidRDefault="00844C09" w:rsidP="00426460">
      <w:pPr>
        <w:pStyle w:val="ListParagraph"/>
        <w:numPr>
          <w:ilvl w:val="0"/>
          <w:numId w:val="24"/>
        </w:numPr>
        <w:spacing w:line="256" w:lineRule="auto"/>
        <w:jc w:val="both"/>
        <w:rPr>
          <w:rFonts w:ascii="Microsoft YaHei UI Light" w:eastAsia="Microsoft YaHei UI Light" w:hAnsi="Microsoft YaHei UI Light"/>
          <w:sz w:val="24"/>
          <w:szCs w:val="24"/>
        </w:rPr>
      </w:pPr>
      <w:r>
        <w:rPr>
          <w:rFonts w:ascii="Microsoft YaHei UI Light" w:eastAsia="Microsoft YaHei UI Light" w:hAnsi="Microsoft YaHei UI Light"/>
          <w:sz w:val="24"/>
          <w:szCs w:val="24"/>
        </w:rPr>
        <w:t>Hosting of the game code on GitHub for further contribution</w:t>
      </w:r>
    </w:p>
    <w:p w14:paraId="1CD46B63" w14:textId="0DDF5EBD" w:rsidR="00426460" w:rsidRDefault="00FE60C0" w:rsidP="00FE60C0">
      <w:pPr>
        <w:pStyle w:val="Heading1"/>
        <w:numPr>
          <w:ilvl w:val="0"/>
          <w:numId w:val="19"/>
        </w:numPr>
        <w:rPr>
          <w:rFonts w:eastAsia="Microsoft YaHei UI Light"/>
          <w:b/>
          <w:bCs/>
          <w:color w:val="auto"/>
          <w:sz w:val="36"/>
          <w:szCs w:val="36"/>
          <w:u w:val="thick"/>
        </w:rPr>
      </w:pPr>
      <w:bookmarkStart w:id="8" w:name="_Toc94455523"/>
      <w:r w:rsidRPr="00FE60C0">
        <w:rPr>
          <w:rFonts w:eastAsia="Microsoft YaHei UI Light"/>
          <w:b/>
          <w:bCs/>
          <w:color w:val="auto"/>
          <w:sz w:val="36"/>
          <w:szCs w:val="36"/>
          <w:u w:val="thick"/>
        </w:rPr>
        <w:lastRenderedPageBreak/>
        <w:t>FLOWCHART</w:t>
      </w:r>
      <w:bookmarkEnd w:id="8"/>
    </w:p>
    <w:p w14:paraId="73962E72" w14:textId="59EAFDCB" w:rsidR="00FE60C0" w:rsidRPr="00FE60C0" w:rsidRDefault="00FE60C0" w:rsidP="00FE60C0"/>
    <w:p w14:paraId="585D84A4" w14:textId="3889E16F" w:rsidR="00426460" w:rsidRDefault="00387C10" w:rsidP="00426460">
      <w:pPr>
        <w:spacing w:line="256" w:lineRule="auto"/>
        <w:jc w:val="both"/>
        <w:rPr>
          <w:rFonts w:ascii="Microsoft YaHei UI Light" w:eastAsia="Microsoft YaHei UI Light" w:hAnsi="Microsoft YaHei UI Light"/>
          <w:sz w:val="24"/>
          <w:szCs w:val="24"/>
        </w:rPr>
      </w:pPr>
      <w:r>
        <w:rPr>
          <w:noProof/>
        </w:rPr>
        <w:drawing>
          <wp:inline distT="0" distB="0" distL="0" distR="0" wp14:anchorId="1C9A23BC" wp14:editId="638F7716">
            <wp:extent cx="6154371" cy="6372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58832" cy="6376844"/>
                    </a:xfrm>
                    <a:prstGeom prst="rect">
                      <a:avLst/>
                    </a:prstGeom>
                  </pic:spPr>
                </pic:pic>
              </a:graphicData>
            </a:graphic>
          </wp:inline>
        </w:drawing>
      </w:r>
    </w:p>
    <w:p w14:paraId="6DDDF660" w14:textId="7741C1E6" w:rsidR="00426460" w:rsidRDefault="00426460" w:rsidP="00426460">
      <w:pPr>
        <w:spacing w:line="256" w:lineRule="auto"/>
        <w:jc w:val="both"/>
        <w:rPr>
          <w:rFonts w:ascii="Microsoft YaHei UI Light" w:eastAsia="Microsoft YaHei UI Light" w:hAnsi="Microsoft YaHei UI Light"/>
          <w:sz w:val="24"/>
          <w:szCs w:val="24"/>
        </w:rPr>
      </w:pPr>
    </w:p>
    <w:p w14:paraId="30B88CAA" w14:textId="10C1D9EA" w:rsidR="00426460" w:rsidRDefault="00426460" w:rsidP="00426460">
      <w:pPr>
        <w:spacing w:line="256" w:lineRule="auto"/>
        <w:jc w:val="both"/>
        <w:rPr>
          <w:rFonts w:ascii="Microsoft YaHei UI Light" w:eastAsia="Microsoft YaHei UI Light" w:hAnsi="Microsoft YaHei UI Light"/>
          <w:sz w:val="24"/>
          <w:szCs w:val="24"/>
        </w:rPr>
      </w:pPr>
    </w:p>
    <w:p w14:paraId="77D198A8" w14:textId="3EDA5D24" w:rsidR="00FE60C0" w:rsidRDefault="00FE60C0" w:rsidP="00426460">
      <w:pPr>
        <w:spacing w:line="256" w:lineRule="auto"/>
        <w:jc w:val="both"/>
        <w:rPr>
          <w:rFonts w:ascii="Microsoft YaHei UI Light" w:eastAsia="Microsoft YaHei UI Light" w:hAnsi="Microsoft YaHei UI Light"/>
          <w:sz w:val="24"/>
          <w:szCs w:val="24"/>
        </w:rPr>
      </w:pPr>
    </w:p>
    <w:p w14:paraId="5A340E82" w14:textId="77777777" w:rsidR="00FE60C0" w:rsidRDefault="00FE60C0" w:rsidP="00426460">
      <w:pPr>
        <w:spacing w:line="256" w:lineRule="auto"/>
        <w:jc w:val="both"/>
        <w:rPr>
          <w:rFonts w:ascii="Microsoft YaHei UI Light" w:eastAsia="Microsoft YaHei UI Light" w:hAnsi="Microsoft YaHei UI Light"/>
          <w:sz w:val="24"/>
          <w:szCs w:val="24"/>
        </w:rPr>
      </w:pPr>
    </w:p>
    <w:p w14:paraId="1DA0C6E0" w14:textId="77777777" w:rsidR="00426460" w:rsidRPr="00426460" w:rsidRDefault="00426460" w:rsidP="00426460">
      <w:pPr>
        <w:spacing w:line="256" w:lineRule="auto"/>
        <w:jc w:val="both"/>
        <w:rPr>
          <w:rFonts w:ascii="Microsoft YaHei UI Light" w:eastAsia="Microsoft YaHei UI Light" w:hAnsi="Microsoft YaHei UI Light"/>
          <w:sz w:val="24"/>
          <w:szCs w:val="24"/>
        </w:rPr>
      </w:pPr>
    </w:p>
    <w:p w14:paraId="2C1D1A4E" w14:textId="7A9E4A3D" w:rsidR="00B11FAC" w:rsidRPr="00D416E7" w:rsidRDefault="00B11FAC" w:rsidP="00B11FAC">
      <w:pPr>
        <w:pStyle w:val="Heading1"/>
        <w:jc w:val="center"/>
        <w:rPr>
          <w:rFonts w:ascii="Algerian" w:hAnsi="Algerian"/>
          <w:b/>
          <w:bCs/>
          <w:color w:val="auto"/>
          <w:sz w:val="44"/>
          <w:szCs w:val="44"/>
          <w:u w:val="thick"/>
        </w:rPr>
      </w:pPr>
      <w:bookmarkStart w:id="9" w:name="_Toc94455524"/>
      <w:r w:rsidRPr="00D416E7">
        <w:rPr>
          <w:rFonts w:ascii="Algerian" w:hAnsi="Algerian"/>
          <w:b/>
          <w:bCs/>
          <w:color w:val="auto"/>
          <w:sz w:val="44"/>
          <w:szCs w:val="44"/>
          <w:u w:val="thick"/>
        </w:rPr>
        <w:t>REQUIRMENT SPECIFICATION</w:t>
      </w:r>
      <w:bookmarkEnd w:id="9"/>
    </w:p>
    <w:p w14:paraId="2592F4C2" w14:textId="77777777" w:rsidR="00B11FAC" w:rsidRPr="00B11FAC" w:rsidRDefault="00B11FAC" w:rsidP="00B11FAC"/>
    <w:p w14:paraId="241C9B8C" w14:textId="11C46DDA" w:rsidR="00B11FAC" w:rsidRDefault="00B11FAC" w:rsidP="00B11FAC">
      <w:pPr>
        <w:pStyle w:val="Heading2"/>
        <w:numPr>
          <w:ilvl w:val="0"/>
          <w:numId w:val="25"/>
        </w:numPr>
        <w:rPr>
          <w:b/>
          <w:bCs/>
          <w:color w:val="auto"/>
          <w:sz w:val="36"/>
          <w:szCs w:val="36"/>
          <w:u w:val="single"/>
        </w:rPr>
      </w:pPr>
      <w:bookmarkStart w:id="10" w:name="_Toc94455525"/>
      <w:r w:rsidRPr="00B11FAC">
        <w:rPr>
          <w:b/>
          <w:bCs/>
          <w:color w:val="auto"/>
          <w:sz w:val="36"/>
          <w:szCs w:val="36"/>
          <w:u w:val="single"/>
        </w:rPr>
        <w:t>HARDWARE</w:t>
      </w:r>
      <w:bookmarkEnd w:id="10"/>
      <w:r w:rsidRPr="00B11FAC">
        <w:rPr>
          <w:b/>
          <w:bCs/>
          <w:color w:val="auto"/>
          <w:sz w:val="36"/>
          <w:szCs w:val="36"/>
          <w:u w:val="single"/>
        </w:rPr>
        <w:t xml:space="preserve"> </w:t>
      </w:r>
    </w:p>
    <w:p w14:paraId="775F46DA" w14:textId="0B06772B" w:rsidR="00B11FAC" w:rsidRDefault="00B11FAC" w:rsidP="00B11FAC">
      <w:pPr>
        <w:pStyle w:val="ListParagraph"/>
        <w:jc w:val="both"/>
        <w:rPr>
          <w:rFonts w:ascii="Microsoft YaHei UI Light" w:eastAsia="Microsoft YaHei UI Light" w:hAnsi="Microsoft YaHei UI Light"/>
          <w:sz w:val="24"/>
          <w:szCs w:val="24"/>
        </w:rPr>
      </w:pPr>
      <w:r w:rsidRPr="00B11FAC">
        <w:rPr>
          <w:rFonts w:ascii="Microsoft YaHei UI Light" w:eastAsia="Microsoft YaHei UI Light" w:hAnsi="Microsoft YaHei UI Light" w:hint="eastAsia"/>
          <w:sz w:val="24"/>
          <w:szCs w:val="24"/>
        </w:rPr>
        <w:t>Modern PC with sufficient processing power.</w:t>
      </w:r>
    </w:p>
    <w:p w14:paraId="121670E2" w14:textId="01F553CA" w:rsidR="00B11FAC" w:rsidRDefault="00B11FAC" w:rsidP="00B11FAC">
      <w:pPr>
        <w:pStyle w:val="ListParagraph"/>
        <w:jc w:val="both"/>
        <w:rPr>
          <w:rFonts w:ascii="Microsoft YaHei UI Light" w:eastAsia="Microsoft YaHei UI Light" w:hAnsi="Microsoft YaHei UI Light"/>
          <w:sz w:val="24"/>
          <w:szCs w:val="24"/>
        </w:rPr>
      </w:pPr>
    </w:p>
    <w:p w14:paraId="3B9C1D03" w14:textId="63D05E93" w:rsidR="00B11FAC" w:rsidRDefault="00B11FAC" w:rsidP="00B11FAC">
      <w:pPr>
        <w:pStyle w:val="Heading2"/>
        <w:numPr>
          <w:ilvl w:val="0"/>
          <w:numId w:val="25"/>
        </w:numPr>
        <w:rPr>
          <w:rFonts w:eastAsia="Microsoft YaHei UI Light"/>
          <w:b/>
          <w:bCs/>
          <w:color w:val="auto"/>
          <w:sz w:val="36"/>
          <w:szCs w:val="36"/>
          <w:u w:val="single"/>
        </w:rPr>
      </w:pPr>
      <w:bookmarkStart w:id="11" w:name="_Toc94455526"/>
      <w:r w:rsidRPr="00B11FAC">
        <w:rPr>
          <w:rFonts w:eastAsia="Microsoft YaHei UI Light"/>
          <w:b/>
          <w:bCs/>
          <w:color w:val="auto"/>
          <w:sz w:val="36"/>
          <w:szCs w:val="36"/>
          <w:u w:val="single"/>
        </w:rPr>
        <w:t>SOFTWARE</w:t>
      </w:r>
      <w:bookmarkEnd w:id="11"/>
    </w:p>
    <w:p w14:paraId="2ABD74FE" w14:textId="77777777" w:rsidR="00B11FAC" w:rsidRPr="00B11FAC" w:rsidRDefault="00B11FAC" w:rsidP="00B11FAC">
      <w:pPr>
        <w:pStyle w:val="ListParagraph"/>
        <w:jc w:val="both"/>
        <w:rPr>
          <w:rFonts w:ascii="Microsoft YaHei UI Light" w:eastAsia="Microsoft YaHei UI Light" w:hAnsi="Microsoft YaHei UI Light" w:cstheme="majorHAnsi"/>
          <w:color w:val="666666"/>
          <w:sz w:val="24"/>
          <w:szCs w:val="24"/>
          <w:shd w:val="clear" w:color="auto" w:fill="FFFFFF"/>
        </w:rPr>
      </w:pPr>
      <w:r w:rsidRPr="00B11FAC">
        <w:rPr>
          <w:rFonts w:ascii="Microsoft YaHei UI Light" w:eastAsia="Microsoft YaHei UI Light" w:hAnsi="Microsoft YaHei UI Light" w:hint="eastAsia"/>
          <w:b/>
          <w:bCs/>
          <w:sz w:val="24"/>
          <w:szCs w:val="24"/>
        </w:rPr>
        <w:t xml:space="preserve">Microsoft visual studio 2019 </w:t>
      </w:r>
      <w:r w:rsidRPr="00B11FAC">
        <w:rPr>
          <w:rFonts w:ascii="Microsoft YaHei UI Light" w:eastAsia="Microsoft YaHei UI Light" w:hAnsi="Microsoft YaHei UI Light" w:cstheme="majorHAnsi" w:hint="eastAsia"/>
          <w:color w:val="666666"/>
          <w:sz w:val="24"/>
          <w:szCs w:val="24"/>
          <w:shd w:val="clear" w:color="auto" w:fill="FFFFFF"/>
        </w:rPr>
        <w:t xml:space="preserve">is an integrated development environment from Microsoft, provided to develop computer programs, websites, web services and mobile apps. </w:t>
      </w:r>
    </w:p>
    <w:p w14:paraId="37B70097" w14:textId="555E33BC" w:rsidR="00B11FAC" w:rsidRDefault="00CF1FAA" w:rsidP="00CF1FAA">
      <w:pPr>
        <w:pStyle w:val="Heading1"/>
        <w:jc w:val="center"/>
        <w:rPr>
          <w:rFonts w:ascii="Algerian" w:hAnsi="Algerian"/>
          <w:b/>
          <w:bCs/>
          <w:color w:val="auto"/>
          <w:sz w:val="44"/>
          <w:szCs w:val="44"/>
          <w:u w:val="single"/>
        </w:rPr>
      </w:pPr>
      <w:bookmarkStart w:id="12" w:name="_Toc94455527"/>
      <w:r w:rsidRPr="00CF1FAA">
        <w:rPr>
          <w:rFonts w:ascii="Algerian" w:hAnsi="Algerian"/>
          <w:b/>
          <w:bCs/>
          <w:color w:val="auto"/>
          <w:sz w:val="44"/>
          <w:szCs w:val="44"/>
          <w:u w:val="single"/>
        </w:rPr>
        <w:t>ANALYSIS</w:t>
      </w:r>
      <w:bookmarkEnd w:id="12"/>
    </w:p>
    <w:p w14:paraId="19F39994" w14:textId="057023D4" w:rsidR="00CF1FAA" w:rsidRDefault="00CF1FAA" w:rsidP="00CF1FAA">
      <w:pPr>
        <w:pStyle w:val="Heading2"/>
        <w:numPr>
          <w:ilvl w:val="0"/>
          <w:numId w:val="26"/>
        </w:numPr>
        <w:rPr>
          <w:b/>
          <w:bCs/>
          <w:color w:val="auto"/>
          <w:sz w:val="36"/>
          <w:szCs w:val="36"/>
          <w:u w:val="single"/>
        </w:rPr>
      </w:pPr>
      <w:bookmarkStart w:id="13" w:name="_Toc94455528"/>
      <w:r w:rsidRPr="00CF1FAA">
        <w:rPr>
          <w:b/>
          <w:bCs/>
          <w:color w:val="auto"/>
          <w:sz w:val="36"/>
          <w:szCs w:val="36"/>
          <w:u w:val="single"/>
        </w:rPr>
        <w:t>EXISTING SYSTEM</w:t>
      </w:r>
      <w:bookmarkEnd w:id="13"/>
    </w:p>
    <w:p w14:paraId="66C5A919" w14:textId="06046DAA" w:rsidR="00CF1FAA" w:rsidRPr="009E3D87" w:rsidRDefault="00CF1FAA" w:rsidP="00AC01ED">
      <w:pPr>
        <w:pStyle w:val="ListParagraph"/>
        <w:rPr>
          <w:rFonts w:ascii="Microsoft YaHei UI Light" w:eastAsia="Microsoft YaHei UI Light" w:hAnsi="Microsoft YaHei UI Light"/>
          <w:b/>
          <w:bCs/>
          <w:sz w:val="24"/>
          <w:szCs w:val="24"/>
          <w:u w:val="single"/>
        </w:rPr>
      </w:pPr>
      <w:r w:rsidRPr="009E3D87">
        <w:rPr>
          <w:rFonts w:ascii="Microsoft YaHei UI Light" w:eastAsia="Microsoft YaHei UI Light" w:hAnsi="Microsoft YaHei UI Light" w:hint="eastAsia"/>
          <w:b/>
          <w:bCs/>
          <w:sz w:val="24"/>
          <w:szCs w:val="24"/>
          <w:u w:val="single"/>
        </w:rPr>
        <w:t>DATA STRUCTURE:</w:t>
      </w:r>
    </w:p>
    <w:p w14:paraId="08DE18E6" w14:textId="685CFA59" w:rsidR="00CF1FAA" w:rsidRDefault="00795238" w:rsidP="00795238">
      <w:pPr>
        <w:pStyle w:val="ListParagraph"/>
        <w:numPr>
          <w:ilvl w:val="0"/>
          <w:numId w:val="33"/>
        </w:numPr>
        <w:spacing w:line="256" w:lineRule="auto"/>
        <w:rPr>
          <w:rFonts w:ascii="Microsoft YaHei UI Light" w:eastAsia="Microsoft YaHei UI Light" w:hAnsi="Microsoft YaHei UI Light"/>
          <w:sz w:val="24"/>
          <w:szCs w:val="24"/>
        </w:rPr>
      </w:pPr>
      <w:r>
        <w:rPr>
          <w:rFonts w:ascii="Microsoft YaHei UI Light" w:eastAsia="Microsoft YaHei UI Light" w:hAnsi="Microsoft YaHei UI Light"/>
          <w:sz w:val="24"/>
          <w:szCs w:val="24"/>
        </w:rPr>
        <w:t>Arrays</w:t>
      </w:r>
    </w:p>
    <w:p w14:paraId="51FD1F05" w14:textId="6E493C55" w:rsidR="00795238" w:rsidRDefault="00795238" w:rsidP="00795238">
      <w:pPr>
        <w:pStyle w:val="ListParagraph"/>
        <w:numPr>
          <w:ilvl w:val="0"/>
          <w:numId w:val="33"/>
        </w:numPr>
        <w:spacing w:line="256" w:lineRule="auto"/>
        <w:rPr>
          <w:rFonts w:ascii="Microsoft YaHei UI Light" w:eastAsia="Microsoft YaHei UI Light" w:hAnsi="Microsoft YaHei UI Light"/>
          <w:sz w:val="24"/>
          <w:szCs w:val="24"/>
        </w:rPr>
      </w:pPr>
      <w:r>
        <w:rPr>
          <w:rFonts w:ascii="Microsoft YaHei UI Light" w:eastAsia="Microsoft YaHei UI Light" w:hAnsi="Microsoft YaHei UI Light"/>
          <w:sz w:val="24"/>
          <w:szCs w:val="24"/>
        </w:rPr>
        <w:t>Linked list</w:t>
      </w:r>
    </w:p>
    <w:p w14:paraId="48BF1CA3" w14:textId="64545FA9" w:rsidR="00CF1FAA" w:rsidRPr="009E3D87" w:rsidRDefault="00CF1FAA" w:rsidP="00AC01ED">
      <w:pPr>
        <w:pStyle w:val="ListParagraph"/>
        <w:rPr>
          <w:rFonts w:ascii="Microsoft YaHei UI Light" w:eastAsia="Microsoft YaHei UI Light" w:hAnsi="Microsoft YaHei UI Light"/>
          <w:b/>
          <w:bCs/>
          <w:sz w:val="24"/>
          <w:szCs w:val="24"/>
          <w:u w:val="single"/>
        </w:rPr>
      </w:pPr>
      <w:r w:rsidRPr="009E3D87">
        <w:rPr>
          <w:rFonts w:ascii="Microsoft YaHei UI Light" w:eastAsia="Microsoft YaHei UI Light" w:hAnsi="Microsoft YaHei UI Light" w:hint="eastAsia"/>
          <w:b/>
          <w:bCs/>
          <w:sz w:val="24"/>
          <w:szCs w:val="24"/>
          <w:u w:val="single"/>
        </w:rPr>
        <w:t>HEADER FILES:</w:t>
      </w:r>
    </w:p>
    <w:p w14:paraId="66BA85A3" w14:textId="432CA047" w:rsidR="00CF1FAA" w:rsidRPr="00795238" w:rsidRDefault="00CF1FAA" w:rsidP="00795238">
      <w:pPr>
        <w:pStyle w:val="ListParagraph"/>
        <w:numPr>
          <w:ilvl w:val="0"/>
          <w:numId w:val="28"/>
        </w:numPr>
        <w:spacing w:line="256" w:lineRule="auto"/>
        <w:rPr>
          <w:rFonts w:ascii="Microsoft YaHei UI Light" w:eastAsia="Microsoft YaHei UI Light" w:hAnsi="Microsoft YaHei UI Light"/>
          <w:sz w:val="24"/>
          <w:szCs w:val="24"/>
        </w:rPr>
      </w:pPr>
      <w:r w:rsidRPr="00795238">
        <w:rPr>
          <w:rFonts w:ascii="Microsoft YaHei UI Light" w:eastAsia="Microsoft YaHei UI Light" w:hAnsi="Microsoft YaHei UI Light" w:hint="eastAsia"/>
          <w:sz w:val="24"/>
          <w:szCs w:val="24"/>
        </w:rPr>
        <w:t xml:space="preserve">#include&lt;iostream&gt; </w:t>
      </w:r>
      <w:r w:rsidRPr="00795238">
        <w:rPr>
          <w:rFonts w:ascii="Microsoft YaHei UI Light" w:eastAsia="Microsoft YaHei UI Light" w:hAnsi="Microsoft YaHei UI Light" w:hint="eastAsia"/>
          <w:sz w:val="24"/>
          <w:szCs w:val="24"/>
        </w:rPr>
        <w:tab/>
      </w:r>
    </w:p>
    <w:p w14:paraId="1CA5A8B1" w14:textId="77777777" w:rsidR="00CF1FAA" w:rsidRDefault="00CF1FAA" w:rsidP="00CF1FAA">
      <w:pPr>
        <w:pStyle w:val="ListParagraph"/>
        <w:numPr>
          <w:ilvl w:val="0"/>
          <w:numId w:val="28"/>
        </w:numPr>
        <w:spacing w:line="256" w:lineRule="auto"/>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 xml:space="preserve">#include&lt;conio.h&gt; </w:t>
      </w:r>
      <w:r>
        <w:rPr>
          <w:rFonts w:ascii="Microsoft YaHei UI Light" w:eastAsia="Microsoft YaHei UI Light" w:hAnsi="Microsoft YaHei UI Light" w:hint="eastAsia"/>
          <w:sz w:val="24"/>
          <w:szCs w:val="24"/>
        </w:rPr>
        <w:tab/>
      </w:r>
      <w:r>
        <w:rPr>
          <w:rFonts w:ascii="Microsoft YaHei UI Light" w:eastAsia="Microsoft YaHei UI Light" w:hAnsi="Microsoft YaHei UI Light" w:hint="eastAsia"/>
          <w:sz w:val="24"/>
          <w:szCs w:val="24"/>
        </w:rPr>
        <w:tab/>
      </w:r>
    </w:p>
    <w:p w14:paraId="1A45460D" w14:textId="77777777" w:rsidR="00CF1FAA" w:rsidRDefault="00CF1FAA" w:rsidP="00CF1FAA">
      <w:pPr>
        <w:pStyle w:val="ListParagraph"/>
        <w:numPr>
          <w:ilvl w:val="0"/>
          <w:numId w:val="28"/>
        </w:numPr>
        <w:spacing w:line="256" w:lineRule="auto"/>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 xml:space="preserve">#include&lt;cstdlib&gt; </w:t>
      </w:r>
      <w:r>
        <w:rPr>
          <w:rFonts w:ascii="Microsoft YaHei UI Light" w:eastAsia="Microsoft YaHei UI Light" w:hAnsi="Microsoft YaHei UI Light" w:hint="eastAsia"/>
          <w:sz w:val="24"/>
          <w:szCs w:val="24"/>
        </w:rPr>
        <w:tab/>
      </w:r>
      <w:r>
        <w:rPr>
          <w:rFonts w:ascii="Microsoft YaHei UI Light" w:eastAsia="Microsoft YaHei UI Light" w:hAnsi="Microsoft YaHei UI Light" w:hint="eastAsia"/>
          <w:sz w:val="24"/>
          <w:szCs w:val="24"/>
        </w:rPr>
        <w:tab/>
      </w:r>
    </w:p>
    <w:p w14:paraId="6E9D1997" w14:textId="77777777" w:rsidR="00CF1FAA" w:rsidRDefault="00CF1FAA" w:rsidP="00CF1FAA">
      <w:pPr>
        <w:pStyle w:val="ListParagraph"/>
        <w:numPr>
          <w:ilvl w:val="0"/>
          <w:numId w:val="28"/>
        </w:numPr>
        <w:spacing w:line="256" w:lineRule="auto"/>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 xml:space="preserve">#include&lt;time.h&gt; </w:t>
      </w:r>
      <w:r>
        <w:rPr>
          <w:rFonts w:ascii="Microsoft YaHei UI Light" w:eastAsia="Microsoft YaHei UI Light" w:hAnsi="Microsoft YaHei UI Light" w:hint="eastAsia"/>
          <w:sz w:val="24"/>
          <w:szCs w:val="24"/>
        </w:rPr>
        <w:tab/>
      </w:r>
      <w:r>
        <w:rPr>
          <w:rFonts w:ascii="Microsoft YaHei UI Light" w:eastAsia="Microsoft YaHei UI Light" w:hAnsi="Microsoft YaHei UI Light" w:hint="eastAsia"/>
          <w:sz w:val="24"/>
          <w:szCs w:val="24"/>
        </w:rPr>
        <w:tab/>
      </w:r>
    </w:p>
    <w:p w14:paraId="1BEBB0E4" w14:textId="77777777" w:rsidR="00CF1FAA" w:rsidRDefault="00CF1FAA" w:rsidP="00CF1FAA">
      <w:pPr>
        <w:pStyle w:val="ListParagraph"/>
        <w:numPr>
          <w:ilvl w:val="0"/>
          <w:numId w:val="28"/>
        </w:numPr>
        <w:spacing w:line="256" w:lineRule="auto"/>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include &lt;</w:t>
      </w:r>
      <w:proofErr w:type="spellStart"/>
      <w:r>
        <w:rPr>
          <w:rFonts w:ascii="Microsoft YaHei UI Light" w:eastAsia="Microsoft YaHei UI Light" w:hAnsi="Microsoft YaHei UI Light" w:hint="eastAsia"/>
          <w:sz w:val="24"/>
          <w:szCs w:val="24"/>
        </w:rPr>
        <w:t>windows.h</w:t>
      </w:r>
      <w:proofErr w:type="spellEnd"/>
      <w:r>
        <w:rPr>
          <w:rFonts w:ascii="Microsoft YaHei UI Light" w:eastAsia="Microsoft YaHei UI Light" w:hAnsi="Microsoft YaHei UI Light" w:hint="eastAsia"/>
          <w:sz w:val="24"/>
          <w:szCs w:val="24"/>
        </w:rPr>
        <w:t>&gt;</w:t>
      </w:r>
    </w:p>
    <w:p w14:paraId="2E8BC6F0" w14:textId="48E3841B" w:rsidR="00CF1FAA" w:rsidRPr="009E3D87" w:rsidRDefault="00CF1FAA" w:rsidP="009E3D87">
      <w:pPr>
        <w:ind w:firstLine="720"/>
        <w:rPr>
          <w:rFonts w:ascii="Microsoft YaHei UI Light" w:eastAsia="Microsoft YaHei UI Light" w:hAnsi="Microsoft YaHei UI Light"/>
          <w:b/>
          <w:bCs/>
          <w:sz w:val="24"/>
          <w:szCs w:val="24"/>
          <w:u w:val="single"/>
        </w:rPr>
      </w:pPr>
      <w:r w:rsidRPr="009E3D87">
        <w:rPr>
          <w:rFonts w:ascii="Microsoft YaHei UI Light" w:eastAsia="Microsoft YaHei UI Light" w:hAnsi="Microsoft YaHei UI Light" w:hint="eastAsia"/>
          <w:b/>
          <w:bCs/>
          <w:sz w:val="24"/>
          <w:szCs w:val="24"/>
          <w:u w:val="single"/>
        </w:rPr>
        <w:t>STRUCTURES:</w:t>
      </w:r>
    </w:p>
    <w:p w14:paraId="435BB7AF" w14:textId="77777777" w:rsidR="00CF1FAA" w:rsidRDefault="00CF1FAA" w:rsidP="00CF1FAA">
      <w:pPr>
        <w:pStyle w:val="ListParagraph"/>
        <w:numPr>
          <w:ilvl w:val="0"/>
          <w:numId w:val="29"/>
        </w:numPr>
        <w:spacing w:line="256" w:lineRule="auto"/>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struct food</w:t>
      </w:r>
    </w:p>
    <w:p w14:paraId="30A28DE4" w14:textId="3BFA4762" w:rsidR="00CF1FAA" w:rsidRDefault="00CF1FAA" w:rsidP="00CF1FAA">
      <w:pPr>
        <w:pStyle w:val="ListParagraph"/>
        <w:numPr>
          <w:ilvl w:val="0"/>
          <w:numId w:val="29"/>
        </w:numPr>
        <w:spacing w:line="256" w:lineRule="auto"/>
        <w:rPr>
          <w:rFonts w:ascii="Microsoft YaHei UI Light" w:eastAsia="Microsoft YaHei UI Light" w:hAnsi="Microsoft YaHei UI Light"/>
          <w:sz w:val="24"/>
          <w:szCs w:val="24"/>
        </w:rPr>
      </w:pPr>
      <w:r>
        <w:rPr>
          <w:rFonts w:ascii="Microsoft YaHei UI Light" w:eastAsia="Microsoft YaHei UI Light" w:hAnsi="Microsoft YaHei UI Light" w:hint="eastAsia"/>
          <w:sz w:val="24"/>
          <w:szCs w:val="24"/>
        </w:rPr>
        <w:t>struct snake</w:t>
      </w:r>
    </w:p>
    <w:p w14:paraId="0B91436F" w14:textId="77777777" w:rsidR="00426460" w:rsidRPr="00426460" w:rsidRDefault="00426460" w:rsidP="00426460">
      <w:pPr>
        <w:spacing w:line="256" w:lineRule="auto"/>
        <w:rPr>
          <w:rFonts w:ascii="Microsoft YaHei UI Light" w:eastAsia="Microsoft YaHei UI Light" w:hAnsi="Microsoft YaHei UI Light"/>
          <w:sz w:val="24"/>
          <w:szCs w:val="24"/>
        </w:rPr>
      </w:pPr>
    </w:p>
    <w:p w14:paraId="3B3F23AF" w14:textId="77777777" w:rsidR="00CF1FAA" w:rsidRDefault="00CF1FAA" w:rsidP="00795238">
      <w:pPr>
        <w:pStyle w:val="ListParagraph"/>
        <w:spacing w:line="256" w:lineRule="auto"/>
        <w:ind w:left="1440"/>
        <w:rPr>
          <w:rFonts w:ascii="Microsoft YaHei UI Light" w:eastAsia="Microsoft YaHei UI Light" w:hAnsi="Microsoft YaHei UI Light"/>
          <w:sz w:val="24"/>
          <w:szCs w:val="24"/>
        </w:rPr>
      </w:pPr>
    </w:p>
    <w:p w14:paraId="0AE4A241" w14:textId="7C4B9FEF" w:rsidR="00CF1FAA" w:rsidRPr="009E3D87" w:rsidRDefault="00CF1FAA" w:rsidP="00AC01ED">
      <w:pPr>
        <w:pStyle w:val="ListParagraph"/>
        <w:rPr>
          <w:rFonts w:ascii="Microsoft YaHei UI Light" w:eastAsia="Microsoft YaHei UI Light" w:hAnsi="Microsoft YaHei UI Light"/>
          <w:b/>
          <w:bCs/>
          <w:sz w:val="24"/>
          <w:szCs w:val="24"/>
          <w:u w:val="single"/>
        </w:rPr>
      </w:pPr>
      <w:r w:rsidRPr="009E3D87">
        <w:rPr>
          <w:rFonts w:ascii="Microsoft YaHei UI Light" w:eastAsia="Microsoft YaHei UI Light" w:hAnsi="Microsoft YaHei UI Light" w:hint="eastAsia"/>
          <w:b/>
          <w:bCs/>
          <w:sz w:val="24"/>
          <w:szCs w:val="24"/>
          <w:u w:val="single"/>
        </w:rPr>
        <w:t>FUNCTIONS:</w:t>
      </w:r>
    </w:p>
    <w:p w14:paraId="3195FCA0" w14:textId="4C7C0D47" w:rsidR="00D80FEA" w:rsidRPr="00D80FEA" w:rsidRDefault="00D80FEA" w:rsidP="00D80FEA">
      <w:pPr>
        <w:pStyle w:val="ListParagraph"/>
        <w:numPr>
          <w:ilvl w:val="0"/>
          <w:numId w:val="30"/>
        </w:numPr>
        <w:spacing w:line="256" w:lineRule="auto"/>
        <w:rPr>
          <w:rFonts w:ascii="Microsoft YaHei UI Light" w:eastAsia="Microsoft YaHei UI Light" w:hAnsi="Microsoft YaHei UI Light"/>
          <w:sz w:val="24"/>
          <w:szCs w:val="24"/>
        </w:rPr>
      </w:pPr>
      <w:r w:rsidRPr="00D80FEA">
        <w:rPr>
          <w:rFonts w:ascii="Microsoft YaHei UI Light" w:eastAsia="Microsoft YaHei UI Light" w:hAnsi="Microsoft YaHei UI Light"/>
          <w:sz w:val="24"/>
          <w:szCs w:val="24"/>
        </w:rPr>
        <w:t xml:space="preserve">void </w:t>
      </w:r>
      <w:proofErr w:type="spellStart"/>
      <w:proofErr w:type="gramStart"/>
      <w:r w:rsidRPr="00D80FEA">
        <w:rPr>
          <w:rFonts w:ascii="Microsoft YaHei UI Light" w:eastAsia="Microsoft YaHei UI Light" w:hAnsi="Microsoft YaHei UI Light"/>
          <w:sz w:val="24"/>
          <w:szCs w:val="24"/>
        </w:rPr>
        <w:t>incr</w:t>
      </w:r>
      <w:proofErr w:type="spellEnd"/>
      <w:r w:rsidRPr="00D80FEA">
        <w:rPr>
          <w:rFonts w:ascii="Microsoft YaHei UI Light" w:eastAsia="Microsoft YaHei UI Light" w:hAnsi="Microsoft YaHei UI Light"/>
          <w:sz w:val="24"/>
          <w:szCs w:val="24"/>
        </w:rPr>
        <w:t>(</w:t>
      </w:r>
      <w:proofErr w:type="gramEnd"/>
      <w:r w:rsidRPr="00D80FEA">
        <w:rPr>
          <w:rFonts w:ascii="Microsoft YaHei UI Light" w:eastAsia="Microsoft YaHei UI Light" w:hAnsi="Microsoft YaHei UI Light"/>
          <w:sz w:val="24"/>
          <w:szCs w:val="24"/>
        </w:rPr>
        <w:t xml:space="preserve">struct snake *s);  </w:t>
      </w:r>
    </w:p>
    <w:p w14:paraId="620951CD" w14:textId="2B1038C3" w:rsidR="00D80FEA" w:rsidRPr="00D80FEA" w:rsidRDefault="00D80FEA" w:rsidP="00D80FEA">
      <w:pPr>
        <w:pStyle w:val="ListParagraph"/>
        <w:numPr>
          <w:ilvl w:val="0"/>
          <w:numId w:val="30"/>
        </w:numPr>
        <w:spacing w:line="256" w:lineRule="auto"/>
        <w:rPr>
          <w:rFonts w:ascii="Microsoft YaHei UI Light" w:eastAsia="Microsoft YaHei UI Light" w:hAnsi="Microsoft YaHei UI Light"/>
          <w:sz w:val="24"/>
          <w:szCs w:val="24"/>
        </w:rPr>
      </w:pPr>
      <w:r w:rsidRPr="00D80FEA">
        <w:rPr>
          <w:rFonts w:ascii="Microsoft YaHei UI Light" w:eastAsia="Microsoft YaHei UI Light" w:hAnsi="Microsoft YaHei UI Light"/>
          <w:sz w:val="24"/>
          <w:szCs w:val="24"/>
        </w:rPr>
        <w:t xml:space="preserve">void </w:t>
      </w:r>
      <w:proofErr w:type="spellStart"/>
      <w:proofErr w:type="gramStart"/>
      <w:r w:rsidRPr="00D80FEA">
        <w:rPr>
          <w:rFonts w:ascii="Microsoft YaHei UI Light" w:eastAsia="Microsoft YaHei UI Light" w:hAnsi="Microsoft YaHei UI Light"/>
          <w:sz w:val="24"/>
          <w:szCs w:val="24"/>
        </w:rPr>
        <w:t>genfood</w:t>
      </w:r>
      <w:proofErr w:type="spellEnd"/>
      <w:r w:rsidRPr="00D80FEA">
        <w:rPr>
          <w:rFonts w:ascii="Microsoft YaHei UI Light" w:eastAsia="Microsoft YaHei UI Light" w:hAnsi="Microsoft YaHei UI Light"/>
          <w:sz w:val="24"/>
          <w:szCs w:val="24"/>
        </w:rPr>
        <w:t>(</w:t>
      </w:r>
      <w:proofErr w:type="gramEnd"/>
      <w:r w:rsidRPr="00D80FEA">
        <w:rPr>
          <w:rFonts w:ascii="Microsoft YaHei UI Light" w:eastAsia="Microsoft YaHei UI Light" w:hAnsi="Microsoft YaHei UI Light"/>
          <w:sz w:val="24"/>
          <w:szCs w:val="24"/>
        </w:rPr>
        <w:t xml:space="preserve">struct food *f); </w:t>
      </w:r>
    </w:p>
    <w:p w14:paraId="1A9410D9" w14:textId="5FB0C39B" w:rsidR="00D80FEA" w:rsidRPr="00D80FEA" w:rsidRDefault="00D80FEA" w:rsidP="00D80FEA">
      <w:pPr>
        <w:pStyle w:val="ListParagraph"/>
        <w:numPr>
          <w:ilvl w:val="0"/>
          <w:numId w:val="30"/>
        </w:numPr>
        <w:spacing w:line="256" w:lineRule="auto"/>
        <w:rPr>
          <w:rFonts w:ascii="Microsoft YaHei UI Light" w:eastAsia="Microsoft YaHei UI Light" w:hAnsi="Microsoft YaHei UI Light"/>
          <w:sz w:val="24"/>
          <w:szCs w:val="24"/>
        </w:rPr>
      </w:pPr>
      <w:r w:rsidRPr="00D80FEA">
        <w:rPr>
          <w:rFonts w:ascii="Microsoft YaHei UI Light" w:eastAsia="Microsoft YaHei UI Light" w:hAnsi="Microsoft YaHei UI Light"/>
          <w:sz w:val="24"/>
          <w:szCs w:val="24"/>
        </w:rPr>
        <w:t xml:space="preserve">void </w:t>
      </w:r>
      <w:proofErr w:type="spellStart"/>
      <w:proofErr w:type="gramStart"/>
      <w:r w:rsidRPr="00D80FEA">
        <w:rPr>
          <w:rFonts w:ascii="Microsoft YaHei UI Light" w:eastAsia="Microsoft YaHei UI Light" w:hAnsi="Microsoft YaHei UI Light"/>
          <w:sz w:val="24"/>
          <w:szCs w:val="24"/>
        </w:rPr>
        <w:t>maper</w:t>
      </w:r>
      <w:proofErr w:type="spellEnd"/>
      <w:r w:rsidRPr="00D80FEA">
        <w:rPr>
          <w:rFonts w:ascii="Microsoft YaHei UI Light" w:eastAsia="Microsoft YaHei UI Light" w:hAnsi="Microsoft YaHei UI Light"/>
          <w:sz w:val="24"/>
          <w:szCs w:val="24"/>
        </w:rPr>
        <w:t>(</w:t>
      </w:r>
      <w:proofErr w:type="gramEnd"/>
      <w:r w:rsidRPr="00D80FEA">
        <w:rPr>
          <w:rFonts w:ascii="Microsoft YaHei UI Light" w:eastAsia="Microsoft YaHei UI Light" w:hAnsi="Microsoft YaHei UI Light"/>
          <w:sz w:val="24"/>
          <w:szCs w:val="24"/>
        </w:rPr>
        <w:t xml:space="preserve">char board[20][20]); </w:t>
      </w:r>
    </w:p>
    <w:p w14:paraId="3D571379" w14:textId="7C53A173" w:rsidR="00D80FEA" w:rsidRPr="00D80FEA" w:rsidRDefault="00D80FEA" w:rsidP="00D80FEA">
      <w:pPr>
        <w:pStyle w:val="ListParagraph"/>
        <w:numPr>
          <w:ilvl w:val="0"/>
          <w:numId w:val="30"/>
        </w:numPr>
        <w:spacing w:line="256" w:lineRule="auto"/>
        <w:rPr>
          <w:rFonts w:ascii="Microsoft YaHei UI Light" w:eastAsia="Microsoft YaHei UI Light" w:hAnsi="Microsoft YaHei UI Light"/>
          <w:sz w:val="24"/>
          <w:szCs w:val="24"/>
        </w:rPr>
      </w:pPr>
      <w:r w:rsidRPr="00D80FEA">
        <w:rPr>
          <w:rFonts w:ascii="Microsoft YaHei UI Light" w:eastAsia="Microsoft YaHei UI Light" w:hAnsi="Microsoft YaHei UI Light"/>
          <w:sz w:val="24"/>
          <w:szCs w:val="24"/>
        </w:rPr>
        <w:t xml:space="preserve">void </w:t>
      </w:r>
      <w:proofErr w:type="spellStart"/>
      <w:r w:rsidRPr="00D80FEA">
        <w:rPr>
          <w:rFonts w:ascii="Microsoft YaHei UI Light" w:eastAsia="Microsoft YaHei UI Light" w:hAnsi="Microsoft YaHei UI Light"/>
          <w:sz w:val="24"/>
          <w:szCs w:val="24"/>
        </w:rPr>
        <w:t>out_snap_</w:t>
      </w:r>
      <w:proofErr w:type="gramStart"/>
      <w:r w:rsidRPr="00D80FEA">
        <w:rPr>
          <w:rFonts w:ascii="Microsoft YaHei UI Light" w:eastAsia="Microsoft YaHei UI Light" w:hAnsi="Microsoft YaHei UI Light"/>
          <w:sz w:val="24"/>
          <w:szCs w:val="24"/>
        </w:rPr>
        <w:t>code</w:t>
      </w:r>
      <w:proofErr w:type="spellEnd"/>
      <w:r w:rsidRPr="00D80FEA">
        <w:rPr>
          <w:rFonts w:ascii="Microsoft YaHei UI Light" w:eastAsia="Microsoft YaHei UI Light" w:hAnsi="Microsoft YaHei UI Light"/>
          <w:sz w:val="24"/>
          <w:szCs w:val="24"/>
        </w:rPr>
        <w:t>(</w:t>
      </w:r>
      <w:proofErr w:type="gramEnd"/>
      <w:r w:rsidRPr="00D80FEA">
        <w:rPr>
          <w:rFonts w:ascii="Microsoft YaHei UI Light" w:eastAsia="Microsoft YaHei UI Light" w:hAnsi="Microsoft YaHei UI Light"/>
          <w:sz w:val="24"/>
          <w:szCs w:val="24"/>
        </w:rPr>
        <w:t>);</w:t>
      </w:r>
    </w:p>
    <w:p w14:paraId="5092DD1A" w14:textId="1696C852" w:rsidR="00D80FEA" w:rsidRPr="00D80FEA" w:rsidRDefault="00D80FEA" w:rsidP="00D80FEA">
      <w:pPr>
        <w:pStyle w:val="ListParagraph"/>
        <w:numPr>
          <w:ilvl w:val="0"/>
          <w:numId w:val="30"/>
        </w:numPr>
        <w:spacing w:line="256" w:lineRule="auto"/>
        <w:rPr>
          <w:rFonts w:ascii="Microsoft YaHei UI Light" w:eastAsia="Microsoft YaHei UI Light" w:hAnsi="Microsoft YaHei UI Light"/>
          <w:sz w:val="24"/>
          <w:szCs w:val="24"/>
        </w:rPr>
      </w:pPr>
      <w:r w:rsidRPr="00D80FEA">
        <w:rPr>
          <w:rFonts w:ascii="Microsoft YaHei UI Light" w:eastAsia="Microsoft YaHei UI Light" w:hAnsi="Microsoft YaHei UI Light"/>
          <w:sz w:val="24"/>
          <w:szCs w:val="24"/>
        </w:rPr>
        <w:t xml:space="preserve">void </w:t>
      </w:r>
      <w:proofErr w:type="spellStart"/>
      <w:r w:rsidRPr="00D80FEA">
        <w:rPr>
          <w:rFonts w:ascii="Microsoft YaHei UI Light" w:eastAsia="Microsoft YaHei UI Light" w:hAnsi="Microsoft YaHei UI Light"/>
          <w:sz w:val="24"/>
          <w:szCs w:val="24"/>
        </w:rPr>
        <w:t>win_snap_</w:t>
      </w:r>
      <w:proofErr w:type="gramStart"/>
      <w:r w:rsidRPr="00D80FEA">
        <w:rPr>
          <w:rFonts w:ascii="Microsoft YaHei UI Light" w:eastAsia="Microsoft YaHei UI Light" w:hAnsi="Microsoft YaHei UI Light"/>
          <w:sz w:val="24"/>
          <w:szCs w:val="24"/>
        </w:rPr>
        <w:t>code</w:t>
      </w:r>
      <w:proofErr w:type="spellEnd"/>
      <w:r w:rsidRPr="00D80FEA">
        <w:rPr>
          <w:rFonts w:ascii="Microsoft YaHei UI Light" w:eastAsia="Microsoft YaHei UI Light" w:hAnsi="Microsoft YaHei UI Light"/>
          <w:sz w:val="24"/>
          <w:szCs w:val="24"/>
        </w:rPr>
        <w:t>(</w:t>
      </w:r>
      <w:proofErr w:type="gramEnd"/>
      <w:r w:rsidRPr="00D80FEA">
        <w:rPr>
          <w:rFonts w:ascii="Microsoft YaHei UI Light" w:eastAsia="Microsoft YaHei UI Light" w:hAnsi="Microsoft YaHei UI Light"/>
          <w:sz w:val="24"/>
          <w:szCs w:val="24"/>
        </w:rPr>
        <w:t>);</w:t>
      </w:r>
    </w:p>
    <w:p w14:paraId="2D39079D" w14:textId="5B330885" w:rsidR="00D80FEA" w:rsidRPr="00D80FEA" w:rsidRDefault="00D80FEA" w:rsidP="00D80FEA">
      <w:pPr>
        <w:pStyle w:val="ListParagraph"/>
        <w:numPr>
          <w:ilvl w:val="0"/>
          <w:numId w:val="30"/>
        </w:numPr>
        <w:spacing w:line="256" w:lineRule="auto"/>
        <w:rPr>
          <w:rFonts w:ascii="Microsoft YaHei UI Light" w:eastAsia="Microsoft YaHei UI Light" w:hAnsi="Microsoft YaHei UI Light"/>
          <w:sz w:val="24"/>
          <w:szCs w:val="24"/>
        </w:rPr>
      </w:pPr>
      <w:r w:rsidRPr="00D80FEA">
        <w:rPr>
          <w:rFonts w:ascii="Microsoft YaHei UI Light" w:eastAsia="Microsoft YaHei UI Light" w:hAnsi="Microsoft YaHei UI Light"/>
          <w:sz w:val="24"/>
          <w:szCs w:val="24"/>
        </w:rPr>
        <w:t xml:space="preserve">void </w:t>
      </w:r>
      <w:proofErr w:type="gramStart"/>
      <w:r w:rsidRPr="00D80FEA">
        <w:rPr>
          <w:rFonts w:ascii="Microsoft YaHei UI Light" w:eastAsia="Microsoft YaHei UI Light" w:hAnsi="Microsoft YaHei UI Light"/>
          <w:sz w:val="24"/>
          <w:szCs w:val="24"/>
        </w:rPr>
        <w:t>swap(</w:t>
      </w:r>
      <w:proofErr w:type="gramEnd"/>
      <w:r w:rsidRPr="00D80FEA">
        <w:rPr>
          <w:rFonts w:ascii="Microsoft YaHei UI Light" w:eastAsia="Microsoft YaHei UI Light" w:hAnsi="Microsoft YaHei UI Light"/>
          <w:sz w:val="24"/>
          <w:szCs w:val="24"/>
        </w:rPr>
        <w:t xml:space="preserve">struct snake *s, int </w:t>
      </w:r>
      <w:proofErr w:type="spellStart"/>
      <w:r w:rsidRPr="00D80FEA">
        <w:rPr>
          <w:rFonts w:ascii="Microsoft YaHei UI Light" w:eastAsia="Microsoft YaHei UI Light" w:hAnsi="Microsoft YaHei UI Light"/>
          <w:sz w:val="24"/>
          <w:szCs w:val="24"/>
        </w:rPr>
        <w:t>c,int</w:t>
      </w:r>
      <w:proofErr w:type="spellEnd"/>
      <w:r w:rsidRPr="00D80FEA">
        <w:rPr>
          <w:rFonts w:ascii="Microsoft YaHei UI Light" w:eastAsia="Microsoft YaHei UI Light" w:hAnsi="Microsoft YaHei UI Light"/>
          <w:sz w:val="24"/>
          <w:szCs w:val="24"/>
        </w:rPr>
        <w:t xml:space="preserve"> </w:t>
      </w:r>
      <w:proofErr w:type="spellStart"/>
      <w:r w:rsidRPr="00D80FEA">
        <w:rPr>
          <w:rFonts w:ascii="Microsoft YaHei UI Light" w:eastAsia="Microsoft YaHei UI Light" w:hAnsi="Microsoft YaHei UI Light"/>
          <w:sz w:val="24"/>
          <w:szCs w:val="24"/>
        </w:rPr>
        <w:t>r,int</w:t>
      </w:r>
      <w:proofErr w:type="spellEnd"/>
      <w:r w:rsidRPr="00D80FEA">
        <w:rPr>
          <w:rFonts w:ascii="Microsoft YaHei UI Light" w:eastAsia="Microsoft YaHei UI Light" w:hAnsi="Microsoft YaHei UI Light"/>
          <w:sz w:val="24"/>
          <w:szCs w:val="24"/>
        </w:rPr>
        <w:t xml:space="preserve"> </w:t>
      </w:r>
      <w:proofErr w:type="spellStart"/>
      <w:r w:rsidRPr="00D80FEA">
        <w:rPr>
          <w:rFonts w:ascii="Microsoft YaHei UI Light" w:eastAsia="Microsoft YaHei UI Light" w:hAnsi="Microsoft YaHei UI Light"/>
          <w:sz w:val="24"/>
          <w:szCs w:val="24"/>
        </w:rPr>
        <w:t>t,int</w:t>
      </w:r>
      <w:proofErr w:type="spellEnd"/>
      <w:r w:rsidRPr="00D80FEA">
        <w:rPr>
          <w:rFonts w:ascii="Microsoft YaHei UI Light" w:eastAsia="Microsoft YaHei UI Light" w:hAnsi="Microsoft YaHei UI Light"/>
          <w:sz w:val="24"/>
          <w:szCs w:val="24"/>
        </w:rPr>
        <w:t xml:space="preserve"> </w:t>
      </w:r>
      <w:proofErr w:type="spellStart"/>
      <w:r w:rsidRPr="00D80FEA">
        <w:rPr>
          <w:rFonts w:ascii="Microsoft YaHei UI Light" w:eastAsia="Microsoft YaHei UI Light" w:hAnsi="Microsoft YaHei UI Light"/>
          <w:sz w:val="24"/>
          <w:szCs w:val="24"/>
        </w:rPr>
        <w:t>a,int</w:t>
      </w:r>
      <w:proofErr w:type="spellEnd"/>
      <w:r w:rsidRPr="00D80FEA">
        <w:rPr>
          <w:rFonts w:ascii="Microsoft YaHei UI Light" w:eastAsia="Microsoft YaHei UI Light" w:hAnsi="Microsoft YaHei UI Light"/>
          <w:sz w:val="24"/>
          <w:szCs w:val="24"/>
        </w:rPr>
        <w:t xml:space="preserve"> b);</w:t>
      </w:r>
    </w:p>
    <w:p w14:paraId="7FE5CB5A" w14:textId="19452095" w:rsidR="00D80FEA" w:rsidRPr="00D80FEA" w:rsidRDefault="00D80FEA" w:rsidP="00D80FEA">
      <w:pPr>
        <w:pStyle w:val="ListParagraph"/>
        <w:numPr>
          <w:ilvl w:val="0"/>
          <w:numId w:val="30"/>
        </w:numPr>
        <w:spacing w:line="256" w:lineRule="auto"/>
        <w:rPr>
          <w:rFonts w:ascii="Microsoft YaHei UI Light" w:eastAsia="Microsoft YaHei UI Light" w:hAnsi="Microsoft YaHei UI Light"/>
          <w:sz w:val="24"/>
          <w:szCs w:val="24"/>
        </w:rPr>
      </w:pPr>
      <w:r w:rsidRPr="00D80FEA">
        <w:rPr>
          <w:rFonts w:ascii="Microsoft YaHei UI Light" w:eastAsia="Microsoft YaHei UI Light" w:hAnsi="Microsoft YaHei UI Light"/>
          <w:sz w:val="24"/>
          <w:szCs w:val="24"/>
        </w:rPr>
        <w:t xml:space="preserve">void </w:t>
      </w:r>
      <w:proofErr w:type="spellStart"/>
      <w:r w:rsidRPr="00D80FEA">
        <w:rPr>
          <w:rFonts w:ascii="Microsoft YaHei UI Light" w:eastAsia="Microsoft YaHei UI Light" w:hAnsi="Microsoft YaHei UI Light"/>
          <w:sz w:val="24"/>
          <w:szCs w:val="24"/>
        </w:rPr>
        <w:t>self_</w:t>
      </w:r>
      <w:proofErr w:type="gramStart"/>
      <w:r w:rsidRPr="00D80FEA">
        <w:rPr>
          <w:rFonts w:ascii="Microsoft YaHei UI Light" w:eastAsia="Microsoft YaHei UI Light" w:hAnsi="Microsoft YaHei UI Light"/>
          <w:sz w:val="24"/>
          <w:szCs w:val="24"/>
        </w:rPr>
        <w:t>bit</w:t>
      </w:r>
      <w:proofErr w:type="spellEnd"/>
      <w:r w:rsidRPr="00D80FEA">
        <w:rPr>
          <w:rFonts w:ascii="Microsoft YaHei UI Light" w:eastAsia="Microsoft YaHei UI Light" w:hAnsi="Microsoft YaHei UI Light"/>
          <w:sz w:val="24"/>
          <w:szCs w:val="24"/>
        </w:rPr>
        <w:t>( struct</w:t>
      </w:r>
      <w:proofErr w:type="gramEnd"/>
      <w:r w:rsidRPr="00D80FEA">
        <w:rPr>
          <w:rFonts w:ascii="Microsoft YaHei UI Light" w:eastAsia="Microsoft YaHei UI Light" w:hAnsi="Microsoft YaHei UI Light"/>
          <w:sz w:val="24"/>
          <w:szCs w:val="24"/>
        </w:rPr>
        <w:t xml:space="preserve"> snake *s);</w:t>
      </w:r>
    </w:p>
    <w:p w14:paraId="2DB73A2D" w14:textId="715CE51D" w:rsidR="00D80FEA" w:rsidRPr="00D80FEA" w:rsidRDefault="00D80FEA" w:rsidP="00D80FEA">
      <w:pPr>
        <w:pStyle w:val="ListParagraph"/>
        <w:numPr>
          <w:ilvl w:val="0"/>
          <w:numId w:val="30"/>
        </w:numPr>
        <w:spacing w:line="256" w:lineRule="auto"/>
        <w:rPr>
          <w:rFonts w:ascii="Microsoft YaHei UI Light" w:eastAsia="Microsoft YaHei UI Light" w:hAnsi="Microsoft YaHei UI Light"/>
          <w:sz w:val="24"/>
          <w:szCs w:val="24"/>
        </w:rPr>
      </w:pPr>
      <w:r w:rsidRPr="00D80FEA">
        <w:rPr>
          <w:rFonts w:ascii="Microsoft YaHei UI Light" w:eastAsia="Microsoft YaHei UI Light" w:hAnsi="Microsoft YaHei UI Light"/>
          <w:sz w:val="24"/>
          <w:szCs w:val="24"/>
        </w:rPr>
        <w:t xml:space="preserve">void </w:t>
      </w:r>
      <w:proofErr w:type="spellStart"/>
      <w:r w:rsidRPr="00D80FEA">
        <w:rPr>
          <w:rFonts w:ascii="Microsoft YaHei UI Light" w:eastAsia="Microsoft YaHei UI Light" w:hAnsi="Microsoft YaHei UI Light"/>
          <w:sz w:val="24"/>
          <w:szCs w:val="24"/>
        </w:rPr>
        <w:t>poschange_and_</w:t>
      </w:r>
      <w:proofErr w:type="gramStart"/>
      <w:r w:rsidRPr="00D80FEA">
        <w:rPr>
          <w:rFonts w:ascii="Microsoft YaHei UI Light" w:eastAsia="Microsoft YaHei UI Light" w:hAnsi="Microsoft YaHei UI Light"/>
          <w:sz w:val="24"/>
          <w:szCs w:val="24"/>
        </w:rPr>
        <w:t>boundary</w:t>
      </w:r>
      <w:proofErr w:type="spellEnd"/>
      <w:r w:rsidRPr="00D80FEA">
        <w:rPr>
          <w:rFonts w:ascii="Microsoft YaHei UI Light" w:eastAsia="Microsoft YaHei UI Light" w:hAnsi="Microsoft YaHei UI Light"/>
          <w:sz w:val="24"/>
          <w:szCs w:val="24"/>
        </w:rPr>
        <w:t>(</w:t>
      </w:r>
      <w:proofErr w:type="gramEnd"/>
      <w:r w:rsidRPr="00D80FEA">
        <w:rPr>
          <w:rFonts w:ascii="Microsoft YaHei UI Light" w:eastAsia="Microsoft YaHei UI Light" w:hAnsi="Microsoft YaHei UI Light"/>
          <w:sz w:val="24"/>
          <w:szCs w:val="24"/>
        </w:rPr>
        <w:t xml:space="preserve">struct snake *s, int c); </w:t>
      </w:r>
    </w:p>
    <w:p w14:paraId="693F9B33" w14:textId="42EBF683" w:rsidR="00D80FEA" w:rsidRPr="00D80FEA" w:rsidRDefault="00D80FEA" w:rsidP="00D80FEA">
      <w:pPr>
        <w:pStyle w:val="ListParagraph"/>
        <w:numPr>
          <w:ilvl w:val="0"/>
          <w:numId w:val="30"/>
        </w:numPr>
        <w:spacing w:line="256" w:lineRule="auto"/>
        <w:rPr>
          <w:rFonts w:ascii="Microsoft YaHei UI Light" w:eastAsia="Microsoft YaHei UI Light" w:hAnsi="Microsoft YaHei UI Light"/>
          <w:sz w:val="24"/>
          <w:szCs w:val="24"/>
        </w:rPr>
      </w:pPr>
      <w:r w:rsidRPr="00D80FEA">
        <w:rPr>
          <w:rFonts w:ascii="Microsoft YaHei UI Light" w:eastAsia="Microsoft YaHei UI Light" w:hAnsi="Microsoft YaHei UI Light"/>
          <w:sz w:val="24"/>
          <w:szCs w:val="24"/>
        </w:rPr>
        <w:t xml:space="preserve">void </w:t>
      </w:r>
      <w:proofErr w:type="spellStart"/>
      <w:r w:rsidRPr="00D80FEA">
        <w:rPr>
          <w:rFonts w:ascii="Microsoft YaHei UI Light" w:eastAsia="Microsoft YaHei UI Light" w:hAnsi="Microsoft YaHei UI Light"/>
          <w:sz w:val="24"/>
          <w:szCs w:val="24"/>
        </w:rPr>
        <w:t>level_</w:t>
      </w:r>
      <w:proofErr w:type="gramStart"/>
      <w:r w:rsidRPr="00D80FEA">
        <w:rPr>
          <w:rFonts w:ascii="Microsoft YaHei UI Light" w:eastAsia="Microsoft YaHei UI Light" w:hAnsi="Microsoft YaHei UI Light"/>
          <w:sz w:val="24"/>
          <w:szCs w:val="24"/>
        </w:rPr>
        <w:t>identifier</w:t>
      </w:r>
      <w:proofErr w:type="spellEnd"/>
      <w:r w:rsidRPr="00D80FEA">
        <w:rPr>
          <w:rFonts w:ascii="Microsoft YaHei UI Light" w:eastAsia="Microsoft YaHei UI Light" w:hAnsi="Microsoft YaHei UI Light"/>
          <w:sz w:val="24"/>
          <w:szCs w:val="24"/>
        </w:rPr>
        <w:t>(</w:t>
      </w:r>
      <w:proofErr w:type="gramEnd"/>
      <w:r w:rsidRPr="00D80FEA">
        <w:rPr>
          <w:rFonts w:ascii="Microsoft YaHei UI Light" w:eastAsia="Microsoft YaHei UI Light" w:hAnsi="Microsoft YaHei UI Light"/>
          <w:sz w:val="24"/>
          <w:szCs w:val="24"/>
        </w:rPr>
        <w:t>struct snake *s);</w:t>
      </w:r>
    </w:p>
    <w:p w14:paraId="4831DEF9" w14:textId="7A8AB27E" w:rsidR="00D80FEA" w:rsidRPr="00D80FEA" w:rsidRDefault="00D80FEA" w:rsidP="00D80FEA">
      <w:pPr>
        <w:pStyle w:val="ListParagraph"/>
        <w:numPr>
          <w:ilvl w:val="0"/>
          <w:numId w:val="30"/>
        </w:numPr>
        <w:spacing w:line="256" w:lineRule="auto"/>
        <w:rPr>
          <w:rFonts w:ascii="Microsoft YaHei UI Light" w:eastAsia="Microsoft YaHei UI Light" w:hAnsi="Microsoft YaHei UI Light"/>
          <w:sz w:val="24"/>
          <w:szCs w:val="24"/>
        </w:rPr>
      </w:pPr>
      <w:r w:rsidRPr="00D80FEA">
        <w:rPr>
          <w:rFonts w:ascii="Microsoft YaHei UI Light" w:eastAsia="Microsoft YaHei UI Light" w:hAnsi="Microsoft YaHei UI Light"/>
          <w:sz w:val="24"/>
          <w:szCs w:val="24"/>
        </w:rPr>
        <w:t xml:space="preserve">void </w:t>
      </w:r>
      <w:proofErr w:type="spellStart"/>
      <w:r w:rsidRPr="00D80FEA">
        <w:rPr>
          <w:rFonts w:ascii="Microsoft YaHei UI Light" w:eastAsia="Microsoft YaHei UI Light" w:hAnsi="Microsoft YaHei UI Light"/>
          <w:sz w:val="24"/>
          <w:szCs w:val="24"/>
        </w:rPr>
        <w:t>thrd_level_</w:t>
      </w:r>
      <w:proofErr w:type="gramStart"/>
      <w:r w:rsidRPr="00D80FEA">
        <w:rPr>
          <w:rFonts w:ascii="Microsoft YaHei UI Light" w:eastAsia="Microsoft YaHei UI Light" w:hAnsi="Microsoft YaHei UI Light"/>
          <w:sz w:val="24"/>
          <w:szCs w:val="24"/>
        </w:rPr>
        <w:t>maper</w:t>
      </w:r>
      <w:proofErr w:type="spellEnd"/>
      <w:r w:rsidRPr="00D80FEA">
        <w:rPr>
          <w:rFonts w:ascii="Microsoft YaHei UI Light" w:eastAsia="Microsoft YaHei UI Light" w:hAnsi="Microsoft YaHei UI Light"/>
          <w:sz w:val="24"/>
          <w:szCs w:val="24"/>
        </w:rPr>
        <w:t>(</w:t>
      </w:r>
      <w:proofErr w:type="gramEnd"/>
      <w:r w:rsidRPr="00D80FEA">
        <w:rPr>
          <w:rFonts w:ascii="Microsoft YaHei UI Light" w:eastAsia="Microsoft YaHei UI Light" w:hAnsi="Microsoft YaHei UI Light"/>
          <w:sz w:val="24"/>
          <w:szCs w:val="24"/>
        </w:rPr>
        <w:t>char MAP[20][20]);</w:t>
      </w:r>
    </w:p>
    <w:p w14:paraId="3C43E26E" w14:textId="4A2A091B" w:rsidR="00D80FEA" w:rsidRPr="00D80FEA" w:rsidRDefault="00D80FEA" w:rsidP="00D80FEA">
      <w:pPr>
        <w:pStyle w:val="ListParagraph"/>
        <w:numPr>
          <w:ilvl w:val="0"/>
          <w:numId w:val="30"/>
        </w:numPr>
        <w:spacing w:line="256" w:lineRule="auto"/>
        <w:rPr>
          <w:rFonts w:ascii="Microsoft YaHei UI Light" w:eastAsia="Microsoft YaHei UI Light" w:hAnsi="Microsoft YaHei UI Light"/>
          <w:sz w:val="24"/>
          <w:szCs w:val="24"/>
        </w:rPr>
      </w:pPr>
      <w:r w:rsidRPr="00D80FEA">
        <w:rPr>
          <w:rFonts w:ascii="Microsoft YaHei UI Light" w:eastAsia="Microsoft YaHei UI Light" w:hAnsi="Microsoft YaHei UI Light"/>
          <w:sz w:val="24"/>
          <w:szCs w:val="24"/>
        </w:rPr>
        <w:t xml:space="preserve">void </w:t>
      </w:r>
      <w:proofErr w:type="spellStart"/>
      <w:r w:rsidRPr="00D80FEA">
        <w:rPr>
          <w:rFonts w:ascii="Microsoft YaHei UI Light" w:eastAsia="Microsoft YaHei UI Light" w:hAnsi="Microsoft YaHei UI Light"/>
          <w:sz w:val="24"/>
          <w:szCs w:val="24"/>
        </w:rPr>
        <w:t>scnd_level_</w:t>
      </w:r>
      <w:proofErr w:type="gramStart"/>
      <w:r w:rsidRPr="00D80FEA">
        <w:rPr>
          <w:rFonts w:ascii="Microsoft YaHei UI Light" w:eastAsia="Microsoft YaHei UI Light" w:hAnsi="Microsoft YaHei UI Light"/>
          <w:sz w:val="24"/>
          <w:szCs w:val="24"/>
        </w:rPr>
        <w:t>maper</w:t>
      </w:r>
      <w:proofErr w:type="spellEnd"/>
      <w:r w:rsidRPr="00D80FEA">
        <w:rPr>
          <w:rFonts w:ascii="Microsoft YaHei UI Light" w:eastAsia="Microsoft YaHei UI Light" w:hAnsi="Microsoft YaHei UI Light"/>
          <w:sz w:val="24"/>
          <w:szCs w:val="24"/>
        </w:rPr>
        <w:t>(</w:t>
      </w:r>
      <w:proofErr w:type="gramEnd"/>
      <w:r w:rsidRPr="00D80FEA">
        <w:rPr>
          <w:rFonts w:ascii="Microsoft YaHei UI Light" w:eastAsia="Microsoft YaHei UI Light" w:hAnsi="Microsoft YaHei UI Light"/>
          <w:sz w:val="24"/>
          <w:szCs w:val="24"/>
        </w:rPr>
        <w:t>char MAP[20][20]);</w:t>
      </w:r>
    </w:p>
    <w:p w14:paraId="135265FD" w14:textId="318DEA1D" w:rsidR="00D80FEA" w:rsidRPr="00D80FEA" w:rsidRDefault="00D80FEA" w:rsidP="00D80FEA">
      <w:pPr>
        <w:pStyle w:val="ListParagraph"/>
        <w:numPr>
          <w:ilvl w:val="0"/>
          <w:numId w:val="30"/>
        </w:numPr>
        <w:spacing w:line="256" w:lineRule="auto"/>
        <w:rPr>
          <w:rFonts w:ascii="Microsoft YaHei UI Light" w:eastAsia="Microsoft YaHei UI Light" w:hAnsi="Microsoft YaHei UI Light"/>
          <w:sz w:val="24"/>
          <w:szCs w:val="24"/>
        </w:rPr>
      </w:pPr>
      <w:r w:rsidRPr="00D80FEA">
        <w:rPr>
          <w:rFonts w:ascii="Microsoft YaHei UI Light" w:eastAsia="Microsoft YaHei UI Light" w:hAnsi="Microsoft YaHei UI Light"/>
          <w:sz w:val="24"/>
          <w:szCs w:val="24"/>
        </w:rPr>
        <w:t xml:space="preserve">void </w:t>
      </w:r>
      <w:proofErr w:type="spellStart"/>
      <w:r w:rsidRPr="00D80FEA">
        <w:rPr>
          <w:rFonts w:ascii="Microsoft YaHei UI Light" w:eastAsia="Microsoft YaHei UI Light" w:hAnsi="Microsoft YaHei UI Light"/>
          <w:sz w:val="24"/>
          <w:szCs w:val="24"/>
        </w:rPr>
        <w:t>frst_level_</w:t>
      </w:r>
      <w:proofErr w:type="gramStart"/>
      <w:r w:rsidRPr="00D80FEA">
        <w:rPr>
          <w:rFonts w:ascii="Microsoft YaHei UI Light" w:eastAsia="Microsoft YaHei UI Light" w:hAnsi="Microsoft YaHei UI Light"/>
          <w:sz w:val="24"/>
          <w:szCs w:val="24"/>
        </w:rPr>
        <w:t>maper</w:t>
      </w:r>
      <w:proofErr w:type="spellEnd"/>
      <w:r w:rsidRPr="00D80FEA">
        <w:rPr>
          <w:rFonts w:ascii="Microsoft YaHei UI Light" w:eastAsia="Microsoft YaHei UI Light" w:hAnsi="Microsoft YaHei UI Light"/>
          <w:sz w:val="24"/>
          <w:szCs w:val="24"/>
        </w:rPr>
        <w:t>(</w:t>
      </w:r>
      <w:proofErr w:type="gramEnd"/>
      <w:r w:rsidRPr="00D80FEA">
        <w:rPr>
          <w:rFonts w:ascii="Microsoft YaHei UI Light" w:eastAsia="Microsoft YaHei UI Light" w:hAnsi="Microsoft YaHei UI Light"/>
          <w:sz w:val="24"/>
          <w:szCs w:val="24"/>
        </w:rPr>
        <w:t>char MAP[20][20]);</w:t>
      </w:r>
    </w:p>
    <w:p w14:paraId="5B1F4E16" w14:textId="49C41614" w:rsidR="00D80FEA" w:rsidRPr="00D80FEA" w:rsidRDefault="00D80FEA" w:rsidP="00D80FEA">
      <w:pPr>
        <w:pStyle w:val="ListParagraph"/>
        <w:numPr>
          <w:ilvl w:val="0"/>
          <w:numId w:val="30"/>
        </w:numPr>
        <w:spacing w:line="256" w:lineRule="auto"/>
        <w:rPr>
          <w:rFonts w:ascii="Microsoft YaHei UI Light" w:eastAsia="Microsoft YaHei UI Light" w:hAnsi="Microsoft YaHei UI Light"/>
          <w:sz w:val="24"/>
          <w:szCs w:val="24"/>
        </w:rPr>
      </w:pPr>
      <w:r w:rsidRPr="00D80FEA">
        <w:rPr>
          <w:rFonts w:ascii="Microsoft YaHei UI Light" w:eastAsia="Microsoft YaHei UI Light" w:hAnsi="Microsoft YaHei UI Light"/>
          <w:sz w:val="24"/>
          <w:szCs w:val="24"/>
        </w:rPr>
        <w:t xml:space="preserve">void </w:t>
      </w:r>
      <w:proofErr w:type="gramStart"/>
      <w:r w:rsidRPr="00D80FEA">
        <w:rPr>
          <w:rFonts w:ascii="Microsoft YaHei UI Light" w:eastAsia="Microsoft YaHei UI Light" w:hAnsi="Microsoft YaHei UI Light"/>
          <w:sz w:val="24"/>
          <w:szCs w:val="24"/>
        </w:rPr>
        <w:t>congrats(</w:t>
      </w:r>
      <w:proofErr w:type="gramEnd"/>
      <w:r w:rsidRPr="00D80FEA">
        <w:rPr>
          <w:rFonts w:ascii="Microsoft YaHei UI Light" w:eastAsia="Microsoft YaHei UI Light" w:hAnsi="Microsoft YaHei UI Light"/>
          <w:sz w:val="24"/>
          <w:szCs w:val="24"/>
        </w:rPr>
        <w:t>);</w:t>
      </w:r>
    </w:p>
    <w:p w14:paraId="5B037E27" w14:textId="2C8A1D5C" w:rsidR="00D80FEA" w:rsidRPr="00D80FEA" w:rsidRDefault="00D80FEA" w:rsidP="00D80FEA">
      <w:pPr>
        <w:pStyle w:val="ListParagraph"/>
        <w:numPr>
          <w:ilvl w:val="0"/>
          <w:numId w:val="30"/>
        </w:numPr>
        <w:spacing w:line="256" w:lineRule="auto"/>
        <w:rPr>
          <w:rFonts w:ascii="Microsoft YaHei UI Light" w:eastAsia="Microsoft YaHei UI Light" w:hAnsi="Microsoft YaHei UI Light"/>
          <w:sz w:val="24"/>
          <w:szCs w:val="24"/>
        </w:rPr>
      </w:pPr>
      <w:r w:rsidRPr="00D80FEA">
        <w:rPr>
          <w:rFonts w:ascii="Microsoft YaHei UI Light" w:eastAsia="Microsoft YaHei UI Light" w:hAnsi="Microsoft YaHei UI Light"/>
          <w:sz w:val="24"/>
          <w:szCs w:val="24"/>
        </w:rPr>
        <w:t>void page1();</w:t>
      </w:r>
    </w:p>
    <w:p w14:paraId="300B880B" w14:textId="19F6BF54" w:rsidR="00D80FEA" w:rsidRPr="00D80FEA" w:rsidRDefault="00D80FEA" w:rsidP="00D80FEA">
      <w:pPr>
        <w:pStyle w:val="ListParagraph"/>
        <w:numPr>
          <w:ilvl w:val="0"/>
          <w:numId w:val="30"/>
        </w:numPr>
        <w:spacing w:line="256" w:lineRule="auto"/>
        <w:rPr>
          <w:rFonts w:ascii="Microsoft YaHei UI Light" w:eastAsia="Microsoft YaHei UI Light" w:hAnsi="Microsoft YaHei UI Light"/>
          <w:sz w:val="24"/>
          <w:szCs w:val="24"/>
        </w:rPr>
      </w:pPr>
      <w:r w:rsidRPr="00D80FEA">
        <w:rPr>
          <w:rFonts w:ascii="Microsoft YaHei UI Light" w:eastAsia="Microsoft YaHei UI Light" w:hAnsi="Microsoft YaHei UI Light"/>
          <w:sz w:val="24"/>
          <w:szCs w:val="24"/>
        </w:rPr>
        <w:t>void page2();</w:t>
      </w:r>
    </w:p>
    <w:p w14:paraId="456EDAB9" w14:textId="0BA0964D" w:rsidR="00D80FEA" w:rsidRPr="00D80FEA" w:rsidRDefault="00D80FEA" w:rsidP="00D80FEA">
      <w:pPr>
        <w:pStyle w:val="ListParagraph"/>
        <w:numPr>
          <w:ilvl w:val="0"/>
          <w:numId w:val="30"/>
        </w:numPr>
        <w:spacing w:line="256" w:lineRule="auto"/>
        <w:rPr>
          <w:rFonts w:ascii="Microsoft YaHei UI Light" w:eastAsia="Microsoft YaHei UI Light" w:hAnsi="Microsoft YaHei UI Light"/>
          <w:sz w:val="24"/>
          <w:szCs w:val="24"/>
        </w:rPr>
      </w:pPr>
      <w:r w:rsidRPr="00D80FEA">
        <w:rPr>
          <w:rFonts w:ascii="Microsoft YaHei UI Light" w:eastAsia="Microsoft YaHei UI Light" w:hAnsi="Microsoft YaHei UI Light"/>
          <w:sz w:val="24"/>
          <w:szCs w:val="24"/>
        </w:rPr>
        <w:t xml:space="preserve">void </w:t>
      </w:r>
      <w:proofErr w:type="spellStart"/>
      <w:r w:rsidRPr="00D80FEA">
        <w:rPr>
          <w:rFonts w:ascii="Microsoft YaHei UI Light" w:eastAsia="Microsoft YaHei UI Light" w:hAnsi="Microsoft YaHei UI Light"/>
          <w:sz w:val="24"/>
          <w:szCs w:val="24"/>
        </w:rPr>
        <w:t>speed_</w:t>
      </w:r>
      <w:proofErr w:type="gramStart"/>
      <w:r w:rsidRPr="00D80FEA">
        <w:rPr>
          <w:rFonts w:ascii="Microsoft YaHei UI Light" w:eastAsia="Microsoft YaHei UI Light" w:hAnsi="Microsoft YaHei UI Light"/>
          <w:sz w:val="24"/>
          <w:szCs w:val="24"/>
        </w:rPr>
        <w:t>specification</w:t>
      </w:r>
      <w:proofErr w:type="spellEnd"/>
      <w:r w:rsidRPr="00D80FEA">
        <w:rPr>
          <w:rFonts w:ascii="Microsoft YaHei UI Light" w:eastAsia="Microsoft YaHei UI Light" w:hAnsi="Microsoft YaHei UI Light"/>
          <w:sz w:val="24"/>
          <w:szCs w:val="24"/>
        </w:rPr>
        <w:t>(</w:t>
      </w:r>
      <w:proofErr w:type="gramEnd"/>
      <w:r w:rsidRPr="00D80FEA">
        <w:rPr>
          <w:rFonts w:ascii="Microsoft YaHei UI Light" w:eastAsia="Microsoft YaHei UI Light" w:hAnsi="Microsoft YaHei UI Light"/>
          <w:sz w:val="24"/>
          <w:szCs w:val="24"/>
        </w:rPr>
        <w:t>)</w:t>
      </w:r>
      <w:r w:rsidR="009E3D87">
        <w:rPr>
          <w:rFonts w:ascii="Microsoft YaHei UI Light" w:eastAsia="Microsoft YaHei UI Light" w:hAnsi="Microsoft YaHei UI Light"/>
          <w:sz w:val="24"/>
          <w:szCs w:val="24"/>
        </w:rPr>
        <w:t>;</w:t>
      </w:r>
    </w:p>
    <w:p w14:paraId="5CBB43F1" w14:textId="0167F14C" w:rsidR="00795238" w:rsidRDefault="00D80FEA" w:rsidP="00F202D8">
      <w:pPr>
        <w:pStyle w:val="ListParagraph"/>
        <w:numPr>
          <w:ilvl w:val="0"/>
          <w:numId w:val="30"/>
        </w:numPr>
        <w:spacing w:line="256" w:lineRule="auto"/>
      </w:pPr>
      <w:r w:rsidRPr="00D80FEA">
        <w:rPr>
          <w:rFonts w:ascii="Microsoft YaHei UI Light" w:eastAsia="Microsoft YaHei UI Light" w:hAnsi="Microsoft YaHei UI Light"/>
          <w:sz w:val="24"/>
          <w:szCs w:val="24"/>
        </w:rPr>
        <w:t xml:space="preserve">struct snake* </w:t>
      </w:r>
      <w:proofErr w:type="spellStart"/>
      <w:r w:rsidRPr="00D80FEA">
        <w:rPr>
          <w:rFonts w:ascii="Microsoft YaHei UI Light" w:eastAsia="Microsoft YaHei UI Light" w:hAnsi="Microsoft YaHei UI Light"/>
          <w:sz w:val="24"/>
          <w:szCs w:val="24"/>
        </w:rPr>
        <w:t>Baby_</w:t>
      </w:r>
      <w:proofErr w:type="gramStart"/>
      <w:r w:rsidRPr="00D80FEA">
        <w:rPr>
          <w:rFonts w:ascii="Microsoft YaHei UI Light" w:eastAsia="Microsoft YaHei UI Light" w:hAnsi="Microsoft YaHei UI Light"/>
          <w:sz w:val="24"/>
          <w:szCs w:val="24"/>
        </w:rPr>
        <w:t>snake</w:t>
      </w:r>
      <w:proofErr w:type="spellEnd"/>
      <w:r w:rsidRPr="00D80FEA">
        <w:rPr>
          <w:rFonts w:ascii="Microsoft YaHei UI Light" w:eastAsia="Microsoft YaHei UI Light" w:hAnsi="Microsoft YaHei UI Light"/>
          <w:sz w:val="24"/>
          <w:szCs w:val="24"/>
        </w:rPr>
        <w:t>(</w:t>
      </w:r>
      <w:proofErr w:type="gramEnd"/>
      <w:r w:rsidRPr="00D80FEA">
        <w:rPr>
          <w:rFonts w:ascii="Microsoft YaHei UI Light" w:eastAsia="Microsoft YaHei UI Light" w:hAnsi="Microsoft YaHei UI Light"/>
          <w:sz w:val="24"/>
          <w:szCs w:val="24"/>
        </w:rPr>
        <w:t>char MAP[20][20],  struct food *f</w:t>
      </w:r>
      <w:r w:rsidR="009E3D87">
        <w:rPr>
          <w:rFonts w:ascii="Microsoft YaHei UI Light" w:eastAsia="Microsoft YaHei UI Light" w:hAnsi="Microsoft YaHei UI Light"/>
          <w:sz w:val="24"/>
          <w:szCs w:val="24"/>
        </w:rPr>
        <w:t>);</w:t>
      </w:r>
    </w:p>
    <w:p w14:paraId="140B42F1" w14:textId="43858647" w:rsidR="00AC01ED" w:rsidRDefault="00795238" w:rsidP="00AC01ED">
      <w:pPr>
        <w:pStyle w:val="Heading2"/>
        <w:numPr>
          <w:ilvl w:val="0"/>
          <w:numId w:val="26"/>
        </w:numPr>
        <w:rPr>
          <w:b/>
          <w:bCs/>
          <w:color w:val="auto"/>
          <w:sz w:val="36"/>
          <w:szCs w:val="36"/>
          <w:u w:val="single"/>
        </w:rPr>
      </w:pPr>
      <w:bookmarkStart w:id="14" w:name="_Toc94455529"/>
      <w:r w:rsidRPr="00795238">
        <w:rPr>
          <w:b/>
          <w:bCs/>
          <w:color w:val="auto"/>
          <w:sz w:val="36"/>
          <w:szCs w:val="36"/>
          <w:u w:val="single"/>
        </w:rPr>
        <w:t>PROPOSED SYSTEM</w:t>
      </w:r>
      <w:bookmarkEnd w:id="14"/>
    </w:p>
    <w:p w14:paraId="0291FAD1" w14:textId="2AB2C976" w:rsidR="00795238" w:rsidRDefault="00795238" w:rsidP="00AC01ED">
      <w:pPr>
        <w:pStyle w:val="Heading2"/>
        <w:ind w:left="720"/>
        <w:jc w:val="both"/>
        <w:rPr>
          <w:rStyle w:val="Emphasis"/>
          <w:rFonts w:ascii="Microsoft YaHei UI Light" w:eastAsia="Microsoft YaHei UI Light" w:hAnsi="Microsoft YaHei UI Light" w:cstheme="majorHAnsi"/>
          <w:i w:val="0"/>
          <w:iCs w:val="0"/>
          <w:color w:val="auto"/>
          <w:sz w:val="24"/>
          <w:szCs w:val="24"/>
        </w:rPr>
      </w:pPr>
      <w:bookmarkStart w:id="15" w:name="_Toc94452564"/>
      <w:bookmarkStart w:id="16" w:name="_Toc94453475"/>
      <w:bookmarkStart w:id="17" w:name="_Toc94453553"/>
      <w:bookmarkStart w:id="18" w:name="_Toc94455530"/>
      <w:r w:rsidRPr="00AC01ED">
        <w:rPr>
          <w:rStyle w:val="Emphasis"/>
          <w:rFonts w:ascii="Microsoft YaHei UI Light" w:eastAsia="Microsoft YaHei UI Light" w:hAnsi="Microsoft YaHei UI Light" w:cstheme="majorHAnsi" w:hint="eastAsia"/>
          <w:i w:val="0"/>
          <w:iCs w:val="0"/>
          <w:color w:val="auto"/>
          <w:sz w:val="24"/>
          <w:szCs w:val="24"/>
        </w:rPr>
        <w:t>The proposed system is designed on a visual studio providing highlighted features related to game. This user-friendly environment, providing speed and accuracy, creating relief from the tense working environment. The program will provide choice and perceives its environment.</w:t>
      </w:r>
      <w:bookmarkEnd w:id="15"/>
      <w:bookmarkEnd w:id="16"/>
      <w:bookmarkEnd w:id="17"/>
      <w:bookmarkEnd w:id="18"/>
      <w:r w:rsidRPr="00AC01ED">
        <w:rPr>
          <w:rStyle w:val="Emphasis"/>
          <w:rFonts w:ascii="Microsoft YaHei UI Light" w:eastAsia="Microsoft YaHei UI Light" w:hAnsi="Microsoft YaHei UI Light" w:cstheme="majorHAnsi" w:hint="eastAsia"/>
          <w:i w:val="0"/>
          <w:iCs w:val="0"/>
          <w:color w:val="auto"/>
          <w:sz w:val="24"/>
          <w:szCs w:val="24"/>
        </w:rPr>
        <w:t xml:space="preserve"> </w:t>
      </w:r>
    </w:p>
    <w:p w14:paraId="27E78FC5" w14:textId="77777777" w:rsidR="009E3D87" w:rsidRPr="009E3D87" w:rsidRDefault="009E3D87" w:rsidP="009E3D87"/>
    <w:p w14:paraId="055DEE0A" w14:textId="7F81B8C4" w:rsidR="00AC01ED" w:rsidRDefault="00AC01ED" w:rsidP="00AC01ED"/>
    <w:p w14:paraId="2E9A2DD1" w14:textId="6B35CD4E" w:rsidR="00AC01ED" w:rsidRDefault="00AC01ED" w:rsidP="00AC01ED">
      <w:pPr>
        <w:pStyle w:val="Heading1"/>
        <w:jc w:val="center"/>
        <w:rPr>
          <w:rFonts w:ascii="Algerian" w:hAnsi="Algerian"/>
          <w:b/>
          <w:bCs/>
          <w:color w:val="auto"/>
          <w:sz w:val="44"/>
          <w:szCs w:val="44"/>
          <w:u w:val="single"/>
        </w:rPr>
      </w:pPr>
      <w:bookmarkStart w:id="19" w:name="_Toc94455531"/>
      <w:r w:rsidRPr="00AC01ED">
        <w:rPr>
          <w:rFonts w:ascii="Algerian" w:hAnsi="Algerian"/>
          <w:b/>
          <w:bCs/>
          <w:color w:val="auto"/>
          <w:sz w:val="44"/>
          <w:szCs w:val="44"/>
          <w:u w:val="single"/>
        </w:rPr>
        <w:lastRenderedPageBreak/>
        <w:t>SYSTEM IMPLEMENTATION</w:t>
      </w:r>
      <w:bookmarkEnd w:id="19"/>
    </w:p>
    <w:p w14:paraId="0A121CCE" w14:textId="73E7BADD" w:rsidR="00AC01ED" w:rsidRPr="00AC01ED" w:rsidRDefault="00AC01ED" w:rsidP="00AC01ED">
      <w:r>
        <w:t xml:space="preserve"> </w:t>
      </w:r>
    </w:p>
    <w:p w14:paraId="494AE08F" w14:textId="7CAB763E" w:rsidR="00795238" w:rsidRDefault="00AC01ED" w:rsidP="00AC01ED">
      <w:pPr>
        <w:pStyle w:val="Heading2"/>
        <w:numPr>
          <w:ilvl w:val="3"/>
          <w:numId w:val="30"/>
        </w:numPr>
        <w:rPr>
          <w:b/>
          <w:bCs/>
          <w:color w:val="auto"/>
          <w:sz w:val="36"/>
          <w:szCs w:val="36"/>
          <w:u w:val="single"/>
        </w:rPr>
      </w:pPr>
      <w:bookmarkStart w:id="20" w:name="_Toc94455532"/>
      <w:r w:rsidRPr="00AC01ED">
        <w:rPr>
          <w:b/>
          <w:bCs/>
          <w:color w:val="auto"/>
          <w:sz w:val="36"/>
          <w:szCs w:val="36"/>
          <w:u w:val="single"/>
        </w:rPr>
        <w:t>INTRODUCTION</w:t>
      </w:r>
      <w:bookmarkEnd w:id="20"/>
    </w:p>
    <w:p w14:paraId="75CCE23D" w14:textId="77777777" w:rsidR="00AC01ED" w:rsidRPr="00AC01ED" w:rsidRDefault="00AC01ED" w:rsidP="00AC01ED">
      <w:pPr>
        <w:pStyle w:val="ListParagraph"/>
        <w:jc w:val="both"/>
        <w:rPr>
          <w:rFonts w:ascii="Microsoft YaHei UI Light" w:eastAsia="Microsoft YaHei UI Light" w:hAnsi="Microsoft YaHei UI Light"/>
          <w:sz w:val="24"/>
          <w:szCs w:val="24"/>
        </w:rPr>
      </w:pPr>
      <w:r w:rsidRPr="00AC01ED">
        <w:rPr>
          <w:rFonts w:ascii="Microsoft YaHei UI Light" w:eastAsia="Microsoft YaHei UI Light" w:hAnsi="Microsoft YaHei UI Light" w:hint="eastAsia"/>
          <w:sz w:val="24"/>
          <w:szCs w:val="24"/>
        </w:rPr>
        <w:t>This code is written in C++. It is a code for simple snake game working on the principle that selects speed and proceed game in parameters.</w:t>
      </w:r>
    </w:p>
    <w:p w14:paraId="58E41DDC" w14:textId="3318EAB0" w:rsidR="00AC01ED" w:rsidRDefault="00CD117D" w:rsidP="00CD117D">
      <w:pPr>
        <w:pStyle w:val="Heading2"/>
        <w:numPr>
          <w:ilvl w:val="3"/>
          <w:numId w:val="30"/>
        </w:numPr>
        <w:rPr>
          <w:b/>
          <w:bCs/>
          <w:color w:val="auto"/>
          <w:sz w:val="36"/>
          <w:szCs w:val="36"/>
          <w:u w:val="single"/>
        </w:rPr>
      </w:pPr>
      <w:bookmarkStart w:id="21" w:name="_Toc94455533"/>
      <w:r w:rsidRPr="00CD117D">
        <w:rPr>
          <w:b/>
          <w:bCs/>
          <w:color w:val="auto"/>
          <w:sz w:val="36"/>
          <w:szCs w:val="36"/>
          <w:u w:val="single"/>
        </w:rPr>
        <w:t>CODE</w:t>
      </w:r>
      <w:bookmarkEnd w:id="21"/>
    </w:p>
    <w:p w14:paraId="5AB00255" w14:textId="77777777" w:rsidR="00844C09" w:rsidRDefault="00844C09" w:rsidP="00844C09">
      <w:r>
        <w:t>//                                                                   SNAKE GAME</w:t>
      </w:r>
    </w:p>
    <w:p w14:paraId="2D566387" w14:textId="77777777" w:rsidR="00844C09" w:rsidRDefault="00844C09" w:rsidP="00844C09">
      <w:r>
        <w:t>//                                        ************************************************************</w:t>
      </w:r>
    </w:p>
    <w:p w14:paraId="6634F40E" w14:textId="77777777" w:rsidR="00844C09" w:rsidRDefault="00844C09" w:rsidP="00844C09">
      <w:r>
        <w:t xml:space="preserve">//                                        *         ALI </w:t>
      </w:r>
      <w:proofErr w:type="gramStart"/>
      <w:r>
        <w:t>GAUHAR,NAEEM</w:t>
      </w:r>
      <w:proofErr w:type="gramEnd"/>
      <w:r>
        <w:t xml:space="preserve"> UR REHMAN,RAAHIMA                *</w:t>
      </w:r>
    </w:p>
    <w:p w14:paraId="188397E7" w14:textId="77777777" w:rsidR="00844C09" w:rsidRDefault="00844C09" w:rsidP="00844C09">
      <w:r>
        <w:t>//                                        *      DSA-LAB PROJECT                                     *</w:t>
      </w:r>
    </w:p>
    <w:p w14:paraId="0B673217" w14:textId="77777777" w:rsidR="00844C09" w:rsidRDefault="00844C09" w:rsidP="00844C09">
      <w:r>
        <w:t xml:space="preserve">//                                        *      </w:t>
      </w:r>
      <w:proofErr w:type="spellStart"/>
      <w:r>
        <w:t>ooooooooooooooooooooooo</w:t>
      </w:r>
      <w:proofErr w:type="spellEnd"/>
      <w:r>
        <w:t xml:space="preserve">      0    </w:t>
      </w:r>
      <w:proofErr w:type="spellStart"/>
      <w:r>
        <w:t>Oooooo</w:t>
      </w:r>
      <w:proofErr w:type="spellEnd"/>
      <w:r>
        <w:t xml:space="preserve">            *</w:t>
      </w:r>
    </w:p>
    <w:p w14:paraId="10F9668A" w14:textId="77777777" w:rsidR="00844C09" w:rsidRDefault="00844C09" w:rsidP="00844C09">
      <w:r>
        <w:t xml:space="preserve">//                                        *                            o                </w:t>
      </w:r>
      <w:proofErr w:type="spellStart"/>
      <w:r>
        <w:t>o</w:t>
      </w:r>
      <w:proofErr w:type="spellEnd"/>
      <w:r>
        <w:t xml:space="preserve">            *</w:t>
      </w:r>
    </w:p>
    <w:p w14:paraId="4ADF68DD" w14:textId="77777777" w:rsidR="00844C09" w:rsidRDefault="00844C09" w:rsidP="00844C09">
      <w:r>
        <w:t xml:space="preserve">//                                        *                            o                </w:t>
      </w:r>
      <w:proofErr w:type="spellStart"/>
      <w:r>
        <w:t>o</w:t>
      </w:r>
      <w:proofErr w:type="spellEnd"/>
      <w:r>
        <w:t xml:space="preserve">            *</w:t>
      </w:r>
    </w:p>
    <w:p w14:paraId="77C6D0FB" w14:textId="77777777" w:rsidR="00844C09" w:rsidRDefault="00844C09" w:rsidP="00844C09">
      <w:r>
        <w:t xml:space="preserve">//                                        *                            </w:t>
      </w:r>
      <w:proofErr w:type="gramStart"/>
      <w:r>
        <w:t xml:space="preserve">o  </w:t>
      </w:r>
      <w:proofErr w:type="spellStart"/>
      <w:r>
        <w:t>ooooooooooooooo</w:t>
      </w:r>
      <w:proofErr w:type="spellEnd"/>
      <w:proofErr w:type="gramEnd"/>
      <w:r>
        <w:t xml:space="preserve">            *</w:t>
      </w:r>
    </w:p>
    <w:p w14:paraId="214C2033" w14:textId="77777777" w:rsidR="00844C09" w:rsidRDefault="00844C09" w:rsidP="00844C09">
      <w:r>
        <w:t xml:space="preserve">//                                        *                            </w:t>
      </w:r>
      <w:proofErr w:type="gramStart"/>
      <w:r>
        <w:t xml:space="preserve">o  </w:t>
      </w:r>
      <w:proofErr w:type="spellStart"/>
      <w:r>
        <w:t>o</w:t>
      </w:r>
      <w:proofErr w:type="spellEnd"/>
      <w:proofErr w:type="gramEnd"/>
      <w:r>
        <w:t xml:space="preserve">                          *</w:t>
      </w:r>
    </w:p>
    <w:p w14:paraId="007C177A" w14:textId="77777777" w:rsidR="00844C09" w:rsidRDefault="00844C09" w:rsidP="00844C09">
      <w:r>
        <w:t xml:space="preserve">//                                        *                            </w:t>
      </w:r>
      <w:proofErr w:type="spellStart"/>
      <w:r>
        <w:t>oooo</w:t>
      </w:r>
      <w:proofErr w:type="spellEnd"/>
      <w:r>
        <w:t xml:space="preserve">                          *</w:t>
      </w:r>
    </w:p>
    <w:p w14:paraId="339D59B8" w14:textId="77777777" w:rsidR="00844C09" w:rsidRDefault="00844C09" w:rsidP="00844C09">
      <w:r>
        <w:t>//                                        ************************************************************</w:t>
      </w:r>
    </w:p>
    <w:p w14:paraId="3687BCBD" w14:textId="77777777" w:rsidR="00844C09" w:rsidRDefault="00844C09" w:rsidP="00844C09"/>
    <w:p w14:paraId="10607C49" w14:textId="77777777" w:rsidR="00844C09" w:rsidRDefault="00844C09" w:rsidP="00844C09">
      <w:r>
        <w:t>// header files which are included are//</w:t>
      </w:r>
    </w:p>
    <w:p w14:paraId="608CC19A" w14:textId="77777777" w:rsidR="00844C09" w:rsidRDefault="00844C09" w:rsidP="00844C09">
      <w:r>
        <w:t>//....................................//</w:t>
      </w:r>
    </w:p>
    <w:p w14:paraId="12EC1CEC" w14:textId="77777777" w:rsidR="00844C09" w:rsidRDefault="00844C09" w:rsidP="00844C09">
      <w:r>
        <w:t>#include &lt;iostream</w:t>
      </w:r>
      <w:proofErr w:type="gramStart"/>
      <w:r>
        <w:t>&gt;  /</w:t>
      </w:r>
      <w:proofErr w:type="gramEnd"/>
      <w:r>
        <w:t>/ input output function for console</w:t>
      </w:r>
    </w:p>
    <w:p w14:paraId="071E3366" w14:textId="77777777" w:rsidR="00844C09" w:rsidRDefault="00844C09" w:rsidP="00844C09">
      <w:r>
        <w:t>#include &lt;</w:t>
      </w:r>
      <w:proofErr w:type="spellStart"/>
      <w:r>
        <w:t>conio.h</w:t>
      </w:r>
      <w:proofErr w:type="spellEnd"/>
      <w:r>
        <w:t xml:space="preserve">&gt;   // input output function from device like </w:t>
      </w:r>
      <w:proofErr w:type="spellStart"/>
      <w:r>
        <w:t>getch</w:t>
      </w:r>
      <w:proofErr w:type="spellEnd"/>
    </w:p>
    <w:p w14:paraId="2CA6833B" w14:textId="77777777" w:rsidR="00844C09" w:rsidRDefault="00844C09" w:rsidP="00844C09">
      <w:r>
        <w:t>#include &lt;</w:t>
      </w:r>
      <w:proofErr w:type="spellStart"/>
      <w:r>
        <w:t>cstdlib</w:t>
      </w:r>
      <w:proofErr w:type="spellEnd"/>
      <w:r>
        <w:t>&gt;   // library for memory allocation of linked list</w:t>
      </w:r>
    </w:p>
    <w:p w14:paraId="0B054A99" w14:textId="77777777" w:rsidR="00844C09" w:rsidRDefault="00844C09" w:rsidP="00844C09">
      <w:r>
        <w:t>#include &lt;</w:t>
      </w:r>
      <w:proofErr w:type="spellStart"/>
      <w:r>
        <w:t>time.h</w:t>
      </w:r>
      <w:proofErr w:type="spellEnd"/>
      <w:r>
        <w:t>&gt;    // to store processor time helps in providing seed for random</w:t>
      </w:r>
    </w:p>
    <w:p w14:paraId="650B9317" w14:textId="77777777" w:rsidR="00844C09" w:rsidRDefault="00844C09" w:rsidP="00844C09">
      <w:r>
        <w:t>#include &lt;</w:t>
      </w:r>
      <w:proofErr w:type="spellStart"/>
      <w:r>
        <w:t>windows.h</w:t>
      </w:r>
      <w:proofErr w:type="spellEnd"/>
      <w:r>
        <w:t>&gt; //for including the functions like sleep for slowing down the speed of game</w:t>
      </w:r>
    </w:p>
    <w:p w14:paraId="0816CC73" w14:textId="77777777" w:rsidR="00844C09" w:rsidRDefault="00844C09" w:rsidP="00844C09">
      <w:r>
        <w:t>using namespace std;</w:t>
      </w:r>
    </w:p>
    <w:p w14:paraId="6DAE0B40" w14:textId="77777777" w:rsidR="00844C09" w:rsidRDefault="00844C09" w:rsidP="00844C09">
      <w:r>
        <w:t>////////////////////////////////////////////////////////////////////////////////////////////////</w:t>
      </w:r>
    </w:p>
    <w:p w14:paraId="48F28E49" w14:textId="77777777" w:rsidR="00844C09" w:rsidRDefault="00844C09" w:rsidP="00844C09"/>
    <w:p w14:paraId="1C496010" w14:textId="77777777" w:rsidR="00844C09" w:rsidRDefault="00844C09" w:rsidP="00844C09">
      <w:r>
        <w:lastRenderedPageBreak/>
        <w:t>//global food structure//</w:t>
      </w:r>
    </w:p>
    <w:p w14:paraId="45F6FB9C" w14:textId="77777777" w:rsidR="00844C09" w:rsidRDefault="00844C09" w:rsidP="00844C09">
      <w:r>
        <w:t>//.....................//</w:t>
      </w:r>
    </w:p>
    <w:p w14:paraId="2F1F798C" w14:textId="77777777" w:rsidR="00844C09" w:rsidRDefault="00844C09" w:rsidP="00844C09">
      <w:r>
        <w:t>struct food</w:t>
      </w:r>
    </w:p>
    <w:p w14:paraId="6586BC95" w14:textId="77777777" w:rsidR="00844C09" w:rsidRDefault="00844C09" w:rsidP="00844C09">
      <w:r>
        <w:t>{</w:t>
      </w:r>
    </w:p>
    <w:p w14:paraId="7CFDA054" w14:textId="77777777" w:rsidR="00844C09" w:rsidRDefault="00844C09" w:rsidP="00844C09">
      <w:r>
        <w:t xml:space="preserve">    int x, y; // axis position of the food in the matrix</w:t>
      </w:r>
    </w:p>
    <w:p w14:paraId="28FCAE8D" w14:textId="77777777" w:rsidR="00844C09" w:rsidRDefault="00844C09" w:rsidP="00844C09">
      <w:r>
        <w:t xml:space="preserve">    char </w:t>
      </w:r>
      <w:proofErr w:type="spellStart"/>
      <w:proofErr w:type="gramStart"/>
      <w:r>
        <w:t>ch</w:t>
      </w:r>
      <w:proofErr w:type="spellEnd"/>
      <w:r>
        <w:t>;  /</w:t>
      </w:r>
      <w:proofErr w:type="gramEnd"/>
      <w:r>
        <w:t>/ character of food representation O</w:t>
      </w:r>
    </w:p>
    <w:p w14:paraId="00C130C4" w14:textId="77777777" w:rsidR="00844C09" w:rsidRDefault="00844C09" w:rsidP="00844C09">
      <w:r>
        <w:t>};</w:t>
      </w:r>
    </w:p>
    <w:p w14:paraId="0E788501" w14:textId="77777777" w:rsidR="00844C09" w:rsidRDefault="00844C09" w:rsidP="00844C09">
      <w:r>
        <w:t>struct snake</w:t>
      </w:r>
    </w:p>
    <w:p w14:paraId="40933AE0" w14:textId="77777777" w:rsidR="00844C09" w:rsidRDefault="00844C09" w:rsidP="00844C09">
      <w:r>
        <w:t>{</w:t>
      </w:r>
    </w:p>
    <w:p w14:paraId="6B467B9A" w14:textId="77777777" w:rsidR="00844C09" w:rsidRDefault="00844C09" w:rsidP="00844C09">
      <w:r>
        <w:t xml:space="preserve">    int x, </w:t>
      </w:r>
      <w:proofErr w:type="gramStart"/>
      <w:r>
        <w:t xml:space="preserve">y;   </w:t>
      </w:r>
      <w:proofErr w:type="gramEnd"/>
      <w:r>
        <w:t xml:space="preserve">        // axis position of the snake in the matrix</w:t>
      </w:r>
    </w:p>
    <w:p w14:paraId="0A00AB66" w14:textId="77777777" w:rsidR="00844C09" w:rsidRDefault="00844C09" w:rsidP="00844C09">
      <w:r>
        <w:t xml:space="preserve">    char </w:t>
      </w:r>
      <w:proofErr w:type="spellStart"/>
      <w:proofErr w:type="gramStart"/>
      <w:r>
        <w:t>ch</w:t>
      </w:r>
      <w:proofErr w:type="spellEnd"/>
      <w:r>
        <w:t xml:space="preserve">;   </w:t>
      </w:r>
      <w:proofErr w:type="gramEnd"/>
      <w:r>
        <w:t xml:space="preserve">         // character of head representation O</w:t>
      </w:r>
    </w:p>
    <w:p w14:paraId="56BC239F" w14:textId="77777777" w:rsidR="00844C09" w:rsidRDefault="00844C09" w:rsidP="00844C09">
      <w:r>
        <w:t xml:space="preserve">    struct snake *next; // for next node position to make a linked list</w:t>
      </w:r>
    </w:p>
    <w:p w14:paraId="0AAF741D" w14:textId="77777777" w:rsidR="00844C09" w:rsidRDefault="00844C09" w:rsidP="00844C09">
      <w:r>
        <w:t>};</w:t>
      </w:r>
    </w:p>
    <w:p w14:paraId="08063EDA" w14:textId="77777777" w:rsidR="00844C09" w:rsidRDefault="00844C09" w:rsidP="00844C09"/>
    <w:p w14:paraId="72A5DB27" w14:textId="77777777" w:rsidR="00844C09" w:rsidRDefault="00844C09" w:rsidP="00844C09">
      <w:r>
        <w:t>//defining the keys ascii//</w:t>
      </w:r>
    </w:p>
    <w:p w14:paraId="5FD55C94" w14:textId="77777777" w:rsidR="00844C09" w:rsidRDefault="00844C09" w:rsidP="00844C09">
      <w:r>
        <w:t>//.......................//</w:t>
      </w:r>
    </w:p>
    <w:p w14:paraId="174D8BE2" w14:textId="77777777" w:rsidR="00844C09" w:rsidRDefault="00844C09" w:rsidP="00844C09">
      <w:r>
        <w:t>#</w:t>
      </w:r>
      <w:proofErr w:type="gramStart"/>
      <w:r>
        <w:t>define</w:t>
      </w:r>
      <w:proofErr w:type="gramEnd"/>
      <w:r>
        <w:t xml:space="preserve"> up 72</w:t>
      </w:r>
    </w:p>
    <w:p w14:paraId="14FC2915" w14:textId="77777777" w:rsidR="00844C09" w:rsidRDefault="00844C09" w:rsidP="00844C09">
      <w:r>
        <w:t>#</w:t>
      </w:r>
      <w:proofErr w:type="gramStart"/>
      <w:r>
        <w:t>define</w:t>
      </w:r>
      <w:proofErr w:type="gramEnd"/>
      <w:r>
        <w:t xml:space="preserve"> down 80</w:t>
      </w:r>
    </w:p>
    <w:p w14:paraId="28C0C526" w14:textId="77777777" w:rsidR="00844C09" w:rsidRDefault="00844C09" w:rsidP="00844C09">
      <w:r>
        <w:t>#</w:t>
      </w:r>
      <w:proofErr w:type="gramStart"/>
      <w:r>
        <w:t>define</w:t>
      </w:r>
      <w:proofErr w:type="gramEnd"/>
      <w:r>
        <w:t xml:space="preserve"> left 75</w:t>
      </w:r>
    </w:p>
    <w:p w14:paraId="06581754" w14:textId="77777777" w:rsidR="00844C09" w:rsidRDefault="00844C09" w:rsidP="00844C09">
      <w:r>
        <w:t>#</w:t>
      </w:r>
      <w:proofErr w:type="gramStart"/>
      <w:r>
        <w:t>define</w:t>
      </w:r>
      <w:proofErr w:type="gramEnd"/>
      <w:r>
        <w:t xml:space="preserve"> right 77</w:t>
      </w:r>
    </w:p>
    <w:p w14:paraId="7C83A0CB" w14:textId="77777777" w:rsidR="00844C09" w:rsidRDefault="00844C09" w:rsidP="00844C09"/>
    <w:p w14:paraId="60BC7D30" w14:textId="77777777" w:rsidR="00844C09" w:rsidRDefault="00844C09" w:rsidP="00844C09">
      <w:r>
        <w:t>//declaring some global variables//</w:t>
      </w:r>
    </w:p>
    <w:p w14:paraId="3A1B7494" w14:textId="77777777" w:rsidR="00844C09" w:rsidRDefault="00844C09" w:rsidP="00844C09">
      <w:r>
        <w:t>//...............................//</w:t>
      </w:r>
    </w:p>
    <w:p w14:paraId="4A5418F2" w14:textId="77777777" w:rsidR="00844C09" w:rsidRDefault="00844C09" w:rsidP="00844C09">
      <w:r>
        <w:t xml:space="preserve">int height = </w:t>
      </w:r>
      <w:proofErr w:type="gramStart"/>
      <w:r>
        <w:t xml:space="preserve">20;   </w:t>
      </w:r>
      <w:proofErr w:type="gramEnd"/>
      <w:r>
        <w:t xml:space="preserve"> // defining height of the map</w:t>
      </w:r>
    </w:p>
    <w:p w14:paraId="174DEB2F" w14:textId="77777777" w:rsidR="00844C09" w:rsidRDefault="00844C09" w:rsidP="00844C09">
      <w:r>
        <w:t xml:space="preserve">int width = </w:t>
      </w:r>
      <w:proofErr w:type="gramStart"/>
      <w:r>
        <w:t xml:space="preserve">20;   </w:t>
      </w:r>
      <w:proofErr w:type="gramEnd"/>
      <w:r>
        <w:t xml:space="preserve">  // defining width of the map</w:t>
      </w:r>
    </w:p>
    <w:p w14:paraId="234439CD" w14:textId="77777777" w:rsidR="00844C09" w:rsidRDefault="00844C09" w:rsidP="00844C09">
      <w:r>
        <w:t xml:space="preserve">int pos = </w:t>
      </w:r>
      <w:proofErr w:type="gramStart"/>
      <w:r>
        <w:t xml:space="preserve">left;   </w:t>
      </w:r>
      <w:proofErr w:type="gramEnd"/>
      <w:r>
        <w:t xml:space="preserve">  // game will be started from the left position</w:t>
      </w:r>
    </w:p>
    <w:p w14:paraId="0B6A2B24" w14:textId="77777777" w:rsidR="00844C09" w:rsidRDefault="00844C09" w:rsidP="00844C09">
      <w:r>
        <w:t xml:space="preserve">bool out = </w:t>
      </w:r>
      <w:proofErr w:type="gramStart"/>
      <w:r>
        <w:t xml:space="preserve">false;   </w:t>
      </w:r>
      <w:proofErr w:type="gramEnd"/>
      <w:r>
        <w:t>// out variable</w:t>
      </w:r>
    </w:p>
    <w:p w14:paraId="0305CA5D" w14:textId="77777777" w:rsidR="00844C09" w:rsidRDefault="00844C09" w:rsidP="00844C09">
      <w:r>
        <w:t xml:space="preserve">int score = </w:t>
      </w:r>
      <w:proofErr w:type="gramStart"/>
      <w:r>
        <w:t xml:space="preserve">0;   </w:t>
      </w:r>
      <w:proofErr w:type="gramEnd"/>
      <w:r>
        <w:t xml:space="preserve">   //calculating score</w:t>
      </w:r>
    </w:p>
    <w:p w14:paraId="103113CD" w14:textId="77777777" w:rsidR="00844C09" w:rsidRDefault="00844C09" w:rsidP="00844C09">
      <w:r>
        <w:t xml:space="preserve">int level = </w:t>
      </w:r>
      <w:proofErr w:type="gramStart"/>
      <w:r>
        <w:t xml:space="preserve">1;   </w:t>
      </w:r>
      <w:proofErr w:type="gramEnd"/>
      <w:r>
        <w:t xml:space="preserve">   //specify the level</w:t>
      </w:r>
    </w:p>
    <w:p w14:paraId="45D153ED" w14:textId="77777777" w:rsidR="00844C09" w:rsidRDefault="00844C09" w:rsidP="00844C09">
      <w:r>
        <w:lastRenderedPageBreak/>
        <w:t xml:space="preserve">int </w:t>
      </w:r>
      <w:proofErr w:type="gramStart"/>
      <w:r>
        <w:t xml:space="preserve">speed;   </w:t>
      </w:r>
      <w:proofErr w:type="gramEnd"/>
      <w:r>
        <w:t xml:space="preserve">       // to specify the high or low speed</w:t>
      </w:r>
    </w:p>
    <w:p w14:paraId="0A8D7B46" w14:textId="77777777" w:rsidR="00844C09" w:rsidRDefault="00844C09" w:rsidP="00844C09">
      <w:r>
        <w:t xml:space="preserve">int </w:t>
      </w:r>
      <w:proofErr w:type="spellStart"/>
      <w:proofErr w:type="gramStart"/>
      <w:r>
        <w:t>speedspecify</w:t>
      </w:r>
      <w:proofErr w:type="spellEnd"/>
      <w:r>
        <w:t xml:space="preserve">;   </w:t>
      </w:r>
      <w:proofErr w:type="gramEnd"/>
      <w:r>
        <w:t>//for user input speed</w:t>
      </w:r>
    </w:p>
    <w:p w14:paraId="70BEED8A" w14:textId="77777777" w:rsidR="00844C09" w:rsidRDefault="00844C09" w:rsidP="00844C09">
      <w:r>
        <w:t xml:space="preserve">int </w:t>
      </w:r>
      <w:proofErr w:type="spellStart"/>
      <w:r>
        <w:t>pcspeed</w:t>
      </w:r>
      <w:proofErr w:type="spellEnd"/>
      <w:r>
        <w:t xml:space="preserve"> = 1000; //to deal with pc speed increase it to slow down the snake speed</w:t>
      </w:r>
    </w:p>
    <w:p w14:paraId="67ABC16A" w14:textId="77777777" w:rsidR="00844C09" w:rsidRDefault="00844C09" w:rsidP="00844C09">
      <w:r>
        <w:t xml:space="preserve">struct food </w:t>
      </w:r>
      <w:proofErr w:type="gramStart"/>
      <w:r>
        <w:t xml:space="preserve">f;   </w:t>
      </w:r>
      <w:proofErr w:type="gramEnd"/>
      <w:r>
        <w:t xml:space="preserve">   //saves food position</w:t>
      </w:r>
    </w:p>
    <w:p w14:paraId="4327EA22" w14:textId="77777777" w:rsidR="00844C09" w:rsidRDefault="00844C09" w:rsidP="00844C09"/>
    <w:p w14:paraId="6D4DE008" w14:textId="77777777" w:rsidR="00844C09" w:rsidRDefault="00844C09" w:rsidP="00844C09">
      <w:r>
        <w:t>// snake game consist of some function.</w:t>
      </w:r>
    </w:p>
    <w:p w14:paraId="5F989042" w14:textId="77777777" w:rsidR="00844C09" w:rsidRDefault="00844C09" w:rsidP="00844C09">
      <w:r>
        <w:t>//....................................//</w:t>
      </w:r>
    </w:p>
    <w:p w14:paraId="7AE32FD4" w14:textId="77777777" w:rsidR="00844C09" w:rsidRDefault="00844C09" w:rsidP="00844C09">
      <w:r>
        <w:t xml:space="preserve">void </w:t>
      </w:r>
      <w:proofErr w:type="spellStart"/>
      <w:proofErr w:type="gramStart"/>
      <w:r>
        <w:t>incr</w:t>
      </w:r>
      <w:proofErr w:type="spellEnd"/>
      <w:r>
        <w:t>(</w:t>
      </w:r>
      <w:proofErr w:type="gramEnd"/>
      <w:r>
        <w:t>struct snake *s);                                    // incrementing snake length while food is eaten</w:t>
      </w:r>
    </w:p>
    <w:p w14:paraId="78AEE1E1" w14:textId="77777777" w:rsidR="00844C09" w:rsidRDefault="00844C09" w:rsidP="00844C09">
      <w:r>
        <w:t xml:space="preserve">void </w:t>
      </w:r>
      <w:proofErr w:type="spellStart"/>
      <w:proofErr w:type="gramStart"/>
      <w:r>
        <w:t>genfood</w:t>
      </w:r>
      <w:proofErr w:type="spellEnd"/>
      <w:r>
        <w:t>(</w:t>
      </w:r>
      <w:proofErr w:type="gramEnd"/>
      <w:r>
        <w:t>struct food *f);                                  // generating new food</w:t>
      </w:r>
    </w:p>
    <w:p w14:paraId="681C7D55" w14:textId="77777777" w:rsidR="00844C09" w:rsidRDefault="00844C09" w:rsidP="00844C09">
      <w:r>
        <w:t xml:space="preserve">void </w:t>
      </w:r>
      <w:proofErr w:type="spellStart"/>
      <w:proofErr w:type="gramStart"/>
      <w:r>
        <w:t>maper</w:t>
      </w:r>
      <w:proofErr w:type="spellEnd"/>
      <w:r>
        <w:t>(</w:t>
      </w:r>
      <w:proofErr w:type="gramEnd"/>
      <w:r>
        <w:t>char board[20][20]);                                // map drawing</w:t>
      </w:r>
    </w:p>
    <w:p w14:paraId="280104D1" w14:textId="77777777" w:rsidR="00844C09" w:rsidRDefault="00844C09" w:rsidP="00844C09">
      <w:r>
        <w:t xml:space="preserve">void </w:t>
      </w:r>
      <w:proofErr w:type="spellStart"/>
      <w:r>
        <w:t>out_snap_</w:t>
      </w:r>
      <w:proofErr w:type="gramStart"/>
      <w:r>
        <w:t>code</w:t>
      </w:r>
      <w:proofErr w:type="spellEnd"/>
      <w:r>
        <w:t>(</w:t>
      </w:r>
      <w:proofErr w:type="gramEnd"/>
      <w:r>
        <w:t>);                                          //shows  the snape of how the player was out and his score</w:t>
      </w:r>
    </w:p>
    <w:p w14:paraId="4A227EB9" w14:textId="77777777" w:rsidR="00844C09" w:rsidRDefault="00844C09" w:rsidP="00844C09">
      <w:r>
        <w:t xml:space="preserve">void </w:t>
      </w:r>
      <w:proofErr w:type="spellStart"/>
      <w:r>
        <w:t>win_snap_</w:t>
      </w:r>
      <w:proofErr w:type="gramStart"/>
      <w:r>
        <w:t>code</w:t>
      </w:r>
      <w:proofErr w:type="spellEnd"/>
      <w:r>
        <w:t>(</w:t>
      </w:r>
      <w:proofErr w:type="gramEnd"/>
      <w:r>
        <w:t>);                                          //winning case snap</w:t>
      </w:r>
    </w:p>
    <w:p w14:paraId="28644CE9" w14:textId="77777777" w:rsidR="00844C09" w:rsidRDefault="00844C09" w:rsidP="00844C09">
      <w:r>
        <w:t xml:space="preserve">void </w:t>
      </w:r>
      <w:proofErr w:type="gramStart"/>
      <w:r>
        <w:t>swap(</w:t>
      </w:r>
      <w:proofErr w:type="gramEnd"/>
      <w:r>
        <w:t xml:space="preserve">struct snake *s, int c, int r, int t, int a, int b); //for </w:t>
      </w:r>
      <w:proofErr w:type="spellStart"/>
      <w:r>
        <w:t>swaping</w:t>
      </w:r>
      <w:proofErr w:type="spellEnd"/>
      <w:r>
        <w:t xml:space="preserve"> position after input</w:t>
      </w:r>
    </w:p>
    <w:p w14:paraId="2AE747FC" w14:textId="77777777" w:rsidR="00844C09" w:rsidRDefault="00844C09" w:rsidP="00844C09">
      <w:r>
        <w:t xml:space="preserve">void </w:t>
      </w:r>
      <w:proofErr w:type="spellStart"/>
      <w:r>
        <w:t>self_</w:t>
      </w:r>
      <w:proofErr w:type="gramStart"/>
      <w:r>
        <w:t>bit</w:t>
      </w:r>
      <w:proofErr w:type="spellEnd"/>
      <w:r>
        <w:t>(</w:t>
      </w:r>
      <w:proofErr w:type="gramEnd"/>
      <w:r>
        <w:t xml:space="preserve">struct snake *s);                                //out on </w:t>
      </w:r>
      <w:proofErr w:type="spellStart"/>
      <w:r>
        <w:t>bitting</w:t>
      </w:r>
      <w:proofErr w:type="spellEnd"/>
      <w:r>
        <w:t xml:space="preserve"> itself</w:t>
      </w:r>
    </w:p>
    <w:p w14:paraId="05C15103" w14:textId="77777777" w:rsidR="00844C09" w:rsidRDefault="00844C09" w:rsidP="00844C09">
      <w:r>
        <w:t xml:space="preserve">void </w:t>
      </w:r>
      <w:proofErr w:type="spellStart"/>
      <w:r>
        <w:t>poschange_and_</w:t>
      </w:r>
      <w:proofErr w:type="gramStart"/>
      <w:r>
        <w:t>boundary</w:t>
      </w:r>
      <w:proofErr w:type="spellEnd"/>
      <w:r>
        <w:t>(</w:t>
      </w:r>
      <w:proofErr w:type="gramEnd"/>
      <w:r>
        <w:t xml:space="preserve">struct snake *s, int c);           // changing snake position with respect to the input and </w:t>
      </w:r>
      <w:proofErr w:type="spellStart"/>
      <w:r>
        <w:t>swaping</w:t>
      </w:r>
      <w:proofErr w:type="spellEnd"/>
      <w:r>
        <w:t xml:space="preserve"> new positions</w:t>
      </w:r>
    </w:p>
    <w:p w14:paraId="644D97FC" w14:textId="77777777" w:rsidR="00844C09" w:rsidRDefault="00844C09" w:rsidP="00844C09">
      <w:r>
        <w:t xml:space="preserve">void </w:t>
      </w:r>
      <w:proofErr w:type="spellStart"/>
      <w:r>
        <w:t>level_</w:t>
      </w:r>
      <w:proofErr w:type="gramStart"/>
      <w:r>
        <w:t>identifier</w:t>
      </w:r>
      <w:proofErr w:type="spellEnd"/>
      <w:r>
        <w:t>(</w:t>
      </w:r>
      <w:proofErr w:type="gramEnd"/>
      <w:r>
        <w:t>struct snake *s);                        //identifies the level</w:t>
      </w:r>
    </w:p>
    <w:p w14:paraId="0FCC8BB8" w14:textId="77777777" w:rsidR="00844C09" w:rsidRDefault="00844C09" w:rsidP="00844C09">
      <w:r>
        <w:t xml:space="preserve">void </w:t>
      </w:r>
      <w:proofErr w:type="spellStart"/>
      <w:r>
        <w:t>thrd_level_</w:t>
      </w:r>
      <w:proofErr w:type="gramStart"/>
      <w:r>
        <w:t>maper</w:t>
      </w:r>
      <w:proofErr w:type="spellEnd"/>
      <w:r>
        <w:t>(</w:t>
      </w:r>
      <w:proofErr w:type="gramEnd"/>
      <w:r>
        <w:t>char MAP[20][20]);                       //</w:t>
      </w:r>
      <w:proofErr w:type="spellStart"/>
      <w:r>
        <w:t>maping</w:t>
      </w:r>
      <w:proofErr w:type="spellEnd"/>
      <w:r>
        <w:t xml:space="preserve"> third level</w:t>
      </w:r>
    </w:p>
    <w:p w14:paraId="3518DE46" w14:textId="77777777" w:rsidR="00844C09" w:rsidRDefault="00844C09" w:rsidP="00844C09">
      <w:r>
        <w:t xml:space="preserve">void </w:t>
      </w:r>
      <w:proofErr w:type="spellStart"/>
      <w:r>
        <w:t>scnd_level_</w:t>
      </w:r>
      <w:proofErr w:type="gramStart"/>
      <w:r>
        <w:t>maper</w:t>
      </w:r>
      <w:proofErr w:type="spellEnd"/>
      <w:r>
        <w:t>(</w:t>
      </w:r>
      <w:proofErr w:type="gramEnd"/>
      <w:r>
        <w:t>char MAP[20][20]);                       //</w:t>
      </w:r>
      <w:proofErr w:type="spellStart"/>
      <w:r>
        <w:t>maping</w:t>
      </w:r>
      <w:proofErr w:type="spellEnd"/>
      <w:r>
        <w:t xml:space="preserve"> </w:t>
      </w:r>
      <w:proofErr w:type="spellStart"/>
      <w:r>
        <w:t>scond</w:t>
      </w:r>
      <w:proofErr w:type="spellEnd"/>
      <w:r>
        <w:t xml:space="preserve"> level</w:t>
      </w:r>
    </w:p>
    <w:p w14:paraId="1613E166" w14:textId="77777777" w:rsidR="00844C09" w:rsidRDefault="00844C09" w:rsidP="00844C09">
      <w:r>
        <w:t xml:space="preserve">void </w:t>
      </w:r>
      <w:proofErr w:type="spellStart"/>
      <w:r>
        <w:t>frst_level_</w:t>
      </w:r>
      <w:proofErr w:type="gramStart"/>
      <w:r>
        <w:t>maper</w:t>
      </w:r>
      <w:proofErr w:type="spellEnd"/>
      <w:r>
        <w:t>(</w:t>
      </w:r>
      <w:proofErr w:type="gramEnd"/>
      <w:r>
        <w:t>char MAP[20][20]);                       //</w:t>
      </w:r>
      <w:proofErr w:type="spellStart"/>
      <w:r>
        <w:t>maping</w:t>
      </w:r>
      <w:proofErr w:type="spellEnd"/>
      <w:r>
        <w:t xml:space="preserve"> first level</w:t>
      </w:r>
    </w:p>
    <w:p w14:paraId="13BAC1DA" w14:textId="77777777" w:rsidR="00844C09" w:rsidRDefault="00844C09" w:rsidP="00844C09">
      <w:r>
        <w:t xml:space="preserve">void </w:t>
      </w:r>
      <w:proofErr w:type="gramStart"/>
      <w:r>
        <w:t>congrats(</w:t>
      </w:r>
      <w:proofErr w:type="gramEnd"/>
      <w:r>
        <w:t>);                                               //winning or losing quotes</w:t>
      </w:r>
    </w:p>
    <w:p w14:paraId="7EAB79B8" w14:textId="77777777" w:rsidR="00844C09" w:rsidRDefault="00844C09" w:rsidP="00844C09">
      <w:r>
        <w:t>void page1(</w:t>
      </w:r>
      <w:proofErr w:type="gramStart"/>
      <w:r>
        <w:t xml:space="preserve">);   </w:t>
      </w:r>
      <w:proofErr w:type="gramEnd"/>
      <w:r>
        <w:t xml:space="preserve">                                               //display welcome screen</w:t>
      </w:r>
    </w:p>
    <w:p w14:paraId="13698A86" w14:textId="77777777" w:rsidR="00844C09" w:rsidRDefault="00844C09" w:rsidP="00844C09">
      <w:r>
        <w:t>void page2(</w:t>
      </w:r>
      <w:proofErr w:type="gramStart"/>
      <w:r>
        <w:t xml:space="preserve">);   </w:t>
      </w:r>
      <w:proofErr w:type="gramEnd"/>
      <w:r>
        <w:t xml:space="preserve">                                               //</w:t>
      </w:r>
      <w:proofErr w:type="spellStart"/>
      <w:r>
        <w:t>diaplay</w:t>
      </w:r>
      <w:proofErr w:type="spellEnd"/>
      <w:r>
        <w:t xml:space="preserve"> </w:t>
      </w:r>
      <w:proofErr w:type="spellStart"/>
      <w:r>
        <w:t>instrcution</w:t>
      </w:r>
      <w:proofErr w:type="spellEnd"/>
    </w:p>
    <w:p w14:paraId="52F3E1C3" w14:textId="77777777" w:rsidR="00844C09" w:rsidRDefault="00844C09" w:rsidP="00844C09">
      <w:r>
        <w:t xml:space="preserve">void </w:t>
      </w:r>
      <w:proofErr w:type="spellStart"/>
      <w:r>
        <w:t>speed_</w:t>
      </w:r>
      <w:proofErr w:type="gramStart"/>
      <w:r>
        <w:t>specification</w:t>
      </w:r>
      <w:proofErr w:type="spellEnd"/>
      <w:r>
        <w:t>(</w:t>
      </w:r>
      <w:proofErr w:type="gramEnd"/>
      <w:r>
        <w:t>);                                    //next page asks speed and starts the game</w:t>
      </w:r>
    </w:p>
    <w:p w14:paraId="7128E0AF" w14:textId="77777777" w:rsidR="00844C09" w:rsidRDefault="00844C09" w:rsidP="00844C09">
      <w:r>
        <w:t>struct snake *</w:t>
      </w:r>
      <w:proofErr w:type="spellStart"/>
      <w:r>
        <w:t>Baby_</w:t>
      </w:r>
      <w:proofErr w:type="gramStart"/>
      <w:r>
        <w:t>snake</w:t>
      </w:r>
      <w:proofErr w:type="spellEnd"/>
      <w:r>
        <w:t>(</w:t>
      </w:r>
      <w:proofErr w:type="gramEnd"/>
      <w:r>
        <w:t xml:space="preserve">char MAP[20][20], struct food *f);    //creates a baby snake </w:t>
      </w:r>
      <w:proofErr w:type="spellStart"/>
      <w:r>
        <w:t>thats</w:t>
      </w:r>
      <w:proofErr w:type="spellEnd"/>
      <w:r>
        <w:t xml:space="preserve"> position is on the mid of the screen</w:t>
      </w:r>
    </w:p>
    <w:p w14:paraId="48409A87" w14:textId="77777777" w:rsidR="00844C09" w:rsidRDefault="00844C09" w:rsidP="00844C09"/>
    <w:p w14:paraId="7174F7BE" w14:textId="77777777" w:rsidR="00844C09" w:rsidRDefault="00844C09" w:rsidP="00844C09">
      <w:r>
        <w:t>//defining functions from here//</w:t>
      </w:r>
    </w:p>
    <w:p w14:paraId="2F5137E6" w14:textId="77777777" w:rsidR="00844C09" w:rsidRDefault="00844C09" w:rsidP="00844C09">
      <w:r>
        <w:t>//............................//</w:t>
      </w:r>
    </w:p>
    <w:p w14:paraId="59DA4067" w14:textId="77777777" w:rsidR="00844C09" w:rsidRDefault="00844C09" w:rsidP="00844C09">
      <w:r>
        <w:lastRenderedPageBreak/>
        <w:t xml:space="preserve">void </w:t>
      </w:r>
      <w:proofErr w:type="spellStart"/>
      <w:r>
        <w:t>win_snap_</w:t>
      </w:r>
      <w:proofErr w:type="gramStart"/>
      <w:r>
        <w:t>code</w:t>
      </w:r>
      <w:proofErr w:type="spellEnd"/>
      <w:r>
        <w:t>(</w:t>
      </w:r>
      <w:proofErr w:type="gramEnd"/>
      <w:r>
        <w:t>)</w:t>
      </w:r>
    </w:p>
    <w:p w14:paraId="24E5A50F" w14:textId="77777777" w:rsidR="00844C09" w:rsidRDefault="00844C09" w:rsidP="00844C09">
      <w:r>
        <w:t>{</w:t>
      </w:r>
    </w:p>
    <w:p w14:paraId="18F9EAAC" w14:textId="77777777" w:rsidR="00844C09" w:rsidRDefault="00844C09" w:rsidP="00844C09"/>
    <w:p w14:paraId="46AC8121" w14:textId="77777777" w:rsidR="00844C09" w:rsidRDefault="00844C09" w:rsidP="00844C09">
      <w:r>
        <w:t xml:space="preserve">    Sleep(</w:t>
      </w:r>
      <w:proofErr w:type="spellStart"/>
      <w:r>
        <w:t>pcspeed</w:t>
      </w:r>
      <w:proofErr w:type="spellEnd"/>
      <w:r>
        <w:t>);</w:t>
      </w:r>
    </w:p>
    <w:p w14:paraId="62E2B51D" w14:textId="77777777" w:rsidR="00844C09" w:rsidRDefault="00844C09" w:rsidP="00844C09">
      <w:r>
        <w:t xml:space="preserve">    out = true;</w:t>
      </w:r>
    </w:p>
    <w:p w14:paraId="2E4B097B" w14:textId="77777777" w:rsidR="00844C09" w:rsidRDefault="00844C09" w:rsidP="00844C09">
      <w:r>
        <w:t xml:space="preserve">    system("</w:t>
      </w:r>
      <w:proofErr w:type="spellStart"/>
      <w:r>
        <w:t>cls</w:t>
      </w:r>
      <w:proofErr w:type="spellEnd"/>
      <w:r>
        <w:t>");</w:t>
      </w:r>
    </w:p>
    <w:p w14:paraId="0FB77566" w14:textId="77777777" w:rsidR="00844C09" w:rsidRDefault="00844C09" w:rsidP="00844C09">
      <w:r>
        <w:t xml:space="preserve">    </w:t>
      </w:r>
      <w:proofErr w:type="spellStart"/>
      <w:r>
        <w:t>cout</w:t>
      </w:r>
      <w:proofErr w:type="spellEnd"/>
      <w:r>
        <w:t xml:space="preserve"> &lt;&lt; "\n\n\n\n\n\n\n\n\n\n\t You Win" &lt;&lt; </w:t>
      </w:r>
      <w:proofErr w:type="spellStart"/>
      <w:r>
        <w:t>endl</w:t>
      </w:r>
      <w:proofErr w:type="spellEnd"/>
      <w:r>
        <w:t>;</w:t>
      </w:r>
    </w:p>
    <w:p w14:paraId="0C1F88FF" w14:textId="77777777" w:rsidR="00844C09" w:rsidRDefault="00844C09" w:rsidP="00844C09">
      <w:r>
        <w:t xml:space="preserve">    </w:t>
      </w:r>
      <w:proofErr w:type="gramStart"/>
      <w:r>
        <w:t>Sleep(</w:t>
      </w:r>
      <w:proofErr w:type="spellStart"/>
      <w:proofErr w:type="gramEnd"/>
      <w:r>
        <w:t>pcspeed</w:t>
      </w:r>
      <w:proofErr w:type="spellEnd"/>
      <w:r>
        <w:t xml:space="preserve"> + 2000);</w:t>
      </w:r>
    </w:p>
    <w:p w14:paraId="30D7684B" w14:textId="77777777" w:rsidR="00844C09" w:rsidRDefault="00844C09" w:rsidP="00844C09">
      <w:r>
        <w:t xml:space="preserve">    system("</w:t>
      </w:r>
      <w:proofErr w:type="spellStart"/>
      <w:r>
        <w:t>cls</w:t>
      </w:r>
      <w:proofErr w:type="spellEnd"/>
      <w:r>
        <w:t>");</w:t>
      </w:r>
    </w:p>
    <w:p w14:paraId="52C8CDED" w14:textId="77777777" w:rsidR="00844C09" w:rsidRDefault="00844C09" w:rsidP="00844C09">
      <w:r>
        <w:t xml:space="preserve">    </w:t>
      </w:r>
      <w:proofErr w:type="spellStart"/>
      <w:r>
        <w:t>cout</w:t>
      </w:r>
      <w:proofErr w:type="spellEnd"/>
      <w:r>
        <w:t xml:space="preserve"> &lt;&lt; "\n\n\n\n\n\n\n\n\n\n\t YOUR SCORE: " &lt;&lt; score &lt;&lt; </w:t>
      </w:r>
      <w:proofErr w:type="spellStart"/>
      <w:r>
        <w:t>endl</w:t>
      </w:r>
      <w:proofErr w:type="spellEnd"/>
      <w:r>
        <w:t>;</w:t>
      </w:r>
    </w:p>
    <w:p w14:paraId="7C90DE47" w14:textId="77777777" w:rsidR="00844C09" w:rsidRDefault="00844C09" w:rsidP="00844C09">
      <w:r>
        <w:t xml:space="preserve">    </w:t>
      </w:r>
      <w:proofErr w:type="spellStart"/>
      <w:r>
        <w:t>cout</w:t>
      </w:r>
      <w:proofErr w:type="spellEnd"/>
      <w:r>
        <w:t xml:space="preserve"> &lt;&lt; "\n\n\n\n\n\n\n\n\n\n\t Showing snap" &lt;&lt; </w:t>
      </w:r>
      <w:proofErr w:type="spellStart"/>
      <w:r>
        <w:t>endl</w:t>
      </w:r>
      <w:proofErr w:type="spellEnd"/>
      <w:r>
        <w:t>;</w:t>
      </w:r>
    </w:p>
    <w:p w14:paraId="5CAC3A2F" w14:textId="77777777" w:rsidR="00844C09" w:rsidRDefault="00844C09" w:rsidP="00844C09">
      <w:r>
        <w:t xml:space="preserve">    </w:t>
      </w:r>
      <w:proofErr w:type="gramStart"/>
      <w:r>
        <w:t>Sleep(</w:t>
      </w:r>
      <w:proofErr w:type="spellStart"/>
      <w:proofErr w:type="gramEnd"/>
      <w:r>
        <w:t>pcspeed</w:t>
      </w:r>
      <w:proofErr w:type="spellEnd"/>
      <w:r>
        <w:t xml:space="preserve"> + 5000);</w:t>
      </w:r>
    </w:p>
    <w:p w14:paraId="56410898" w14:textId="77777777" w:rsidR="00844C09" w:rsidRDefault="00844C09" w:rsidP="00844C09">
      <w:r>
        <w:t xml:space="preserve">    system("</w:t>
      </w:r>
      <w:proofErr w:type="spellStart"/>
      <w:r>
        <w:t>cls</w:t>
      </w:r>
      <w:proofErr w:type="spellEnd"/>
      <w:r>
        <w:t>");</w:t>
      </w:r>
    </w:p>
    <w:p w14:paraId="17F3A229" w14:textId="77777777" w:rsidR="00844C09" w:rsidRDefault="00844C09" w:rsidP="00844C09">
      <w:r>
        <w:t>}</w:t>
      </w:r>
    </w:p>
    <w:p w14:paraId="78A0CACB" w14:textId="77777777" w:rsidR="00844C09" w:rsidRDefault="00844C09" w:rsidP="00844C09"/>
    <w:p w14:paraId="4B90CE06" w14:textId="77777777" w:rsidR="00844C09" w:rsidRDefault="00844C09" w:rsidP="00844C09">
      <w:r>
        <w:t xml:space="preserve">void </w:t>
      </w:r>
      <w:proofErr w:type="spellStart"/>
      <w:r>
        <w:t>out_snap_</w:t>
      </w:r>
      <w:proofErr w:type="gramStart"/>
      <w:r>
        <w:t>code</w:t>
      </w:r>
      <w:proofErr w:type="spellEnd"/>
      <w:r>
        <w:t>(</w:t>
      </w:r>
      <w:proofErr w:type="gramEnd"/>
      <w:r>
        <w:t>)</w:t>
      </w:r>
    </w:p>
    <w:p w14:paraId="0D3C94D3" w14:textId="77777777" w:rsidR="00844C09" w:rsidRDefault="00844C09" w:rsidP="00844C09">
      <w:r>
        <w:t>{</w:t>
      </w:r>
    </w:p>
    <w:p w14:paraId="6826118E" w14:textId="77777777" w:rsidR="00844C09" w:rsidRDefault="00844C09" w:rsidP="00844C09">
      <w:r>
        <w:t xml:space="preserve">    Sleep(</w:t>
      </w:r>
      <w:proofErr w:type="spellStart"/>
      <w:r>
        <w:t>pcspeed</w:t>
      </w:r>
      <w:proofErr w:type="spellEnd"/>
      <w:r>
        <w:t>);</w:t>
      </w:r>
    </w:p>
    <w:p w14:paraId="177C698D" w14:textId="77777777" w:rsidR="00844C09" w:rsidRDefault="00844C09" w:rsidP="00844C09">
      <w:r>
        <w:t xml:space="preserve">    out = true;</w:t>
      </w:r>
    </w:p>
    <w:p w14:paraId="1AEA0E75" w14:textId="77777777" w:rsidR="00844C09" w:rsidRDefault="00844C09" w:rsidP="00844C09">
      <w:r>
        <w:t xml:space="preserve">    system("</w:t>
      </w:r>
      <w:proofErr w:type="spellStart"/>
      <w:r>
        <w:t>cls</w:t>
      </w:r>
      <w:proofErr w:type="spellEnd"/>
      <w:r>
        <w:t>");</w:t>
      </w:r>
    </w:p>
    <w:p w14:paraId="203955E1" w14:textId="77777777" w:rsidR="00844C09" w:rsidRDefault="00844C09" w:rsidP="00844C09">
      <w:r>
        <w:t xml:space="preserve">    </w:t>
      </w:r>
      <w:proofErr w:type="spellStart"/>
      <w:r>
        <w:t>cout</w:t>
      </w:r>
      <w:proofErr w:type="spellEnd"/>
      <w:r>
        <w:t xml:space="preserve"> &lt;&lt; "\n\n\n\n\n\n\n\n\n\n\t OUT" &lt;&lt; </w:t>
      </w:r>
      <w:proofErr w:type="spellStart"/>
      <w:r>
        <w:t>endl</w:t>
      </w:r>
      <w:proofErr w:type="spellEnd"/>
      <w:r>
        <w:t>;</w:t>
      </w:r>
    </w:p>
    <w:p w14:paraId="52A05521" w14:textId="77777777" w:rsidR="00844C09" w:rsidRDefault="00844C09" w:rsidP="00844C09">
      <w:r>
        <w:t xml:space="preserve">    </w:t>
      </w:r>
      <w:proofErr w:type="gramStart"/>
      <w:r>
        <w:t>Sleep(</w:t>
      </w:r>
      <w:proofErr w:type="spellStart"/>
      <w:proofErr w:type="gramEnd"/>
      <w:r>
        <w:t>pcspeed</w:t>
      </w:r>
      <w:proofErr w:type="spellEnd"/>
      <w:r>
        <w:t xml:space="preserve"> + 2000);</w:t>
      </w:r>
    </w:p>
    <w:p w14:paraId="6BEEBC43" w14:textId="77777777" w:rsidR="00844C09" w:rsidRDefault="00844C09" w:rsidP="00844C09">
      <w:r>
        <w:t xml:space="preserve">    system("</w:t>
      </w:r>
      <w:proofErr w:type="spellStart"/>
      <w:r>
        <w:t>cls</w:t>
      </w:r>
      <w:proofErr w:type="spellEnd"/>
      <w:r>
        <w:t>");</w:t>
      </w:r>
    </w:p>
    <w:p w14:paraId="40B9380C" w14:textId="77777777" w:rsidR="00844C09" w:rsidRDefault="00844C09" w:rsidP="00844C09">
      <w:r>
        <w:t xml:space="preserve">    </w:t>
      </w:r>
      <w:proofErr w:type="spellStart"/>
      <w:r>
        <w:t>cout</w:t>
      </w:r>
      <w:proofErr w:type="spellEnd"/>
      <w:r>
        <w:t xml:space="preserve"> &lt;&lt; "\n\n\n\n\n\n\n\n\n\n\t YOUR SCORE: " &lt;&lt; score &lt;&lt; </w:t>
      </w:r>
      <w:proofErr w:type="spellStart"/>
      <w:r>
        <w:t>endl</w:t>
      </w:r>
      <w:proofErr w:type="spellEnd"/>
      <w:r>
        <w:t>;</w:t>
      </w:r>
    </w:p>
    <w:p w14:paraId="1CA7F8CE" w14:textId="77777777" w:rsidR="00844C09" w:rsidRDefault="00844C09" w:rsidP="00844C09">
      <w:r>
        <w:t xml:space="preserve">    </w:t>
      </w:r>
      <w:proofErr w:type="spellStart"/>
      <w:r>
        <w:t>cout</w:t>
      </w:r>
      <w:proofErr w:type="spellEnd"/>
      <w:r>
        <w:t xml:space="preserve"> &lt;&lt; "\n\n\n\n\n\n\n\n\n\n\t Showing snap" &lt;&lt; </w:t>
      </w:r>
      <w:proofErr w:type="spellStart"/>
      <w:r>
        <w:t>endl</w:t>
      </w:r>
      <w:proofErr w:type="spellEnd"/>
      <w:r>
        <w:t>;</w:t>
      </w:r>
    </w:p>
    <w:p w14:paraId="7300C582" w14:textId="77777777" w:rsidR="00844C09" w:rsidRDefault="00844C09" w:rsidP="00844C09">
      <w:r>
        <w:t xml:space="preserve">    </w:t>
      </w:r>
      <w:proofErr w:type="gramStart"/>
      <w:r>
        <w:t>Sleep(</w:t>
      </w:r>
      <w:proofErr w:type="spellStart"/>
      <w:proofErr w:type="gramEnd"/>
      <w:r>
        <w:t>pcspeed</w:t>
      </w:r>
      <w:proofErr w:type="spellEnd"/>
      <w:r>
        <w:t xml:space="preserve"> + 5000);</w:t>
      </w:r>
    </w:p>
    <w:p w14:paraId="7FA601C9" w14:textId="77777777" w:rsidR="00844C09" w:rsidRDefault="00844C09" w:rsidP="00844C09">
      <w:r>
        <w:t xml:space="preserve">    system("</w:t>
      </w:r>
      <w:proofErr w:type="spellStart"/>
      <w:r>
        <w:t>cls</w:t>
      </w:r>
      <w:proofErr w:type="spellEnd"/>
      <w:r>
        <w:t>");</w:t>
      </w:r>
    </w:p>
    <w:p w14:paraId="1E9F7C13" w14:textId="77777777" w:rsidR="00844C09" w:rsidRDefault="00844C09" w:rsidP="00844C09">
      <w:r>
        <w:t>}</w:t>
      </w:r>
    </w:p>
    <w:p w14:paraId="6767A8B6" w14:textId="77777777" w:rsidR="00844C09" w:rsidRDefault="00844C09" w:rsidP="00844C09"/>
    <w:p w14:paraId="0EC036B8" w14:textId="77777777" w:rsidR="00844C09" w:rsidRDefault="00844C09" w:rsidP="00844C09">
      <w:r>
        <w:lastRenderedPageBreak/>
        <w:t xml:space="preserve">void </w:t>
      </w:r>
      <w:proofErr w:type="gramStart"/>
      <w:r>
        <w:t>congrats(</w:t>
      </w:r>
      <w:proofErr w:type="gramEnd"/>
      <w:r>
        <w:t>)</w:t>
      </w:r>
    </w:p>
    <w:p w14:paraId="7EFFFA32" w14:textId="77777777" w:rsidR="00844C09" w:rsidRDefault="00844C09" w:rsidP="00844C09">
      <w:r>
        <w:t>{</w:t>
      </w:r>
    </w:p>
    <w:p w14:paraId="3D2E49B3" w14:textId="77777777" w:rsidR="00844C09" w:rsidRDefault="00844C09" w:rsidP="00844C09">
      <w:r>
        <w:t xml:space="preserve">    if (score == 140)</w:t>
      </w:r>
    </w:p>
    <w:p w14:paraId="33CE237B" w14:textId="77777777" w:rsidR="00844C09" w:rsidRDefault="00844C09" w:rsidP="00844C09">
      <w:r>
        <w:t xml:space="preserve">        </w:t>
      </w:r>
      <w:proofErr w:type="spellStart"/>
      <w:r>
        <w:t>cout</w:t>
      </w:r>
      <w:proofErr w:type="spellEnd"/>
      <w:r>
        <w:t xml:space="preserve"> &lt;&lt; "\n\n\n\n\n\n\n\n\n\n\t ***CONGRAGULATION*** \n\n\n\n\n\n\n\n\n\n"</w:t>
      </w:r>
    </w:p>
    <w:p w14:paraId="0633FC28" w14:textId="77777777" w:rsidR="00844C09" w:rsidRDefault="00844C09" w:rsidP="00844C09">
      <w:r>
        <w:t xml:space="preserve">             &lt;&lt; </w:t>
      </w:r>
      <w:proofErr w:type="spellStart"/>
      <w:r>
        <w:t>endl</w:t>
      </w:r>
      <w:proofErr w:type="spellEnd"/>
      <w:r>
        <w:t>;</w:t>
      </w:r>
    </w:p>
    <w:p w14:paraId="135D2F2D" w14:textId="77777777" w:rsidR="00844C09" w:rsidRDefault="00844C09" w:rsidP="00844C09">
      <w:r>
        <w:t xml:space="preserve">    else</w:t>
      </w:r>
    </w:p>
    <w:p w14:paraId="78E77E00" w14:textId="77777777" w:rsidR="00844C09" w:rsidRDefault="00844C09" w:rsidP="00844C09">
      <w:r>
        <w:t xml:space="preserve">        </w:t>
      </w:r>
      <w:proofErr w:type="spellStart"/>
      <w:r>
        <w:t>cout</w:t>
      </w:r>
      <w:proofErr w:type="spellEnd"/>
      <w:r>
        <w:t xml:space="preserve"> &lt;&lt; "\n\n\n\n\n\n\n\n\n\n\t ***GOOD LUCK FOR NEXT TIME \n\n\n\n\n\n\n\n\n\n"</w:t>
      </w:r>
    </w:p>
    <w:p w14:paraId="63D9D017" w14:textId="77777777" w:rsidR="00844C09" w:rsidRDefault="00844C09" w:rsidP="00844C09">
      <w:r>
        <w:t xml:space="preserve">             &lt;&lt; </w:t>
      </w:r>
      <w:proofErr w:type="spellStart"/>
      <w:r>
        <w:t>endl</w:t>
      </w:r>
      <w:proofErr w:type="spellEnd"/>
      <w:r>
        <w:t>;</w:t>
      </w:r>
    </w:p>
    <w:p w14:paraId="3610F991" w14:textId="77777777" w:rsidR="00844C09" w:rsidRDefault="00844C09" w:rsidP="00844C09">
      <w:r>
        <w:t>}</w:t>
      </w:r>
    </w:p>
    <w:p w14:paraId="44430924" w14:textId="77777777" w:rsidR="00844C09" w:rsidRDefault="00844C09" w:rsidP="00844C09"/>
    <w:p w14:paraId="5AC27F45" w14:textId="77777777" w:rsidR="00844C09" w:rsidRDefault="00844C09" w:rsidP="00844C09">
      <w:r>
        <w:t>void page1()</w:t>
      </w:r>
    </w:p>
    <w:p w14:paraId="7299680F" w14:textId="77777777" w:rsidR="00844C09" w:rsidRDefault="00844C09" w:rsidP="00844C09">
      <w:r>
        <w:t>{</w:t>
      </w:r>
    </w:p>
    <w:p w14:paraId="0239FA2B" w14:textId="77777777" w:rsidR="00844C09" w:rsidRDefault="00844C09" w:rsidP="00844C09">
      <w:r>
        <w:t xml:space="preserve">    </w:t>
      </w:r>
      <w:proofErr w:type="spellStart"/>
      <w:r>
        <w:t>cout</w:t>
      </w:r>
      <w:proofErr w:type="spellEnd"/>
      <w:r>
        <w:t xml:space="preserve"> &lt;&lt; "\t\t    _________         _________ </w:t>
      </w:r>
      <w:r>
        <w:tab/>
      </w:r>
      <w:r>
        <w:tab/>
      </w:r>
      <w:r>
        <w:tab/>
        <w:t>\n";</w:t>
      </w:r>
    </w:p>
    <w:p w14:paraId="053EFAB3" w14:textId="77777777" w:rsidR="00844C09" w:rsidRDefault="00844C09" w:rsidP="00844C09">
      <w:r>
        <w:t xml:space="preserve">    </w:t>
      </w:r>
      <w:proofErr w:type="spellStart"/>
      <w:r>
        <w:t>cout</w:t>
      </w:r>
      <w:proofErr w:type="spellEnd"/>
      <w:r>
        <w:t xml:space="preserve"> &lt;&lt; "\t\t   /         \\       /         \\ </w:t>
      </w:r>
      <w:r>
        <w:tab/>
      </w:r>
      <w:r>
        <w:tab/>
      </w:r>
      <w:r>
        <w:tab/>
        <w:t>\n";</w:t>
      </w:r>
    </w:p>
    <w:p w14:paraId="5C24458C" w14:textId="77777777" w:rsidR="00844C09" w:rsidRDefault="00844C09" w:rsidP="00844C09">
      <w:r>
        <w:t xml:space="preserve">    </w:t>
      </w:r>
      <w:proofErr w:type="spellStart"/>
      <w:r>
        <w:t>cout</w:t>
      </w:r>
      <w:proofErr w:type="spellEnd"/>
      <w:r>
        <w:t xml:space="preserve"> &lt;&lt; "</w:t>
      </w:r>
      <w:proofErr w:type="gramStart"/>
      <w:r>
        <w:t>\t\t  /</w:t>
      </w:r>
      <w:proofErr w:type="gramEnd"/>
      <w:r>
        <w:t xml:space="preserve">  /~~~~~\\  \\     /  /~~~~~\\  \\ </w:t>
      </w:r>
      <w:r>
        <w:tab/>
      </w:r>
      <w:r>
        <w:tab/>
      </w:r>
      <w:r>
        <w:tab/>
        <w:t>\n";</w:t>
      </w:r>
    </w:p>
    <w:p w14:paraId="768CF63F" w14:textId="77777777" w:rsidR="00844C09" w:rsidRDefault="00844C09" w:rsidP="00844C09">
      <w:r>
        <w:t xml:space="preserve">    </w:t>
      </w:r>
      <w:proofErr w:type="spellStart"/>
      <w:r>
        <w:t>cout</w:t>
      </w:r>
      <w:proofErr w:type="spellEnd"/>
      <w:r>
        <w:t xml:space="preserve"> &lt;&lt; "</w:t>
      </w:r>
      <w:proofErr w:type="gramStart"/>
      <w:r>
        <w:t>\t\t  |</w:t>
      </w:r>
      <w:proofErr w:type="gramEnd"/>
      <w:r>
        <w:t xml:space="preserve">  |     |  |     |  |     |  | </w:t>
      </w:r>
      <w:r>
        <w:tab/>
      </w:r>
      <w:r>
        <w:tab/>
      </w:r>
      <w:r>
        <w:tab/>
        <w:t>\n";</w:t>
      </w:r>
    </w:p>
    <w:p w14:paraId="18CFBD1C" w14:textId="77777777" w:rsidR="00844C09" w:rsidRDefault="00844C09" w:rsidP="00844C09">
      <w:r>
        <w:t xml:space="preserve">    </w:t>
      </w:r>
      <w:proofErr w:type="spellStart"/>
      <w:r>
        <w:t>cout</w:t>
      </w:r>
      <w:proofErr w:type="spellEnd"/>
      <w:r>
        <w:t xml:space="preserve"> &lt;&lt; "</w:t>
      </w:r>
      <w:proofErr w:type="gramStart"/>
      <w:r>
        <w:t>\t\t  |</w:t>
      </w:r>
      <w:proofErr w:type="gramEnd"/>
      <w:r>
        <w:t xml:space="preserve">  |     |  |     |  |     |  | </w:t>
      </w:r>
      <w:r>
        <w:tab/>
      </w:r>
      <w:r>
        <w:tab/>
      </w:r>
      <w:r>
        <w:tab/>
        <w:t>\n";</w:t>
      </w:r>
    </w:p>
    <w:p w14:paraId="74969623" w14:textId="77777777" w:rsidR="00844C09" w:rsidRDefault="00844C09" w:rsidP="00844C09">
      <w:r>
        <w:t xml:space="preserve">    </w:t>
      </w:r>
      <w:proofErr w:type="spellStart"/>
      <w:r>
        <w:t>cout</w:t>
      </w:r>
      <w:proofErr w:type="spellEnd"/>
      <w:r>
        <w:t xml:space="preserve"> &lt;&lt; "</w:t>
      </w:r>
      <w:proofErr w:type="gramStart"/>
      <w:r>
        <w:t>\t\t  |</w:t>
      </w:r>
      <w:proofErr w:type="gramEnd"/>
      <w:r>
        <w:t xml:space="preserve">  |     |  |     |  |     |  |         /</w:t>
      </w:r>
      <w:r>
        <w:tab/>
        <w:t>\n";</w:t>
      </w:r>
    </w:p>
    <w:p w14:paraId="500ABB0B" w14:textId="77777777" w:rsidR="00844C09" w:rsidRDefault="00844C09" w:rsidP="00844C09">
      <w:r>
        <w:t xml:space="preserve">    </w:t>
      </w:r>
      <w:proofErr w:type="spellStart"/>
      <w:r>
        <w:t>cout</w:t>
      </w:r>
      <w:proofErr w:type="spellEnd"/>
      <w:r>
        <w:t xml:space="preserve"> &lt;&lt; "</w:t>
      </w:r>
      <w:proofErr w:type="gramStart"/>
      <w:r>
        <w:t>\t\t  |</w:t>
      </w:r>
      <w:proofErr w:type="gramEnd"/>
      <w:r>
        <w:t xml:space="preserve">  |     |  |     |  |     |  |       //</w:t>
      </w:r>
      <w:r>
        <w:tab/>
        <w:t>\n";</w:t>
      </w:r>
    </w:p>
    <w:p w14:paraId="46B6786D" w14:textId="77777777" w:rsidR="00844C09" w:rsidRDefault="00844C09" w:rsidP="00844C09">
      <w:r>
        <w:t xml:space="preserve">    </w:t>
      </w:r>
      <w:proofErr w:type="spellStart"/>
      <w:r>
        <w:t>cout</w:t>
      </w:r>
      <w:proofErr w:type="spellEnd"/>
      <w:r>
        <w:t xml:space="preserve"> &lt;&lt; "\t\t (</w:t>
      </w:r>
      <w:proofErr w:type="gramStart"/>
      <w:r>
        <w:t>o  o</w:t>
      </w:r>
      <w:proofErr w:type="gramEnd"/>
      <w:r>
        <w:t xml:space="preserve">)    \\  \\_____/  /     \\  \\_____/ / </w:t>
      </w:r>
      <w:r>
        <w:tab/>
        <w:t>\n";</w:t>
      </w:r>
    </w:p>
    <w:p w14:paraId="6136C8DC" w14:textId="77777777" w:rsidR="00844C09" w:rsidRDefault="00844C09" w:rsidP="00844C09">
      <w:r>
        <w:t xml:space="preserve">    </w:t>
      </w:r>
      <w:proofErr w:type="spellStart"/>
      <w:r>
        <w:t>cout</w:t>
      </w:r>
      <w:proofErr w:type="spellEnd"/>
      <w:r>
        <w:t xml:space="preserve"> &lt;&lt; "</w:t>
      </w:r>
      <w:proofErr w:type="gramStart"/>
      <w:r>
        <w:t>\t\t  \\__/</w:t>
      </w:r>
      <w:proofErr w:type="gramEnd"/>
      <w:r>
        <w:t xml:space="preserve">      \\         /       \\        / </w:t>
      </w:r>
      <w:r>
        <w:tab/>
        <w:t>\n";</w:t>
      </w:r>
    </w:p>
    <w:p w14:paraId="0DC482E8" w14:textId="77777777" w:rsidR="00844C09" w:rsidRDefault="00844C09" w:rsidP="00844C09">
      <w:r>
        <w:t xml:space="preserve">    </w:t>
      </w:r>
      <w:proofErr w:type="spellStart"/>
      <w:r>
        <w:t>cout</w:t>
      </w:r>
      <w:proofErr w:type="spellEnd"/>
      <w:r>
        <w:t xml:space="preserve"> &lt;&lt; "\t\t    |        ~~~~~~~~~         ~~~~~~~~ </w:t>
      </w:r>
      <w:r>
        <w:tab/>
      </w:r>
      <w:r>
        <w:tab/>
        <w:t>\n";</w:t>
      </w:r>
    </w:p>
    <w:p w14:paraId="46DEAFBC" w14:textId="77777777" w:rsidR="00844C09" w:rsidRDefault="00844C09" w:rsidP="00844C09">
      <w:r>
        <w:t xml:space="preserve">    </w:t>
      </w:r>
      <w:proofErr w:type="spellStart"/>
      <w:r>
        <w:t>cout</w:t>
      </w:r>
      <w:proofErr w:type="spellEnd"/>
      <w:r>
        <w:t xml:space="preserve"> &lt;&lt; "\t\t    ^</w:t>
      </w:r>
      <w:r>
        <w:tab/>
      </w:r>
      <w:r>
        <w:tab/>
      </w:r>
      <w:r>
        <w:tab/>
      </w:r>
      <w:r>
        <w:tab/>
      </w:r>
      <w:r>
        <w:tab/>
      </w:r>
      <w:r>
        <w:tab/>
      </w:r>
      <w:r>
        <w:tab/>
      </w:r>
      <w:r>
        <w:tab/>
      </w:r>
      <w:r>
        <w:tab/>
      </w:r>
      <w:r>
        <w:tab/>
      </w:r>
      <w:r>
        <w:tab/>
        <w:t>\n";</w:t>
      </w:r>
    </w:p>
    <w:p w14:paraId="680894A3" w14:textId="77777777" w:rsidR="00844C09" w:rsidRDefault="00844C09" w:rsidP="00844C09">
      <w:r>
        <w:t xml:space="preserve">    </w:t>
      </w:r>
      <w:proofErr w:type="spellStart"/>
      <w:r>
        <w:t>cout</w:t>
      </w:r>
      <w:proofErr w:type="spellEnd"/>
      <w:r>
        <w:t xml:space="preserve"> &lt;&lt; "\n\n";</w:t>
      </w:r>
    </w:p>
    <w:p w14:paraId="2C3B2D26" w14:textId="77777777" w:rsidR="00844C09" w:rsidRDefault="00844C09" w:rsidP="00844C09">
      <w:r>
        <w:t xml:space="preserve">    </w:t>
      </w:r>
      <w:proofErr w:type="spellStart"/>
      <w:r>
        <w:t>cout</w:t>
      </w:r>
      <w:proofErr w:type="spellEnd"/>
      <w:r>
        <w:t xml:space="preserve"> &lt;&lt; "\t</w:t>
      </w:r>
      <w:r>
        <w:tab/>
        <w:t xml:space="preserve">Welcome </w:t>
      </w:r>
      <w:proofErr w:type="gramStart"/>
      <w:r>
        <w:t>To</w:t>
      </w:r>
      <w:proofErr w:type="gramEnd"/>
      <w:r>
        <w:t xml:space="preserve"> The Snake Game!</w:t>
      </w:r>
      <w:r>
        <w:tab/>
      </w:r>
      <w:r>
        <w:tab/>
      </w:r>
      <w:r>
        <w:tab/>
        <w:t>\n";</w:t>
      </w:r>
    </w:p>
    <w:p w14:paraId="753FCEE9" w14:textId="77777777" w:rsidR="00844C09" w:rsidRDefault="00844C09" w:rsidP="00844C09">
      <w:r>
        <w:t xml:space="preserve">    </w:t>
      </w:r>
      <w:proofErr w:type="spellStart"/>
      <w:r>
        <w:t>cout</w:t>
      </w:r>
      <w:proofErr w:type="spellEnd"/>
      <w:r>
        <w:t xml:space="preserve"> &lt;&lt; "\t------This Game has been created by...-----------\n";</w:t>
      </w:r>
    </w:p>
    <w:p w14:paraId="2BF1C51F" w14:textId="77777777" w:rsidR="00844C09" w:rsidRDefault="00844C09" w:rsidP="00844C09">
      <w:r>
        <w:t xml:space="preserve">    </w:t>
      </w:r>
      <w:proofErr w:type="spellStart"/>
      <w:r>
        <w:t>cout</w:t>
      </w:r>
      <w:proofErr w:type="spellEnd"/>
      <w:r>
        <w:t xml:space="preserve"> &lt;&lt; "\t</w:t>
      </w:r>
      <w:r>
        <w:tab/>
        <w:t xml:space="preserve">@ Ali Gauhar (02-134202-006)   </w:t>
      </w:r>
      <w:r>
        <w:tab/>
      </w:r>
      <w:r>
        <w:tab/>
        <w:t>\n";</w:t>
      </w:r>
    </w:p>
    <w:p w14:paraId="7523EF21" w14:textId="77777777" w:rsidR="00844C09" w:rsidRDefault="00844C09" w:rsidP="00844C09">
      <w:r>
        <w:t xml:space="preserve">    </w:t>
      </w:r>
      <w:proofErr w:type="spellStart"/>
      <w:r>
        <w:t>cout</w:t>
      </w:r>
      <w:proofErr w:type="spellEnd"/>
      <w:r>
        <w:t xml:space="preserve"> &lt;&lt; "\t</w:t>
      </w:r>
      <w:r>
        <w:tab/>
        <w:t xml:space="preserve">@ Naeem Ur </w:t>
      </w:r>
      <w:proofErr w:type="spellStart"/>
      <w:r>
        <w:t>rehman</w:t>
      </w:r>
      <w:proofErr w:type="spellEnd"/>
      <w:r>
        <w:t xml:space="preserve"> (02-134202-053)   \n";</w:t>
      </w:r>
    </w:p>
    <w:p w14:paraId="7E99C004" w14:textId="77777777" w:rsidR="00844C09" w:rsidRDefault="00844C09" w:rsidP="00844C09">
      <w:r>
        <w:lastRenderedPageBreak/>
        <w:t xml:space="preserve">    </w:t>
      </w:r>
      <w:proofErr w:type="spellStart"/>
      <w:r>
        <w:t>cout</w:t>
      </w:r>
      <w:proofErr w:type="spellEnd"/>
      <w:r>
        <w:t xml:space="preserve"> &lt;&lt; "\t</w:t>
      </w:r>
      <w:r>
        <w:tab/>
        <w:t xml:space="preserve">@ </w:t>
      </w:r>
      <w:proofErr w:type="spellStart"/>
      <w:r>
        <w:t>Raahima</w:t>
      </w:r>
      <w:proofErr w:type="spellEnd"/>
      <w:r>
        <w:t xml:space="preserve"> Irfan (02-134202-009)    </w:t>
      </w:r>
      <w:r>
        <w:tab/>
        <w:t>\n";</w:t>
      </w:r>
    </w:p>
    <w:p w14:paraId="6B68638B" w14:textId="77777777" w:rsidR="00844C09" w:rsidRDefault="00844C09" w:rsidP="00844C09">
      <w:r>
        <w:t xml:space="preserve">    </w:t>
      </w:r>
      <w:proofErr w:type="spellStart"/>
      <w:r>
        <w:t>cout</w:t>
      </w:r>
      <w:proofErr w:type="spellEnd"/>
      <w:r>
        <w:t xml:space="preserve"> &lt;&lt; "\</w:t>
      </w:r>
      <w:proofErr w:type="spellStart"/>
      <w:r>
        <w:t>tTo</w:t>
      </w:r>
      <w:proofErr w:type="spellEnd"/>
      <w:r>
        <w:t xml:space="preserve"> implement the Data structures taught by out lab\n";</w:t>
      </w:r>
    </w:p>
    <w:p w14:paraId="1EBFC2B6" w14:textId="77777777" w:rsidR="00844C09" w:rsidRDefault="00844C09" w:rsidP="00844C09">
      <w:r>
        <w:t xml:space="preserve">    </w:t>
      </w:r>
      <w:proofErr w:type="spellStart"/>
      <w:r>
        <w:t>cout</w:t>
      </w:r>
      <w:proofErr w:type="spellEnd"/>
      <w:r>
        <w:t xml:space="preserve"> &lt;&lt; "\</w:t>
      </w:r>
      <w:proofErr w:type="spellStart"/>
      <w:r>
        <w:t>tteacher</w:t>
      </w:r>
      <w:proofErr w:type="spellEnd"/>
      <w:r>
        <w:t xml:space="preserve"> Miss Saba </w:t>
      </w:r>
      <w:proofErr w:type="spellStart"/>
      <w:r>
        <w:t>imtiaz</w:t>
      </w:r>
      <w:proofErr w:type="spellEnd"/>
      <w:r>
        <w:t xml:space="preserve"> and theory teacher miss </w:t>
      </w:r>
      <w:proofErr w:type="spellStart"/>
      <w:r>
        <w:t>Lubna</w:t>
      </w:r>
      <w:proofErr w:type="spellEnd"/>
      <w:r>
        <w:t>...\n";</w:t>
      </w:r>
    </w:p>
    <w:p w14:paraId="3D9D734B" w14:textId="77777777" w:rsidR="00844C09" w:rsidRDefault="00844C09" w:rsidP="00844C09">
      <w:r>
        <w:t xml:space="preserve">    </w:t>
      </w:r>
      <w:proofErr w:type="spellStart"/>
      <w:r>
        <w:t>cout</w:t>
      </w:r>
      <w:proofErr w:type="spellEnd"/>
      <w:r>
        <w:t xml:space="preserve"> &lt;&lt; "\</w:t>
      </w:r>
      <w:proofErr w:type="spellStart"/>
      <w:r>
        <w:t>tIt</w:t>
      </w:r>
      <w:proofErr w:type="spellEnd"/>
      <w:r>
        <w:t xml:space="preserve"> is an </w:t>
      </w:r>
      <w:proofErr w:type="gramStart"/>
      <w:r>
        <w:t>open source</w:t>
      </w:r>
      <w:proofErr w:type="gramEnd"/>
      <w:r>
        <w:t xml:space="preserve"> project anyone can make contribution\n";</w:t>
      </w:r>
    </w:p>
    <w:p w14:paraId="5C5CE068" w14:textId="77777777" w:rsidR="00844C09" w:rsidRDefault="00844C09" w:rsidP="00844C09">
      <w:r>
        <w:t xml:space="preserve">    </w:t>
      </w:r>
      <w:proofErr w:type="spellStart"/>
      <w:r>
        <w:t>cout</w:t>
      </w:r>
      <w:proofErr w:type="spellEnd"/>
      <w:r>
        <w:t xml:space="preserve"> &lt;&lt; "\t</w:t>
      </w:r>
      <w:r>
        <w:tab/>
      </w:r>
      <w:proofErr w:type="spellStart"/>
      <w:r>
        <w:t>Github</w:t>
      </w:r>
      <w:proofErr w:type="spellEnd"/>
      <w:r>
        <w:t xml:space="preserve"> link will be provided in the report\n";</w:t>
      </w:r>
    </w:p>
    <w:p w14:paraId="7219DFA7" w14:textId="77777777" w:rsidR="00844C09" w:rsidRDefault="00844C09" w:rsidP="00844C09">
      <w:r>
        <w:t xml:space="preserve">    </w:t>
      </w:r>
      <w:proofErr w:type="gramStart"/>
      <w:r>
        <w:t>Sleep(</w:t>
      </w:r>
      <w:proofErr w:type="gramEnd"/>
      <w:r>
        <w:t xml:space="preserve">3 * </w:t>
      </w:r>
      <w:proofErr w:type="spellStart"/>
      <w:r>
        <w:t>pcspeed</w:t>
      </w:r>
      <w:proofErr w:type="spellEnd"/>
      <w:r>
        <w:t xml:space="preserve"> + 14000);</w:t>
      </w:r>
    </w:p>
    <w:p w14:paraId="65A5FCC1" w14:textId="77777777" w:rsidR="00844C09" w:rsidRDefault="00844C09" w:rsidP="00844C09">
      <w:r>
        <w:t xml:space="preserve">    system("</w:t>
      </w:r>
      <w:proofErr w:type="spellStart"/>
      <w:r>
        <w:t>cls</w:t>
      </w:r>
      <w:proofErr w:type="spellEnd"/>
      <w:r>
        <w:t>");</w:t>
      </w:r>
    </w:p>
    <w:p w14:paraId="2BDE7851" w14:textId="77777777" w:rsidR="00844C09" w:rsidRDefault="00844C09" w:rsidP="00844C09">
      <w:r>
        <w:t>}</w:t>
      </w:r>
    </w:p>
    <w:p w14:paraId="10BA8D1A" w14:textId="77777777" w:rsidR="00844C09" w:rsidRDefault="00844C09" w:rsidP="00844C09"/>
    <w:p w14:paraId="5FC3D178" w14:textId="77777777" w:rsidR="00844C09" w:rsidRDefault="00844C09" w:rsidP="00844C09">
      <w:r>
        <w:t>void page2()</w:t>
      </w:r>
    </w:p>
    <w:p w14:paraId="7647DD2E" w14:textId="77777777" w:rsidR="00844C09" w:rsidRDefault="00844C09" w:rsidP="00844C09">
      <w:r>
        <w:t>{</w:t>
      </w:r>
    </w:p>
    <w:p w14:paraId="3DFD1FD4" w14:textId="77777777" w:rsidR="00844C09" w:rsidRDefault="00844C09" w:rsidP="00844C09">
      <w:r>
        <w:t xml:space="preserve">    </w:t>
      </w:r>
      <w:proofErr w:type="spellStart"/>
      <w:r>
        <w:t>cout</w:t>
      </w:r>
      <w:proofErr w:type="spellEnd"/>
      <w:r>
        <w:t xml:space="preserve"> &lt;&lt; "----------------------------------------------------instruction-----------------------------------------------------" &lt;&lt; </w:t>
      </w:r>
      <w:proofErr w:type="spellStart"/>
      <w:r>
        <w:t>endl</w:t>
      </w:r>
      <w:proofErr w:type="spellEnd"/>
      <w:r>
        <w:t>;</w:t>
      </w:r>
    </w:p>
    <w:p w14:paraId="32BAD412" w14:textId="77777777" w:rsidR="00844C09" w:rsidRDefault="00844C09" w:rsidP="00844C09">
      <w:r>
        <w:t xml:space="preserve">    </w:t>
      </w:r>
      <w:proofErr w:type="spellStart"/>
      <w:r>
        <w:t>cout</w:t>
      </w:r>
      <w:proofErr w:type="spellEnd"/>
      <w:r>
        <w:t xml:space="preserve"> &lt;&lt; "----------------------Level 1 is without walls, you will need 100 score to pass the level---------------------------" &lt;&lt; </w:t>
      </w:r>
      <w:proofErr w:type="spellStart"/>
      <w:r>
        <w:t>endl</w:t>
      </w:r>
      <w:proofErr w:type="spellEnd"/>
      <w:r>
        <w:t>;</w:t>
      </w:r>
    </w:p>
    <w:p w14:paraId="44667807" w14:textId="77777777" w:rsidR="00844C09" w:rsidRDefault="00844C09" w:rsidP="00844C09">
      <w:r>
        <w:t xml:space="preserve">    </w:t>
      </w:r>
      <w:proofErr w:type="spellStart"/>
      <w:r>
        <w:t>cout</w:t>
      </w:r>
      <w:proofErr w:type="spellEnd"/>
      <w:r>
        <w:t xml:space="preserve"> &lt;&lt; "-----------------------Level 2 is with </w:t>
      </w:r>
      <w:proofErr w:type="gramStart"/>
      <w:r>
        <w:t>walls ,</w:t>
      </w:r>
      <w:proofErr w:type="gramEnd"/>
      <w:r>
        <w:t xml:space="preserve"> you will need 120 scores to pass the level---------------------------" &lt;&lt; </w:t>
      </w:r>
      <w:proofErr w:type="spellStart"/>
      <w:r>
        <w:t>endl</w:t>
      </w:r>
      <w:proofErr w:type="spellEnd"/>
      <w:r>
        <w:t>;</w:t>
      </w:r>
    </w:p>
    <w:p w14:paraId="2A1774F1" w14:textId="77777777" w:rsidR="00844C09" w:rsidRDefault="00844C09" w:rsidP="00844C09">
      <w:r>
        <w:t xml:space="preserve">    </w:t>
      </w:r>
      <w:proofErr w:type="spellStart"/>
      <w:r>
        <w:t>cout</w:t>
      </w:r>
      <w:proofErr w:type="spellEnd"/>
      <w:r>
        <w:t xml:space="preserve"> &lt;&lt; "---Level 3 has 2 walls between the free space and side are without walls, 140 scores are needed to pass the level---" &lt;&lt; </w:t>
      </w:r>
      <w:proofErr w:type="spellStart"/>
      <w:r>
        <w:t>endl</w:t>
      </w:r>
      <w:proofErr w:type="spellEnd"/>
      <w:r>
        <w:t>;</w:t>
      </w:r>
    </w:p>
    <w:p w14:paraId="60EE1791" w14:textId="77777777" w:rsidR="00844C09" w:rsidRDefault="00844C09" w:rsidP="00844C09">
      <w:r>
        <w:t xml:space="preserve">    </w:t>
      </w:r>
      <w:proofErr w:type="spellStart"/>
      <w:r>
        <w:t>cout</w:t>
      </w:r>
      <w:proofErr w:type="spellEnd"/>
      <w:r>
        <w:t xml:space="preserve"> &lt;&lt; "------------------------------------------Use arrow keys to play the game-------------------------------------------" &lt;&lt; </w:t>
      </w:r>
      <w:proofErr w:type="spellStart"/>
      <w:r>
        <w:t>endl</w:t>
      </w:r>
      <w:proofErr w:type="spellEnd"/>
      <w:r>
        <w:t>;</w:t>
      </w:r>
    </w:p>
    <w:p w14:paraId="290B0399" w14:textId="77777777" w:rsidR="00844C09" w:rsidRDefault="00844C09" w:rsidP="00844C09">
      <w:r>
        <w:t xml:space="preserve">    </w:t>
      </w:r>
      <w:proofErr w:type="spellStart"/>
      <w:r>
        <w:t>cout</w:t>
      </w:r>
      <w:proofErr w:type="spellEnd"/>
      <w:r>
        <w:t xml:space="preserve"> &lt;&lt; "---------------------------------------------press e for ending the game--------------------------------------------" &lt;&lt; </w:t>
      </w:r>
      <w:proofErr w:type="spellStart"/>
      <w:r>
        <w:t>endl</w:t>
      </w:r>
      <w:proofErr w:type="spellEnd"/>
      <w:r>
        <w:t>;</w:t>
      </w:r>
    </w:p>
    <w:p w14:paraId="2695C9F8" w14:textId="77777777" w:rsidR="00844C09" w:rsidRDefault="00844C09" w:rsidP="00844C09">
      <w:r>
        <w:t xml:space="preserve">    </w:t>
      </w:r>
      <w:proofErr w:type="spellStart"/>
      <w:r>
        <w:t>cout</w:t>
      </w:r>
      <w:proofErr w:type="spellEnd"/>
      <w:r>
        <w:t xml:space="preserve"> &lt;&lt; "----------------------------------***speed of the game depends on the pc speed***-----------------------------------" &lt;&lt; </w:t>
      </w:r>
      <w:proofErr w:type="spellStart"/>
      <w:r>
        <w:t>endl</w:t>
      </w:r>
      <w:proofErr w:type="spellEnd"/>
      <w:r>
        <w:t>;</w:t>
      </w:r>
    </w:p>
    <w:p w14:paraId="5B71EA36" w14:textId="77777777" w:rsidR="00844C09" w:rsidRDefault="00844C09" w:rsidP="00844C09">
      <w:r>
        <w:t xml:space="preserve">    </w:t>
      </w:r>
      <w:proofErr w:type="gramStart"/>
      <w:r>
        <w:t>Sleep(</w:t>
      </w:r>
      <w:proofErr w:type="gramEnd"/>
      <w:r>
        <w:t xml:space="preserve">3 * </w:t>
      </w:r>
      <w:proofErr w:type="spellStart"/>
      <w:r>
        <w:t>pcspeed</w:t>
      </w:r>
      <w:proofErr w:type="spellEnd"/>
      <w:r>
        <w:t xml:space="preserve"> + 12000);</w:t>
      </w:r>
    </w:p>
    <w:p w14:paraId="3C32FF85" w14:textId="77777777" w:rsidR="00844C09" w:rsidRDefault="00844C09" w:rsidP="00844C09">
      <w:r>
        <w:t xml:space="preserve">    system("</w:t>
      </w:r>
      <w:proofErr w:type="spellStart"/>
      <w:r>
        <w:t>cls</w:t>
      </w:r>
      <w:proofErr w:type="spellEnd"/>
      <w:r>
        <w:t>");</w:t>
      </w:r>
    </w:p>
    <w:p w14:paraId="0B816C5C" w14:textId="77777777" w:rsidR="00844C09" w:rsidRDefault="00844C09" w:rsidP="00844C09">
      <w:r>
        <w:t>}</w:t>
      </w:r>
    </w:p>
    <w:p w14:paraId="7F26AD21" w14:textId="77777777" w:rsidR="00844C09" w:rsidRDefault="00844C09" w:rsidP="00844C09"/>
    <w:p w14:paraId="09CCD589" w14:textId="77777777" w:rsidR="00844C09" w:rsidRDefault="00844C09" w:rsidP="00844C09">
      <w:r>
        <w:t xml:space="preserve">void </w:t>
      </w:r>
      <w:proofErr w:type="spellStart"/>
      <w:r>
        <w:t>speed_</w:t>
      </w:r>
      <w:proofErr w:type="gramStart"/>
      <w:r>
        <w:t>specification</w:t>
      </w:r>
      <w:proofErr w:type="spellEnd"/>
      <w:r>
        <w:t>(</w:t>
      </w:r>
      <w:proofErr w:type="gramEnd"/>
      <w:r>
        <w:t>)</w:t>
      </w:r>
    </w:p>
    <w:p w14:paraId="122896B4" w14:textId="77777777" w:rsidR="00844C09" w:rsidRDefault="00844C09" w:rsidP="00844C09">
      <w:r>
        <w:t>{</w:t>
      </w:r>
    </w:p>
    <w:p w14:paraId="3A2A3821" w14:textId="77777777" w:rsidR="00844C09" w:rsidRDefault="00844C09" w:rsidP="00844C09">
      <w:r>
        <w:lastRenderedPageBreak/>
        <w:t xml:space="preserve">    </w:t>
      </w:r>
      <w:proofErr w:type="spellStart"/>
      <w:r>
        <w:t>cout</w:t>
      </w:r>
      <w:proofErr w:type="spellEnd"/>
      <w:r>
        <w:t xml:space="preserve"> &lt;&lt; "\n\n\n\n\n\n\</w:t>
      </w:r>
      <w:proofErr w:type="spellStart"/>
      <w:r>
        <w:t>tSpecify</w:t>
      </w:r>
      <w:proofErr w:type="spellEnd"/>
      <w:r>
        <w:t xml:space="preserve"> the speed\n\n\n";</w:t>
      </w:r>
    </w:p>
    <w:p w14:paraId="00B8216F" w14:textId="77777777" w:rsidR="00844C09" w:rsidRDefault="00844C09" w:rsidP="00844C09">
      <w:r>
        <w:t xml:space="preserve">    </w:t>
      </w:r>
      <w:proofErr w:type="spellStart"/>
      <w:r>
        <w:t>cout</w:t>
      </w:r>
      <w:proofErr w:type="spellEnd"/>
      <w:r>
        <w:t xml:space="preserve"> &lt;&lt; "\n\n\</w:t>
      </w:r>
      <w:proofErr w:type="spellStart"/>
      <w:r>
        <w:t>tHere</w:t>
      </w:r>
      <w:proofErr w:type="spellEnd"/>
      <w:r>
        <w:t xml:space="preserve"> the low has been set to 0 and high has been set to 1000\n\</w:t>
      </w:r>
      <w:proofErr w:type="spellStart"/>
      <w:r>
        <w:t>tself</w:t>
      </w:r>
      <w:proofErr w:type="spellEnd"/>
      <w:r>
        <w:t>-specify Speed can be set between 0 to 1000\n";</w:t>
      </w:r>
    </w:p>
    <w:p w14:paraId="32E751D4" w14:textId="77777777" w:rsidR="00844C09" w:rsidRDefault="00844C09" w:rsidP="00844C09">
      <w:r>
        <w:t xml:space="preserve">    </w:t>
      </w:r>
      <w:proofErr w:type="spellStart"/>
      <w:r>
        <w:t>cout</w:t>
      </w:r>
      <w:proofErr w:type="spellEnd"/>
      <w:r>
        <w:t xml:space="preserve"> &lt;&lt; "\</w:t>
      </w:r>
      <w:proofErr w:type="spellStart"/>
      <w:r>
        <w:t>tspeed</w:t>
      </w:r>
      <w:proofErr w:type="spellEnd"/>
      <w:proofErr w:type="gramStart"/>
      <w:r>
        <w:t xml:space="preserve"> ?...</w:t>
      </w:r>
      <w:proofErr w:type="gramEnd"/>
      <w:r>
        <w:t xml:space="preserve">press 1 for high, 2 for low, 3 for </w:t>
      </w:r>
      <w:proofErr w:type="spellStart"/>
      <w:r>
        <w:t>self specify</w:t>
      </w:r>
      <w:proofErr w:type="spellEnd"/>
      <w:r>
        <w:t xml:space="preserve">: " &lt;&lt; </w:t>
      </w:r>
      <w:proofErr w:type="spellStart"/>
      <w:r>
        <w:t>endl</w:t>
      </w:r>
      <w:proofErr w:type="spellEnd"/>
      <w:r>
        <w:t>;</w:t>
      </w:r>
    </w:p>
    <w:p w14:paraId="6F3AF5D3" w14:textId="77777777" w:rsidR="00844C09" w:rsidRDefault="00844C09" w:rsidP="00844C09">
      <w:r>
        <w:t xml:space="preserve">    </w:t>
      </w:r>
      <w:proofErr w:type="spellStart"/>
      <w:r>
        <w:t>cout</w:t>
      </w:r>
      <w:proofErr w:type="spellEnd"/>
      <w:r>
        <w:t xml:space="preserve"> &lt;&lt; "------&gt;";</w:t>
      </w:r>
    </w:p>
    <w:p w14:paraId="43F593C1" w14:textId="77777777" w:rsidR="00844C09" w:rsidRDefault="00844C09" w:rsidP="00844C09">
      <w:r>
        <w:t xml:space="preserve">    </w:t>
      </w:r>
      <w:proofErr w:type="spellStart"/>
      <w:r>
        <w:t>cin</w:t>
      </w:r>
      <w:proofErr w:type="spellEnd"/>
      <w:r>
        <w:t xml:space="preserve"> &gt;&gt; speed;</w:t>
      </w:r>
    </w:p>
    <w:p w14:paraId="3F322B28" w14:textId="77777777" w:rsidR="00844C09" w:rsidRDefault="00844C09" w:rsidP="00844C09">
      <w:r>
        <w:t xml:space="preserve">    if (speed == 1)</w:t>
      </w:r>
    </w:p>
    <w:p w14:paraId="02AE616C" w14:textId="77777777" w:rsidR="00844C09" w:rsidRDefault="00844C09" w:rsidP="00844C09">
      <w:r>
        <w:t xml:space="preserve">    {</w:t>
      </w:r>
    </w:p>
    <w:p w14:paraId="76DC0F13" w14:textId="77777777" w:rsidR="00844C09" w:rsidRDefault="00844C09" w:rsidP="00844C09">
      <w:r>
        <w:t xml:space="preserve">        </w:t>
      </w:r>
      <w:proofErr w:type="spellStart"/>
      <w:r>
        <w:t>speedspecify</w:t>
      </w:r>
      <w:proofErr w:type="spellEnd"/>
      <w:r>
        <w:t xml:space="preserve"> = 1000;</w:t>
      </w:r>
    </w:p>
    <w:p w14:paraId="733B3780" w14:textId="77777777" w:rsidR="00844C09" w:rsidRDefault="00844C09" w:rsidP="00844C09">
      <w:r>
        <w:t xml:space="preserve">    }</w:t>
      </w:r>
    </w:p>
    <w:p w14:paraId="41CD1420" w14:textId="77777777" w:rsidR="00844C09" w:rsidRDefault="00844C09" w:rsidP="00844C09">
      <w:r>
        <w:t xml:space="preserve">    else if (speed == 2)</w:t>
      </w:r>
    </w:p>
    <w:p w14:paraId="7389D561" w14:textId="77777777" w:rsidR="00844C09" w:rsidRDefault="00844C09" w:rsidP="00844C09">
      <w:r>
        <w:t xml:space="preserve">    {</w:t>
      </w:r>
    </w:p>
    <w:p w14:paraId="09CBEE91" w14:textId="77777777" w:rsidR="00844C09" w:rsidRDefault="00844C09" w:rsidP="00844C09">
      <w:r>
        <w:t xml:space="preserve">        </w:t>
      </w:r>
      <w:proofErr w:type="spellStart"/>
      <w:r>
        <w:t>speedspecify</w:t>
      </w:r>
      <w:proofErr w:type="spellEnd"/>
      <w:r>
        <w:t xml:space="preserve"> = 0;</w:t>
      </w:r>
    </w:p>
    <w:p w14:paraId="6F8BDBC2" w14:textId="77777777" w:rsidR="00844C09" w:rsidRDefault="00844C09" w:rsidP="00844C09">
      <w:r>
        <w:t xml:space="preserve">    }</w:t>
      </w:r>
    </w:p>
    <w:p w14:paraId="637A8C53" w14:textId="77777777" w:rsidR="00844C09" w:rsidRDefault="00844C09" w:rsidP="00844C09">
      <w:r>
        <w:t xml:space="preserve">    else if (speed == 3)</w:t>
      </w:r>
    </w:p>
    <w:p w14:paraId="6F6626E3" w14:textId="77777777" w:rsidR="00844C09" w:rsidRDefault="00844C09" w:rsidP="00844C09">
      <w:r>
        <w:t xml:space="preserve">    {</w:t>
      </w:r>
    </w:p>
    <w:p w14:paraId="3CEED165" w14:textId="77777777" w:rsidR="00844C09" w:rsidRDefault="00844C09" w:rsidP="00844C09">
      <w:r>
        <w:t xml:space="preserve">        </w:t>
      </w:r>
      <w:proofErr w:type="spellStart"/>
      <w:r>
        <w:t>cout</w:t>
      </w:r>
      <w:proofErr w:type="spellEnd"/>
      <w:r>
        <w:t xml:space="preserve"> &lt;&lt; "Higher the number more will be the speed" &lt;&lt; </w:t>
      </w:r>
      <w:proofErr w:type="spellStart"/>
      <w:r>
        <w:t>endl</w:t>
      </w:r>
      <w:proofErr w:type="spellEnd"/>
      <w:r>
        <w:t>;</w:t>
      </w:r>
    </w:p>
    <w:p w14:paraId="30E3DE24" w14:textId="77777777" w:rsidR="00844C09" w:rsidRDefault="00844C09" w:rsidP="00844C09">
      <w:r>
        <w:t xml:space="preserve">        </w:t>
      </w:r>
      <w:proofErr w:type="spellStart"/>
      <w:r>
        <w:t>cout</w:t>
      </w:r>
      <w:proofErr w:type="spellEnd"/>
      <w:r>
        <w:t xml:space="preserve"> &lt;&lt; "Now specify the speed--&gt;";</w:t>
      </w:r>
    </w:p>
    <w:p w14:paraId="30CDEBBD" w14:textId="77777777" w:rsidR="00844C09" w:rsidRDefault="00844C09" w:rsidP="00844C09">
      <w:r>
        <w:t xml:space="preserve">        </w:t>
      </w:r>
      <w:proofErr w:type="spellStart"/>
      <w:r>
        <w:t>cin</w:t>
      </w:r>
      <w:proofErr w:type="spellEnd"/>
      <w:r>
        <w:t xml:space="preserve"> &gt;&gt; </w:t>
      </w:r>
      <w:proofErr w:type="spellStart"/>
      <w:r>
        <w:t>speedspecify</w:t>
      </w:r>
      <w:proofErr w:type="spellEnd"/>
      <w:r>
        <w:t>;</w:t>
      </w:r>
    </w:p>
    <w:p w14:paraId="66D97146" w14:textId="77777777" w:rsidR="00844C09" w:rsidRDefault="00844C09" w:rsidP="00844C09">
      <w:r>
        <w:t xml:space="preserve">        </w:t>
      </w:r>
      <w:proofErr w:type="spellStart"/>
      <w:r>
        <w:t>cout</w:t>
      </w:r>
      <w:proofErr w:type="spellEnd"/>
      <w:r>
        <w:t xml:space="preserve"> &lt;&lt; </w:t>
      </w:r>
      <w:proofErr w:type="spellStart"/>
      <w:r>
        <w:t>endl</w:t>
      </w:r>
      <w:proofErr w:type="spellEnd"/>
      <w:r>
        <w:t>;</w:t>
      </w:r>
    </w:p>
    <w:p w14:paraId="3EDB6C70" w14:textId="77777777" w:rsidR="00844C09" w:rsidRDefault="00844C09" w:rsidP="00844C09">
      <w:r>
        <w:t xml:space="preserve">    }</w:t>
      </w:r>
    </w:p>
    <w:p w14:paraId="02DBCEA5" w14:textId="77777777" w:rsidR="00844C09" w:rsidRDefault="00844C09" w:rsidP="00844C09"/>
    <w:p w14:paraId="45934E22" w14:textId="77777777" w:rsidR="00844C09" w:rsidRDefault="00844C09" w:rsidP="00844C09">
      <w:r>
        <w:t xml:space="preserve">    for (int </w:t>
      </w:r>
      <w:proofErr w:type="spellStart"/>
      <w:r>
        <w:t>i</w:t>
      </w:r>
      <w:proofErr w:type="spellEnd"/>
      <w:r>
        <w:t xml:space="preserve"> = 5; </w:t>
      </w:r>
      <w:proofErr w:type="spellStart"/>
      <w:r>
        <w:t>i</w:t>
      </w:r>
      <w:proofErr w:type="spellEnd"/>
      <w:r>
        <w:t xml:space="preserve"> &gt; 0; </w:t>
      </w:r>
      <w:proofErr w:type="spellStart"/>
      <w:r>
        <w:t>i</w:t>
      </w:r>
      <w:proofErr w:type="spellEnd"/>
      <w:r>
        <w:t>--)</w:t>
      </w:r>
    </w:p>
    <w:p w14:paraId="3F293F0D" w14:textId="77777777" w:rsidR="00844C09" w:rsidRDefault="00844C09" w:rsidP="00844C09">
      <w:r>
        <w:t xml:space="preserve">    {</w:t>
      </w:r>
    </w:p>
    <w:p w14:paraId="2C64B841" w14:textId="77777777" w:rsidR="00844C09" w:rsidRDefault="00844C09" w:rsidP="00844C09">
      <w:r>
        <w:t xml:space="preserve">        system("</w:t>
      </w:r>
      <w:proofErr w:type="spellStart"/>
      <w:r>
        <w:t>cls</w:t>
      </w:r>
      <w:proofErr w:type="spellEnd"/>
      <w:r>
        <w:t>");</w:t>
      </w:r>
    </w:p>
    <w:p w14:paraId="2EFD69FC" w14:textId="77777777" w:rsidR="00844C09" w:rsidRDefault="00844C09" w:rsidP="00844C09">
      <w:r>
        <w:t xml:space="preserve">        </w:t>
      </w:r>
      <w:proofErr w:type="spellStart"/>
      <w:r>
        <w:t>cout</w:t>
      </w:r>
      <w:proofErr w:type="spellEnd"/>
      <w:r>
        <w:t xml:space="preserve"> &lt;&lt; "\n\n\n\n\n\n\n\n\n-----------------------------------------------------------------------------------------------------------" &lt;&lt; </w:t>
      </w:r>
      <w:proofErr w:type="spellStart"/>
      <w:r>
        <w:t>endl</w:t>
      </w:r>
      <w:proofErr w:type="spellEnd"/>
      <w:r>
        <w:t>;</w:t>
      </w:r>
    </w:p>
    <w:p w14:paraId="4AD7B041" w14:textId="77777777" w:rsidR="00844C09" w:rsidRDefault="00844C09" w:rsidP="00844C09">
      <w:r>
        <w:t xml:space="preserve">        </w:t>
      </w:r>
      <w:proofErr w:type="spellStart"/>
      <w:r>
        <w:t>cout</w:t>
      </w:r>
      <w:proofErr w:type="spellEnd"/>
      <w:r>
        <w:t xml:space="preserve"> &lt;&lt; "----------------------------------------Game will be started soon------------------------------------------" &lt;&lt; </w:t>
      </w:r>
      <w:proofErr w:type="spellStart"/>
      <w:r>
        <w:t>endl</w:t>
      </w:r>
      <w:proofErr w:type="spellEnd"/>
      <w:r>
        <w:t>;</w:t>
      </w:r>
    </w:p>
    <w:p w14:paraId="4F9180EF" w14:textId="77777777" w:rsidR="00844C09" w:rsidRDefault="00844C09" w:rsidP="00844C09">
      <w:r>
        <w:t xml:space="preserve">        </w:t>
      </w:r>
      <w:proofErr w:type="spellStart"/>
      <w:r>
        <w:t>cout</w:t>
      </w:r>
      <w:proofErr w:type="spellEnd"/>
      <w:r>
        <w:t xml:space="preserve"> &lt;&lt; "**************************************&gt;&gt;&gt;\t" &lt;&lt; </w:t>
      </w:r>
      <w:proofErr w:type="spellStart"/>
      <w:r>
        <w:t>i</w:t>
      </w:r>
      <w:proofErr w:type="spellEnd"/>
      <w:r>
        <w:t xml:space="preserve"> &lt;&lt; "\t" &lt;&lt; </w:t>
      </w:r>
      <w:proofErr w:type="spellStart"/>
      <w:r>
        <w:t>endl</w:t>
      </w:r>
      <w:proofErr w:type="spellEnd"/>
      <w:r>
        <w:t>;</w:t>
      </w:r>
    </w:p>
    <w:p w14:paraId="1C0C2A11" w14:textId="77777777" w:rsidR="00844C09" w:rsidRDefault="00844C09" w:rsidP="00844C09">
      <w:r>
        <w:lastRenderedPageBreak/>
        <w:t xml:space="preserve">        Sleep(</w:t>
      </w:r>
      <w:proofErr w:type="spellStart"/>
      <w:r>
        <w:t>pcspeed</w:t>
      </w:r>
      <w:proofErr w:type="spellEnd"/>
      <w:r>
        <w:t>);</w:t>
      </w:r>
    </w:p>
    <w:p w14:paraId="19B68E78" w14:textId="77777777" w:rsidR="00844C09" w:rsidRDefault="00844C09" w:rsidP="00844C09">
      <w:r>
        <w:t xml:space="preserve">    }</w:t>
      </w:r>
    </w:p>
    <w:p w14:paraId="0B843F3B" w14:textId="77777777" w:rsidR="00844C09" w:rsidRDefault="00844C09" w:rsidP="00844C09">
      <w:r>
        <w:t>}</w:t>
      </w:r>
    </w:p>
    <w:p w14:paraId="6B7A5F4C" w14:textId="77777777" w:rsidR="00844C09" w:rsidRDefault="00844C09" w:rsidP="00844C09"/>
    <w:p w14:paraId="50A6CE89" w14:textId="77777777" w:rsidR="00844C09" w:rsidRDefault="00844C09" w:rsidP="00844C09">
      <w:r>
        <w:t>struct snake *</w:t>
      </w:r>
      <w:proofErr w:type="spellStart"/>
      <w:r>
        <w:t>Baby_</w:t>
      </w:r>
      <w:proofErr w:type="gramStart"/>
      <w:r>
        <w:t>snake</w:t>
      </w:r>
      <w:proofErr w:type="spellEnd"/>
      <w:r>
        <w:t>(</w:t>
      </w:r>
      <w:proofErr w:type="gramEnd"/>
      <w:r>
        <w:t>char MAP[20][20], struct food *f)</w:t>
      </w:r>
    </w:p>
    <w:p w14:paraId="2A4E3536" w14:textId="77777777" w:rsidR="00844C09" w:rsidRDefault="00844C09" w:rsidP="00844C09">
      <w:r>
        <w:t>{</w:t>
      </w:r>
    </w:p>
    <w:p w14:paraId="155C317C" w14:textId="77777777" w:rsidR="00844C09" w:rsidRDefault="00844C09" w:rsidP="00844C09"/>
    <w:p w14:paraId="0CE325DC" w14:textId="77777777" w:rsidR="00844C09" w:rsidRDefault="00844C09" w:rsidP="00844C09">
      <w:r>
        <w:t xml:space="preserve">    for (int </w:t>
      </w:r>
      <w:proofErr w:type="spellStart"/>
      <w:r>
        <w:t>i</w:t>
      </w:r>
      <w:proofErr w:type="spellEnd"/>
      <w:r>
        <w:t xml:space="preserve"> = 0; </w:t>
      </w:r>
      <w:proofErr w:type="spellStart"/>
      <w:r>
        <w:t>i</w:t>
      </w:r>
      <w:proofErr w:type="spellEnd"/>
      <w:r>
        <w:t xml:space="preserve"> &lt; height; ++</w:t>
      </w:r>
      <w:proofErr w:type="spellStart"/>
      <w:r>
        <w:t>i</w:t>
      </w:r>
      <w:proofErr w:type="spellEnd"/>
      <w:r>
        <w:t>) //printing of snake map</w:t>
      </w:r>
    </w:p>
    <w:p w14:paraId="01302B2A" w14:textId="77777777" w:rsidR="00844C09" w:rsidRDefault="00844C09" w:rsidP="00844C09">
      <w:r>
        <w:t xml:space="preserve">    {</w:t>
      </w:r>
    </w:p>
    <w:p w14:paraId="2FF48D40" w14:textId="77777777" w:rsidR="00844C09" w:rsidRDefault="00844C09" w:rsidP="00844C09">
      <w:r>
        <w:t xml:space="preserve">        for (int j = 0; j &lt; width; ++j)</w:t>
      </w:r>
    </w:p>
    <w:p w14:paraId="53DBA36C" w14:textId="77777777" w:rsidR="00844C09" w:rsidRDefault="00844C09" w:rsidP="00844C09">
      <w:r>
        <w:t xml:space="preserve">            MAP[</w:t>
      </w:r>
      <w:proofErr w:type="spellStart"/>
      <w:r>
        <w:t>i</w:t>
      </w:r>
      <w:proofErr w:type="spellEnd"/>
      <w:r>
        <w:t>][j] = ' '; //taking the empty space in all area</w:t>
      </w:r>
    </w:p>
    <w:p w14:paraId="2C193D0A" w14:textId="77777777" w:rsidR="00844C09" w:rsidRDefault="00844C09" w:rsidP="00844C09">
      <w:r>
        <w:t xml:space="preserve">    }</w:t>
      </w:r>
    </w:p>
    <w:p w14:paraId="5F477FD9" w14:textId="77777777" w:rsidR="00844C09" w:rsidRDefault="00844C09" w:rsidP="00844C09">
      <w:r>
        <w:t xml:space="preserve">    f-&gt;x = </w:t>
      </w:r>
      <w:proofErr w:type="gramStart"/>
      <w:r>
        <w:t xml:space="preserve">4;   </w:t>
      </w:r>
      <w:proofErr w:type="gramEnd"/>
      <w:r>
        <w:t xml:space="preserve">                                                        // by default x position of food</w:t>
      </w:r>
    </w:p>
    <w:p w14:paraId="55009228" w14:textId="77777777" w:rsidR="00844C09" w:rsidRDefault="00844C09" w:rsidP="00844C09">
      <w:r>
        <w:t xml:space="preserve">    f-&gt;y = </w:t>
      </w:r>
      <w:proofErr w:type="gramStart"/>
      <w:r>
        <w:t xml:space="preserve">4;   </w:t>
      </w:r>
      <w:proofErr w:type="gramEnd"/>
      <w:r>
        <w:t xml:space="preserve">                                                        // by default y position of food</w:t>
      </w:r>
    </w:p>
    <w:p w14:paraId="11F3D8B5" w14:textId="77777777" w:rsidR="00844C09" w:rsidRDefault="00844C09" w:rsidP="00844C09">
      <w:r>
        <w:t xml:space="preserve">    f-&gt;</w:t>
      </w:r>
      <w:proofErr w:type="spellStart"/>
      <w:r>
        <w:t>ch</w:t>
      </w:r>
      <w:proofErr w:type="spellEnd"/>
      <w:r>
        <w:t xml:space="preserve"> = 'Q</w:t>
      </w:r>
      <w:proofErr w:type="gramStart"/>
      <w:r>
        <w:t xml:space="preserve">';   </w:t>
      </w:r>
      <w:proofErr w:type="gramEnd"/>
      <w:r>
        <w:t xml:space="preserve">                                                     // Q for recognizing food in the map</w:t>
      </w:r>
    </w:p>
    <w:p w14:paraId="52CD58DE" w14:textId="77777777" w:rsidR="00844C09" w:rsidRDefault="00844C09" w:rsidP="00844C09">
      <w:r>
        <w:t xml:space="preserve">    struct snake *temp = (struct snake </w:t>
      </w:r>
      <w:proofErr w:type="gramStart"/>
      <w:r>
        <w:t>*)malloc</w:t>
      </w:r>
      <w:proofErr w:type="gramEnd"/>
      <w:r>
        <w:t>(</w:t>
      </w:r>
      <w:proofErr w:type="spellStart"/>
      <w:r>
        <w:t>sizeof</w:t>
      </w:r>
      <w:proofErr w:type="spellEnd"/>
      <w:r>
        <w:t>(struct snake));  // Temporary Node for holding nodes and creating the nodes</w:t>
      </w:r>
    </w:p>
    <w:p w14:paraId="2AD71092" w14:textId="77777777" w:rsidR="00844C09" w:rsidRDefault="00844C09" w:rsidP="00844C09">
      <w:r>
        <w:t xml:space="preserve">    struct snake *temp1 = (struct snake </w:t>
      </w:r>
      <w:proofErr w:type="gramStart"/>
      <w:r>
        <w:t>*)malloc</w:t>
      </w:r>
      <w:proofErr w:type="gramEnd"/>
      <w:r>
        <w:t>(</w:t>
      </w:r>
      <w:proofErr w:type="spellStart"/>
      <w:r>
        <w:t>sizeof</w:t>
      </w:r>
      <w:proofErr w:type="spellEnd"/>
      <w:r>
        <w:t>(struct snake)); // Temporary Node for holding nodes and creating the nodes</w:t>
      </w:r>
    </w:p>
    <w:p w14:paraId="17A3754D" w14:textId="77777777" w:rsidR="00844C09" w:rsidRDefault="00844C09" w:rsidP="00844C09">
      <w:r>
        <w:t xml:space="preserve">    struct snake *s = (struct snake </w:t>
      </w:r>
      <w:proofErr w:type="gramStart"/>
      <w:r>
        <w:t>*)malloc</w:t>
      </w:r>
      <w:proofErr w:type="gramEnd"/>
      <w:r>
        <w:t>(</w:t>
      </w:r>
      <w:proofErr w:type="spellStart"/>
      <w:r>
        <w:t>sizeof</w:t>
      </w:r>
      <w:proofErr w:type="spellEnd"/>
      <w:r>
        <w:t>(struct snake));     // Node for Head of the snake</w:t>
      </w:r>
    </w:p>
    <w:p w14:paraId="74D7D0A7" w14:textId="77777777" w:rsidR="00844C09" w:rsidRDefault="00844C09" w:rsidP="00844C09">
      <w:r>
        <w:t xml:space="preserve">    ///////////////////////first picture of the snake will be specified here///////////////////////////////////////////////////</w:t>
      </w:r>
    </w:p>
    <w:p w14:paraId="166C9407" w14:textId="77777777" w:rsidR="00844C09" w:rsidRDefault="00844C09" w:rsidP="00844C09">
      <w:r>
        <w:t xml:space="preserve">    // Game will start from the center</w:t>
      </w:r>
    </w:p>
    <w:p w14:paraId="5E777FAC" w14:textId="77777777" w:rsidR="00844C09" w:rsidRDefault="00844C09" w:rsidP="00844C09">
      <w:r>
        <w:t xml:space="preserve">    //Head specifications</w:t>
      </w:r>
    </w:p>
    <w:p w14:paraId="2969CCFE" w14:textId="77777777" w:rsidR="00844C09" w:rsidRDefault="00844C09" w:rsidP="00844C09">
      <w:r>
        <w:t xml:space="preserve">    temp1-&gt;x = height / </w:t>
      </w:r>
      <w:proofErr w:type="gramStart"/>
      <w:r>
        <w:t xml:space="preserve">2;   </w:t>
      </w:r>
      <w:proofErr w:type="gramEnd"/>
      <w:r>
        <w:t xml:space="preserve">                            //</w:t>
      </w:r>
      <w:proofErr w:type="spellStart"/>
      <w:r>
        <w:t>alloting</w:t>
      </w:r>
      <w:proofErr w:type="spellEnd"/>
      <w:r>
        <w:t xml:space="preserve"> center for the x in the map</w:t>
      </w:r>
    </w:p>
    <w:p w14:paraId="5AE9E824" w14:textId="77777777" w:rsidR="00844C09" w:rsidRDefault="00844C09" w:rsidP="00844C09">
      <w:r>
        <w:t xml:space="preserve">    temp1-&gt;y = width / </w:t>
      </w:r>
      <w:proofErr w:type="gramStart"/>
      <w:r>
        <w:t xml:space="preserve">2;   </w:t>
      </w:r>
      <w:proofErr w:type="gramEnd"/>
      <w:r>
        <w:t xml:space="preserve">                             // </w:t>
      </w:r>
      <w:proofErr w:type="spellStart"/>
      <w:r>
        <w:t>alloting</w:t>
      </w:r>
      <w:proofErr w:type="spellEnd"/>
      <w:r>
        <w:t xml:space="preserve"> center of the y in the map</w:t>
      </w:r>
    </w:p>
    <w:p w14:paraId="5A7B8BF0" w14:textId="77777777" w:rsidR="00844C09" w:rsidRDefault="00844C09" w:rsidP="00844C09">
      <w:r>
        <w:t xml:space="preserve">    temp1-&gt;</w:t>
      </w:r>
      <w:proofErr w:type="spellStart"/>
      <w:r>
        <w:t>ch</w:t>
      </w:r>
      <w:proofErr w:type="spellEnd"/>
      <w:r>
        <w:t xml:space="preserve"> = 'O</w:t>
      </w:r>
      <w:proofErr w:type="gramStart"/>
      <w:r>
        <w:t xml:space="preserve">';   </w:t>
      </w:r>
      <w:proofErr w:type="gramEnd"/>
      <w:r>
        <w:t xml:space="preserve">                                  // O for recognizing the head of the snake in the map</w:t>
      </w:r>
    </w:p>
    <w:p w14:paraId="50B44E61" w14:textId="77777777" w:rsidR="00844C09" w:rsidRDefault="00844C09" w:rsidP="00844C09">
      <w:r>
        <w:t xml:space="preserve">    temp1-&gt;next = </w:t>
      </w:r>
      <w:proofErr w:type="gramStart"/>
      <w:r>
        <w:t xml:space="preserve">NULL;   </w:t>
      </w:r>
      <w:proofErr w:type="gramEnd"/>
      <w:r>
        <w:t xml:space="preserve">                               //initially making it null further it will be joined with the segment</w:t>
      </w:r>
    </w:p>
    <w:p w14:paraId="302FB110" w14:textId="77777777" w:rsidR="00844C09" w:rsidRDefault="00844C09" w:rsidP="00844C09">
      <w:r>
        <w:t xml:space="preserve">    s = temp</w:t>
      </w:r>
      <w:proofErr w:type="gramStart"/>
      <w:r>
        <w:t xml:space="preserve">1;   </w:t>
      </w:r>
      <w:proofErr w:type="gramEnd"/>
      <w:r>
        <w:t xml:space="preserve">                                        // </w:t>
      </w:r>
      <w:proofErr w:type="spellStart"/>
      <w:r>
        <w:t>savin</w:t>
      </w:r>
      <w:proofErr w:type="spellEnd"/>
      <w:r>
        <w:t xml:space="preserve"> the created head in the node s</w:t>
      </w:r>
    </w:p>
    <w:p w14:paraId="30A873C7" w14:textId="77777777" w:rsidR="00844C09" w:rsidRDefault="00844C09" w:rsidP="00844C09">
      <w:r>
        <w:lastRenderedPageBreak/>
        <w:t xml:space="preserve">    temp-&gt;x = height / </w:t>
      </w:r>
      <w:proofErr w:type="gramStart"/>
      <w:r>
        <w:t xml:space="preserve">2;   </w:t>
      </w:r>
      <w:proofErr w:type="gramEnd"/>
      <w:r>
        <w:t xml:space="preserve">                             //</w:t>
      </w:r>
      <w:proofErr w:type="spellStart"/>
      <w:r>
        <w:t>alloting</w:t>
      </w:r>
      <w:proofErr w:type="spellEnd"/>
      <w:r>
        <w:t xml:space="preserve"> center for the x in the map</w:t>
      </w:r>
    </w:p>
    <w:p w14:paraId="496E5F47" w14:textId="77777777" w:rsidR="00844C09" w:rsidRDefault="00844C09" w:rsidP="00844C09">
      <w:r>
        <w:t xml:space="preserve">    temp-&gt;y = width / 2 + </w:t>
      </w:r>
      <w:proofErr w:type="gramStart"/>
      <w:r>
        <w:t xml:space="preserve">1;   </w:t>
      </w:r>
      <w:proofErr w:type="gramEnd"/>
      <w:r>
        <w:t xml:space="preserve">                          //</w:t>
      </w:r>
      <w:proofErr w:type="spellStart"/>
      <w:r>
        <w:t>alloting</w:t>
      </w:r>
      <w:proofErr w:type="spellEnd"/>
      <w:r>
        <w:t xml:space="preserve"> center for the y+1 in the map....the next position of the Head</w:t>
      </w:r>
    </w:p>
    <w:p w14:paraId="2A49F34C" w14:textId="77777777" w:rsidR="00844C09" w:rsidRDefault="00844C09" w:rsidP="00844C09">
      <w:r>
        <w:t xml:space="preserve">    temp-&gt;</w:t>
      </w:r>
      <w:proofErr w:type="spellStart"/>
      <w:r>
        <w:t>ch</w:t>
      </w:r>
      <w:proofErr w:type="spellEnd"/>
      <w:r>
        <w:t xml:space="preserve"> = 'o</w:t>
      </w:r>
      <w:proofErr w:type="gramStart"/>
      <w:r>
        <w:t xml:space="preserve">';   </w:t>
      </w:r>
      <w:proofErr w:type="gramEnd"/>
      <w:r>
        <w:t xml:space="preserve">                                   // o for recognizing the segments of the snake</w:t>
      </w:r>
    </w:p>
    <w:p w14:paraId="72076F8A" w14:textId="77777777" w:rsidR="00844C09" w:rsidRDefault="00844C09" w:rsidP="00844C09">
      <w:r>
        <w:t xml:space="preserve">    temp-&gt;next = </w:t>
      </w:r>
      <w:proofErr w:type="gramStart"/>
      <w:r>
        <w:t xml:space="preserve">NULL;   </w:t>
      </w:r>
      <w:proofErr w:type="gramEnd"/>
      <w:r>
        <w:t xml:space="preserve">                                //initially making it null further it will be joined with the next segment</w:t>
      </w:r>
    </w:p>
    <w:p w14:paraId="224F0589" w14:textId="77777777" w:rsidR="00844C09" w:rsidRDefault="00844C09" w:rsidP="00844C09">
      <w:r>
        <w:t xml:space="preserve">    temp1-&gt;next = </w:t>
      </w:r>
      <w:proofErr w:type="gramStart"/>
      <w:r>
        <w:t xml:space="preserve">temp;   </w:t>
      </w:r>
      <w:proofErr w:type="gramEnd"/>
      <w:r>
        <w:t xml:space="preserve">                               // saving the segments value in the next of the head where temp1-&gt;next is the next pointer of the head</w:t>
      </w:r>
    </w:p>
    <w:p w14:paraId="4C940ABF" w14:textId="77777777" w:rsidR="00844C09" w:rsidRDefault="00844C09" w:rsidP="00844C09">
      <w:r>
        <w:t xml:space="preserve">    temp1 = temp1-&gt;</w:t>
      </w:r>
      <w:proofErr w:type="gramStart"/>
      <w:r>
        <w:t xml:space="preserve">next;   </w:t>
      </w:r>
      <w:proofErr w:type="gramEnd"/>
      <w:r>
        <w:t xml:space="preserve">                              // accessing the last position which is the segment next to head for operating its pointer for the last node</w:t>
      </w:r>
    </w:p>
    <w:p w14:paraId="666D2125" w14:textId="77777777" w:rsidR="00844C09" w:rsidRDefault="00844C09" w:rsidP="00844C09">
      <w:r>
        <w:t xml:space="preserve">    temp = (struct snake </w:t>
      </w:r>
      <w:proofErr w:type="gramStart"/>
      <w:r>
        <w:t>*)malloc</w:t>
      </w:r>
      <w:proofErr w:type="gramEnd"/>
      <w:r>
        <w:t>(</w:t>
      </w:r>
      <w:proofErr w:type="spellStart"/>
      <w:r>
        <w:t>sizeof</w:t>
      </w:r>
      <w:proofErr w:type="spellEnd"/>
      <w:r>
        <w:t>(struct snake)); // Allocating new memory to the temp which is used for segments next to the snake head</w:t>
      </w:r>
    </w:p>
    <w:p w14:paraId="039D6788" w14:textId="77777777" w:rsidR="00844C09" w:rsidRDefault="00844C09" w:rsidP="00844C09">
      <w:r>
        <w:t xml:space="preserve">    temp-&gt;x = height / </w:t>
      </w:r>
      <w:proofErr w:type="gramStart"/>
      <w:r>
        <w:t xml:space="preserve">2;   </w:t>
      </w:r>
      <w:proofErr w:type="gramEnd"/>
      <w:r>
        <w:t xml:space="preserve">                             //</w:t>
      </w:r>
      <w:proofErr w:type="spellStart"/>
      <w:r>
        <w:t>alloting</w:t>
      </w:r>
      <w:proofErr w:type="spellEnd"/>
      <w:r>
        <w:t xml:space="preserve"> center for the x in the map</w:t>
      </w:r>
    </w:p>
    <w:p w14:paraId="48996CC6" w14:textId="77777777" w:rsidR="00844C09" w:rsidRDefault="00844C09" w:rsidP="00844C09">
      <w:r>
        <w:t xml:space="preserve">    temp-&gt;y = width / 2 + </w:t>
      </w:r>
      <w:proofErr w:type="gramStart"/>
      <w:r>
        <w:t xml:space="preserve">2;   </w:t>
      </w:r>
      <w:proofErr w:type="gramEnd"/>
      <w:r>
        <w:t xml:space="preserve">                          //</w:t>
      </w:r>
      <w:proofErr w:type="spellStart"/>
      <w:r>
        <w:t>alloting</w:t>
      </w:r>
      <w:proofErr w:type="spellEnd"/>
      <w:r>
        <w:t xml:space="preserve"> center for the y+2 in the map....the next position of the segment next to the head</w:t>
      </w:r>
    </w:p>
    <w:p w14:paraId="40EED3C0" w14:textId="77777777" w:rsidR="00844C09" w:rsidRDefault="00844C09" w:rsidP="00844C09">
      <w:r>
        <w:t xml:space="preserve">    temp-&gt;</w:t>
      </w:r>
      <w:proofErr w:type="spellStart"/>
      <w:r>
        <w:t>ch</w:t>
      </w:r>
      <w:proofErr w:type="spellEnd"/>
      <w:r>
        <w:t xml:space="preserve"> = 'o</w:t>
      </w:r>
      <w:proofErr w:type="gramStart"/>
      <w:r>
        <w:t xml:space="preserve">';   </w:t>
      </w:r>
      <w:proofErr w:type="gramEnd"/>
      <w:r>
        <w:t xml:space="preserve">                                   // o for recognizing the segments of the snake</w:t>
      </w:r>
    </w:p>
    <w:p w14:paraId="253E5534" w14:textId="77777777" w:rsidR="00844C09" w:rsidRDefault="00844C09" w:rsidP="00844C09">
      <w:r>
        <w:t xml:space="preserve">    temp-&gt;next = </w:t>
      </w:r>
      <w:proofErr w:type="gramStart"/>
      <w:r>
        <w:t xml:space="preserve">NULL;   </w:t>
      </w:r>
      <w:proofErr w:type="gramEnd"/>
      <w:r>
        <w:t xml:space="preserve">                                //initially making it null further it will be joined with the next segment</w:t>
      </w:r>
    </w:p>
    <w:p w14:paraId="6357674F" w14:textId="77777777" w:rsidR="00844C09" w:rsidRDefault="00844C09" w:rsidP="00844C09">
      <w:r>
        <w:t xml:space="preserve">    temp1-&gt;next = </w:t>
      </w:r>
      <w:proofErr w:type="gramStart"/>
      <w:r>
        <w:t xml:space="preserve">temp;   </w:t>
      </w:r>
      <w:proofErr w:type="gramEnd"/>
      <w:r>
        <w:t xml:space="preserve">                               // saving the segments value in the next of the head where temp1-&gt;next is the next pointer of the segment next to the head</w:t>
      </w:r>
    </w:p>
    <w:p w14:paraId="2B231D1D" w14:textId="77777777" w:rsidR="00844C09" w:rsidRDefault="00844C09" w:rsidP="00844C09">
      <w:r>
        <w:t xml:space="preserve">    temp1 = temp1-&gt;</w:t>
      </w:r>
      <w:proofErr w:type="gramStart"/>
      <w:r>
        <w:t xml:space="preserve">next;   </w:t>
      </w:r>
      <w:proofErr w:type="gramEnd"/>
      <w:r>
        <w:t xml:space="preserve">                              // accessing the last position which is the segment next to segment next to head for operating its pointer for the last node</w:t>
      </w:r>
    </w:p>
    <w:p w14:paraId="7D20AC16" w14:textId="77777777" w:rsidR="00844C09" w:rsidRDefault="00844C09" w:rsidP="00844C09">
      <w:r>
        <w:t xml:space="preserve">    temp = (struct snake </w:t>
      </w:r>
      <w:proofErr w:type="gramStart"/>
      <w:r>
        <w:t>*)malloc</w:t>
      </w:r>
      <w:proofErr w:type="gramEnd"/>
      <w:r>
        <w:t>(</w:t>
      </w:r>
      <w:proofErr w:type="spellStart"/>
      <w:r>
        <w:t>sizeof</w:t>
      </w:r>
      <w:proofErr w:type="spellEnd"/>
      <w:r>
        <w:t>(struct snake)); // Allocating new memory to the temp which is used for segments next to the snake head</w:t>
      </w:r>
    </w:p>
    <w:p w14:paraId="6976BDED" w14:textId="77777777" w:rsidR="00844C09" w:rsidRDefault="00844C09" w:rsidP="00844C09">
      <w:r>
        <w:t xml:space="preserve">    temp-&gt;x = height / </w:t>
      </w:r>
      <w:proofErr w:type="gramStart"/>
      <w:r>
        <w:t xml:space="preserve">2;   </w:t>
      </w:r>
      <w:proofErr w:type="gramEnd"/>
      <w:r>
        <w:t xml:space="preserve">                             //</w:t>
      </w:r>
      <w:proofErr w:type="spellStart"/>
      <w:r>
        <w:t>alloting</w:t>
      </w:r>
      <w:proofErr w:type="spellEnd"/>
      <w:r>
        <w:t xml:space="preserve"> center for the x in the map</w:t>
      </w:r>
    </w:p>
    <w:p w14:paraId="0B6129B5" w14:textId="77777777" w:rsidR="00844C09" w:rsidRDefault="00844C09" w:rsidP="00844C09">
      <w:r>
        <w:t xml:space="preserve">    temp-&gt;y = width / 2 + </w:t>
      </w:r>
      <w:proofErr w:type="gramStart"/>
      <w:r>
        <w:t xml:space="preserve">3;   </w:t>
      </w:r>
      <w:proofErr w:type="gramEnd"/>
      <w:r>
        <w:t xml:space="preserve">                          //</w:t>
      </w:r>
      <w:proofErr w:type="spellStart"/>
      <w:r>
        <w:t>alloting</w:t>
      </w:r>
      <w:proofErr w:type="spellEnd"/>
      <w:r>
        <w:t xml:space="preserve"> center for the y+3 in the map....the next position of the segment next to the first segment</w:t>
      </w:r>
    </w:p>
    <w:p w14:paraId="2989BADB" w14:textId="77777777" w:rsidR="00844C09" w:rsidRDefault="00844C09" w:rsidP="00844C09">
      <w:r>
        <w:t xml:space="preserve">    temp-&gt;</w:t>
      </w:r>
      <w:proofErr w:type="spellStart"/>
      <w:r>
        <w:t>ch</w:t>
      </w:r>
      <w:proofErr w:type="spellEnd"/>
      <w:r>
        <w:t xml:space="preserve"> = 'o</w:t>
      </w:r>
      <w:proofErr w:type="gramStart"/>
      <w:r>
        <w:t xml:space="preserve">';   </w:t>
      </w:r>
      <w:proofErr w:type="gramEnd"/>
      <w:r>
        <w:t xml:space="preserve">                                   // o for recognizing the tail of the snake</w:t>
      </w:r>
    </w:p>
    <w:p w14:paraId="23D21C95" w14:textId="77777777" w:rsidR="00844C09" w:rsidRDefault="00844C09" w:rsidP="00844C09">
      <w:r>
        <w:t xml:space="preserve">    temp-&gt;next = </w:t>
      </w:r>
      <w:proofErr w:type="gramStart"/>
      <w:r>
        <w:t xml:space="preserve">NULL;   </w:t>
      </w:r>
      <w:proofErr w:type="gramEnd"/>
      <w:r>
        <w:t xml:space="preserve">                                // making the last position null because we </w:t>
      </w:r>
      <w:proofErr w:type="spellStart"/>
      <w:r>
        <w:t>nedd</w:t>
      </w:r>
      <w:proofErr w:type="spellEnd"/>
      <w:r>
        <w:t xml:space="preserve"> no more segment to e </w:t>
      </w:r>
      <w:proofErr w:type="spellStart"/>
      <w:r>
        <w:t>alligned</w:t>
      </w:r>
      <w:proofErr w:type="spellEnd"/>
      <w:r>
        <w:t xml:space="preserve"> till the food is eaten</w:t>
      </w:r>
    </w:p>
    <w:p w14:paraId="4E9F3C5F" w14:textId="77777777" w:rsidR="00844C09" w:rsidRDefault="00844C09" w:rsidP="00844C09">
      <w:r>
        <w:t xml:space="preserve">    temp1-&gt;next = </w:t>
      </w:r>
      <w:proofErr w:type="gramStart"/>
      <w:r>
        <w:t xml:space="preserve">temp;   </w:t>
      </w:r>
      <w:proofErr w:type="gramEnd"/>
      <w:r>
        <w:t xml:space="preserve">                               // saving the segments value in the next of the segment where temp1-&gt;next is the next pointer of the segment next to the last segment</w:t>
      </w:r>
    </w:p>
    <w:p w14:paraId="4DDBE3D9" w14:textId="77777777" w:rsidR="00844C09" w:rsidRDefault="00844C09" w:rsidP="00844C09">
      <w:r>
        <w:t xml:space="preserve">    return s;</w:t>
      </w:r>
    </w:p>
    <w:p w14:paraId="07C0E5C9" w14:textId="77777777" w:rsidR="00844C09" w:rsidRDefault="00844C09" w:rsidP="00844C09">
      <w:r>
        <w:lastRenderedPageBreak/>
        <w:t>}</w:t>
      </w:r>
    </w:p>
    <w:p w14:paraId="0E3BFD5B" w14:textId="77777777" w:rsidR="00844C09" w:rsidRDefault="00844C09" w:rsidP="00844C09"/>
    <w:p w14:paraId="2E733B6A" w14:textId="77777777" w:rsidR="00844C09" w:rsidRDefault="00844C09" w:rsidP="00844C09">
      <w:r>
        <w:t xml:space="preserve">void </w:t>
      </w:r>
      <w:proofErr w:type="spellStart"/>
      <w:r>
        <w:t>frst_level_</w:t>
      </w:r>
      <w:proofErr w:type="gramStart"/>
      <w:r>
        <w:t>maper</w:t>
      </w:r>
      <w:proofErr w:type="spellEnd"/>
      <w:r>
        <w:t>(</w:t>
      </w:r>
      <w:proofErr w:type="gramEnd"/>
      <w:r>
        <w:t>char MAP[20][20])</w:t>
      </w:r>
    </w:p>
    <w:p w14:paraId="15BB238F" w14:textId="77777777" w:rsidR="00844C09" w:rsidRDefault="00844C09" w:rsidP="00844C09">
      <w:r>
        <w:t>{</w:t>
      </w:r>
    </w:p>
    <w:p w14:paraId="474FD474" w14:textId="77777777" w:rsidR="00844C09" w:rsidRDefault="00844C09" w:rsidP="00844C09">
      <w:r>
        <w:t xml:space="preserve">    for (int </w:t>
      </w:r>
      <w:proofErr w:type="spellStart"/>
      <w:r>
        <w:t>i</w:t>
      </w:r>
      <w:proofErr w:type="spellEnd"/>
      <w:r>
        <w:t xml:space="preserve"> = 0; </w:t>
      </w:r>
      <w:proofErr w:type="spellStart"/>
      <w:r>
        <w:t>i</w:t>
      </w:r>
      <w:proofErr w:type="spellEnd"/>
      <w:r>
        <w:t xml:space="preserve"> &lt; width + 2; ++</w:t>
      </w:r>
      <w:proofErr w:type="spellStart"/>
      <w:r>
        <w:t>i</w:t>
      </w:r>
      <w:proofErr w:type="spellEnd"/>
      <w:r>
        <w:t>) ////////printing the upper wall</w:t>
      </w:r>
    </w:p>
    <w:p w14:paraId="5C96461F" w14:textId="77777777" w:rsidR="00844C09" w:rsidRDefault="00844C09" w:rsidP="00844C09">
      <w:r>
        <w:t xml:space="preserve">        </w:t>
      </w:r>
      <w:proofErr w:type="spellStart"/>
      <w:r>
        <w:t>cout</w:t>
      </w:r>
      <w:proofErr w:type="spellEnd"/>
      <w:r>
        <w:t xml:space="preserve"> &lt;&lt; "-";</w:t>
      </w:r>
    </w:p>
    <w:p w14:paraId="0C0D0741" w14:textId="77777777" w:rsidR="00844C09" w:rsidRDefault="00844C09" w:rsidP="00844C09">
      <w:r>
        <w:t xml:space="preserve">    </w:t>
      </w:r>
      <w:proofErr w:type="spellStart"/>
      <w:r>
        <w:t>cout</w:t>
      </w:r>
      <w:proofErr w:type="spellEnd"/>
      <w:r>
        <w:t xml:space="preserve"> &lt;&lt; </w:t>
      </w:r>
      <w:proofErr w:type="spellStart"/>
      <w:r>
        <w:t>endl</w:t>
      </w:r>
      <w:proofErr w:type="spellEnd"/>
      <w:r>
        <w:t>;</w:t>
      </w:r>
    </w:p>
    <w:p w14:paraId="6ADC02FB" w14:textId="77777777" w:rsidR="00844C09" w:rsidRDefault="00844C09" w:rsidP="00844C09">
      <w:r>
        <w:t xml:space="preserve">    for (int </w:t>
      </w:r>
      <w:proofErr w:type="spellStart"/>
      <w:r>
        <w:t>i</w:t>
      </w:r>
      <w:proofErr w:type="spellEnd"/>
      <w:r>
        <w:t xml:space="preserve"> = 0; </w:t>
      </w:r>
      <w:proofErr w:type="spellStart"/>
      <w:r>
        <w:t>i</w:t>
      </w:r>
      <w:proofErr w:type="spellEnd"/>
      <w:r>
        <w:t xml:space="preserve"> &lt; height; ++</w:t>
      </w:r>
      <w:proofErr w:type="spellStart"/>
      <w:r>
        <w:t>i</w:t>
      </w:r>
      <w:proofErr w:type="spellEnd"/>
      <w:r>
        <w:t>)</w:t>
      </w:r>
    </w:p>
    <w:p w14:paraId="156B4422" w14:textId="77777777" w:rsidR="00844C09" w:rsidRDefault="00844C09" w:rsidP="00844C09">
      <w:r>
        <w:t xml:space="preserve">    {</w:t>
      </w:r>
    </w:p>
    <w:p w14:paraId="4F218406" w14:textId="77777777" w:rsidR="00844C09" w:rsidRDefault="00844C09" w:rsidP="00844C09">
      <w:r>
        <w:t xml:space="preserve">        </w:t>
      </w:r>
      <w:proofErr w:type="spellStart"/>
      <w:r>
        <w:t>cout</w:t>
      </w:r>
      <w:proofErr w:type="spellEnd"/>
      <w:r>
        <w:t xml:space="preserve"> &lt;&lt; "|"; ////////////////////////printing the left wall</w:t>
      </w:r>
    </w:p>
    <w:p w14:paraId="53D2B272" w14:textId="77777777" w:rsidR="00844C09" w:rsidRDefault="00844C09" w:rsidP="00844C09">
      <w:r>
        <w:t xml:space="preserve">        for (int j = 0; j &lt; width; ++j)</w:t>
      </w:r>
    </w:p>
    <w:p w14:paraId="55149834" w14:textId="77777777" w:rsidR="00844C09" w:rsidRDefault="00844C09" w:rsidP="00844C09">
      <w:r>
        <w:t xml:space="preserve">            </w:t>
      </w:r>
      <w:proofErr w:type="spellStart"/>
      <w:r>
        <w:t>cout</w:t>
      </w:r>
      <w:proofErr w:type="spellEnd"/>
      <w:r>
        <w:t xml:space="preserve"> &lt;&lt; MAP[</w:t>
      </w:r>
      <w:proofErr w:type="spellStart"/>
      <w:r>
        <w:t>i</w:t>
      </w:r>
      <w:proofErr w:type="spellEnd"/>
      <w:r>
        <w:t>][j]; //printing the map with its element</w:t>
      </w:r>
    </w:p>
    <w:p w14:paraId="121FE619" w14:textId="77777777" w:rsidR="00844C09" w:rsidRDefault="00844C09" w:rsidP="00844C09">
      <w:r>
        <w:t xml:space="preserve">        </w:t>
      </w:r>
      <w:proofErr w:type="spellStart"/>
      <w:r>
        <w:t>cout</w:t>
      </w:r>
      <w:proofErr w:type="spellEnd"/>
      <w:r>
        <w:t xml:space="preserve"> &lt;&lt; "|</w:t>
      </w:r>
      <w:proofErr w:type="gramStart"/>
      <w:r>
        <w:t xml:space="preserve">";   </w:t>
      </w:r>
      <w:proofErr w:type="gramEnd"/>
      <w:r>
        <w:t xml:space="preserve">        ////////////////////////printing the right wall</w:t>
      </w:r>
    </w:p>
    <w:p w14:paraId="6CCB1370" w14:textId="77777777" w:rsidR="00844C09" w:rsidRDefault="00844C09" w:rsidP="00844C09">
      <w:r>
        <w:t xml:space="preserve">        </w:t>
      </w:r>
      <w:proofErr w:type="spellStart"/>
      <w:r>
        <w:t>cout</w:t>
      </w:r>
      <w:proofErr w:type="spellEnd"/>
      <w:r>
        <w:t xml:space="preserve"> &lt;&lt; </w:t>
      </w:r>
      <w:proofErr w:type="spellStart"/>
      <w:proofErr w:type="gramStart"/>
      <w:r>
        <w:t>endl</w:t>
      </w:r>
      <w:proofErr w:type="spellEnd"/>
      <w:r>
        <w:t xml:space="preserve">;   </w:t>
      </w:r>
      <w:proofErr w:type="gramEnd"/>
      <w:r>
        <w:t xml:space="preserve">       //changing the row</w:t>
      </w:r>
    </w:p>
    <w:p w14:paraId="45B59F08" w14:textId="77777777" w:rsidR="00844C09" w:rsidRDefault="00844C09" w:rsidP="00844C09">
      <w:r>
        <w:t xml:space="preserve">    }</w:t>
      </w:r>
    </w:p>
    <w:p w14:paraId="63A2CCBF" w14:textId="77777777" w:rsidR="00844C09" w:rsidRDefault="00844C09" w:rsidP="00844C09">
      <w:r>
        <w:t xml:space="preserve">    for (int </w:t>
      </w:r>
      <w:proofErr w:type="spellStart"/>
      <w:r>
        <w:t>i</w:t>
      </w:r>
      <w:proofErr w:type="spellEnd"/>
      <w:r>
        <w:t xml:space="preserve"> = 0; </w:t>
      </w:r>
      <w:proofErr w:type="spellStart"/>
      <w:r>
        <w:t>i</w:t>
      </w:r>
      <w:proofErr w:type="spellEnd"/>
      <w:r>
        <w:t xml:space="preserve"> &lt; width + 2; ++</w:t>
      </w:r>
      <w:proofErr w:type="spellStart"/>
      <w:r>
        <w:t>i</w:t>
      </w:r>
      <w:proofErr w:type="spellEnd"/>
      <w:r>
        <w:t>)</w:t>
      </w:r>
    </w:p>
    <w:p w14:paraId="7795A93B" w14:textId="77777777" w:rsidR="00844C09" w:rsidRDefault="00844C09" w:rsidP="00844C09">
      <w:r>
        <w:t xml:space="preserve">        </w:t>
      </w:r>
      <w:proofErr w:type="spellStart"/>
      <w:r>
        <w:t>cout</w:t>
      </w:r>
      <w:proofErr w:type="spellEnd"/>
      <w:r>
        <w:t xml:space="preserve"> &lt;&lt; "-"; ////////////////////////printing the bottom wall</w:t>
      </w:r>
    </w:p>
    <w:p w14:paraId="438A2136" w14:textId="77777777" w:rsidR="00844C09" w:rsidRDefault="00844C09" w:rsidP="00844C09">
      <w:r>
        <w:t xml:space="preserve">    </w:t>
      </w:r>
      <w:proofErr w:type="spellStart"/>
      <w:r>
        <w:t>cout</w:t>
      </w:r>
      <w:proofErr w:type="spellEnd"/>
      <w:r>
        <w:t xml:space="preserve"> &lt;&lt; </w:t>
      </w:r>
      <w:proofErr w:type="spellStart"/>
      <w:r>
        <w:t>endl</w:t>
      </w:r>
      <w:proofErr w:type="spellEnd"/>
      <w:r>
        <w:t>;</w:t>
      </w:r>
    </w:p>
    <w:p w14:paraId="2528FA4C" w14:textId="77777777" w:rsidR="00844C09" w:rsidRDefault="00844C09" w:rsidP="00844C09">
      <w:r>
        <w:t xml:space="preserve">    </w:t>
      </w:r>
      <w:proofErr w:type="spellStart"/>
      <w:r>
        <w:t>cout</w:t>
      </w:r>
      <w:proofErr w:type="spellEnd"/>
      <w:r>
        <w:t xml:space="preserve"> &lt;&lt; "</w:t>
      </w:r>
      <w:proofErr w:type="gramStart"/>
      <w:r>
        <w:t>Scores :</w:t>
      </w:r>
      <w:proofErr w:type="gramEnd"/>
      <w:r>
        <w:t xml:space="preserve"> " &lt;&lt; score &lt;&lt; </w:t>
      </w:r>
      <w:proofErr w:type="spellStart"/>
      <w:r>
        <w:t>endl</w:t>
      </w:r>
      <w:proofErr w:type="spellEnd"/>
      <w:r>
        <w:t>;</w:t>
      </w:r>
    </w:p>
    <w:p w14:paraId="3016FBBE" w14:textId="77777777" w:rsidR="00844C09" w:rsidRDefault="00844C09" w:rsidP="00844C09">
      <w:r>
        <w:t xml:space="preserve">    </w:t>
      </w:r>
      <w:proofErr w:type="spellStart"/>
      <w:r>
        <w:t>cout</w:t>
      </w:r>
      <w:proofErr w:type="spellEnd"/>
      <w:r>
        <w:t xml:space="preserve"> &lt;&lt; "</w:t>
      </w:r>
      <w:proofErr w:type="gramStart"/>
      <w:r>
        <w:t>Level  :</w:t>
      </w:r>
      <w:proofErr w:type="gramEnd"/>
      <w:r>
        <w:t xml:space="preserve"> " &lt;&lt; level &lt;&lt; </w:t>
      </w:r>
      <w:proofErr w:type="spellStart"/>
      <w:r>
        <w:t>endl</w:t>
      </w:r>
      <w:proofErr w:type="spellEnd"/>
      <w:r>
        <w:t>;</w:t>
      </w:r>
    </w:p>
    <w:p w14:paraId="7CC48275" w14:textId="77777777" w:rsidR="00844C09" w:rsidRDefault="00844C09" w:rsidP="00844C09">
      <w:r>
        <w:t xml:space="preserve">    </w:t>
      </w:r>
      <w:proofErr w:type="gramStart"/>
      <w:r>
        <w:t>Sleep(</w:t>
      </w:r>
      <w:proofErr w:type="spellStart"/>
      <w:proofErr w:type="gramEnd"/>
      <w:r>
        <w:t>pcspeed</w:t>
      </w:r>
      <w:proofErr w:type="spellEnd"/>
      <w:r>
        <w:t xml:space="preserve"> - </w:t>
      </w:r>
      <w:proofErr w:type="spellStart"/>
      <w:r>
        <w:t>speedspecify</w:t>
      </w:r>
      <w:proofErr w:type="spellEnd"/>
      <w:r>
        <w:t>); //slowing down the speed according to the user desire</w:t>
      </w:r>
    </w:p>
    <w:p w14:paraId="19CDCBED" w14:textId="77777777" w:rsidR="00844C09" w:rsidRDefault="00844C09" w:rsidP="00844C09">
      <w:r>
        <w:t>}</w:t>
      </w:r>
    </w:p>
    <w:p w14:paraId="0714FBAC" w14:textId="77777777" w:rsidR="00844C09" w:rsidRDefault="00844C09" w:rsidP="00844C09"/>
    <w:p w14:paraId="4B07AE48" w14:textId="77777777" w:rsidR="00844C09" w:rsidRDefault="00844C09" w:rsidP="00844C09">
      <w:r>
        <w:t xml:space="preserve">void </w:t>
      </w:r>
      <w:proofErr w:type="spellStart"/>
      <w:r>
        <w:t>scnd_level_</w:t>
      </w:r>
      <w:proofErr w:type="gramStart"/>
      <w:r>
        <w:t>maper</w:t>
      </w:r>
      <w:proofErr w:type="spellEnd"/>
      <w:r>
        <w:t>(</w:t>
      </w:r>
      <w:proofErr w:type="gramEnd"/>
      <w:r>
        <w:t>char MAP[20][20])</w:t>
      </w:r>
    </w:p>
    <w:p w14:paraId="00B5CDDC" w14:textId="77777777" w:rsidR="00844C09" w:rsidRDefault="00844C09" w:rsidP="00844C09">
      <w:r>
        <w:t>{</w:t>
      </w:r>
    </w:p>
    <w:p w14:paraId="59A73242" w14:textId="77777777" w:rsidR="00844C09" w:rsidRDefault="00844C09" w:rsidP="00844C09">
      <w:r>
        <w:t xml:space="preserve">    for (int </w:t>
      </w:r>
      <w:proofErr w:type="spellStart"/>
      <w:r>
        <w:t>i</w:t>
      </w:r>
      <w:proofErr w:type="spellEnd"/>
      <w:r>
        <w:t xml:space="preserve"> = 0; </w:t>
      </w:r>
      <w:proofErr w:type="spellStart"/>
      <w:r>
        <w:t>i</w:t>
      </w:r>
      <w:proofErr w:type="spellEnd"/>
      <w:r>
        <w:t xml:space="preserve"> &lt; width + 2; ++</w:t>
      </w:r>
      <w:proofErr w:type="spellStart"/>
      <w:r>
        <w:t>i</w:t>
      </w:r>
      <w:proofErr w:type="spellEnd"/>
      <w:r>
        <w:t>) ////////printing the upper wall</w:t>
      </w:r>
    </w:p>
    <w:p w14:paraId="7E3FF6CD" w14:textId="77777777" w:rsidR="00844C09" w:rsidRDefault="00844C09" w:rsidP="00844C09">
      <w:r>
        <w:t xml:space="preserve">        </w:t>
      </w:r>
      <w:proofErr w:type="spellStart"/>
      <w:r>
        <w:t>cout</w:t>
      </w:r>
      <w:proofErr w:type="spellEnd"/>
      <w:r>
        <w:t xml:space="preserve"> &lt;&lt; "*";</w:t>
      </w:r>
    </w:p>
    <w:p w14:paraId="76EC0032" w14:textId="77777777" w:rsidR="00844C09" w:rsidRDefault="00844C09" w:rsidP="00844C09">
      <w:r>
        <w:t xml:space="preserve">    </w:t>
      </w:r>
      <w:proofErr w:type="spellStart"/>
      <w:r>
        <w:t>cout</w:t>
      </w:r>
      <w:proofErr w:type="spellEnd"/>
      <w:r>
        <w:t xml:space="preserve"> &lt;&lt; </w:t>
      </w:r>
      <w:proofErr w:type="spellStart"/>
      <w:r>
        <w:t>endl</w:t>
      </w:r>
      <w:proofErr w:type="spellEnd"/>
      <w:r>
        <w:t>;</w:t>
      </w:r>
    </w:p>
    <w:p w14:paraId="56D06364" w14:textId="77777777" w:rsidR="00844C09" w:rsidRDefault="00844C09" w:rsidP="00844C09">
      <w:r>
        <w:t xml:space="preserve">    for (int </w:t>
      </w:r>
      <w:proofErr w:type="spellStart"/>
      <w:r>
        <w:t>i</w:t>
      </w:r>
      <w:proofErr w:type="spellEnd"/>
      <w:r>
        <w:t xml:space="preserve"> = 0; </w:t>
      </w:r>
      <w:proofErr w:type="spellStart"/>
      <w:r>
        <w:t>i</w:t>
      </w:r>
      <w:proofErr w:type="spellEnd"/>
      <w:r>
        <w:t xml:space="preserve"> &lt; height; ++</w:t>
      </w:r>
      <w:proofErr w:type="spellStart"/>
      <w:r>
        <w:t>i</w:t>
      </w:r>
      <w:proofErr w:type="spellEnd"/>
      <w:r>
        <w:t>)</w:t>
      </w:r>
    </w:p>
    <w:p w14:paraId="1381DC75" w14:textId="77777777" w:rsidR="00844C09" w:rsidRDefault="00844C09" w:rsidP="00844C09">
      <w:r>
        <w:lastRenderedPageBreak/>
        <w:t xml:space="preserve">    {</w:t>
      </w:r>
    </w:p>
    <w:p w14:paraId="77F321E8" w14:textId="77777777" w:rsidR="00844C09" w:rsidRDefault="00844C09" w:rsidP="00844C09">
      <w:r>
        <w:t xml:space="preserve">        </w:t>
      </w:r>
      <w:proofErr w:type="spellStart"/>
      <w:r>
        <w:t>cout</w:t>
      </w:r>
      <w:proofErr w:type="spellEnd"/>
      <w:r>
        <w:t xml:space="preserve"> &lt;&lt; "*"; ////////////////////////printing the left wall</w:t>
      </w:r>
    </w:p>
    <w:p w14:paraId="4568C455" w14:textId="77777777" w:rsidR="00844C09" w:rsidRDefault="00844C09" w:rsidP="00844C09">
      <w:r>
        <w:t xml:space="preserve">        for (int j = 0; j &lt; width; ++j)</w:t>
      </w:r>
    </w:p>
    <w:p w14:paraId="5F40BEE1" w14:textId="77777777" w:rsidR="00844C09" w:rsidRDefault="00844C09" w:rsidP="00844C09">
      <w:r>
        <w:t xml:space="preserve">            </w:t>
      </w:r>
      <w:proofErr w:type="spellStart"/>
      <w:r>
        <w:t>cout</w:t>
      </w:r>
      <w:proofErr w:type="spellEnd"/>
      <w:r>
        <w:t xml:space="preserve"> &lt;&lt; MAP[</w:t>
      </w:r>
      <w:proofErr w:type="spellStart"/>
      <w:r>
        <w:t>i</w:t>
      </w:r>
      <w:proofErr w:type="spellEnd"/>
      <w:r>
        <w:t>][j]; //printing the map with its element</w:t>
      </w:r>
    </w:p>
    <w:p w14:paraId="51E79AF3" w14:textId="77777777" w:rsidR="00844C09" w:rsidRDefault="00844C09" w:rsidP="00844C09">
      <w:r>
        <w:t xml:space="preserve">        </w:t>
      </w:r>
      <w:proofErr w:type="spellStart"/>
      <w:r>
        <w:t>cout</w:t>
      </w:r>
      <w:proofErr w:type="spellEnd"/>
      <w:r>
        <w:t xml:space="preserve"> &lt;&lt; "*</w:t>
      </w:r>
      <w:proofErr w:type="gramStart"/>
      <w:r>
        <w:t xml:space="preserve">";   </w:t>
      </w:r>
      <w:proofErr w:type="gramEnd"/>
      <w:r>
        <w:t xml:space="preserve">        ////////////////////////printing the right wall</w:t>
      </w:r>
    </w:p>
    <w:p w14:paraId="3D30349E" w14:textId="77777777" w:rsidR="00844C09" w:rsidRDefault="00844C09" w:rsidP="00844C09">
      <w:r>
        <w:t xml:space="preserve">        </w:t>
      </w:r>
      <w:proofErr w:type="spellStart"/>
      <w:r>
        <w:t>cout</w:t>
      </w:r>
      <w:proofErr w:type="spellEnd"/>
      <w:r>
        <w:t xml:space="preserve"> &lt;&lt; </w:t>
      </w:r>
      <w:proofErr w:type="spellStart"/>
      <w:proofErr w:type="gramStart"/>
      <w:r>
        <w:t>endl</w:t>
      </w:r>
      <w:proofErr w:type="spellEnd"/>
      <w:r>
        <w:t xml:space="preserve">;   </w:t>
      </w:r>
      <w:proofErr w:type="gramEnd"/>
      <w:r>
        <w:t xml:space="preserve">       //changing the row</w:t>
      </w:r>
    </w:p>
    <w:p w14:paraId="7D5F7127" w14:textId="77777777" w:rsidR="00844C09" w:rsidRDefault="00844C09" w:rsidP="00844C09">
      <w:r>
        <w:t xml:space="preserve">    }</w:t>
      </w:r>
    </w:p>
    <w:p w14:paraId="5184EA9D" w14:textId="77777777" w:rsidR="00844C09" w:rsidRDefault="00844C09" w:rsidP="00844C09">
      <w:r>
        <w:t xml:space="preserve">    for (int </w:t>
      </w:r>
      <w:proofErr w:type="spellStart"/>
      <w:r>
        <w:t>i</w:t>
      </w:r>
      <w:proofErr w:type="spellEnd"/>
      <w:r>
        <w:t xml:space="preserve"> = 0; </w:t>
      </w:r>
      <w:proofErr w:type="spellStart"/>
      <w:r>
        <w:t>i</w:t>
      </w:r>
      <w:proofErr w:type="spellEnd"/>
      <w:r>
        <w:t xml:space="preserve"> &lt; width + 2; ++</w:t>
      </w:r>
      <w:proofErr w:type="spellStart"/>
      <w:r>
        <w:t>i</w:t>
      </w:r>
      <w:proofErr w:type="spellEnd"/>
      <w:r>
        <w:t>)</w:t>
      </w:r>
    </w:p>
    <w:p w14:paraId="73297634" w14:textId="77777777" w:rsidR="00844C09" w:rsidRDefault="00844C09" w:rsidP="00844C09">
      <w:r>
        <w:t xml:space="preserve">        </w:t>
      </w:r>
      <w:proofErr w:type="spellStart"/>
      <w:r>
        <w:t>cout</w:t>
      </w:r>
      <w:proofErr w:type="spellEnd"/>
      <w:r>
        <w:t xml:space="preserve"> &lt;&lt; "*"; ////////////////////////printing the bottom wall</w:t>
      </w:r>
    </w:p>
    <w:p w14:paraId="18A89BAF" w14:textId="77777777" w:rsidR="00844C09" w:rsidRDefault="00844C09" w:rsidP="00844C09">
      <w:r>
        <w:t xml:space="preserve">    </w:t>
      </w:r>
      <w:proofErr w:type="spellStart"/>
      <w:r>
        <w:t>cout</w:t>
      </w:r>
      <w:proofErr w:type="spellEnd"/>
      <w:r>
        <w:t xml:space="preserve"> &lt;&lt; </w:t>
      </w:r>
      <w:proofErr w:type="spellStart"/>
      <w:r>
        <w:t>endl</w:t>
      </w:r>
      <w:proofErr w:type="spellEnd"/>
      <w:r>
        <w:t>;</w:t>
      </w:r>
    </w:p>
    <w:p w14:paraId="1769468B" w14:textId="77777777" w:rsidR="00844C09" w:rsidRDefault="00844C09" w:rsidP="00844C09">
      <w:r>
        <w:t xml:space="preserve">    </w:t>
      </w:r>
      <w:proofErr w:type="spellStart"/>
      <w:r>
        <w:t>cout</w:t>
      </w:r>
      <w:proofErr w:type="spellEnd"/>
      <w:r>
        <w:t xml:space="preserve"> &lt;&lt; "</w:t>
      </w:r>
      <w:proofErr w:type="gramStart"/>
      <w:r>
        <w:t>Scores :</w:t>
      </w:r>
      <w:proofErr w:type="gramEnd"/>
      <w:r>
        <w:t xml:space="preserve"> " &lt;&lt; score &lt;&lt; </w:t>
      </w:r>
      <w:proofErr w:type="spellStart"/>
      <w:r>
        <w:t>endl</w:t>
      </w:r>
      <w:proofErr w:type="spellEnd"/>
      <w:r>
        <w:t>;</w:t>
      </w:r>
    </w:p>
    <w:p w14:paraId="3CC3FE4A" w14:textId="77777777" w:rsidR="00844C09" w:rsidRDefault="00844C09" w:rsidP="00844C09">
      <w:r>
        <w:t xml:space="preserve">    </w:t>
      </w:r>
      <w:proofErr w:type="spellStart"/>
      <w:r>
        <w:t>cout</w:t>
      </w:r>
      <w:proofErr w:type="spellEnd"/>
      <w:r>
        <w:t xml:space="preserve"> &lt;&lt; "</w:t>
      </w:r>
      <w:proofErr w:type="gramStart"/>
      <w:r>
        <w:t>Level  :</w:t>
      </w:r>
      <w:proofErr w:type="gramEnd"/>
      <w:r>
        <w:t xml:space="preserve"> " &lt;&lt; level &lt;&lt; </w:t>
      </w:r>
      <w:proofErr w:type="spellStart"/>
      <w:r>
        <w:t>endl</w:t>
      </w:r>
      <w:proofErr w:type="spellEnd"/>
      <w:r>
        <w:t>;</w:t>
      </w:r>
    </w:p>
    <w:p w14:paraId="45FF34C6" w14:textId="77777777" w:rsidR="00844C09" w:rsidRDefault="00844C09" w:rsidP="00844C09">
      <w:r>
        <w:t xml:space="preserve">    </w:t>
      </w:r>
      <w:proofErr w:type="gramStart"/>
      <w:r>
        <w:t>Sleep(</w:t>
      </w:r>
      <w:proofErr w:type="spellStart"/>
      <w:proofErr w:type="gramEnd"/>
      <w:r>
        <w:t>pcspeed</w:t>
      </w:r>
      <w:proofErr w:type="spellEnd"/>
      <w:r>
        <w:t xml:space="preserve"> - </w:t>
      </w:r>
      <w:proofErr w:type="spellStart"/>
      <w:r>
        <w:t>speedspecify</w:t>
      </w:r>
      <w:proofErr w:type="spellEnd"/>
      <w:r>
        <w:t>); //slowing down the speed according to the user desire</w:t>
      </w:r>
    </w:p>
    <w:p w14:paraId="6A986C3D" w14:textId="77777777" w:rsidR="00844C09" w:rsidRDefault="00844C09" w:rsidP="00844C09">
      <w:r>
        <w:t>}</w:t>
      </w:r>
    </w:p>
    <w:p w14:paraId="747D57F8" w14:textId="77777777" w:rsidR="00844C09" w:rsidRDefault="00844C09" w:rsidP="00844C09"/>
    <w:p w14:paraId="07A4AFF2" w14:textId="77777777" w:rsidR="00844C09" w:rsidRDefault="00844C09" w:rsidP="00844C09">
      <w:r>
        <w:t xml:space="preserve">void </w:t>
      </w:r>
      <w:proofErr w:type="spellStart"/>
      <w:r>
        <w:t>thrd_level_</w:t>
      </w:r>
      <w:proofErr w:type="gramStart"/>
      <w:r>
        <w:t>maper</w:t>
      </w:r>
      <w:proofErr w:type="spellEnd"/>
      <w:r>
        <w:t>(</w:t>
      </w:r>
      <w:proofErr w:type="gramEnd"/>
      <w:r>
        <w:t>char MAP[20][20])</w:t>
      </w:r>
    </w:p>
    <w:p w14:paraId="53FE8B4A" w14:textId="77777777" w:rsidR="00844C09" w:rsidRDefault="00844C09" w:rsidP="00844C09">
      <w:r>
        <w:t>{</w:t>
      </w:r>
    </w:p>
    <w:p w14:paraId="67326E72" w14:textId="77777777" w:rsidR="00844C09" w:rsidRDefault="00844C09" w:rsidP="00844C09">
      <w:r>
        <w:t xml:space="preserve">    for (int </w:t>
      </w:r>
      <w:proofErr w:type="spellStart"/>
      <w:r>
        <w:t>i</w:t>
      </w:r>
      <w:proofErr w:type="spellEnd"/>
      <w:r>
        <w:t xml:space="preserve"> = 0; </w:t>
      </w:r>
      <w:proofErr w:type="spellStart"/>
      <w:r>
        <w:t>i</w:t>
      </w:r>
      <w:proofErr w:type="spellEnd"/>
      <w:r>
        <w:t xml:space="preserve"> &lt; height; ++</w:t>
      </w:r>
      <w:proofErr w:type="spellStart"/>
      <w:r>
        <w:t>i</w:t>
      </w:r>
      <w:proofErr w:type="spellEnd"/>
      <w:r>
        <w:t>)</w:t>
      </w:r>
    </w:p>
    <w:p w14:paraId="14C40015" w14:textId="77777777" w:rsidR="00844C09" w:rsidRDefault="00844C09" w:rsidP="00844C09">
      <w:r>
        <w:t xml:space="preserve">    {</w:t>
      </w:r>
    </w:p>
    <w:p w14:paraId="3E43D1FD" w14:textId="77777777" w:rsidR="00844C09" w:rsidRDefault="00844C09" w:rsidP="00844C09">
      <w:r>
        <w:t xml:space="preserve">        for (int j = 0; j &lt; width; ++j)</w:t>
      </w:r>
    </w:p>
    <w:p w14:paraId="4ADB9EC4" w14:textId="77777777" w:rsidR="00844C09" w:rsidRDefault="00844C09" w:rsidP="00844C09">
      <w:r>
        <w:t xml:space="preserve">            if (j == 3 * width / 4)</w:t>
      </w:r>
    </w:p>
    <w:p w14:paraId="6666A675" w14:textId="77777777" w:rsidR="00844C09" w:rsidRDefault="00844C09" w:rsidP="00844C09">
      <w:r>
        <w:t xml:space="preserve">                MAP[</w:t>
      </w:r>
      <w:proofErr w:type="spellStart"/>
      <w:r>
        <w:t>i</w:t>
      </w:r>
      <w:proofErr w:type="spellEnd"/>
      <w:r>
        <w:t>][j] = '*';</w:t>
      </w:r>
    </w:p>
    <w:p w14:paraId="0B0CCDDE" w14:textId="77777777" w:rsidR="00844C09" w:rsidRDefault="00844C09" w:rsidP="00844C09">
      <w:r>
        <w:t xml:space="preserve">    }</w:t>
      </w:r>
    </w:p>
    <w:p w14:paraId="05427EB1" w14:textId="77777777" w:rsidR="00844C09" w:rsidRDefault="00844C09" w:rsidP="00844C09">
      <w:r>
        <w:t xml:space="preserve">    ///////////////////////////this is for the top wall </w:t>
      </w:r>
      <w:proofErr w:type="spellStart"/>
      <w:r>
        <w:t>iside</w:t>
      </w:r>
      <w:proofErr w:type="spellEnd"/>
      <w:r>
        <w:t>///////////////</w:t>
      </w:r>
    </w:p>
    <w:p w14:paraId="6302F2E3" w14:textId="77777777" w:rsidR="00844C09" w:rsidRDefault="00844C09" w:rsidP="00844C09">
      <w:r>
        <w:t xml:space="preserve">    for (int </w:t>
      </w:r>
      <w:proofErr w:type="spellStart"/>
      <w:r>
        <w:t>i</w:t>
      </w:r>
      <w:proofErr w:type="spellEnd"/>
      <w:r>
        <w:t xml:space="preserve"> = 0; </w:t>
      </w:r>
      <w:proofErr w:type="spellStart"/>
      <w:r>
        <w:t>i</w:t>
      </w:r>
      <w:proofErr w:type="spellEnd"/>
      <w:r>
        <w:t xml:space="preserve"> &lt; height; ++</w:t>
      </w:r>
      <w:proofErr w:type="spellStart"/>
      <w:r>
        <w:t>i</w:t>
      </w:r>
      <w:proofErr w:type="spellEnd"/>
      <w:r>
        <w:t>)</w:t>
      </w:r>
    </w:p>
    <w:p w14:paraId="032CDD37" w14:textId="77777777" w:rsidR="00844C09" w:rsidRDefault="00844C09" w:rsidP="00844C09">
      <w:r>
        <w:t xml:space="preserve">    {</w:t>
      </w:r>
    </w:p>
    <w:p w14:paraId="6B2F25EC" w14:textId="77777777" w:rsidR="00844C09" w:rsidRDefault="00844C09" w:rsidP="00844C09">
      <w:r>
        <w:t xml:space="preserve">        for (int j = 0; j &lt; width; ++j)</w:t>
      </w:r>
    </w:p>
    <w:p w14:paraId="0ACECF9E" w14:textId="77777777" w:rsidR="00844C09" w:rsidRDefault="00844C09" w:rsidP="00844C09">
      <w:r>
        <w:t xml:space="preserve">            if (</w:t>
      </w:r>
      <w:proofErr w:type="spellStart"/>
      <w:r>
        <w:t>i</w:t>
      </w:r>
      <w:proofErr w:type="spellEnd"/>
      <w:r>
        <w:t xml:space="preserve"> == 2 * width / 6)</w:t>
      </w:r>
    </w:p>
    <w:p w14:paraId="3AFF94C6" w14:textId="77777777" w:rsidR="00844C09" w:rsidRDefault="00844C09" w:rsidP="00844C09">
      <w:r>
        <w:t xml:space="preserve">                MAP[</w:t>
      </w:r>
      <w:proofErr w:type="spellStart"/>
      <w:r>
        <w:t>i</w:t>
      </w:r>
      <w:proofErr w:type="spellEnd"/>
      <w:r>
        <w:t>][j] = '*';</w:t>
      </w:r>
    </w:p>
    <w:p w14:paraId="79FB487E" w14:textId="77777777" w:rsidR="00844C09" w:rsidRDefault="00844C09" w:rsidP="00844C09">
      <w:r>
        <w:lastRenderedPageBreak/>
        <w:t xml:space="preserve">    }</w:t>
      </w:r>
    </w:p>
    <w:p w14:paraId="3818FE70" w14:textId="77777777" w:rsidR="00844C09" w:rsidRDefault="00844C09" w:rsidP="00844C09">
      <w:r>
        <w:t xml:space="preserve">    //////////////////////////////////////////////////////////////////////</w:t>
      </w:r>
    </w:p>
    <w:p w14:paraId="31E5E17C" w14:textId="77777777" w:rsidR="00844C09" w:rsidRDefault="00844C09" w:rsidP="00844C09">
      <w:r>
        <w:t xml:space="preserve">    for (int </w:t>
      </w:r>
      <w:proofErr w:type="spellStart"/>
      <w:r>
        <w:t>i</w:t>
      </w:r>
      <w:proofErr w:type="spellEnd"/>
      <w:r>
        <w:t xml:space="preserve"> = 0; </w:t>
      </w:r>
      <w:proofErr w:type="spellStart"/>
      <w:r>
        <w:t>i</w:t>
      </w:r>
      <w:proofErr w:type="spellEnd"/>
      <w:r>
        <w:t xml:space="preserve"> &lt; width + 2; ++</w:t>
      </w:r>
      <w:proofErr w:type="spellStart"/>
      <w:r>
        <w:t>i</w:t>
      </w:r>
      <w:proofErr w:type="spellEnd"/>
      <w:r>
        <w:t>) ////////printing the upper wall</w:t>
      </w:r>
    </w:p>
    <w:p w14:paraId="5B0820DF" w14:textId="77777777" w:rsidR="00844C09" w:rsidRDefault="00844C09" w:rsidP="00844C09">
      <w:r>
        <w:t xml:space="preserve">        </w:t>
      </w:r>
      <w:proofErr w:type="spellStart"/>
      <w:r>
        <w:t>cout</w:t>
      </w:r>
      <w:proofErr w:type="spellEnd"/>
      <w:r>
        <w:t xml:space="preserve"> &lt;&lt; "-";</w:t>
      </w:r>
    </w:p>
    <w:p w14:paraId="61E1E825" w14:textId="77777777" w:rsidR="00844C09" w:rsidRDefault="00844C09" w:rsidP="00844C09">
      <w:r>
        <w:t xml:space="preserve">    </w:t>
      </w:r>
      <w:proofErr w:type="spellStart"/>
      <w:r>
        <w:t>cout</w:t>
      </w:r>
      <w:proofErr w:type="spellEnd"/>
      <w:r>
        <w:t xml:space="preserve"> &lt;&lt; </w:t>
      </w:r>
      <w:proofErr w:type="spellStart"/>
      <w:r>
        <w:t>endl</w:t>
      </w:r>
      <w:proofErr w:type="spellEnd"/>
      <w:r>
        <w:t>;</w:t>
      </w:r>
    </w:p>
    <w:p w14:paraId="3293CB2E" w14:textId="77777777" w:rsidR="00844C09" w:rsidRDefault="00844C09" w:rsidP="00844C09">
      <w:r>
        <w:t xml:space="preserve">    for (int </w:t>
      </w:r>
      <w:proofErr w:type="spellStart"/>
      <w:r>
        <w:t>i</w:t>
      </w:r>
      <w:proofErr w:type="spellEnd"/>
      <w:r>
        <w:t xml:space="preserve"> = 0; </w:t>
      </w:r>
      <w:proofErr w:type="spellStart"/>
      <w:r>
        <w:t>i</w:t>
      </w:r>
      <w:proofErr w:type="spellEnd"/>
      <w:r>
        <w:t xml:space="preserve"> &lt; height; ++</w:t>
      </w:r>
      <w:proofErr w:type="spellStart"/>
      <w:r>
        <w:t>i</w:t>
      </w:r>
      <w:proofErr w:type="spellEnd"/>
      <w:r>
        <w:t>)</w:t>
      </w:r>
    </w:p>
    <w:p w14:paraId="6AE6613A" w14:textId="77777777" w:rsidR="00844C09" w:rsidRDefault="00844C09" w:rsidP="00844C09">
      <w:r>
        <w:t xml:space="preserve">    {</w:t>
      </w:r>
    </w:p>
    <w:p w14:paraId="232CCCC8" w14:textId="77777777" w:rsidR="00844C09" w:rsidRDefault="00844C09" w:rsidP="00844C09">
      <w:r>
        <w:t xml:space="preserve">        </w:t>
      </w:r>
      <w:proofErr w:type="spellStart"/>
      <w:r>
        <w:t>cout</w:t>
      </w:r>
      <w:proofErr w:type="spellEnd"/>
      <w:r>
        <w:t xml:space="preserve"> &lt;&lt; "|"; ////////////////////////printing the left wall</w:t>
      </w:r>
    </w:p>
    <w:p w14:paraId="08B8DEEA" w14:textId="77777777" w:rsidR="00844C09" w:rsidRDefault="00844C09" w:rsidP="00844C09">
      <w:r>
        <w:t xml:space="preserve">        for (int j = 0; j &lt; width; ++j)</w:t>
      </w:r>
    </w:p>
    <w:p w14:paraId="374C6AB6" w14:textId="77777777" w:rsidR="00844C09" w:rsidRDefault="00844C09" w:rsidP="00844C09">
      <w:r>
        <w:t xml:space="preserve">            </w:t>
      </w:r>
      <w:proofErr w:type="spellStart"/>
      <w:r>
        <w:t>cout</w:t>
      </w:r>
      <w:proofErr w:type="spellEnd"/>
      <w:r>
        <w:t xml:space="preserve"> &lt;&lt; MAP[</w:t>
      </w:r>
      <w:proofErr w:type="spellStart"/>
      <w:r>
        <w:t>i</w:t>
      </w:r>
      <w:proofErr w:type="spellEnd"/>
      <w:r>
        <w:t>][j]; //printing the map with its element</w:t>
      </w:r>
    </w:p>
    <w:p w14:paraId="09A68856" w14:textId="77777777" w:rsidR="00844C09" w:rsidRDefault="00844C09" w:rsidP="00844C09">
      <w:r>
        <w:t xml:space="preserve">        </w:t>
      </w:r>
      <w:proofErr w:type="spellStart"/>
      <w:r>
        <w:t>cout</w:t>
      </w:r>
      <w:proofErr w:type="spellEnd"/>
      <w:r>
        <w:t xml:space="preserve"> &lt;&lt; "|</w:t>
      </w:r>
      <w:proofErr w:type="gramStart"/>
      <w:r>
        <w:t xml:space="preserve">";   </w:t>
      </w:r>
      <w:proofErr w:type="gramEnd"/>
      <w:r>
        <w:t xml:space="preserve">        ////////////////////////printing the right wall</w:t>
      </w:r>
    </w:p>
    <w:p w14:paraId="54C8F1E7" w14:textId="77777777" w:rsidR="00844C09" w:rsidRDefault="00844C09" w:rsidP="00844C09">
      <w:r>
        <w:t xml:space="preserve">        </w:t>
      </w:r>
      <w:proofErr w:type="spellStart"/>
      <w:r>
        <w:t>cout</w:t>
      </w:r>
      <w:proofErr w:type="spellEnd"/>
      <w:r>
        <w:t xml:space="preserve"> &lt;&lt; </w:t>
      </w:r>
      <w:proofErr w:type="spellStart"/>
      <w:proofErr w:type="gramStart"/>
      <w:r>
        <w:t>endl</w:t>
      </w:r>
      <w:proofErr w:type="spellEnd"/>
      <w:r>
        <w:t xml:space="preserve">;   </w:t>
      </w:r>
      <w:proofErr w:type="gramEnd"/>
      <w:r>
        <w:t xml:space="preserve">       //changing the row</w:t>
      </w:r>
    </w:p>
    <w:p w14:paraId="3BF520A2" w14:textId="77777777" w:rsidR="00844C09" w:rsidRDefault="00844C09" w:rsidP="00844C09">
      <w:r>
        <w:t xml:space="preserve">    }</w:t>
      </w:r>
    </w:p>
    <w:p w14:paraId="45F1A80A" w14:textId="77777777" w:rsidR="00844C09" w:rsidRDefault="00844C09" w:rsidP="00844C09">
      <w:r>
        <w:t xml:space="preserve">    for (int </w:t>
      </w:r>
      <w:proofErr w:type="spellStart"/>
      <w:r>
        <w:t>i</w:t>
      </w:r>
      <w:proofErr w:type="spellEnd"/>
      <w:r>
        <w:t xml:space="preserve"> = 0; </w:t>
      </w:r>
      <w:proofErr w:type="spellStart"/>
      <w:r>
        <w:t>i</w:t>
      </w:r>
      <w:proofErr w:type="spellEnd"/>
      <w:r>
        <w:t xml:space="preserve"> &lt; width + 2; ++</w:t>
      </w:r>
      <w:proofErr w:type="spellStart"/>
      <w:r>
        <w:t>i</w:t>
      </w:r>
      <w:proofErr w:type="spellEnd"/>
      <w:r>
        <w:t>)</w:t>
      </w:r>
    </w:p>
    <w:p w14:paraId="62C86285" w14:textId="77777777" w:rsidR="00844C09" w:rsidRDefault="00844C09" w:rsidP="00844C09">
      <w:r>
        <w:t xml:space="preserve">        </w:t>
      </w:r>
      <w:proofErr w:type="spellStart"/>
      <w:r>
        <w:t>cout</w:t>
      </w:r>
      <w:proofErr w:type="spellEnd"/>
      <w:r>
        <w:t xml:space="preserve"> &lt;&lt; "-"; ////////////////////////printing the bottom wall</w:t>
      </w:r>
    </w:p>
    <w:p w14:paraId="3C786ED2" w14:textId="77777777" w:rsidR="00844C09" w:rsidRDefault="00844C09" w:rsidP="00844C09">
      <w:r>
        <w:t xml:space="preserve">    </w:t>
      </w:r>
      <w:proofErr w:type="spellStart"/>
      <w:r>
        <w:t>cout</w:t>
      </w:r>
      <w:proofErr w:type="spellEnd"/>
      <w:r>
        <w:t xml:space="preserve"> &lt;&lt; </w:t>
      </w:r>
      <w:proofErr w:type="spellStart"/>
      <w:r>
        <w:t>endl</w:t>
      </w:r>
      <w:proofErr w:type="spellEnd"/>
      <w:r>
        <w:t>;</w:t>
      </w:r>
    </w:p>
    <w:p w14:paraId="73403458" w14:textId="77777777" w:rsidR="00844C09" w:rsidRDefault="00844C09" w:rsidP="00844C09">
      <w:r>
        <w:t xml:space="preserve">    </w:t>
      </w:r>
      <w:proofErr w:type="spellStart"/>
      <w:r>
        <w:t>cout</w:t>
      </w:r>
      <w:proofErr w:type="spellEnd"/>
      <w:r>
        <w:t xml:space="preserve"> &lt;&lt; "</w:t>
      </w:r>
      <w:proofErr w:type="gramStart"/>
      <w:r>
        <w:t>Scores :</w:t>
      </w:r>
      <w:proofErr w:type="gramEnd"/>
      <w:r>
        <w:t xml:space="preserve"> " &lt;&lt; score &lt;&lt; </w:t>
      </w:r>
      <w:proofErr w:type="spellStart"/>
      <w:r>
        <w:t>endl</w:t>
      </w:r>
      <w:proofErr w:type="spellEnd"/>
      <w:r>
        <w:t>;</w:t>
      </w:r>
    </w:p>
    <w:p w14:paraId="01250DCE" w14:textId="77777777" w:rsidR="00844C09" w:rsidRDefault="00844C09" w:rsidP="00844C09">
      <w:r>
        <w:t xml:space="preserve">    </w:t>
      </w:r>
      <w:proofErr w:type="spellStart"/>
      <w:r>
        <w:t>cout</w:t>
      </w:r>
      <w:proofErr w:type="spellEnd"/>
      <w:r>
        <w:t xml:space="preserve"> &lt;&lt; "</w:t>
      </w:r>
      <w:proofErr w:type="gramStart"/>
      <w:r>
        <w:t>Level  :</w:t>
      </w:r>
      <w:proofErr w:type="gramEnd"/>
      <w:r>
        <w:t xml:space="preserve"> " &lt;&lt; level &lt;&lt; </w:t>
      </w:r>
      <w:proofErr w:type="spellStart"/>
      <w:r>
        <w:t>endl</w:t>
      </w:r>
      <w:proofErr w:type="spellEnd"/>
      <w:r>
        <w:t>;</w:t>
      </w:r>
    </w:p>
    <w:p w14:paraId="058F58CD" w14:textId="77777777" w:rsidR="00844C09" w:rsidRDefault="00844C09" w:rsidP="00844C09">
      <w:r>
        <w:t xml:space="preserve">    </w:t>
      </w:r>
      <w:proofErr w:type="gramStart"/>
      <w:r>
        <w:t>Sleep(</w:t>
      </w:r>
      <w:proofErr w:type="spellStart"/>
      <w:proofErr w:type="gramEnd"/>
      <w:r>
        <w:t>pcspeed</w:t>
      </w:r>
      <w:proofErr w:type="spellEnd"/>
      <w:r>
        <w:t xml:space="preserve"> - </w:t>
      </w:r>
      <w:proofErr w:type="spellStart"/>
      <w:r>
        <w:t>speedspecify</w:t>
      </w:r>
      <w:proofErr w:type="spellEnd"/>
      <w:r>
        <w:t>); //slowing down the speed according to the user desire</w:t>
      </w:r>
    </w:p>
    <w:p w14:paraId="674E7674" w14:textId="77777777" w:rsidR="00844C09" w:rsidRDefault="00844C09" w:rsidP="00844C09">
      <w:r>
        <w:t>}</w:t>
      </w:r>
    </w:p>
    <w:p w14:paraId="48233E81" w14:textId="77777777" w:rsidR="00844C09" w:rsidRDefault="00844C09" w:rsidP="00844C09"/>
    <w:p w14:paraId="0B21A6D8" w14:textId="77777777" w:rsidR="00844C09" w:rsidRDefault="00844C09" w:rsidP="00844C09">
      <w:r>
        <w:t xml:space="preserve">void </w:t>
      </w:r>
      <w:proofErr w:type="spellStart"/>
      <w:r>
        <w:t>level_</w:t>
      </w:r>
      <w:proofErr w:type="gramStart"/>
      <w:r>
        <w:t>identifier</w:t>
      </w:r>
      <w:proofErr w:type="spellEnd"/>
      <w:r>
        <w:t>(</w:t>
      </w:r>
      <w:proofErr w:type="gramEnd"/>
      <w:r>
        <w:t>struct snake *s)</w:t>
      </w:r>
    </w:p>
    <w:p w14:paraId="250A66FD" w14:textId="77777777" w:rsidR="00844C09" w:rsidRDefault="00844C09" w:rsidP="00844C09">
      <w:r>
        <w:t>{</w:t>
      </w:r>
    </w:p>
    <w:p w14:paraId="1B1DCC6F" w14:textId="77777777" w:rsidR="00844C09" w:rsidRDefault="00844C09" w:rsidP="00844C09"/>
    <w:p w14:paraId="61386D9A" w14:textId="77777777" w:rsidR="00844C09" w:rsidRDefault="00844C09" w:rsidP="00844C09">
      <w:r>
        <w:t xml:space="preserve">    if (score == 100)</w:t>
      </w:r>
    </w:p>
    <w:p w14:paraId="4CD19E63" w14:textId="77777777" w:rsidR="00844C09" w:rsidRDefault="00844C09" w:rsidP="00844C09">
      <w:r>
        <w:t xml:space="preserve">        level = 2;</w:t>
      </w:r>
    </w:p>
    <w:p w14:paraId="20B615F5" w14:textId="77777777" w:rsidR="00844C09" w:rsidRDefault="00844C09" w:rsidP="00844C09">
      <w:r>
        <w:t xml:space="preserve">    else if (score == 120)</w:t>
      </w:r>
    </w:p>
    <w:p w14:paraId="04751141" w14:textId="77777777" w:rsidR="00844C09" w:rsidRDefault="00844C09" w:rsidP="00844C09">
      <w:r>
        <w:t xml:space="preserve">        level = 3;</w:t>
      </w:r>
    </w:p>
    <w:p w14:paraId="1A239566" w14:textId="77777777" w:rsidR="00844C09" w:rsidRDefault="00844C09" w:rsidP="00844C09">
      <w:r>
        <w:t xml:space="preserve">    else if (score == 140)</w:t>
      </w:r>
    </w:p>
    <w:p w14:paraId="62273907" w14:textId="77777777" w:rsidR="00844C09" w:rsidRDefault="00844C09" w:rsidP="00844C09">
      <w:r>
        <w:lastRenderedPageBreak/>
        <w:t xml:space="preserve">    {</w:t>
      </w:r>
    </w:p>
    <w:p w14:paraId="15C3AC9E" w14:textId="77777777" w:rsidR="00844C09" w:rsidRDefault="00844C09" w:rsidP="00844C09">
      <w:r>
        <w:t xml:space="preserve">        </w:t>
      </w:r>
      <w:proofErr w:type="spellStart"/>
      <w:r>
        <w:t>win_snap_</w:t>
      </w:r>
      <w:proofErr w:type="gramStart"/>
      <w:r>
        <w:t>code</w:t>
      </w:r>
      <w:proofErr w:type="spellEnd"/>
      <w:r>
        <w:t>(</w:t>
      </w:r>
      <w:proofErr w:type="gramEnd"/>
      <w:r>
        <w:t>);</w:t>
      </w:r>
    </w:p>
    <w:p w14:paraId="0EC1F288" w14:textId="77777777" w:rsidR="00844C09" w:rsidRDefault="00844C09" w:rsidP="00844C09">
      <w:r>
        <w:t xml:space="preserve">    }</w:t>
      </w:r>
    </w:p>
    <w:p w14:paraId="418209AC" w14:textId="77777777" w:rsidR="00844C09" w:rsidRDefault="00844C09" w:rsidP="00844C09"/>
    <w:p w14:paraId="34B9E327" w14:textId="77777777" w:rsidR="00844C09" w:rsidRDefault="00844C09" w:rsidP="00844C09">
      <w:r>
        <w:t xml:space="preserve">    /////////////////////////////////out the player if snake bit itself//////////////////////////////////////////////////////////////</w:t>
      </w:r>
    </w:p>
    <w:p w14:paraId="5A4C1693" w14:textId="77777777" w:rsidR="00844C09" w:rsidRDefault="00844C09" w:rsidP="00844C09">
      <w:r>
        <w:t xml:space="preserve">    //this is snake head</w:t>
      </w:r>
    </w:p>
    <w:p w14:paraId="340AE337" w14:textId="77777777" w:rsidR="00844C09" w:rsidRDefault="00844C09" w:rsidP="00844C09">
      <w:r>
        <w:t xml:space="preserve">    struct snake *</w:t>
      </w:r>
      <w:proofErr w:type="spellStart"/>
      <w:r>
        <w:t>tempp</w:t>
      </w:r>
      <w:proofErr w:type="spellEnd"/>
      <w:r>
        <w:t xml:space="preserve"> = s;</w:t>
      </w:r>
    </w:p>
    <w:p w14:paraId="20BB7858" w14:textId="77777777" w:rsidR="00844C09" w:rsidRDefault="00844C09" w:rsidP="00844C09">
      <w:r>
        <w:t xml:space="preserve">    </w:t>
      </w:r>
      <w:proofErr w:type="spellStart"/>
      <w:r>
        <w:t>self_bit</w:t>
      </w:r>
      <w:proofErr w:type="spellEnd"/>
      <w:r>
        <w:t>(s);</w:t>
      </w:r>
    </w:p>
    <w:p w14:paraId="530486C2" w14:textId="77777777" w:rsidR="00844C09" w:rsidRDefault="00844C09" w:rsidP="00844C09">
      <w:r>
        <w:t>}</w:t>
      </w:r>
    </w:p>
    <w:p w14:paraId="6FB2A28E" w14:textId="77777777" w:rsidR="00844C09" w:rsidRDefault="00844C09" w:rsidP="00844C09"/>
    <w:p w14:paraId="331318DF" w14:textId="77777777" w:rsidR="00844C09" w:rsidRDefault="00844C09" w:rsidP="00844C09">
      <w:r>
        <w:t xml:space="preserve">void </w:t>
      </w:r>
      <w:proofErr w:type="spellStart"/>
      <w:r>
        <w:t>self_</w:t>
      </w:r>
      <w:proofErr w:type="gramStart"/>
      <w:r>
        <w:t>bit</w:t>
      </w:r>
      <w:proofErr w:type="spellEnd"/>
      <w:r>
        <w:t>(</w:t>
      </w:r>
      <w:proofErr w:type="gramEnd"/>
      <w:r>
        <w:t>struct snake *s)</w:t>
      </w:r>
    </w:p>
    <w:p w14:paraId="7EAE0371" w14:textId="77777777" w:rsidR="00844C09" w:rsidRDefault="00844C09" w:rsidP="00844C09">
      <w:r>
        <w:t>{</w:t>
      </w:r>
    </w:p>
    <w:p w14:paraId="74C6FD7C" w14:textId="77777777" w:rsidR="00844C09" w:rsidRDefault="00844C09" w:rsidP="00844C09">
      <w:r>
        <w:t xml:space="preserve">    struct snake *</w:t>
      </w:r>
      <w:proofErr w:type="spellStart"/>
      <w:r>
        <w:t>tempp</w:t>
      </w:r>
      <w:proofErr w:type="spellEnd"/>
      <w:r>
        <w:t xml:space="preserve"> = s;</w:t>
      </w:r>
    </w:p>
    <w:p w14:paraId="10F76C92" w14:textId="77777777" w:rsidR="00844C09" w:rsidRDefault="00844C09" w:rsidP="00844C09">
      <w:r>
        <w:t xml:space="preserve">    int </w:t>
      </w:r>
      <w:proofErr w:type="spellStart"/>
      <w:r>
        <w:t>outx</w:t>
      </w:r>
      <w:proofErr w:type="spellEnd"/>
      <w:r>
        <w:t xml:space="preserve"> = </w:t>
      </w:r>
      <w:proofErr w:type="spellStart"/>
      <w:r>
        <w:t>tempp</w:t>
      </w:r>
      <w:proofErr w:type="spellEnd"/>
      <w:r>
        <w:t>-&gt;x; //holding head x</w:t>
      </w:r>
    </w:p>
    <w:p w14:paraId="7F0CCD84" w14:textId="77777777" w:rsidR="00844C09" w:rsidRDefault="00844C09" w:rsidP="00844C09">
      <w:r>
        <w:t xml:space="preserve">    int </w:t>
      </w:r>
      <w:proofErr w:type="spellStart"/>
      <w:r>
        <w:t>outy</w:t>
      </w:r>
      <w:proofErr w:type="spellEnd"/>
      <w:r>
        <w:t xml:space="preserve"> = </w:t>
      </w:r>
      <w:proofErr w:type="spellStart"/>
      <w:r>
        <w:t>tempp</w:t>
      </w:r>
      <w:proofErr w:type="spellEnd"/>
      <w:r>
        <w:t>-&gt;y; //holding head y</w:t>
      </w:r>
    </w:p>
    <w:p w14:paraId="29352ECD" w14:textId="77777777" w:rsidR="00844C09" w:rsidRDefault="00844C09" w:rsidP="00844C09">
      <w:r>
        <w:t xml:space="preserve">    </w:t>
      </w:r>
      <w:proofErr w:type="spellStart"/>
      <w:r>
        <w:t>tempp</w:t>
      </w:r>
      <w:proofErr w:type="spellEnd"/>
      <w:r>
        <w:t xml:space="preserve"> = </w:t>
      </w:r>
      <w:proofErr w:type="spellStart"/>
      <w:r>
        <w:t>tempp</w:t>
      </w:r>
      <w:proofErr w:type="spellEnd"/>
      <w:r>
        <w:t>-&gt;next; //working on segments</w:t>
      </w:r>
    </w:p>
    <w:p w14:paraId="78512D09" w14:textId="77777777" w:rsidR="00844C09" w:rsidRDefault="00844C09" w:rsidP="00844C09">
      <w:r>
        <w:t xml:space="preserve">    while (</w:t>
      </w:r>
      <w:proofErr w:type="spellStart"/>
      <w:proofErr w:type="gramStart"/>
      <w:r>
        <w:t>tempp</w:t>
      </w:r>
      <w:proofErr w:type="spellEnd"/>
      <w:r>
        <w:t xml:space="preserve"> !</w:t>
      </w:r>
      <w:proofErr w:type="gramEnd"/>
      <w:r>
        <w:t>= NULL)</w:t>
      </w:r>
    </w:p>
    <w:p w14:paraId="5D39A5CF" w14:textId="77777777" w:rsidR="00844C09" w:rsidRDefault="00844C09" w:rsidP="00844C09">
      <w:r>
        <w:t xml:space="preserve">    {</w:t>
      </w:r>
    </w:p>
    <w:p w14:paraId="079AD3A3" w14:textId="77777777" w:rsidR="00844C09" w:rsidRDefault="00844C09" w:rsidP="00844C09">
      <w:r>
        <w:t xml:space="preserve">        if (</w:t>
      </w:r>
      <w:proofErr w:type="spellStart"/>
      <w:r>
        <w:t>tempp</w:t>
      </w:r>
      <w:proofErr w:type="spellEnd"/>
      <w:r>
        <w:t xml:space="preserve">-&gt;x == </w:t>
      </w:r>
      <w:proofErr w:type="spellStart"/>
      <w:r>
        <w:t>outx</w:t>
      </w:r>
      <w:proofErr w:type="spellEnd"/>
      <w:r>
        <w:t xml:space="preserve"> &amp;&amp; </w:t>
      </w:r>
      <w:proofErr w:type="spellStart"/>
      <w:r>
        <w:t>tempp</w:t>
      </w:r>
      <w:proofErr w:type="spellEnd"/>
      <w:r>
        <w:t xml:space="preserve">-&gt;y == </w:t>
      </w:r>
      <w:proofErr w:type="spellStart"/>
      <w:r>
        <w:t>outy</w:t>
      </w:r>
      <w:proofErr w:type="spellEnd"/>
      <w:r>
        <w:t xml:space="preserve">) //if the head of axis becomes equal to any axis of the </w:t>
      </w:r>
      <w:proofErr w:type="gramStart"/>
      <w:r>
        <w:t>segments</w:t>
      </w:r>
      <w:proofErr w:type="gramEnd"/>
      <w:r>
        <w:t xml:space="preserve"> then out</w:t>
      </w:r>
    </w:p>
    <w:p w14:paraId="59B5DB19" w14:textId="77777777" w:rsidR="00844C09" w:rsidRDefault="00844C09" w:rsidP="00844C09">
      <w:r>
        <w:t xml:space="preserve">            </w:t>
      </w:r>
      <w:proofErr w:type="spellStart"/>
      <w:r>
        <w:t>out_snap_</w:t>
      </w:r>
      <w:proofErr w:type="gramStart"/>
      <w:r>
        <w:t>code</w:t>
      </w:r>
      <w:proofErr w:type="spellEnd"/>
      <w:r>
        <w:t>(</w:t>
      </w:r>
      <w:proofErr w:type="gramEnd"/>
      <w:r>
        <w:t>);</w:t>
      </w:r>
    </w:p>
    <w:p w14:paraId="30A3217A" w14:textId="77777777" w:rsidR="00844C09" w:rsidRDefault="00844C09" w:rsidP="00844C09"/>
    <w:p w14:paraId="7D482586" w14:textId="77777777" w:rsidR="00844C09" w:rsidRDefault="00844C09" w:rsidP="00844C09">
      <w:r>
        <w:t xml:space="preserve">        </w:t>
      </w:r>
      <w:proofErr w:type="spellStart"/>
      <w:r>
        <w:t>tempp</w:t>
      </w:r>
      <w:proofErr w:type="spellEnd"/>
      <w:r>
        <w:t xml:space="preserve"> = </w:t>
      </w:r>
      <w:proofErr w:type="spellStart"/>
      <w:r>
        <w:t>tempp</w:t>
      </w:r>
      <w:proofErr w:type="spellEnd"/>
      <w:r>
        <w:t>-&gt;next;</w:t>
      </w:r>
    </w:p>
    <w:p w14:paraId="53D48E93" w14:textId="77777777" w:rsidR="00844C09" w:rsidRDefault="00844C09" w:rsidP="00844C09">
      <w:r>
        <w:t xml:space="preserve">    }</w:t>
      </w:r>
    </w:p>
    <w:p w14:paraId="1C6E71D9" w14:textId="77777777" w:rsidR="00844C09" w:rsidRDefault="00844C09" w:rsidP="00844C09">
      <w:r>
        <w:t>}</w:t>
      </w:r>
    </w:p>
    <w:p w14:paraId="54126081" w14:textId="77777777" w:rsidR="00844C09" w:rsidRDefault="00844C09" w:rsidP="00844C09"/>
    <w:p w14:paraId="600D2A6D" w14:textId="77777777" w:rsidR="00844C09" w:rsidRDefault="00844C09" w:rsidP="00844C09">
      <w:r>
        <w:t xml:space="preserve">void </w:t>
      </w:r>
      <w:proofErr w:type="gramStart"/>
      <w:r>
        <w:t>swap(</w:t>
      </w:r>
      <w:proofErr w:type="gramEnd"/>
      <w:r>
        <w:t>struct snake *s, int c, int r, int t, int a, int b)</w:t>
      </w:r>
    </w:p>
    <w:p w14:paraId="74217136" w14:textId="77777777" w:rsidR="00844C09" w:rsidRDefault="00844C09" w:rsidP="00844C09">
      <w:r>
        <w:t>{</w:t>
      </w:r>
    </w:p>
    <w:p w14:paraId="420107BF" w14:textId="77777777" w:rsidR="00844C09" w:rsidRDefault="00844C09" w:rsidP="00844C09">
      <w:r>
        <w:lastRenderedPageBreak/>
        <w:t xml:space="preserve">    struct snake *temp = s;</w:t>
      </w:r>
    </w:p>
    <w:p w14:paraId="3C931037" w14:textId="77777777" w:rsidR="00844C09" w:rsidRDefault="00844C09" w:rsidP="00844C09">
      <w:r>
        <w:t xml:space="preserve">    r = temp-&gt;</w:t>
      </w:r>
      <w:proofErr w:type="gramStart"/>
      <w:r>
        <w:t xml:space="preserve">x;   </w:t>
      </w:r>
      <w:proofErr w:type="gramEnd"/>
      <w:r>
        <w:t xml:space="preserve">            // holding the snake head x axis</w:t>
      </w:r>
    </w:p>
    <w:p w14:paraId="70E1E20C" w14:textId="77777777" w:rsidR="00844C09" w:rsidRDefault="00844C09" w:rsidP="00844C09">
      <w:r>
        <w:t xml:space="preserve">    t = temp-&gt;</w:t>
      </w:r>
      <w:proofErr w:type="gramStart"/>
      <w:r>
        <w:t xml:space="preserve">y;   </w:t>
      </w:r>
      <w:proofErr w:type="gramEnd"/>
      <w:r>
        <w:t xml:space="preserve">            // holding the snake head y axis</w:t>
      </w:r>
    </w:p>
    <w:p w14:paraId="24A9DEEC" w14:textId="77777777" w:rsidR="00844C09" w:rsidRDefault="00844C09" w:rsidP="00844C09">
      <w:r>
        <w:t xml:space="preserve">    int </w:t>
      </w:r>
      <w:proofErr w:type="gramStart"/>
      <w:r>
        <w:t xml:space="preserve">p;   </w:t>
      </w:r>
      <w:proofErr w:type="gramEnd"/>
      <w:r>
        <w:t xml:space="preserve">                  // for holding x axis of n-1 </w:t>
      </w:r>
      <w:proofErr w:type="spellStart"/>
      <w:r>
        <w:t>th</w:t>
      </w:r>
      <w:proofErr w:type="spellEnd"/>
      <w:r>
        <w:t xml:space="preserve"> position</w:t>
      </w:r>
    </w:p>
    <w:p w14:paraId="23D9C141" w14:textId="77777777" w:rsidR="00844C09" w:rsidRDefault="00844C09" w:rsidP="00844C09">
      <w:r>
        <w:t xml:space="preserve">    int </w:t>
      </w:r>
      <w:proofErr w:type="gramStart"/>
      <w:r>
        <w:t xml:space="preserve">q;   </w:t>
      </w:r>
      <w:proofErr w:type="gramEnd"/>
      <w:r>
        <w:t xml:space="preserve">                  // for holding y axis of n-1 </w:t>
      </w:r>
      <w:proofErr w:type="spellStart"/>
      <w:r>
        <w:t>th</w:t>
      </w:r>
      <w:proofErr w:type="spellEnd"/>
      <w:r>
        <w:t xml:space="preserve"> position</w:t>
      </w:r>
    </w:p>
    <w:p w14:paraId="73D792F5" w14:textId="77777777" w:rsidR="00844C09" w:rsidRDefault="00844C09" w:rsidP="00844C09">
      <w:r>
        <w:t xml:space="preserve">    while (temp-&gt;</w:t>
      </w:r>
      <w:proofErr w:type="gramStart"/>
      <w:r>
        <w:t>next !</w:t>
      </w:r>
      <w:proofErr w:type="gramEnd"/>
      <w:r>
        <w:t xml:space="preserve">= NULL) // loop from the </w:t>
      </w:r>
      <w:proofErr w:type="spellStart"/>
      <w:r>
        <w:t>begning</w:t>
      </w:r>
      <w:proofErr w:type="spellEnd"/>
      <w:r>
        <w:t xml:space="preserve">(head) of the snake to the end of the snake(these are now the segments </w:t>
      </w:r>
      <w:proofErr w:type="spellStart"/>
      <w:r>
        <w:t>beacuse</w:t>
      </w:r>
      <w:proofErr w:type="spellEnd"/>
      <w:r>
        <w:t xml:space="preserve"> head is new position which is x and y)</w:t>
      </w:r>
    </w:p>
    <w:p w14:paraId="302DB19F" w14:textId="77777777" w:rsidR="00844C09" w:rsidRDefault="00844C09" w:rsidP="00844C09">
      <w:r>
        <w:t xml:space="preserve">    </w:t>
      </w:r>
      <w:proofErr w:type="gramStart"/>
      <w:r>
        <w:t xml:space="preserve">{  </w:t>
      </w:r>
      <w:proofErr w:type="gramEnd"/>
      <w:r>
        <w:t xml:space="preserve">                        //loop is n-1</w:t>
      </w:r>
    </w:p>
    <w:p w14:paraId="6403FAE6" w14:textId="77777777" w:rsidR="00844C09" w:rsidRDefault="00844C09" w:rsidP="00844C09">
      <w:r>
        <w:t xml:space="preserve">                               //here we are </w:t>
      </w:r>
      <w:proofErr w:type="spellStart"/>
      <w:r>
        <w:t>swaping</w:t>
      </w:r>
      <w:proofErr w:type="spellEnd"/>
      <w:r>
        <w:t xml:space="preserve"> the nth segment with n-1 where n is the segment next to head</w:t>
      </w:r>
    </w:p>
    <w:p w14:paraId="07BD371B" w14:textId="77777777" w:rsidR="00844C09" w:rsidRDefault="00844C09" w:rsidP="00844C09">
      <w:r>
        <w:t xml:space="preserve">        p = temp-&gt;next-&gt;</w:t>
      </w:r>
      <w:proofErr w:type="gramStart"/>
      <w:r>
        <w:t xml:space="preserve">x;   </w:t>
      </w:r>
      <w:proofErr w:type="gramEnd"/>
      <w:r>
        <w:t xml:space="preserve">  // holding the value of x into p of the segment on which the value of </w:t>
      </w:r>
      <w:proofErr w:type="spellStart"/>
      <w:r>
        <w:t>segmwent</w:t>
      </w:r>
      <w:proofErr w:type="spellEnd"/>
      <w:r>
        <w:t xml:space="preserve"> next to it is to be saved(segment 1 value)</w:t>
      </w:r>
    </w:p>
    <w:p w14:paraId="00F7A95B" w14:textId="77777777" w:rsidR="00844C09" w:rsidRDefault="00844C09" w:rsidP="00844C09">
      <w:r>
        <w:t xml:space="preserve">        q = temp-&gt;next-&gt;</w:t>
      </w:r>
      <w:proofErr w:type="gramStart"/>
      <w:r>
        <w:t xml:space="preserve">y;   </w:t>
      </w:r>
      <w:proofErr w:type="gramEnd"/>
      <w:r>
        <w:t xml:space="preserve">  // holding the value of y into q of the segment on which the value of </w:t>
      </w:r>
      <w:proofErr w:type="spellStart"/>
      <w:r>
        <w:t>segmwent</w:t>
      </w:r>
      <w:proofErr w:type="spellEnd"/>
      <w:r>
        <w:t xml:space="preserve"> next to it is to be saved</w:t>
      </w:r>
    </w:p>
    <w:p w14:paraId="3828B16B" w14:textId="77777777" w:rsidR="00844C09" w:rsidRDefault="00844C09" w:rsidP="00844C09">
      <w:r>
        <w:t xml:space="preserve">        ////////////saving the position into its previous position and position is </w:t>
      </w:r>
      <w:proofErr w:type="spellStart"/>
      <w:r>
        <w:t>holded</w:t>
      </w:r>
      <w:proofErr w:type="spellEnd"/>
      <w:r>
        <w:t xml:space="preserve"> into the r and t</w:t>
      </w:r>
    </w:p>
    <w:p w14:paraId="0C2B39E8" w14:textId="77777777" w:rsidR="00844C09" w:rsidRDefault="00844C09" w:rsidP="00844C09">
      <w:r>
        <w:t xml:space="preserve">        temp-&gt;next-&gt;x = r; // saving the first segment x position into second segment </w:t>
      </w:r>
      <w:proofErr w:type="gramStart"/>
      <w:r>
        <w:t>x(</w:t>
      </w:r>
      <w:proofErr w:type="gramEnd"/>
      <w:r>
        <w:t>head saved in segment 1)</w:t>
      </w:r>
    </w:p>
    <w:p w14:paraId="715924A9" w14:textId="77777777" w:rsidR="00844C09" w:rsidRDefault="00844C09" w:rsidP="00844C09">
      <w:r>
        <w:t xml:space="preserve">        temp-&gt;next-&gt;y = t; // saving the first segment y position into second segment y</w:t>
      </w:r>
    </w:p>
    <w:p w14:paraId="03E06E1F" w14:textId="77777777" w:rsidR="00844C09" w:rsidRDefault="00844C09" w:rsidP="00844C09">
      <w:r>
        <w:t xml:space="preserve">        temp = temp-&gt;next; // incrementing the linked list</w:t>
      </w:r>
    </w:p>
    <w:p w14:paraId="53ED3F27" w14:textId="77777777" w:rsidR="00844C09" w:rsidRDefault="00844C09" w:rsidP="00844C09">
      <w:r>
        <w:t xml:space="preserve">        r = </w:t>
      </w:r>
      <w:proofErr w:type="gramStart"/>
      <w:r>
        <w:t xml:space="preserve">p;   </w:t>
      </w:r>
      <w:proofErr w:type="gramEnd"/>
      <w:r>
        <w:t xml:space="preserve">          //holding the segment position x into r on which the value of its next segment is over-written</w:t>
      </w:r>
    </w:p>
    <w:p w14:paraId="4F9C953B" w14:textId="77777777" w:rsidR="00844C09" w:rsidRDefault="00844C09" w:rsidP="00844C09">
      <w:r>
        <w:t xml:space="preserve">        t = </w:t>
      </w:r>
      <w:proofErr w:type="gramStart"/>
      <w:r>
        <w:t xml:space="preserve">q;   </w:t>
      </w:r>
      <w:proofErr w:type="gramEnd"/>
      <w:r>
        <w:t xml:space="preserve">          //holding the segment position y into t on which the value of its next segment is over-written</w:t>
      </w:r>
    </w:p>
    <w:p w14:paraId="4515DF03" w14:textId="77777777" w:rsidR="00844C09" w:rsidRDefault="00844C09" w:rsidP="00844C09">
      <w:r>
        <w:t xml:space="preserve">    </w:t>
      </w:r>
      <w:proofErr w:type="gramStart"/>
      <w:r>
        <w:t xml:space="preserve">}   </w:t>
      </w:r>
      <w:proofErr w:type="gramEnd"/>
      <w:r>
        <w:t xml:space="preserve">                   //till the n-1 because the last value is to be deleted</w:t>
      </w:r>
    </w:p>
    <w:p w14:paraId="7319431D" w14:textId="77777777" w:rsidR="00844C09" w:rsidRDefault="00844C09" w:rsidP="00844C09">
      <w:r>
        <w:t xml:space="preserve">    temp = </w:t>
      </w:r>
      <w:proofErr w:type="gramStart"/>
      <w:r>
        <w:t xml:space="preserve">s;   </w:t>
      </w:r>
      <w:proofErr w:type="gramEnd"/>
      <w:r>
        <w:t xml:space="preserve">           //taking temp as head of the snake</w:t>
      </w:r>
    </w:p>
    <w:p w14:paraId="2B30A540" w14:textId="77777777" w:rsidR="00844C09" w:rsidRDefault="00844C09" w:rsidP="00844C09">
      <w:r>
        <w:t xml:space="preserve">    //head of the snake are not used for saving any values only segments are used</w:t>
      </w:r>
    </w:p>
    <w:p w14:paraId="04404984" w14:textId="77777777" w:rsidR="00844C09" w:rsidRDefault="00844C09" w:rsidP="00844C09">
      <w:r>
        <w:t xml:space="preserve">    temp-&gt;x = temp-&gt;x + a; //saving the new position into head x</w:t>
      </w:r>
    </w:p>
    <w:p w14:paraId="31510873" w14:textId="77777777" w:rsidR="00844C09" w:rsidRDefault="00844C09" w:rsidP="00844C09">
      <w:r>
        <w:t xml:space="preserve">    temp-&gt;y = temp-&gt;y + b; //saving the new position into head x</w:t>
      </w:r>
    </w:p>
    <w:p w14:paraId="0CBDDFCC" w14:textId="77777777" w:rsidR="00844C09" w:rsidRDefault="00844C09" w:rsidP="00844C09">
      <w:r>
        <w:t>}</w:t>
      </w:r>
    </w:p>
    <w:p w14:paraId="6B3F5B8A" w14:textId="77777777" w:rsidR="00844C09" w:rsidRDefault="00844C09" w:rsidP="00844C09"/>
    <w:p w14:paraId="78A7B371" w14:textId="77777777" w:rsidR="00844C09" w:rsidRDefault="00844C09" w:rsidP="00844C09">
      <w:r>
        <w:t xml:space="preserve">void </w:t>
      </w:r>
      <w:proofErr w:type="spellStart"/>
      <w:proofErr w:type="gramStart"/>
      <w:r>
        <w:t>incr</w:t>
      </w:r>
      <w:proofErr w:type="spellEnd"/>
      <w:r>
        <w:t>(</w:t>
      </w:r>
      <w:proofErr w:type="gramEnd"/>
      <w:r>
        <w:t>struct snake *s)</w:t>
      </w:r>
    </w:p>
    <w:p w14:paraId="549BEF0F" w14:textId="77777777" w:rsidR="00844C09" w:rsidRDefault="00844C09" w:rsidP="00844C09">
      <w:r>
        <w:t>{</w:t>
      </w:r>
    </w:p>
    <w:p w14:paraId="7D2EF9C6" w14:textId="77777777" w:rsidR="00844C09" w:rsidRDefault="00844C09" w:rsidP="00844C09">
      <w:r>
        <w:lastRenderedPageBreak/>
        <w:t xml:space="preserve">    struct snake *temp = (struct snake </w:t>
      </w:r>
      <w:proofErr w:type="gramStart"/>
      <w:r>
        <w:t>*)malloc</w:t>
      </w:r>
      <w:proofErr w:type="gramEnd"/>
      <w:r>
        <w:t>(</w:t>
      </w:r>
      <w:proofErr w:type="spellStart"/>
      <w:r>
        <w:t>sizeof</w:t>
      </w:r>
      <w:proofErr w:type="spellEnd"/>
      <w:r>
        <w:t>(struct snake)); // Making temporary variable for saving snake head position</w:t>
      </w:r>
    </w:p>
    <w:p w14:paraId="0E310D48" w14:textId="77777777" w:rsidR="00844C09" w:rsidRDefault="00844C09" w:rsidP="00844C09">
      <w:r>
        <w:t xml:space="preserve">    temp-&gt;x = s-&gt;</w:t>
      </w:r>
      <w:proofErr w:type="gramStart"/>
      <w:r>
        <w:t xml:space="preserve">x;   </w:t>
      </w:r>
      <w:proofErr w:type="gramEnd"/>
      <w:r>
        <w:t xml:space="preserve">                                                 // head x axis saved</w:t>
      </w:r>
    </w:p>
    <w:p w14:paraId="0AD72973" w14:textId="77777777" w:rsidR="00844C09" w:rsidRDefault="00844C09" w:rsidP="00844C09">
      <w:r>
        <w:t xml:space="preserve">    temp-&gt;y = s-&gt;</w:t>
      </w:r>
      <w:proofErr w:type="gramStart"/>
      <w:r>
        <w:t xml:space="preserve">y;   </w:t>
      </w:r>
      <w:proofErr w:type="gramEnd"/>
      <w:r>
        <w:t xml:space="preserve">                                                 // head y axis saved</w:t>
      </w:r>
    </w:p>
    <w:p w14:paraId="7B5DCD48" w14:textId="77777777" w:rsidR="00844C09" w:rsidRDefault="00844C09" w:rsidP="00844C09">
      <w:r>
        <w:t xml:space="preserve">    temp-&gt;</w:t>
      </w:r>
      <w:proofErr w:type="spellStart"/>
      <w:r>
        <w:t>ch</w:t>
      </w:r>
      <w:proofErr w:type="spellEnd"/>
      <w:r>
        <w:t xml:space="preserve"> = 'X</w:t>
      </w:r>
      <w:proofErr w:type="gramStart"/>
      <w:r>
        <w:t xml:space="preserve">';   </w:t>
      </w:r>
      <w:proofErr w:type="gramEnd"/>
      <w:r>
        <w:t xml:space="preserve">                                                 // incremented segments will be shown as o</w:t>
      </w:r>
    </w:p>
    <w:p w14:paraId="58993F50" w14:textId="77777777" w:rsidR="00844C09" w:rsidRDefault="00844C09" w:rsidP="00844C09">
      <w:r>
        <w:t xml:space="preserve">    temp-&gt;next = s-&gt;</w:t>
      </w:r>
      <w:proofErr w:type="gramStart"/>
      <w:r>
        <w:t xml:space="preserve">next;   </w:t>
      </w:r>
      <w:proofErr w:type="gramEnd"/>
      <w:r>
        <w:t xml:space="preserve">                                           //getting the next segment of the snake head in temporary node</w:t>
      </w:r>
    </w:p>
    <w:p w14:paraId="0A1EB928" w14:textId="77777777" w:rsidR="00844C09" w:rsidRDefault="00844C09" w:rsidP="00844C09">
      <w:r>
        <w:t xml:space="preserve">    s-&gt;next = </w:t>
      </w:r>
      <w:proofErr w:type="gramStart"/>
      <w:r>
        <w:t xml:space="preserve">temp;   </w:t>
      </w:r>
      <w:proofErr w:type="gramEnd"/>
      <w:r>
        <w:t xml:space="preserve">                                                 //now snake head and second last position is denoting the same position</w:t>
      </w:r>
    </w:p>
    <w:p w14:paraId="57B1E5E2" w14:textId="77777777" w:rsidR="00844C09" w:rsidRDefault="00844C09" w:rsidP="00844C09">
      <w:r>
        <w:t xml:space="preserve">    </w:t>
      </w:r>
      <w:proofErr w:type="spellStart"/>
      <w:r>
        <w:t>poschange_and_</w:t>
      </w:r>
      <w:proofErr w:type="gramStart"/>
      <w:r>
        <w:t>boundary</w:t>
      </w:r>
      <w:proofErr w:type="spellEnd"/>
      <w:r>
        <w:t>(</w:t>
      </w:r>
      <w:proofErr w:type="gramEnd"/>
      <w:r>
        <w:t>s, pos);                                    // sending data to be operated</w:t>
      </w:r>
    </w:p>
    <w:p w14:paraId="5ECCEB56" w14:textId="77777777" w:rsidR="00844C09" w:rsidRDefault="00844C09" w:rsidP="00844C09">
      <w:r>
        <w:t xml:space="preserve">    // This function makes the copy of the snake head and saves it in the second last position </w:t>
      </w:r>
      <w:proofErr w:type="spellStart"/>
      <w:r>
        <w:t>e.g</w:t>
      </w:r>
      <w:proofErr w:type="spellEnd"/>
      <w:r>
        <w:t xml:space="preserve"> head and next to head is same....</w:t>
      </w:r>
    </w:p>
    <w:p w14:paraId="766D3315" w14:textId="77777777" w:rsidR="00844C09" w:rsidRDefault="00844C09" w:rsidP="00844C09">
      <w:r>
        <w:t xml:space="preserve">    // giving new position to the head will not </w:t>
      </w:r>
      <w:proofErr w:type="spellStart"/>
      <w:proofErr w:type="gramStart"/>
      <w:r>
        <w:t>effect</w:t>
      </w:r>
      <w:proofErr w:type="spellEnd"/>
      <w:proofErr w:type="gramEnd"/>
      <w:r>
        <w:t xml:space="preserve"> the snake look and length is incremented also</w:t>
      </w:r>
    </w:p>
    <w:p w14:paraId="564D9B99" w14:textId="77777777" w:rsidR="00844C09" w:rsidRDefault="00844C09" w:rsidP="00844C09">
      <w:r>
        <w:t xml:space="preserve">    // since there are two same values at the head and segment next to head therefore in </w:t>
      </w:r>
      <w:proofErr w:type="spellStart"/>
      <w:r>
        <w:t>swaping</w:t>
      </w:r>
      <w:proofErr w:type="spellEnd"/>
      <w:r>
        <w:t xml:space="preserve"> the first segment which is the segment next to head and the second segment will have the same</w:t>
      </w:r>
    </w:p>
    <w:p w14:paraId="7A5716DE" w14:textId="77777777" w:rsidR="00844C09" w:rsidRDefault="00844C09" w:rsidP="00844C09">
      <w:r>
        <w:t xml:space="preserve">    // and because of this the added segment due to fruit will not be included </w:t>
      </w:r>
      <w:proofErr w:type="spellStart"/>
      <w:r>
        <w:t>untill</w:t>
      </w:r>
      <w:proofErr w:type="spellEnd"/>
      <w:r>
        <w:t xml:space="preserve"> the </w:t>
      </w:r>
      <w:proofErr w:type="spellStart"/>
      <w:r>
        <w:t>swaping</w:t>
      </w:r>
      <w:proofErr w:type="spellEnd"/>
      <w:r>
        <w:t xml:space="preserve"> is done till the tail (as one of the two same position becomes the last position and lost due to n-1 swaps)</w:t>
      </w:r>
    </w:p>
    <w:p w14:paraId="7A153E21" w14:textId="77777777" w:rsidR="00844C09" w:rsidRDefault="00844C09" w:rsidP="00844C09">
      <w:r>
        <w:t xml:space="preserve">    // at the time of segment increment one segment of the tail lost "for only one cycle" as the food segment takes its position and the last two nodes are same values</w:t>
      </w:r>
    </w:p>
    <w:p w14:paraId="1BFD5F04" w14:textId="77777777" w:rsidR="00844C09" w:rsidRDefault="00844C09" w:rsidP="00844C09">
      <w:r>
        <w:t xml:space="preserve">    // we are talking about the script change(</w:t>
      </w:r>
      <w:proofErr w:type="spellStart"/>
      <w:proofErr w:type="gramStart"/>
      <w:r>
        <w:t>s,pos</w:t>
      </w:r>
      <w:proofErr w:type="spellEnd"/>
      <w:proofErr w:type="gramEnd"/>
      <w:r>
        <w:t>); -&gt;line number 68</w:t>
      </w:r>
    </w:p>
    <w:p w14:paraId="6232ED00" w14:textId="77777777" w:rsidR="00844C09" w:rsidRDefault="00844C09" w:rsidP="00844C09">
      <w:r>
        <w:t xml:space="preserve">    // incase the fruit is not eaten then no addition in length and no headache of same values saved at multiple nodes</w:t>
      </w:r>
    </w:p>
    <w:p w14:paraId="56BAFCF4" w14:textId="77777777" w:rsidR="00844C09" w:rsidRDefault="00844C09" w:rsidP="00844C09">
      <w:r>
        <w:t>}</w:t>
      </w:r>
    </w:p>
    <w:p w14:paraId="5E870251" w14:textId="77777777" w:rsidR="00844C09" w:rsidRDefault="00844C09" w:rsidP="00844C09"/>
    <w:p w14:paraId="7C70C9EB" w14:textId="77777777" w:rsidR="00844C09" w:rsidRDefault="00844C09" w:rsidP="00844C09">
      <w:r>
        <w:t xml:space="preserve">void </w:t>
      </w:r>
      <w:proofErr w:type="spellStart"/>
      <w:r>
        <w:t>poschange_and_</w:t>
      </w:r>
      <w:proofErr w:type="gramStart"/>
      <w:r>
        <w:t>boundary</w:t>
      </w:r>
      <w:proofErr w:type="spellEnd"/>
      <w:r>
        <w:t>(</w:t>
      </w:r>
      <w:proofErr w:type="gramEnd"/>
      <w:r>
        <w:t>struct snake *s, int c)</w:t>
      </w:r>
    </w:p>
    <w:p w14:paraId="0DFF3D2D" w14:textId="77777777" w:rsidR="00844C09" w:rsidRDefault="00844C09" w:rsidP="00844C09">
      <w:r>
        <w:t>{</w:t>
      </w:r>
    </w:p>
    <w:p w14:paraId="13DAA41E" w14:textId="77777777" w:rsidR="00844C09" w:rsidRDefault="00844C09" w:rsidP="00844C09">
      <w:r>
        <w:t xml:space="preserve">    //Defining variables to be used</w:t>
      </w:r>
    </w:p>
    <w:p w14:paraId="45D6D24A" w14:textId="77777777" w:rsidR="00844C09" w:rsidRDefault="00844C09" w:rsidP="00844C09">
      <w:r>
        <w:t xml:space="preserve">    // here c is the new input and pos is the previous input</w:t>
      </w:r>
    </w:p>
    <w:p w14:paraId="5D4E2DFC" w14:textId="77777777" w:rsidR="00844C09" w:rsidRDefault="00844C09" w:rsidP="00844C09">
      <w:r>
        <w:t xml:space="preserve">    // c variable is taken from parameter</w:t>
      </w:r>
    </w:p>
    <w:p w14:paraId="1B46F2DE" w14:textId="77777777" w:rsidR="00844C09" w:rsidRDefault="00844C09" w:rsidP="00844C09">
      <w:r>
        <w:t xml:space="preserve">    // pos is globally defined variable</w:t>
      </w:r>
    </w:p>
    <w:p w14:paraId="0BDFEBB8" w14:textId="77777777" w:rsidR="00844C09" w:rsidRDefault="00844C09" w:rsidP="00844C09">
      <w:r>
        <w:t xml:space="preserve">    int a = 0; // a for increment and decrement in height</w:t>
      </w:r>
    </w:p>
    <w:p w14:paraId="2862A6BF" w14:textId="77777777" w:rsidR="00844C09" w:rsidRDefault="00844C09" w:rsidP="00844C09">
      <w:r>
        <w:t xml:space="preserve">    int b = 0; // b for increment and decrement in width</w:t>
      </w:r>
    </w:p>
    <w:p w14:paraId="6BA3AA00" w14:textId="77777777" w:rsidR="00844C09" w:rsidRDefault="00844C09" w:rsidP="00844C09">
      <w:r>
        <w:lastRenderedPageBreak/>
        <w:t xml:space="preserve">    int </w:t>
      </w:r>
      <w:proofErr w:type="gramStart"/>
      <w:r>
        <w:t xml:space="preserve">r;   </w:t>
      </w:r>
      <w:proofErr w:type="gramEnd"/>
      <w:r>
        <w:t xml:space="preserve">  // for holding x axis of nth position</w:t>
      </w:r>
    </w:p>
    <w:p w14:paraId="00BDC02F" w14:textId="77777777" w:rsidR="00844C09" w:rsidRDefault="00844C09" w:rsidP="00844C09">
      <w:r>
        <w:t xml:space="preserve">    int </w:t>
      </w:r>
      <w:proofErr w:type="gramStart"/>
      <w:r>
        <w:t xml:space="preserve">t;   </w:t>
      </w:r>
      <w:proofErr w:type="gramEnd"/>
      <w:r>
        <w:t xml:space="preserve">  // for holding y axis of nth position</w:t>
      </w:r>
    </w:p>
    <w:p w14:paraId="0A827A0F" w14:textId="77777777" w:rsidR="00844C09" w:rsidRDefault="00844C09" w:rsidP="00844C09"/>
    <w:p w14:paraId="4A9140A8" w14:textId="77777777" w:rsidR="00844C09" w:rsidRDefault="00844C09" w:rsidP="00844C09">
      <w:r>
        <w:t xml:space="preserve">    /////////////////////////////////////////////Deciding position with respect to input given////////////////////////////////////////////////</w:t>
      </w:r>
    </w:p>
    <w:p w14:paraId="416A3CA5" w14:textId="77777777" w:rsidR="00844C09" w:rsidRDefault="00844C09" w:rsidP="00844C09">
      <w:r>
        <w:t xml:space="preserve">    if (pos == left &amp;&amp; c == right) // if going to the </w:t>
      </w:r>
      <w:proofErr w:type="spellStart"/>
      <w:r>
        <w:t>the</w:t>
      </w:r>
      <w:proofErr w:type="spellEnd"/>
      <w:r>
        <w:t xml:space="preserve"> left and user desire for right then continue to left </w:t>
      </w:r>
      <w:proofErr w:type="spellStart"/>
      <w:r>
        <w:t>inorder</w:t>
      </w:r>
      <w:proofErr w:type="spellEnd"/>
      <w:r>
        <w:t xml:space="preserve"> to avoid hitting itself</w:t>
      </w:r>
    </w:p>
    <w:p w14:paraId="23A54C60" w14:textId="77777777" w:rsidR="00844C09" w:rsidRDefault="00844C09" w:rsidP="00844C09">
      <w:r>
        <w:t xml:space="preserve">        c = left;</w:t>
      </w:r>
    </w:p>
    <w:p w14:paraId="176FCED4" w14:textId="77777777" w:rsidR="00844C09" w:rsidRDefault="00844C09" w:rsidP="00844C09">
      <w:r>
        <w:t xml:space="preserve">    else if (pos == right &amp;&amp; c == left) //if going to the right and user desire for left then continue to right </w:t>
      </w:r>
      <w:proofErr w:type="spellStart"/>
      <w:r>
        <w:t>inorder</w:t>
      </w:r>
      <w:proofErr w:type="spellEnd"/>
      <w:r>
        <w:t xml:space="preserve"> to avoid hitting itself</w:t>
      </w:r>
    </w:p>
    <w:p w14:paraId="375E4739" w14:textId="77777777" w:rsidR="00844C09" w:rsidRDefault="00844C09" w:rsidP="00844C09">
      <w:r>
        <w:t xml:space="preserve">        c = right;</w:t>
      </w:r>
    </w:p>
    <w:p w14:paraId="36DF35FE" w14:textId="77777777" w:rsidR="00844C09" w:rsidRDefault="00844C09" w:rsidP="00844C09">
      <w:r>
        <w:t xml:space="preserve">    else if (pos == down &amp;&amp; c == up) //if going to the down and user desire for up then continue to down </w:t>
      </w:r>
      <w:proofErr w:type="spellStart"/>
      <w:r>
        <w:t>inorder</w:t>
      </w:r>
      <w:proofErr w:type="spellEnd"/>
      <w:r>
        <w:t xml:space="preserve"> to avoid hitting itself</w:t>
      </w:r>
    </w:p>
    <w:p w14:paraId="2C271469" w14:textId="77777777" w:rsidR="00844C09" w:rsidRDefault="00844C09" w:rsidP="00844C09">
      <w:r>
        <w:t xml:space="preserve">        c = down;</w:t>
      </w:r>
    </w:p>
    <w:p w14:paraId="7246D064" w14:textId="77777777" w:rsidR="00844C09" w:rsidRDefault="00844C09" w:rsidP="00844C09">
      <w:r>
        <w:t xml:space="preserve">    else if (pos == up &amp;&amp; c == down) //if going to the up and user desire for down then continue to up </w:t>
      </w:r>
      <w:proofErr w:type="spellStart"/>
      <w:r>
        <w:t>inorder</w:t>
      </w:r>
      <w:proofErr w:type="spellEnd"/>
      <w:r>
        <w:t xml:space="preserve"> to avoid hitting itself</w:t>
      </w:r>
    </w:p>
    <w:p w14:paraId="21B57AC6" w14:textId="77777777" w:rsidR="00844C09" w:rsidRDefault="00844C09" w:rsidP="00844C09">
      <w:r>
        <w:t xml:space="preserve">        c = up;</w:t>
      </w:r>
    </w:p>
    <w:p w14:paraId="4A33CDE1" w14:textId="77777777" w:rsidR="00844C09" w:rsidRDefault="00844C09" w:rsidP="00844C09">
      <w:r>
        <w:t xml:space="preserve">    else if (</w:t>
      </w:r>
      <w:proofErr w:type="gramStart"/>
      <w:r>
        <w:t>c !</w:t>
      </w:r>
      <w:proofErr w:type="gramEnd"/>
      <w:r>
        <w:t>= left &amp;&amp; c != down &amp;&amp; c != right &amp;&amp; c != up) // if no input then continue without changing</w:t>
      </w:r>
    </w:p>
    <w:p w14:paraId="406E034F" w14:textId="77777777" w:rsidR="00844C09" w:rsidRDefault="00844C09" w:rsidP="00844C09">
      <w:r>
        <w:t xml:space="preserve">        c = pos;</w:t>
      </w:r>
    </w:p>
    <w:p w14:paraId="5781CDFB" w14:textId="77777777" w:rsidR="00844C09" w:rsidRDefault="00844C09" w:rsidP="00844C09"/>
    <w:p w14:paraId="29C7FFAF" w14:textId="77777777" w:rsidR="00844C09" w:rsidRDefault="00844C09" w:rsidP="00844C09">
      <w:r>
        <w:t xml:space="preserve">    //////////////////////////////////////////////making position strategy with respect to input given//////////////////////////////////////////</w:t>
      </w:r>
    </w:p>
    <w:p w14:paraId="78A8ACD2" w14:textId="77777777" w:rsidR="00844C09" w:rsidRDefault="00844C09" w:rsidP="00844C09">
      <w:r>
        <w:t xml:space="preserve">    pos = </w:t>
      </w:r>
      <w:proofErr w:type="gramStart"/>
      <w:r>
        <w:t xml:space="preserve">c;   </w:t>
      </w:r>
      <w:proofErr w:type="gramEnd"/>
      <w:r>
        <w:t xml:space="preserve">            //saving c in pos </w:t>
      </w:r>
      <w:proofErr w:type="spellStart"/>
      <w:r>
        <w:t>inorder</w:t>
      </w:r>
      <w:proofErr w:type="spellEnd"/>
      <w:r>
        <w:t xml:space="preserve"> to make new input saved as previous</w:t>
      </w:r>
    </w:p>
    <w:p w14:paraId="79FAE2BB" w14:textId="77777777" w:rsidR="00844C09" w:rsidRDefault="00844C09" w:rsidP="00844C09">
      <w:r>
        <w:t xml:space="preserve">    if (pos == </w:t>
      </w:r>
      <w:proofErr w:type="gramStart"/>
      <w:r>
        <w:t xml:space="preserve">left)   </w:t>
      </w:r>
      <w:proofErr w:type="gramEnd"/>
      <w:r>
        <w:t xml:space="preserve">    //left</w:t>
      </w:r>
    </w:p>
    <w:p w14:paraId="28D9163F" w14:textId="77777777" w:rsidR="00844C09" w:rsidRDefault="00844C09" w:rsidP="00844C09">
      <w:r>
        <w:t xml:space="preserve">        b = -</w:t>
      </w:r>
      <w:proofErr w:type="gramStart"/>
      <w:r>
        <w:t xml:space="preserve">1;   </w:t>
      </w:r>
      <w:proofErr w:type="gramEnd"/>
      <w:r>
        <w:t xml:space="preserve">         // this </w:t>
      </w:r>
      <w:proofErr w:type="spellStart"/>
      <w:r>
        <w:t>wil</w:t>
      </w:r>
      <w:proofErr w:type="spellEnd"/>
      <w:r>
        <w:t xml:space="preserve"> be added into the snake head y axis to move left </w:t>
      </w:r>
      <w:proofErr w:type="spellStart"/>
      <w:r>
        <w:t>e.g</w:t>
      </w:r>
      <w:proofErr w:type="spellEnd"/>
      <w:r>
        <w:t xml:space="preserve"> y axis will be decremented</w:t>
      </w:r>
    </w:p>
    <w:p w14:paraId="2B374189" w14:textId="77777777" w:rsidR="00844C09" w:rsidRDefault="00844C09" w:rsidP="00844C09">
      <w:r>
        <w:t xml:space="preserve">    else if (pos == </w:t>
      </w:r>
      <w:proofErr w:type="gramStart"/>
      <w:r>
        <w:t>down)  /</w:t>
      </w:r>
      <w:proofErr w:type="gramEnd"/>
      <w:r>
        <w:t>/down</w:t>
      </w:r>
    </w:p>
    <w:p w14:paraId="01D9E5A9" w14:textId="77777777" w:rsidR="00844C09" w:rsidRDefault="00844C09" w:rsidP="00844C09">
      <w:r>
        <w:t xml:space="preserve">        a = </w:t>
      </w:r>
      <w:proofErr w:type="gramStart"/>
      <w:r>
        <w:t xml:space="preserve">1;   </w:t>
      </w:r>
      <w:proofErr w:type="gramEnd"/>
      <w:r>
        <w:t xml:space="preserve">          // this </w:t>
      </w:r>
      <w:proofErr w:type="spellStart"/>
      <w:r>
        <w:t>wil</w:t>
      </w:r>
      <w:proofErr w:type="spellEnd"/>
      <w:r>
        <w:t xml:space="preserve"> be added into the snake head x axis to move right </w:t>
      </w:r>
      <w:proofErr w:type="spellStart"/>
      <w:r>
        <w:t>e.g</w:t>
      </w:r>
      <w:proofErr w:type="spellEnd"/>
      <w:r>
        <w:t xml:space="preserve"> x axis will be incremented</w:t>
      </w:r>
    </w:p>
    <w:p w14:paraId="1F4C4369" w14:textId="77777777" w:rsidR="00844C09" w:rsidRDefault="00844C09" w:rsidP="00844C09">
      <w:r>
        <w:t xml:space="preserve">    else if (pos == right) //right</w:t>
      </w:r>
    </w:p>
    <w:p w14:paraId="4BC2E3C5" w14:textId="77777777" w:rsidR="00844C09" w:rsidRDefault="00844C09" w:rsidP="00844C09">
      <w:r>
        <w:t xml:space="preserve">        b = </w:t>
      </w:r>
      <w:proofErr w:type="gramStart"/>
      <w:r>
        <w:t xml:space="preserve">1;   </w:t>
      </w:r>
      <w:proofErr w:type="gramEnd"/>
      <w:r>
        <w:t xml:space="preserve">          // this </w:t>
      </w:r>
      <w:proofErr w:type="spellStart"/>
      <w:r>
        <w:t>wil</w:t>
      </w:r>
      <w:proofErr w:type="spellEnd"/>
      <w:r>
        <w:t xml:space="preserve"> be added into the snake head y axis to move right </w:t>
      </w:r>
      <w:proofErr w:type="spellStart"/>
      <w:r>
        <w:t>e.g</w:t>
      </w:r>
      <w:proofErr w:type="spellEnd"/>
      <w:r>
        <w:t xml:space="preserve"> y axis will be incremented</w:t>
      </w:r>
    </w:p>
    <w:p w14:paraId="0EA8D822" w14:textId="77777777" w:rsidR="00844C09" w:rsidRDefault="00844C09" w:rsidP="00844C09">
      <w:r>
        <w:lastRenderedPageBreak/>
        <w:t xml:space="preserve">    else if (pos == </w:t>
      </w:r>
      <w:proofErr w:type="gramStart"/>
      <w:r>
        <w:t xml:space="preserve">up)   </w:t>
      </w:r>
      <w:proofErr w:type="gramEnd"/>
      <w:r>
        <w:t xml:space="preserve"> //up</w:t>
      </w:r>
    </w:p>
    <w:p w14:paraId="7E78427A" w14:textId="77777777" w:rsidR="00844C09" w:rsidRDefault="00844C09" w:rsidP="00844C09">
      <w:r>
        <w:t xml:space="preserve">        a = -</w:t>
      </w:r>
      <w:proofErr w:type="gramStart"/>
      <w:r>
        <w:t xml:space="preserve">1;   </w:t>
      </w:r>
      <w:proofErr w:type="gramEnd"/>
      <w:r>
        <w:t xml:space="preserve">         // this </w:t>
      </w:r>
      <w:proofErr w:type="spellStart"/>
      <w:r>
        <w:t>wil</w:t>
      </w:r>
      <w:proofErr w:type="spellEnd"/>
      <w:r>
        <w:t xml:space="preserve"> be added into the snake head x axis to move right </w:t>
      </w:r>
      <w:proofErr w:type="spellStart"/>
      <w:r>
        <w:t>e.g</w:t>
      </w:r>
      <w:proofErr w:type="spellEnd"/>
      <w:r>
        <w:t xml:space="preserve"> x axis will be decremented</w:t>
      </w:r>
    </w:p>
    <w:p w14:paraId="669B3003" w14:textId="77777777" w:rsidR="00844C09" w:rsidRDefault="00844C09" w:rsidP="00844C09"/>
    <w:p w14:paraId="6A8DE04B" w14:textId="77777777" w:rsidR="00844C09" w:rsidRDefault="00844C09" w:rsidP="00844C09">
      <w:r>
        <w:t xml:space="preserve">    /////////////////////////////////////////////////swapping for snake segments and head////////////////////////////////////////////////////////</w:t>
      </w:r>
    </w:p>
    <w:p w14:paraId="5FE28B17" w14:textId="77777777" w:rsidR="00844C09" w:rsidRDefault="00844C09" w:rsidP="00844C09">
      <w:r>
        <w:t xml:space="preserve">    //this is snake head</w:t>
      </w:r>
    </w:p>
    <w:p w14:paraId="10FED623" w14:textId="77777777" w:rsidR="00844C09" w:rsidRDefault="00844C09" w:rsidP="00844C09">
      <w:r>
        <w:t xml:space="preserve">    struct snake *temp = s;</w:t>
      </w:r>
    </w:p>
    <w:p w14:paraId="1B69BBF5" w14:textId="77777777" w:rsidR="00844C09" w:rsidRDefault="00844C09" w:rsidP="00844C09">
      <w:r>
        <w:t xml:space="preserve">    </w:t>
      </w:r>
      <w:proofErr w:type="gramStart"/>
      <w:r>
        <w:t>swap(</w:t>
      </w:r>
      <w:proofErr w:type="gramEnd"/>
      <w:r>
        <w:t>temp, c, r, t, a, b);</w:t>
      </w:r>
    </w:p>
    <w:p w14:paraId="425C652B" w14:textId="77777777" w:rsidR="00844C09" w:rsidRDefault="00844C09" w:rsidP="00844C09"/>
    <w:p w14:paraId="6DA2012E" w14:textId="77777777" w:rsidR="00844C09" w:rsidRDefault="00844C09" w:rsidP="00844C09">
      <w:r>
        <w:t xml:space="preserve">    //////////////////////////////////////////////////////Dealing with the boundaries////////////////////////////////////////////////////////////</w:t>
      </w:r>
    </w:p>
    <w:p w14:paraId="7B142463" w14:textId="77777777" w:rsidR="00844C09" w:rsidRDefault="00844C09" w:rsidP="00844C09">
      <w:r>
        <w:t xml:space="preserve">    if (level == 1)</w:t>
      </w:r>
    </w:p>
    <w:p w14:paraId="4EC4F2B5" w14:textId="77777777" w:rsidR="00844C09" w:rsidRDefault="00844C09" w:rsidP="00844C09">
      <w:r>
        <w:t xml:space="preserve">    </w:t>
      </w:r>
      <w:proofErr w:type="gramStart"/>
      <w:r>
        <w:t xml:space="preserve">{  </w:t>
      </w:r>
      <w:proofErr w:type="gramEnd"/>
      <w:r>
        <w:t xml:space="preserve">                    //////////////without walls</w:t>
      </w:r>
    </w:p>
    <w:p w14:paraId="749FF69F" w14:textId="77777777" w:rsidR="00844C09" w:rsidRDefault="00844C09" w:rsidP="00844C09">
      <w:r>
        <w:t xml:space="preserve">                           //for x Coordinates</w:t>
      </w:r>
    </w:p>
    <w:p w14:paraId="37C52F0B" w14:textId="77777777" w:rsidR="00844C09" w:rsidRDefault="00844C09" w:rsidP="00844C09">
      <w:r>
        <w:t xml:space="preserve">        if (temp-&gt;x == -1) //if hit the Top then again appear from bottom</w:t>
      </w:r>
    </w:p>
    <w:p w14:paraId="22AA8773" w14:textId="77777777" w:rsidR="00844C09" w:rsidRDefault="00844C09" w:rsidP="00844C09">
      <w:r>
        <w:t xml:space="preserve">            temp-&gt;x = height - 1;</w:t>
      </w:r>
    </w:p>
    <w:p w14:paraId="031B0113" w14:textId="77777777" w:rsidR="00844C09" w:rsidRDefault="00844C09" w:rsidP="00844C09">
      <w:r>
        <w:t xml:space="preserve">        else if (temp-&gt;x == height) //if hit the bottom then again appear from top</w:t>
      </w:r>
    </w:p>
    <w:p w14:paraId="3E04F584" w14:textId="77777777" w:rsidR="00844C09" w:rsidRDefault="00844C09" w:rsidP="00844C09">
      <w:r>
        <w:t xml:space="preserve">            temp-&gt;x = 0;</w:t>
      </w:r>
    </w:p>
    <w:p w14:paraId="5F4BAAF6" w14:textId="77777777" w:rsidR="00844C09" w:rsidRDefault="00844C09" w:rsidP="00844C09">
      <w:r>
        <w:t xml:space="preserve">        //for y </w:t>
      </w:r>
      <w:proofErr w:type="spellStart"/>
      <w:r>
        <w:t>coOrdinates</w:t>
      </w:r>
      <w:proofErr w:type="spellEnd"/>
    </w:p>
    <w:p w14:paraId="74EA8052" w14:textId="77777777" w:rsidR="00844C09" w:rsidRDefault="00844C09" w:rsidP="00844C09">
      <w:r>
        <w:t xml:space="preserve">        else if (temp-&gt;y == -1) //if hit the left wall then again appear from right where x=width-1</w:t>
      </w:r>
    </w:p>
    <w:p w14:paraId="6349CBA3" w14:textId="77777777" w:rsidR="00844C09" w:rsidRDefault="00844C09" w:rsidP="00844C09">
      <w:r>
        <w:t xml:space="preserve">            temp-&gt;y = width - 1;</w:t>
      </w:r>
    </w:p>
    <w:p w14:paraId="2116242D" w14:textId="77777777" w:rsidR="00844C09" w:rsidRDefault="00844C09" w:rsidP="00844C09">
      <w:r>
        <w:t xml:space="preserve">        else if (temp-&gt;y == width) //if hit the right wall then again appear from left where x=0</w:t>
      </w:r>
    </w:p>
    <w:p w14:paraId="6976A4C4" w14:textId="77777777" w:rsidR="00844C09" w:rsidRDefault="00844C09" w:rsidP="00844C09">
      <w:r>
        <w:t xml:space="preserve">            temp-&gt;y = 0;</w:t>
      </w:r>
    </w:p>
    <w:p w14:paraId="079BEBEB" w14:textId="77777777" w:rsidR="00844C09" w:rsidRDefault="00844C09" w:rsidP="00844C09">
      <w:r>
        <w:t xml:space="preserve">    }</w:t>
      </w:r>
    </w:p>
    <w:p w14:paraId="03B63B64" w14:textId="77777777" w:rsidR="00844C09" w:rsidRDefault="00844C09" w:rsidP="00844C09"/>
    <w:p w14:paraId="01111478" w14:textId="77777777" w:rsidR="00844C09" w:rsidRDefault="00844C09" w:rsidP="00844C09">
      <w:r>
        <w:t xml:space="preserve">    else if (level == 2)</w:t>
      </w:r>
    </w:p>
    <w:p w14:paraId="074AE85C" w14:textId="77777777" w:rsidR="00844C09" w:rsidRDefault="00844C09" w:rsidP="00844C09">
      <w:r>
        <w:t xml:space="preserve">    </w:t>
      </w:r>
      <w:proofErr w:type="gramStart"/>
      <w:r>
        <w:t>{ /</w:t>
      </w:r>
      <w:proofErr w:type="gramEnd"/>
      <w:r>
        <w:t>/ with walls</w:t>
      </w:r>
    </w:p>
    <w:p w14:paraId="5FC0BDB4" w14:textId="77777777" w:rsidR="00844C09" w:rsidRDefault="00844C09" w:rsidP="00844C09">
      <w:r>
        <w:t xml:space="preserve">        if (temp-&gt;x == 20 || temp-&gt;x &lt; 0 || temp-&gt;y == 20 || temp-&gt;y &lt; 0)</w:t>
      </w:r>
    </w:p>
    <w:p w14:paraId="003A9526" w14:textId="77777777" w:rsidR="00844C09" w:rsidRDefault="00844C09" w:rsidP="00844C09">
      <w:r>
        <w:t xml:space="preserve">        </w:t>
      </w:r>
      <w:proofErr w:type="gramStart"/>
      <w:r>
        <w:t>{ /</w:t>
      </w:r>
      <w:proofErr w:type="gramEnd"/>
      <w:r>
        <w:t>/IF HIT THE WALL THEN TERMINATE THE GAME(walls=width/height+2)</w:t>
      </w:r>
    </w:p>
    <w:p w14:paraId="62787A11" w14:textId="77777777" w:rsidR="00844C09" w:rsidRDefault="00844C09" w:rsidP="00844C09">
      <w:r>
        <w:lastRenderedPageBreak/>
        <w:t xml:space="preserve">            //out the player if snake hit the wall</w:t>
      </w:r>
    </w:p>
    <w:p w14:paraId="42EFBEE9" w14:textId="77777777" w:rsidR="00844C09" w:rsidRDefault="00844C09" w:rsidP="00844C09"/>
    <w:p w14:paraId="027BC59E" w14:textId="77777777" w:rsidR="00844C09" w:rsidRDefault="00844C09" w:rsidP="00844C09">
      <w:r>
        <w:t xml:space="preserve">            </w:t>
      </w:r>
      <w:proofErr w:type="spellStart"/>
      <w:r>
        <w:t>out_snap_</w:t>
      </w:r>
      <w:proofErr w:type="gramStart"/>
      <w:r>
        <w:t>code</w:t>
      </w:r>
      <w:proofErr w:type="spellEnd"/>
      <w:r>
        <w:t>(</w:t>
      </w:r>
      <w:proofErr w:type="gramEnd"/>
      <w:r>
        <w:t>);</w:t>
      </w:r>
    </w:p>
    <w:p w14:paraId="6158F120" w14:textId="77777777" w:rsidR="00844C09" w:rsidRDefault="00844C09" w:rsidP="00844C09">
      <w:r>
        <w:t xml:space="preserve">        }</w:t>
      </w:r>
    </w:p>
    <w:p w14:paraId="2C273158" w14:textId="77777777" w:rsidR="00844C09" w:rsidRDefault="00844C09" w:rsidP="00844C09">
      <w:r>
        <w:t xml:space="preserve">    }</w:t>
      </w:r>
    </w:p>
    <w:p w14:paraId="769CC9D8" w14:textId="77777777" w:rsidR="00844C09" w:rsidRDefault="00844C09" w:rsidP="00844C09"/>
    <w:p w14:paraId="77F84B3E" w14:textId="77777777" w:rsidR="00844C09" w:rsidRDefault="00844C09" w:rsidP="00844C09">
      <w:r>
        <w:t xml:space="preserve">    else if (level == 3)</w:t>
      </w:r>
    </w:p>
    <w:p w14:paraId="0B6B7965" w14:textId="77777777" w:rsidR="00844C09" w:rsidRDefault="00844C09" w:rsidP="00844C09">
      <w:r>
        <w:t xml:space="preserve">    </w:t>
      </w:r>
      <w:proofErr w:type="gramStart"/>
      <w:r>
        <w:t>{ /</w:t>
      </w:r>
      <w:proofErr w:type="gramEnd"/>
      <w:r>
        <w:t>/no border walls // only center walls</w:t>
      </w:r>
    </w:p>
    <w:p w14:paraId="351CD283" w14:textId="77777777" w:rsidR="00844C09" w:rsidRDefault="00844C09" w:rsidP="00844C09">
      <w:r>
        <w:t xml:space="preserve">        //for x Coordinates</w:t>
      </w:r>
    </w:p>
    <w:p w14:paraId="2DC4B59F" w14:textId="77777777" w:rsidR="00844C09" w:rsidRDefault="00844C09" w:rsidP="00844C09">
      <w:r>
        <w:t xml:space="preserve">        if (temp-&gt;x == -1) //if hit the Top then again appear from bottom</w:t>
      </w:r>
    </w:p>
    <w:p w14:paraId="6E7859EB" w14:textId="77777777" w:rsidR="00844C09" w:rsidRDefault="00844C09" w:rsidP="00844C09">
      <w:r>
        <w:t xml:space="preserve">            temp-&gt;x = height - 1;</w:t>
      </w:r>
    </w:p>
    <w:p w14:paraId="1A1E7F50" w14:textId="77777777" w:rsidR="00844C09" w:rsidRDefault="00844C09" w:rsidP="00844C09">
      <w:r>
        <w:t xml:space="preserve">        else if (temp-&gt;x == height) //if hit the bottom then again appear from top</w:t>
      </w:r>
    </w:p>
    <w:p w14:paraId="1F06EC1E" w14:textId="77777777" w:rsidR="00844C09" w:rsidRDefault="00844C09" w:rsidP="00844C09">
      <w:r>
        <w:t xml:space="preserve">            temp-&gt;x = 0;</w:t>
      </w:r>
    </w:p>
    <w:p w14:paraId="679CFC62" w14:textId="77777777" w:rsidR="00844C09" w:rsidRDefault="00844C09" w:rsidP="00844C09">
      <w:r>
        <w:t xml:space="preserve">        //for y </w:t>
      </w:r>
      <w:proofErr w:type="spellStart"/>
      <w:r>
        <w:t>coOrdinates</w:t>
      </w:r>
      <w:proofErr w:type="spellEnd"/>
    </w:p>
    <w:p w14:paraId="0C8B325E" w14:textId="77777777" w:rsidR="00844C09" w:rsidRDefault="00844C09" w:rsidP="00844C09">
      <w:r>
        <w:t xml:space="preserve">        else if (temp-&gt;y == -1) //if hit the left wall then again appear from right where x=width-1</w:t>
      </w:r>
    </w:p>
    <w:p w14:paraId="5317EFCD" w14:textId="77777777" w:rsidR="00844C09" w:rsidRDefault="00844C09" w:rsidP="00844C09">
      <w:r>
        <w:t xml:space="preserve">            temp-&gt;y = width - 1;</w:t>
      </w:r>
    </w:p>
    <w:p w14:paraId="58577964" w14:textId="77777777" w:rsidR="00844C09" w:rsidRDefault="00844C09" w:rsidP="00844C09">
      <w:r>
        <w:t xml:space="preserve">        else if (temp-&gt;y == width) //if hit the right wall then again appear from left where x=0</w:t>
      </w:r>
    </w:p>
    <w:p w14:paraId="2ED8DD14" w14:textId="77777777" w:rsidR="00844C09" w:rsidRDefault="00844C09" w:rsidP="00844C09">
      <w:r>
        <w:t xml:space="preserve">            temp-&gt;y = 0;</w:t>
      </w:r>
    </w:p>
    <w:p w14:paraId="50A60362" w14:textId="77777777" w:rsidR="00844C09" w:rsidRDefault="00844C09" w:rsidP="00844C09">
      <w:r>
        <w:t xml:space="preserve">        //if hits the center walls then out</w:t>
      </w:r>
    </w:p>
    <w:p w14:paraId="0BDCAC82" w14:textId="77777777" w:rsidR="00844C09" w:rsidRDefault="00844C09" w:rsidP="00844C09">
      <w:r>
        <w:t xml:space="preserve">        //right wall</w:t>
      </w:r>
    </w:p>
    <w:p w14:paraId="2BD2ABE7" w14:textId="77777777" w:rsidR="00844C09" w:rsidRDefault="00844C09" w:rsidP="00844C09">
      <w:r>
        <w:t xml:space="preserve">        if (temp-&gt;y == 3 * width / 4)</w:t>
      </w:r>
    </w:p>
    <w:p w14:paraId="4C198AFE" w14:textId="77777777" w:rsidR="00844C09" w:rsidRDefault="00844C09" w:rsidP="00844C09">
      <w:r>
        <w:t xml:space="preserve">        </w:t>
      </w:r>
      <w:proofErr w:type="gramStart"/>
      <w:r>
        <w:t>{ /</w:t>
      </w:r>
      <w:proofErr w:type="gramEnd"/>
      <w:r>
        <w:t>/if head hit the right wall then out</w:t>
      </w:r>
    </w:p>
    <w:p w14:paraId="0AF61675" w14:textId="77777777" w:rsidR="00844C09" w:rsidRDefault="00844C09" w:rsidP="00844C09">
      <w:r>
        <w:t xml:space="preserve">            </w:t>
      </w:r>
      <w:proofErr w:type="spellStart"/>
      <w:r>
        <w:t>out_snap_</w:t>
      </w:r>
      <w:proofErr w:type="gramStart"/>
      <w:r>
        <w:t>code</w:t>
      </w:r>
      <w:proofErr w:type="spellEnd"/>
      <w:r>
        <w:t>(</w:t>
      </w:r>
      <w:proofErr w:type="gramEnd"/>
      <w:r>
        <w:t>);</w:t>
      </w:r>
    </w:p>
    <w:p w14:paraId="1DC8345D" w14:textId="77777777" w:rsidR="00844C09" w:rsidRDefault="00844C09" w:rsidP="00844C09">
      <w:r>
        <w:t xml:space="preserve">        }</w:t>
      </w:r>
    </w:p>
    <w:p w14:paraId="248D8D8F" w14:textId="77777777" w:rsidR="00844C09" w:rsidRDefault="00844C09" w:rsidP="00844C09">
      <w:r>
        <w:t xml:space="preserve">        //top wall</w:t>
      </w:r>
    </w:p>
    <w:p w14:paraId="657C5C25" w14:textId="77777777" w:rsidR="00844C09" w:rsidRDefault="00844C09" w:rsidP="00844C09">
      <w:r>
        <w:t xml:space="preserve">        if (temp-&gt;x == 2 * height / 6)</w:t>
      </w:r>
    </w:p>
    <w:p w14:paraId="6EE7F64B" w14:textId="77777777" w:rsidR="00844C09" w:rsidRDefault="00844C09" w:rsidP="00844C09">
      <w:r>
        <w:t xml:space="preserve">        </w:t>
      </w:r>
      <w:proofErr w:type="gramStart"/>
      <w:r>
        <w:t>{ /</w:t>
      </w:r>
      <w:proofErr w:type="gramEnd"/>
      <w:r>
        <w:t>/if head hit the top wall</w:t>
      </w:r>
    </w:p>
    <w:p w14:paraId="53E088F1" w14:textId="77777777" w:rsidR="00844C09" w:rsidRDefault="00844C09" w:rsidP="00844C09">
      <w:r>
        <w:t xml:space="preserve">            </w:t>
      </w:r>
      <w:proofErr w:type="spellStart"/>
      <w:r>
        <w:t>out_snap_</w:t>
      </w:r>
      <w:proofErr w:type="gramStart"/>
      <w:r>
        <w:t>code</w:t>
      </w:r>
      <w:proofErr w:type="spellEnd"/>
      <w:r>
        <w:t>(</w:t>
      </w:r>
      <w:proofErr w:type="gramEnd"/>
      <w:r>
        <w:t>);</w:t>
      </w:r>
    </w:p>
    <w:p w14:paraId="67F25C64" w14:textId="77777777" w:rsidR="00844C09" w:rsidRDefault="00844C09" w:rsidP="00844C09">
      <w:r>
        <w:t xml:space="preserve">        }</w:t>
      </w:r>
    </w:p>
    <w:p w14:paraId="57CF562C" w14:textId="77777777" w:rsidR="00844C09" w:rsidRDefault="00844C09" w:rsidP="00844C09">
      <w:r>
        <w:lastRenderedPageBreak/>
        <w:t xml:space="preserve">    }</w:t>
      </w:r>
    </w:p>
    <w:p w14:paraId="4829BAC3" w14:textId="77777777" w:rsidR="00844C09" w:rsidRDefault="00844C09" w:rsidP="00844C09">
      <w:r>
        <w:t>}</w:t>
      </w:r>
    </w:p>
    <w:p w14:paraId="03EEB072" w14:textId="77777777" w:rsidR="00844C09" w:rsidRDefault="00844C09" w:rsidP="00844C09"/>
    <w:p w14:paraId="76F3C493" w14:textId="77777777" w:rsidR="00844C09" w:rsidRDefault="00844C09" w:rsidP="00844C09">
      <w:r>
        <w:t xml:space="preserve">void </w:t>
      </w:r>
      <w:proofErr w:type="spellStart"/>
      <w:proofErr w:type="gramStart"/>
      <w:r>
        <w:t>genfood</w:t>
      </w:r>
      <w:proofErr w:type="spellEnd"/>
      <w:r>
        <w:t>(</w:t>
      </w:r>
      <w:proofErr w:type="gramEnd"/>
      <w:r>
        <w:t>struct food *f)</w:t>
      </w:r>
    </w:p>
    <w:p w14:paraId="00C94054" w14:textId="77777777" w:rsidR="00844C09" w:rsidRDefault="00844C09" w:rsidP="00844C09">
      <w:r>
        <w:t>{</w:t>
      </w:r>
    </w:p>
    <w:p w14:paraId="43B592FC" w14:textId="77777777" w:rsidR="00844C09" w:rsidRDefault="00844C09" w:rsidP="00844C09">
      <w:r>
        <w:t xml:space="preserve">    </w:t>
      </w:r>
      <w:proofErr w:type="spellStart"/>
      <w:r>
        <w:t>srand</w:t>
      </w:r>
      <w:proofErr w:type="spellEnd"/>
      <w:r>
        <w:t>(</w:t>
      </w:r>
      <w:proofErr w:type="gramStart"/>
      <w:r>
        <w:t>time(</w:t>
      </w:r>
      <w:proofErr w:type="gramEnd"/>
      <w:r>
        <w:t xml:space="preserve">0));         // </w:t>
      </w:r>
      <w:proofErr w:type="spellStart"/>
      <w:r>
        <w:t>givin</w:t>
      </w:r>
      <w:proofErr w:type="spellEnd"/>
      <w:r>
        <w:t xml:space="preserve"> seed to the random function</w:t>
      </w:r>
    </w:p>
    <w:p w14:paraId="27D4976E" w14:textId="77777777" w:rsidR="00844C09" w:rsidRDefault="00844C09" w:rsidP="00844C09">
      <w:r>
        <w:t xml:space="preserve">    f-&gt;x = </w:t>
      </w:r>
      <w:proofErr w:type="gramStart"/>
      <w:r>
        <w:t>rand(</w:t>
      </w:r>
      <w:proofErr w:type="gramEnd"/>
      <w:r>
        <w:t>) % width;  // generating the x access of the food with in the height which is 20</w:t>
      </w:r>
    </w:p>
    <w:p w14:paraId="21C219A6" w14:textId="77777777" w:rsidR="00844C09" w:rsidRDefault="00844C09" w:rsidP="00844C09">
      <w:r>
        <w:t xml:space="preserve">    f-&gt;y = </w:t>
      </w:r>
      <w:proofErr w:type="gramStart"/>
      <w:r>
        <w:t>rand(</w:t>
      </w:r>
      <w:proofErr w:type="gramEnd"/>
      <w:r>
        <w:t>) % height; // generating the y access of the food with in the height which is 80</w:t>
      </w:r>
    </w:p>
    <w:p w14:paraId="2E5EC21C" w14:textId="77777777" w:rsidR="00844C09" w:rsidRDefault="00844C09" w:rsidP="00844C09">
      <w:r>
        <w:t xml:space="preserve">    score = score + 10;</w:t>
      </w:r>
    </w:p>
    <w:p w14:paraId="0449669F" w14:textId="77777777" w:rsidR="00844C09" w:rsidRDefault="00844C09" w:rsidP="00844C09">
      <w:r>
        <w:t xml:space="preserve">    if (level == 3)</w:t>
      </w:r>
    </w:p>
    <w:p w14:paraId="0EF288F4" w14:textId="77777777" w:rsidR="00844C09" w:rsidRDefault="00844C09" w:rsidP="00844C09">
      <w:r>
        <w:t xml:space="preserve">    {</w:t>
      </w:r>
    </w:p>
    <w:p w14:paraId="097CAC0C" w14:textId="77777777" w:rsidR="00844C09" w:rsidRDefault="00844C09" w:rsidP="00844C09">
      <w:r>
        <w:t xml:space="preserve">        while (f-&gt;y == 3 * width / 4 || f-&gt;x == 2 * height / 6)</w:t>
      </w:r>
    </w:p>
    <w:p w14:paraId="0EE0ECB4" w14:textId="77777777" w:rsidR="00844C09" w:rsidRDefault="00844C09" w:rsidP="00844C09">
      <w:r>
        <w:t xml:space="preserve">        </w:t>
      </w:r>
      <w:proofErr w:type="gramStart"/>
      <w:r>
        <w:t xml:space="preserve">{  </w:t>
      </w:r>
      <w:proofErr w:type="gramEnd"/>
      <w:r>
        <w:t xml:space="preserve">                         // if the food is generated on the center walls in level 3 then again generate</w:t>
      </w:r>
    </w:p>
    <w:p w14:paraId="65E56C89" w14:textId="77777777" w:rsidR="00844C09" w:rsidRDefault="00844C09" w:rsidP="00844C09">
      <w:r>
        <w:t xml:space="preserve">            </w:t>
      </w:r>
      <w:proofErr w:type="spellStart"/>
      <w:r>
        <w:t>srand</w:t>
      </w:r>
      <w:proofErr w:type="spellEnd"/>
      <w:r>
        <w:t>(</w:t>
      </w:r>
      <w:proofErr w:type="gramStart"/>
      <w:r>
        <w:t>time(</w:t>
      </w:r>
      <w:proofErr w:type="gramEnd"/>
      <w:r>
        <w:t xml:space="preserve">0));         // </w:t>
      </w:r>
      <w:proofErr w:type="spellStart"/>
      <w:r>
        <w:t>givin</w:t>
      </w:r>
      <w:proofErr w:type="spellEnd"/>
      <w:r>
        <w:t xml:space="preserve"> seed to the random function</w:t>
      </w:r>
    </w:p>
    <w:p w14:paraId="2D81B7FC" w14:textId="77777777" w:rsidR="00844C09" w:rsidRDefault="00844C09" w:rsidP="00844C09">
      <w:r>
        <w:t xml:space="preserve">            f-&gt;x = </w:t>
      </w:r>
      <w:proofErr w:type="gramStart"/>
      <w:r>
        <w:t>rand(</w:t>
      </w:r>
      <w:proofErr w:type="gramEnd"/>
      <w:r>
        <w:t>) % width;  // generating the x access of the food with in the height which is 20</w:t>
      </w:r>
    </w:p>
    <w:p w14:paraId="647C0DD2" w14:textId="77777777" w:rsidR="00844C09" w:rsidRDefault="00844C09" w:rsidP="00844C09">
      <w:r>
        <w:t xml:space="preserve">            f-&gt;y = </w:t>
      </w:r>
      <w:proofErr w:type="gramStart"/>
      <w:r>
        <w:t>rand(</w:t>
      </w:r>
      <w:proofErr w:type="gramEnd"/>
      <w:r>
        <w:t>) % height; // generating the y access of the food with in the height which is 80</w:t>
      </w:r>
    </w:p>
    <w:p w14:paraId="062B11E0" w14:textId="77777777" w:rsidR="00844C09" w:rsidRDefault="00844C09" w:rsidP="00844C09">
      <w:r>
        <w:t xml:space="preserve">        }</w:t>
      </w:r>
    </w:p>
    <w:p w14:paraId="3D597705" w14:textId="77777777" w:rsidR="00844C09" w:rsidRDefault="00844C09" w:rsidP="00844C09">
      <w:r>
        <w:t xml:space="preserve">    }</w:t>
      </w:r>
    </w:p>
    <w:p w14:paraId="2C37E0F2" w14:textId="77777777" w:rsidR="00844C09" w:rsidRDefault="00844C09" w:rsidP="00844C09">
      <w:r>
        <w:t>}</w:t>
      </w:r>
    </w:p>
    <w:p w14:paraId="76BD6D7E" w14:textId="77777777" w:rsidR="00844C09" w:rsidRDefault="00844C09" w:rsidP="00844C09"/>
    <w:p w14:paraId="5C1E62D9" w14:textId="77777777" w:rsidR="00844C09" w:rsidRDefault="00844C09" w:rsidP="00844C09">
      <w:r>
        <w:t xml:space="preserve">void </w:t>
      </w:r>
      <w:proofErr w:type="spellStart"/>
      <w:proofErr w:type="gramStart"/>
      <w:r>
        <w:t>maper</w:t>
      </w:r>
      <w:proofErr w:type="spellEnd"/>
      <w:r>
        <w:t>(</w:t>
      </w:r>
      <w:proofErr w:type="gramEnd"/>
      <w:r>
        <w:t>char MAP[20][20], struct snake *s, struct food *f)</w:t>
      </w:r>
    </w:p>
    <w:p w14:paraId="14C30437" w14:textId="77777777" w:rsidR="00844C09" w:rsidRDefault="00844C09" w:rsidP="00844C09">
      <w:r>
        <w:t>{</w:t>
      </w:r>
    </w:p>
    <w:p w14:paraId="18855C3E" w14:textId="77777777" w:rsidR="00844C09" w:rsidRDefault="00844C09" w:rsidP="00844C09">
      <w:r>
        <w:t xml:space="preserve">    struct snake *temp = </w:t>
      </w:r>
      <w:proofErr w:type="gramStart"/>
      <w:r>
        <w:t>s;  /</w:t>
      </w:r>
      <w:proofErr w:type="gramEnd"/>
      <w:r>
        <w:t xml:space="preserve">/ Making </w:t>
      </w:r>
      <w:proofErr w:type="spellStart"/>
      <w:r>
        <w:t>temperory</w:t>
      </w:r>
      <w:proofErr w:type="spellEnd"/>
      <w:r>
        <w:t xml:space="preserve"> variable to operate the snake positions taking it as the snakes head</w:t>
      </w:r>
    </w:p>
    <w:p w14:paraId="4F307B15" w14:textId="77777777" w:rsidR="00844C09" w:rsidRDefault="00844C09" w:rsidP="00844C09">
      <w:r>
        <w:t xml:space="preserve">    MAP[f-&gt;</w:t>
      </w:r>
      <w:proofErr w:type="gramStart"/>
      <w:r>
        <w:t>x][</w:t>
      </w:r>
      <w:proofErr w:type="gramEnd"/>
      <w:r>
        <w:t>f-&gt;y] = f-&gt;</w:t>
      </w:r>
      <w:proofErr w:type="spellStart"/>
      <w:r>
        <w:t>ch</w:t>
      </w:r>
      <w:proofErr w:type="spellEnd"/>
      <w:r>
        <w:t>; // saving randomly generated food on the map</w:t>
      </w:r>
    </w:p>
    <w:p w14:paraId="11EEB630" w14:textId="77777777" w:rsidR="00844C09" w:rsidRDefault="00844C09" w:rsidP="00844C09">
      <w:r>
        <w:t xml:space="preserve">    int c = </w:t>
      </w:r>
      <w:proofErr w:type="gramStart"/>
      <w:r>
        <w:t xml:space="preserve">pos;   </w:t>
      </w:r>
      <w:proofErr w:type="gramEnd"/>
      <w:r>
        <w:t xml:space="preserve">          //for getting new value in c</w:t>
      </w:r>
    </w:p>
    <w:p w14:paraId="0DD015F3" w14:textId="77777777" w:rsidR="00844C09" w:rsidRDefault="00844C09" w:rsidP="00844C09">
      <w:r>
        <w:t xml:space="preserve">    while (</w:t>
      </w:r>
      <w:proofErr w:type="gramStart"/>
      <w:r>
        <w:t>temp !</w:t>
      </w:r>
      <w:proofErr w:type="gramEnd"/>
      <w:r>
        <w:t>= NULL)     //loop from the head to the tail</w:t>
      </w:r>
    </w:p>
    <w:p w14:paraId="02E6BBD6" w14:textId="77777777" w:rsidR="00844C09" w:rsidRDefault="00844C09" w:rsidP="00844C09">
      <w:r>
        <w:t xml:space="preserve">    </w:t>
      </w:r>
      <w:proofErr w:type="gramStart"/>
      <w:r>
        <w:t xml:space="preserve">{  </w:t>
      </w:r>
      <w:proofErr w:type="gramEnd"/>
      <w:r>
        <w:t xml:space="preserve">                      //saving the positions of the segments in the map</w:t>
      </w:r>
    </w:p>
    <w:p w14:paraId="68C0A8D4" w14:textId="77777777" w:rsidR="00844C09" w:rsidRDefault="00844C09" w:rsidP="00844C09">
      <w:r>
        <w:t xml:space="preserve">        </w:t>
      </w:r>
      <w:proofErr w:type="gramStart"/>
      <w:r>
        <w:t>MAP[</w:t>
      </w:r>
      <w:proofErr w:type="gramEnd"/>
      <w:r>
        <w:t>temp-&gt;x][temp-&gt;y] = temp-&gt;</w:t>
      </w:r>
      <w:proofErr w:type="spellStart"/>
      <w:r>
        <w:t>ch</w:t>
      </w:r>
      <w:proofErr w:type="spellEnd"/>
      <w:r>
        <w:t>;</w:t>
      </w:r>
    </w:p>
    <w:p w14:paraId="4219ADAD" w14:textId="77777777" w:rsidR="00844C09" w:rsidRDefault="00844C09" w:rsidP="00844C09">
      <w:r>
        <w:lastRenderedPageBreak/>
        <w:t xml:space="preserve">        temp = temp-&gt;next;</w:t>
      </w:r>
    </w:p>
    <w:p w14:paraId="6E289C76" w14:textId="77777777" w:rsidR="00844C09" w:rsidRDefault="00844C09" w:rsidP="00844C09">
      <w:r>
        <w:t xml:space="preserve">    }</w:t>
      </w:r>
    </w:p>
    <w:p w14:paraId="27075A2C" w14:textId="77777777" w:rsidR="00844C09" w:rsidRDefault="00844C09" w:rsidP="00844C09">
      <w:r>
        <w:t xml:space="preserve">    for (int </w:t>
      </w:r>
      <w:proofErr w:type="spellStart"/>
      <w:r>
        <w:t>i</w:t>
      </w:r>
      <w:proofErr w:type="spellEnd"/>
      <w:r>
        <w:t xml:space="preserve"> = 0; </w:t>
      </w:r>
      <w:proofErr w:type="spellStart"/>
      <w:r>
        <w:t>i</w:t>
      </w:r>
      <w:proofErr w:type="spellEnd"/>
      <w:r>
        <w:t xml:space="preserve"> &lt; height; ++</w:t>
      </w:r>
      <w:proofErr w:type="spellStart"/>
      <w:r>
        <w:t>i</w:t>
      </w:r>
      <w:proofErr w:type="spellEnd"/>
      <w:r>
        <w:t>)</w:t>
      </w:r>
    </w:p>
    <w:p w14:paraId="601B14D6" w14:textId="77777777" w:rsidR="00844C09" w:rsidRDefault="00844C09" w:rsidP="00844C09">
      <w:r>
        <w:t xml:space="preserve">    {</w:t>
      </w:r>
    </w:p>
    <w:p w14:paraId="09FB4131" w14:textId="77777777" w:rsidR="00844C09" w:rsidRDefault="00844C09" w:rsidP="00844C09">
      <w:r>
        <w:t xml:space="preserve">        for (int j = 0; j &lt; width; ++j)</w:t>
      </w:r>
    </w:p>
    <w:p w14:paraId="0700BA6A" w14:textId="77777777" w:rsidR="00844C09" w:rsidRDefault="00844C09" w:rsidP="00844C09">
      <w:r>
        <w:t xml:space="preserve">            </w:t>
      </w:r>
      <w:proofErr w:type="spellStart"/>
      <w:r>
        <w:t>cout</w:t>
      </w:r>
      <w:proofErr w:type="spellEnd"/>
      <w:r>
        <w:t xml:space="preserve"> &lt;&lt; MAP[</w:t>
      </w:r>
      <w:proofErr w:type="spellStart"/>
      <w:r>
        <w:t>i</w:t>
      </w:r>
      <w:proofErr w:type="spellEnd"/>
      <w:r>
        <w:t>][j]; //Drawing the map with its elements</w:t>
      </w:r>
    </w:p>
    <w:p w14:paraId="41FC1E2B" w14:textId="77777777" w:rsidR="00844C09" w:rsidRDefault="00844C09" w:rsidP="00844C09">
      <w:r>
        <w:t xml:space="preserve">        </w:t>
      </w:r>
      <w:proofErr w:type="spellStart"/>
      <w:r>
        <w:t>cout</w:t>
      </w:r>
      <w:proofErr w:type="spellEnd"/>
      <w:r>
        <w:t xml:space="preserve"> &lt;&lt; "\n</w:t>
      </w:r>
      <w:proofErr w:type="gramStart"/>
      <w:r>
        <w:t xml:space="preserve">";   </w:t>
      </w:r>
      <w:proofErr w:type="gramEnd"/>
      <w:r>
        <w:t xml:space="preserve">       //changing the rows</w:t>
      </w:r>
    </w:p>
    <w:p w14:paraId="001E312A" w14:textId="77777777" w:rsidR="00844C09" w:rsidRDefault="00844C09" w:rsidP="00844C09">
      <w:r>
        <w:t xml:space="preserve">    }</w:t>
      </w:r>
    </w:p>
    <w:p w14:paraId="2150CE0F" w14:textId="77777777" w:rsidR="00844C09" w:rsidRDefault="00844C09" w:rsidP="00844C09"/>
    <w:p w14:paraId="33FDD8F6" w14:textId="77777777" w:rsidR="00844C09" w:rsidRDefault="00844C09" w:rsidP="00844C09">
      <w:r>
        <w:t xml:space="preserve">    /////////////////////////////////////////////////////clear the board///////////////////////////////////////////////////</w:t>
      </w:r>
    </w:p>
    <w:p w14:paraId="2C79307B" w14:textId="77777777" w:rsidR="00844C09" w:rsidRDefault="00844C09" w:rsidP="00844C09">
      <w:r>
        <w:t xml:space="preserve">    temp = </w:t>
      </w:r>
      <w:proofErr w:type="gramStart"/>
      <w:r>
        <w:t xml:space="preserve">s;   </w:t>
      </w:r>
      <w:proofErr w:type="gramEnd"/>
      <w:r>
        <w:t xml:space="preserve">         //again taking the temp as head</w:t>
      </w:r>
    </w:p>
    <w:p w14:paraId="4045B3BA" w14:textId="77777777" w:rsidR="00844C09" w:rsidRDefault="00844C09" w:rsidP="00844C09">
      <w:r>
        <w:t xml:space="preserve">    while (</w:t>
      </w:r>
      <w:proofErr w:type="gramStart"/>
      <w:r>
        <w:t>temp !</w:t>
      </w:r>
      <w:proofErr w:type="gramEnd"/>
      <w:r>
        <w:t>= NULL) //loop from the head to the tail</w:t>
      </w:r>
    </w:p>
    <w:p w14:paraId="4D0CC6A1" w14:textId="77777777" w:rsidR="00844C09" w:rsidRDefault="00844C09" w:rsidP="00844C09">
      <w:r>
        <w:t xml:space="preserve">    {</w:t>
      </w:r>
    </w:p>
    <w:p w14:paraId="7E2CE314" w14:textId="77777777" w:rsidR="00844C09" w:rsidRDefault="00844C09" w:rsidP="00844C09">
      <w:r>
        <w:t xml:space="preserve">        </w:t>
      </w:r>
      <w:proofErr w:type="gramStart"/>
      <w:r>
        <w:t>MAP[</w:t>
      </w:r>
      <w:proofErr w:type="gramEnd"/>
      <w:r>
        <w:t>temp-&gt;x][temp-&gt;y] = ' '; // removing elements data from the map(clearing the map) so not to overwrite and to remove the last mark</w:t>
      </w:r>
    </w:p>
    <w:p w14:paraId="1B10793E" w14:textId="77777777" w:rsidR="00844C09" w:rsidRDefault="00844C09" w:rsidP="00844C09">
      <w:r>
        <w:t xml:space="preserve">        temp = temp-&gt;next;</w:t>
      </w:r>
    </w:p>
    <w:p w14:paraId="6208067B" w14:textId="77777777" w:rsidR="00844C09" w:rsidRDefault="00844C09" w:rsidP="00844C09">
      <w:r>
        <w:t xml:space="preserve">    }</w:t>
      </w:r>
    </w:p>
    <w:p w14:paraId="68ED770C" w14:textId="77777777" w:rsidR="00844C09" w:rsidRDefault="00844C09" w:rsidP="00844C09">
      <w:r>
        <w:t xml:space="preserve">    MAP[f-&gt;</w:t>
      </w:r>
      <w:proofErr w:type="gramStart"/>
      <w:r>
        <w:t>x][</w:t>
      </w:r>
      <w:proofErr w:type="gramEnd"/>
      <w:r>
        <w:t>f-&gt;y] = ' '; //removing previous fruit to make room for new</w:t>
      </w:r>
    </w:p>
    <w:p w14:paraId="78FCE371" w14:textId="77777777" w:rsidR="00844C09" w:rsidRDefault="00844C09" w:rsidP="00844C09"/>
    <w:p w14:paraId="18AE6F52" w14:textId="77777777" w:rsidR="00844C09" w:rsidRDefault="00844C09" w:rsidP="00844C09">
      <w:r>
        <w:t xml:space="preserve">    ///////////////////////////////////////////////////////////////////////////////////Main </w:t>
      </w:r>
      <w:proofErr w:type="spellStart"/>
      <w:r>
        <w:t>loopof</w:t>
      </w:r>
      <w:proofErr w:type="spellEnd"/>
      <w:r>
        <w:t xml:space="preserve"> iteration///////////////////////////////////////////////////////////////////</w:t>
      </w:r>
    </w:p>
    <w:p w14:paraId="76F16DA2" w14:textId="77777777" w:rsidR="00844C09" w:rsidRDefault="00844C09" w:rsidP="00844C09">
      <w:r>
        <w:t xml:space="preserve">    while </w:t>
      </w:r>
      <w:proofErr w:type="gramStart"/>
      <w:r>
        <w:t>(!out</w:t>
      </w:r>
      <w:proofErr w:type="gramEnd"/>
      <w:r>
        <w:t>)</w:t>
      </w:r>
    </w:p>
    <w:p w14:paraId="2707DFAE" w14:textId="77777777" w:rsidR="00844C09" w:rsidRDefault="00844C09" w:rsidP="00844C09">
      <w:r>
        <w:t xml:space="preserve">    </w:t>
      </w:r>
      <w:proofErr w:type="gramStart"/>
      <w:r>
        <w:t>{ /</w:t>
      </w:r>
      <w:proofErr w:type="gramEnd"/>
      <w:r>
        <w:t>/////////////////////////////////////////////////////////////////////////////////loop terminate the game//////////////////////////////////////////////////////////////////</w:t>
      </w:r>
    </w:p>
    <w:p w14:paraId="741CEB8D" w14:textId="77777777" w:rsidR="00844C09" w:rsidRDefault="00844C09" w:rsidP="00844C09">
      <w:r>
        <w:t xml:space="preserve">        ///////////////////////////////Taking input from the user to go further for operation///////////</w:t>
      </w:r>
    </w:p>
    <w:p w14:paraId="14857C28" w14:textId="77777777" w:rsidR="00844C09" w:rsidRDefault="00844C09" w:rsidP="00844C09">
      <w:r>
        <w:t xml:space="preserve">        temp = </w:t>
      </w:r>
      <w:proofErr w:type="gramStart"/>
      <w:r>
        <w:t xml:space="preserve">s;   </w:t>
      </w:r>
      <w:proofErr w:type="gramEnd"/>
      <w:r>
        <w:t xml:space="preserve">     // saving head of the snake in the temp</w:t>
      </w:r>
    </w:p>
    <w:p w14:paraId="5FF8CECA" w14:textId="77777777" w:rsidR="00844C09" w:rsidRDefault="00844C09" w:rsidP="00844C09">
      <w:r>
        <w:t xml:space="preserve">        if (</w:t>
      </w:r>
      <w:proofErr w:type="spellStart"/>
      <w:proofErr w:type="gramStart"/>
      <w:r>
        <w:t>kbhit</w:t>
      </w:r>
      <w:proofErr w:type="spellEnd"/>
      <w:r>
        <w:t>(</w:t>
      </w:r>
      <w:proofErr w:type="gramEnd"/>
      <w:r>
        <w:t>))     // checking if there are any inputs</w:t>
      </w:r>
    </w:p>
    <w:p w14:paraId="6722076D" w14:textId="77777777" w:rsidR="00844C09" w:rsidRDefault="00844C09" w:rsidP="00844C09">
      <w:r>
        <w:t xml:space="preserve">            c = </w:t>
      </w:r>
      <w:proofErr w:type="spellStart"/>
      <w:proofErr w:type="gramStart"/>
      <w:r>
        <w:t>getch</w:t>
      </w:r>
      <w:proofErr w:type="spellEnd"/>
      <w:r>
        <w:t>(</w:t>
      </w:r>
      <w:proofErr w:type="gramEnd"/>
      <w:r>
        <w:t>); // then catch the input in c</w:t>
      </w:r>
    </w:p>
    <w:p w14:paraId="1F83DDF4" w14:textId="77777777" w:rsidR="00844C09" w:rsidRDefault="00844C09" w:rsidP="00844C09">
      <w:r>
        <w:t xml:space="preserve">        if (c == 'e</w:t>
      </w:r>
      <w:proofErr w:type="gramStart"/>
      <w:r>
        <w:t xml:space="preserve">')   </w:t>
      </w:r>
      <w:proofErr w:type="gramEnd"/>
      <w:r>
        <w:t xml:space="preserve"> // press e to terminate</w:t>
      </w:r>
    </w:p>
    <w:p w14:paraId="20E6AF10" w14:textId="77777777" w:rsidR="00844C09" w:rsidRDefault="00844C09" w:rsidP="00844C09">
      <w:r>
        <w:lastRenderedPageBreak/>
        <w:t xml:space="preserve">            break;</w:t>
      </w:r>
    </w:p>
    <w:p w14:paraId="4CD6AEFC" w14:textId="77777777" w:rsidR="00844C09" w:rsidRDefault="00844C09" w:rsidP="00844C09">
      <w:r>
        <w:t xml:space="preserve">        </w:t>
      </w:r>
      <w:proofErr w:type="spellStart"/>
      <w:r>
        <w:t>poschange_and_</w:t>
      </w:r>
      <w:proofErr w:type="gramStart"/>
      <w:r>
        <w:t>boundary</w:t>
      </w:r>
      <w:proofErr w:type="spellEnd"/>
      <w:r>
        <w:t>(</w:t>
      </w:r>
      <w:proofErr w:type="gramEnd"/>
      <w:r>
        <w:t>temp, c); // for changing the position of the snake in the map according to the input given and dealing with the boundaries</w:t>
      </w:r>
    </w:p>
    <w:p w14:paraId="6303DFE6" w14:textId="77777777" w:rsidR="00844C09" w:rsidRDefault="00844C09" w:rsidP="00844C09">
      <w:r>
        <w:t xml:space="preserve">        MAP[f-&gt;</w:t>
      </w:r>
      <w:proofErr w:type="gramStart"/>
      <w:r>
        <w:t>x][</w:t>
      </w:r>
      <w:proofErr w:type="gramEnd"/>
      <w:r>
        <w:t>f-&gt;y] = f-&gt;</w:t>
      </w:r>
      <w:proofErr w:type="spellStart"/>
      <w:r>
        <w:t>ch</w:t>
      </w:r>
      <w:proofErr w:type="spellEnd"/>
      <w:r>
        <w:t>;         //saving fruit on the map</w:t>
      </w:r>
    </w:p>
    <w:p w14:paraId="26B1590B" w14:textId="77777777" w:rsidR="00844C09" w:rsidRDefault="00844C09" w:rsidP="00844C09"/>
    <w:p w14:paraId="7CB1B057" w14:textId="77777777" w:rsidR="00844C09" w:rsidRDefault="00844C09" w:rsidP="00844C09">
      <w:r>
        <w:t xml:space="preserve">        ///////////////////identifying the level with respect to scores</w:t>
      </w:r>
    </w:p>
    <w:p w14:paraId="47C70665" w14:textId="77777777" w:rsidR="00844C09" w:rsidRDefault="00844C09" w:rsidP="00844C09">
      <w:r>
        <w:t xml:space="preserve">        </w:t>
      </w:r>
      <w:proofErr w:type="spellStart"/>
      <w:r>
        <w:t>level_identifier</w:t>
      </w:r>
      <w:proofErr w:type="spellEnd"/>
      <w:r>
        <w:t>(s);</w:t>
      </w:r>
    </w:p>
    <w:p w14:paraId="394D3638" w14:textId="77777777" w:rsidR="00844C09" w:rsidRDefault="00844C09" w:rsidP="00844C09"/>
    <w:p w14:paraId="6225E0E7" w14:textId="77777777" w:rsidR="00844C09" w:rsidRDefault="00844C09" w:rsidP="00844C09">
      <w:r>
        <w:t xml:space="preserve">        ///////////////////////////////clear the </w:t>
      </w:r>
      <w:proofErr w:type="spellStart"/>
      <w:r>
        <w:t>screeen</w:t>
      </w:r>
      <w:proofErr w:type="spellEnd"/>
      <w:r>
        <w:t xml:space="preserve"> after out//////////////////////////////////////</w:t>
      </w:r>
    </w:p>
    <w:p w14:paraId="6231E099" w14:textId="77777777" w:rsidR="00844C09" w:rsidRDefault="00844C09" w:rsidP="00844C09">
      <w:r>
        <w:t xml:space="preserve">        system("</w:t>
      </w:r>
      <w:proofErr w:type="spellStart"/>
      <w:r>
        <w:t>cls</w:t>
      </w:r>
      <w:proofErr w:type="spellEnd"/>
      <w:r>
        <w:t>");</w:t>
      </w:r>
    </w:p>
    <w:p w14:paraId="2E822FE4" w14:textId="77777777" w:rsidR="00844C09" w:rsidRDefault="00844C09" w:rsidP="00844C09">
      <w:r>
        <w:t xml:space="preserve">        if (f-&gt;x == s-&gt;x &amp;&amp; f-&gt;y == s-&gt;y) // if the axis of the head of the </w:t>
      </w:r>
      <w:proofErr w:type="spellStart"/>
      <w:r>
        <w:t>sanke</w:t>
      </w:r>
      <w:proofErr w:type="spellEnd"/>
      <w:r>
        <w:t xml:space="preserve"> becomes equal to the axis of the goal</w:t>
      </w:r>
    </w:p>
    <w:p w14:paraId="5373FD4B" w14:textId="77777777" w:rsidR="00844C09" w:rsidRDefault="00844C09" w:rsidP="00844C09">
      <w:r>
        <w:t xml:space="preserve">        {</w:t>
      </w:r>
    </w:p>
    <w:p w14:paraId="23C8FA51" w14:textId="77777777" w:rsidR="00844C09" w:rsidRDefault="00844C09" w:rsidP="00844C09">
      <w:r>
        <w:t xml:space="preserve">            </w:t>
      </w:r>
      <w:proofErr w:type="spellStart"/>
      <w:r>
        <w:t>genfood</w:t>
      </w:r>
      <w:proofErr w:type="spellEnd"/>
      <w:r>
        <w:t>(f); // then generate new food</w:t>
      </w:r>
    </w:p>
    <w:p w14:paraId="7037C79F" w14:textId="77777777" w:rsidR="00844C09" w:rsidRDefault="00844C09" w:rsidP="00844C09">
      <w:r>
        <w:t xml:space="preserve">            </w:t>
      </w:r>
      <w:proofErr w:type="spellStart"/>
      <w:r>
        <w:t>incr</w:t>
      </w:r>
      <w:proofErr w:type="spellEnd"/>
      <w:r>
        <w:t>(s</w:t>
      </w:r>
      <w:proofErr w:type="gramStart"/>
      <w:r>
        <w:t xml:space="preserve">);   </w:t>
      </w:r>
      <w:proofErr w:type="gramEnd"/>
      <w:r>
        <w:t xml:space="preserve"> // and increment the snake length</w:t>
      </w:r>
    </w:p>
    <w:p w14:paraId="26F20291" w14:textId="77777777" w:rsidR="00844C09" w:rsidRDefault="00844C09" w:rsidP="00844C09">
      <w:r>
        <w:t xml:space="preserve">        }</w:t>
      </w:r>
    </w:p>
    <w:p w14:paraId="2D594C6B" w14:textId="77777777" w:rsidR="00844C09" w:rsidRDefault="00844C09" w:rsidP="00844C09"/>
    <w:p w14:paraId="55D5733F" w14:textId="77777777" w:rsidR="00844C09" w:rsidRDefault="00844C09" w:rsidP="00844C09">
      <w:r>
        <w:t xml:space="preserve">        ////////////////////////saving segments on the map//////////////////////////////////////////////</w:t>
      </w:r>
    </w:p>
    <w:p w14:paraId="78B31193" w14:textId="77777777" w:rsidR="00844C09" w:rsidRDefault="00844C09" w:rsidP="00844C09">
      <w:r>
        <w:t xml:space="preserve">        while (</w:t>
      </w:r>
      <w:proofErr w:type="gramStart"/>
      <w:r>
        <w:t>temp !</w:t>
      </w:r>
      <w:proofErr w:type="gramEnd"/>
      <w:r>
        <w:t>= NULL)</w:t>
      </w:r>
    </w:p>
    <w:p w14:paraId="08B61E81" w14:textId="77777777" w:rsidR="00844C09" w:rsidRDefault="00844C09" w:rsidP="00844C09">
      <w:r>
        <w:t xml:space="preserve">        {</w:t>
      </w:r>
    </w:p>
    <w:p w14:paraId="4DBCF622" w14:textId="77777777" w:rsidR="00844C09" w:rsidRDefault="00844C09" w:rsidP="00844C09">
      <w:r>
        <w:t xml:space="preserve">            if (temp-&gt;x &gt;= 0 &amp;&amp; temp-&gt;y &gt;= 0)</w:t>
      </w:r>
    </w:p>
    <w:p w14:paraId="653B43D3" w14:textId="77777777" w:rsidR="00844C09" w:rsidRDefault="00844C09" w:rsidP="00844C09">
      <w:r>
        <w:t xml:space="preserve">            {</w:t>
      </w:r>
    </w:p>
    <w:p w14:paraId="2DA5EED0" w14:textId="77777777" w:rsidR="00844C09" w:rsidRDefault="00844C09" w:rsidP="00844C09"/>
    <w:p w14:paraId="51C77063" w14:textId="77777777" w:rsidR="00844C09" w:rsidRDefault="00844C09" w:rsidP="00844C09">
      <w:r>
        <w:t xml:space="preserve">                </w:t>
      </w:r>
      <w:proofErr w:type="gramStart"/>
      <w:r>
        <w:t>MAP[</w:t>
      </w:r>
      <w:proofErr w:type="gramEnd"/>
      <w:r>
        <w:t>temp-&gt;x][temp-&gt;y] = temp-&gt;</w:t>
      </w:r>
      <w:proofErr w:type="spellStart"/>
      <w:r>
        <w:t>ch</w:t>
      </w:r>
      <w:proofErr w:type="spellEnd"/>
      <w:r>
        <w:t>; // saving segments of snake on the map</w:t>
      </w:r>
    </w:p>
    <w:p w14:paraId="6B2F6319" w14:textId="77777777" w:rsidR="00844C09" w:rsidRDefault="00844C09" w:rsidP="00844C09">
      <w:r>
        <w:t xml:space="preserve">            }</w:t>
      </w:r>
    </w:p>
    <w:p w14:paraId="13F9ADD2" w14:textId="77777777" w:rsidR="00844C09" w:rsidRDefault="00844C09" w:rsidP="00844C09">
      <w:r>
        <w:t xml:space="preserve">            temp = temp-&gt;next;</w:t>
      </w:r>
    </w:p>
    <w:p w14:paraId="6C8E0EF4" w14:textId="77777777" w:rsidR="00844C09" w:rsidRDefault="00844C09" w:rsidP="00844C09">
      <w:r>
        <w:t xml:space="preserve">        }</w:t>
      </w:r>
    </w:p>
    <w:p w14:paraId="20E0934A" w14:textId="77777777" w:rsidR="00844C09" w:rsidRDefault="00844C09" w:rsidP="00844C09"/>
    <w:p w14:paraId="627F400B" w14:textId="77777777" w:rsidR="00844C09" w:rsidRDefault="00844C09" w:rsidP="00844C09">
      <w:r>
        <w:t xml:space="preserve">        ///////////////////////level 1 printing/////////////////////</w:t>
      </w:r>
    </w:p>
    <w:p w14:paraId="46C8CEBF" w14:textId="77777777" w:rsidR="00844C09" w:rsidRDefault="00844C09" w:rsidP="00844C09">
      <w:r>
        <w:lastRenderedPageBreak/>
        <w:t xml:space="preserve">        if (level == 1)</w:t>
      </w:r>
    </w:p>
    <w:p w14:paraId="20B04CAE" w14:textId="77777777" w:rsidR="00844C09" w:rsidRDefault="00844C09" w:rsidP="00844C09">
      <w:r>
        <w:t xml:space="preserve">        {</w:t>
      </w:r>
    </w:p>
    <w:p w14:paraId="267A7A24" w14:textId="77777777" w:rsidR="00844C09" w:rsidRDefault="00844C09" w:rsidP="00844C09">
      <w:r>
        <w:t xml:space="preserve">            </w:t>
      </w:r>
      <w:proofErr w:type="spellStart"/>
      <w:r>
        <w:t>frst_level_</w:t>
      </w:r>
      <w:proofErr w:type="gramStart"/>
      <w:r>
        <w:t>maper</w:t>
      </w:r>
      <w:proofErr w:type="spellEnd"/>
      <w:r>
        <w:t>(</w:t>
      </w:r>
      <w:proofErr w:type="gramEnd"/>
      <w:r>
        <w:t>MAP);</w:t>
      </w:r>
    </w:p>
    <w:p w14:paraId="43AC8321" w14:textId="77777777" w:rsidR="00844C09" w:rsidRDefault="00844C09" w:rsidP="00844C09">
      <w:r>
        <w:t xml:space="preserve">        }</w:t>
      </w:r>
    </w:p>
    <w:p w14:paraId="4C2F70D7" w14:textId="77777777" w:rsidR="00844C09" w:rsidRDefault="00844C09" w:rsidP="00844C09"/>
    <w:p w14:paraId="5308B881" w14:textId="77777777" w:rsidR="00844C09" w:rsidRDefault="00844C09" w:rsidP="00844C09">
      <w:r>
        <w:t xml:space="preserve">        ///////////////////////////////level 2 printing///////////////////////</w:t>
      </w:r>
    </w:p>
    <w:p w14:paraId="109B02E2" w14:textId="77777777" w:rsidR="00844C09" w:rsidRDefault="00844C09" w:rsidP="00844C09">
      <w:r>
        <w:t xml:space="preserve">        else if (level == 2)</w:t>
      </w:r>
    </w:p>
    <w:p w14:paraId="25CA5FA9" w14:textId="77777777" w:rsidR="00844C09" w:rsidRDefault="00844C09" w:rsidP="00844C09">
      <w:r>
        <w:t xml:space="preserve">        {</w:t>
      </w:r>
    </w:p>
    <w:p w14:paraId="5FC49BC7" w14:textId="77777777" w:rsidR="00844C09" w:rsidRDefault="00844C09" w:rsidP="00844C09">
      <w:r>
        <w:t xml:space="preserve">            </w:t>
      </w:r>
      <w:proofErr w:type="spellStart"/>
      <w:r>
        <w:t>scnd_level_</w:t>
      </w:r>
      <w:proofErr w:type="gramStart"/>
      <w:r>
        <w:t>maper</w:t>
      </w:r>
      <w:proofErr w:type="spellEnd"/>
      <w:r>
        <w:t>(</w:t>
      </w:r>
      <w:proofErr w:type="gramEnd"/>
      <w:r>
        <w:t>MAP);</w:t>
      </w:r>
    </w:p>
    <w:p w14:paraId="149902C7" w14:textId="77777777" w:rsidR="00844C09" w:rsidRDefault="00844C09" w:rsidP="00844C09">
      <w:r>
        <w:t xml:space="preserve">        }</w:t>
      </w:r>
    </w:p>
    <w:p w14:paraId="4D0C4BD5" w14:textId="77777777" w:rsidR="00844C09" w:rsidRDefault="00844C09" w:rsidP="00844C09"/>
    <w:p w14:paraId="6BC6056A" w14:textId="77777777" w:rsidR="00844C09" w:rsidRDefault="00844C09" w:rsidP="00844C09">
      <w:r>
        <w:t xml:space="preserve">        ///////////////////////////////level 3 printing//////////////////////////</w:t>
      </w:r>
    </w:p>
    <w:p w14:paraId="26CAA7F3" w14:textId="77777777" w:rsidR="00844C09" w:rsidRDefault="00844C09" w:rsidP="00844C09">
      <w:r>
        <w:t xml:space="preserve">        else if (level == 3)</w:t>
      </w:r>
    </w:p>
    <w:p w14:paraId="4799D33E" w14:textId="77777777" w:rsidR="00844C09" w:rsidRDefault="00844C09" w:rsidP="00844C09">
      <w:r>
        <w:t xml:space="preserve">        {</w:t>
      </w:r>
    </w:p>
    <w:p w14:paraId="7349D3AD" w14:textId="77777777" w:rsidR="00844C09" w:rsidRDefault="00844C09" w:rsidP="00844C09">
      <w:r>
        <w:t xml:space="preserve">            //////////////////////////saving mid walls//////////////////////////</w:t>
      </w:r>
    </w:p>
    <w:p w14:paraId="724A9219" w14:textId="77777777" w:rsidR="00844C09" w:rsidRDefault="00844C09" w:rsidP="00844C09">
      <w:r>
        <w:t xml:space="preserve">            //////////////////////////this is for right wall inside///////////////</w:t>
      </w:r>
    </w:p>
    <w:p w14:paraId="31D3CBD5" w14:textId="77777777" w:rsidR="00844C09" w:rsidRDefault="00844C09" w:rsidP="00844C09">
      <w:r>
        <w:t xml:space="preserve">            </w:t>
      </w:r>
      <w:proofErr w:type="spellStart"/>
      <w:r>
        <w:t>thrd_level_</w:t>
      </w:r>
      <w:proofErr w:type="gramStart"/>
      <w:r>
        <w:t>maper</w:t>
      </w:r>
      <w:proofErr w:type="spellEnd"/>
      <w:r>
        <w:t>(</w:t>
      </w:r>
      <w:proofErr w:type="gramEnd"/>
      <w:r>
        <w:t>MAP);</w:t>
      </w:r>
    </w:p>
    <w:p w14:paraId="253F82DF" w14:textId="77777777" w:rsidR="00844C09" w:rsidRDefault="00844C09" w:rsidP="00844C09">
      <w:r>
        <w:t xml:space="preserve">        }</w:t>
      </w:r>
    </w:p>
    <w:p w14:paraId="108C6C59" w14:textId="77777777" w:rsidR="00844C09" w:rsidRDefault="00844C09" w:rsidP="00844C09"/>
    <w:p w14:paraId="762542CF" w14:textId="77777777" w:rsidR="00844C09" w:rsidRDefault="00844C09" w:rsidP="00844C09">
      <w:r>
        <w:t xml:space="preserve">        ///////////////////////////////////////////////////////clear the board////////////////////////////////////////////////////////////</w:t>
      </w:r>
    </w:p>
    <w:p w14:paraId="0E80ED0C" w14:textId="77777777" w:rsidR="00844C09" w:rsidRDefault="00844C09" w:rsidP="00844C09">
      <w:r>
        <w:t xml:space="preserve">        temp = s;</w:t>
      </w:r>
    </w:p>
    <w:p w14:paraId="0312A3EE" w14:textId="77777777" w:rsidR="00844C09" w:rsidRDefault="00844C09" w:rsidP="00844C09">
      <w:r>
        <w:t xml:space="preserve">        while (</w:t>
      </w:r>
      <w:proofErr w:type="gramStart"/>
      <w:r>
        <w:t>temp !</w:t>
      </w:r>
      <w:proofErr w:type="gramEnd"/>
      <w:r>
        <w:t>= NULL)</w:t>
      </w:r>
    </w:p>
    <w:p w14:paraId="7D278845" w14:textId="77777777" w:rsidR="00844C09" w:rsidRDefault="00844C09" w:rsidP="00844C09">
      <w:r>
        <w:t xml:space="preserve">        {</w:t>
      </w:r>
    </w:p>
    <w:p w14:paraId="70A3C2B7" w14:textId="77777777" w:rsidR="00844C09" w:rsidRDefault="00844C09" w:rsidP="00844C09">
      <w:r>
        <w:t xml:space="preserve">            if (temp-&gt;x &gt;= 0 &amp;&amp; temp-&gt;y &gt;= 0)</w:t>
      </w:r>
    </w:p>
    <w:p w14:paraId="5571DCCB" w14:textId="77777777" w:rsidR="00844C09" w:rsidRDefault="00844C09" w:rsidP="00844C09">
      <w:r>
        <w:t xml:space="preserve">            {</w:t>
      </w:r>
    </w:p>
    <w:p w14:paraId="0C302A65" w14:textId="77777777" w:rsidR="00844C09" w:rsidRDefault="00844C09" w:rsidP="00844C09">
      <w:r>
        <w:t xml:space="preserve">                </w:t>
      </w:r>
      <w:proofErr w:type="gramStart"/>
      <w:r>
        <w:t>MAP[</w:t>
      </w:r>
      <w:proofErr w:type="gramEnd"/>
      <w:r>
        <w:t>temp-&gt;x][temp-&gt;y] = ' '; // removing elements data from the map(clearing the map) so not to overwrite and to remove the last mark</w:t>
      </w:r>
    </w:p>
    <w:p w14:paraId="2ED72595" w14:textId="77777777" w:rsidR="00844C09" w:rsidRDefault="00844C09" w:rsidP="00844C09">
      <w:r>
        <w:t xml:space="preserve">            }</w:t>
      </w:r>
    </w:p>
    <w:p w14:paraId="0EC98426" w14:textId="77777777" w:rsidR="00844C09" w:rsidRDefault="00844C09" w:rsidP="00844C09">
      <w:r>
        <w:lastRenderedPageBreak/>
        <w:t xml:space="preserve">            temp = temp-&gt;next;</w:t>
      </w:r>
    </w:p>
    <w:p w14:paraId="63DF5010" w14:textId="77777777" w:rsidR="00844C09" w:rsidRDefault="00844C09" w:rsidP="00844C09">
      <w:r>
        <w:t xml:space="preserve">        }</w:t>
      </w:r>
    </w:p>
    <w:p w14:paraId="090F60BD" w14:textId="77777777" w:rsidR="00844C09" w:rsidRDefault="00844C09" w:rsidP="00844C09">
      <w:r>
        <w:t xml:space="preserve">        MAP[f-&gt;</w:t>
      </w:r>
      <w:proofErr w:type="gramStart"/>
      <w:r>
        <w:t>x][</w:t>
      </w:r>
      <w:proofErr w:type="gramEnd"/>
      <w:r>
        <w:t>f-&gt;y] = ' '; //removing previous fruit to make room for new</w:t>
      </w:r>
    </w:p>
    <w:p w14:paraId="2DFEEDDB" w14:textId="77777777" w:rsidR="00844C09" w:rsidRDefault="00844C09" w:rsidP="00844C09">
      <w:r>
        <w:t xml:space="preserve">    }</w:t>
      </w:r>
    </w:p>
    <w:p w14:paraId="27F7B111" w14:textId="77777777" w:rsidR="00844C09" w:rsidRDefault="00844C09" w:rsidP="00844C09">
      <w:r>
        <w:t>}</w:t>
      </w:r>
    </w:p>
    <w:p w14:paraId="6450B017" w14:textId="77777777" w:rsidR="00844C09" w:rsidRDefault="00844C09" w:rsidP="00844C09"/>
    <w:p w14:paraId="0680572C" w14:textId="77777777" w:rsidR="00844C09" w:rsidRDefault="00844C09" w:rsidP="00844C09">
      <w:r>
        <w:t>///////////////////////////Main Function Started/////////////////////////////////////</w:t>
      </w:r>
    </w:p>
    <w:p w14:paraId="049CED48" w14:textId="77777777" w:rsidR="00844C09" w:rsidRDefault="00844C09" w:rsidP="00844C09">
      <w:r>
        <w:t xml:space="preserve">int </w:t>
      </w:r>
      <w:proofErr w:type="gramStart"/>
      <w:r>
        <w:t>main(</w:t>
      </w:r>
      <w:proofErr w:type="gramEnd"/>
      <w:r>
        <w:t>)</w:t>
      </w:r>
    </w:p>
    <w:p w14:paraId="1347A2C6" w14:textId="77777777" w:rsidR="00844C09" w:rsidRDefault="00844C09" w:rsidP="00844C09">
      <w:r>
        <w:t>{</w:t>
      </w:r>
    </w:p>
    <w:p w14:paraId="3E3C4193" w14:textId="77777777" w:rsidR="00844C09" w:rsidRDefault="00844C09" w:rsidP="00844C09"/>
    <w:p w14:paraId="28AC6E5C" w14:textId="77777777" w:rsidR="00844C09" w:rsidRDefault="00844C09" w:rsidP="00844C09">
      <w:r>
        <w:t xml:space="preserve">    //////////////////////////////////////////////////Welcoming Screen//////////////////////////////////////////////////////////////////</w:t>
      </w:r>
    </w:p>
    <w:p w14:paraId="7A127D9C" w14:textId="77777777" w:rsidR="00844C09" w:rsidRDefault="00844C09" w:rsidP="00844C09">
      <w:r>
        <w:t xml:space="preserve">    ///////////////////////////////////////////////////contributions/////////////////////////////////////////////////////</w:t>
      </w:r>
    </w:p>
    <w:p w14:paraId="3269C0BC" w14:textId="77777777" w:rsidR="00844C09" w:rsidRDefault="00844C09" w:rsidP="00844C09">
      <w:r>
        <w:t xml:space="preserve">    page1();</w:t>
      </w:r>
    </w:p>
    <w:p w14:paraId="1E13B7E7" w14:textId="77777777" w:rsidR="00844C09" w:rsidRDefault="00844C09" w:rsidP="00844C09"/>
    <w:p w14:paraId="7582D6F5" w14:textId="77777777" w:rsidR="00844C09" w:rsidRDefault="00844C09" w:rsidP="00844C09">
      <w:r>
        <w:t xml:space="preserve">    ///////////////////////////////////////////////////////instructions////////////////////////////////////////////////////</w:t>
      </w:r>
    </w:p>
    <w:p w14:paraId="377D5E21" w14:textId="77777777" w:rsidR="00844C09" w:rsidRDefault="00844C09" w:rsidP="00844C09"/>
    <w:p w14:paraId="5F90EBD5" w14:textId="77777777" w:rsidR="00844C09" w:rsidRDefault="00844C09" w:rsidP="00844C09">
      <w:r>
        <w:t xml:space="preserve">    page2();</w:t>
      </w:r>
    </w:p>
    <w:p w14:paraId="55B42E08" w14:textId="77777777" w:rsidR="00844C09" w:rsidRDefault="00844C09" w:rsidP="00844C09"/>
    <w:p w14:paraId="7C56D912" w14:textId="77777777" w:rsidR="00844C09" w:rsidRDefault="00844C09" w:rsidP="00844C09">
      <w:r>
        <w:t xml:space="preserve">    /////////////////////////////////////////////////////Speed Specifications//////////////////////////////////////////////</w:t>
      </w:r>
    </w:p>
    <w:p w14:paraId="2AD28485" w14:textId="77777777" w:rsidR="00844C09" w:rsidRDefault="00844C09" w:rsidP="00844C09">
      <w:r>
        <w:t xml:space="preserve">    </w:t>
      </w:r>
      <w:proofErr w:type="spellStart"/>
      <w:r>
        <w:t>speed_</w:t>
      </w:r>
      <w:proofErr w:type="gramStart"/>
      <w:r>
        <w:t>specification</w:t>
      </w:r>
      <w:proofErr w:type="spellEnd"/>
      <w:r>
        <w:t>(</w:t>
      </w:r>
      <w:proofErr w:type="gramEnd"/>
      <w:r>
        <w:t>);</w:t>
      </w:r>
    </w:p>
    <w:p w14:paraId="6932BB41" w14:textId="77777777" w:rsidR="00844C09" w:rsidRDefault="00844C09" w:rsidP="00844C09"/>
    <w:p w14:paraId="5A469DC1" w14:textId="77777777" w:rsidR="00844C09" w:rsidRDefault="00844C09" w:rsidP="00844C09">
      <w:r>
        <w:t xml:space="preserve">    /////////////////////////////////////////////////////////////starting of game///////////////////////////////////////////////////////////////////////////</w:t>
      </w:r>
    </w:p>
    <w:p w14:paraId="621ED997" w14:textId="77777777" w:rsidR="00844C09" w:rsidRDefault="00844C09" w:rsidP="00844C09">
      <w:r>
        <w:t xml:space="preserve">    char </w:t>
      </w:r>
      <w:proofErr w:type="gramStart"/>
      <w:r>
        <w:t>MAP[</w:t>
      </w:r>
      <w:proofErr w:type="gramEnd"/>
      <w:r>
        <w:t xml:space="preserve">20][20];                      // map for the area in </w:t>
      </w:r>
      <w:proofErr w:type="spellStart"/>
      <w:r>
        <w:t>wich</w:t>
      </w:r>
      <w:proofErr w:type="spellEnd"/>
      <w:r>
        <w:t xml:space="preserve"> the snake will play</w:t>
      </w:r>
    </w:p>
    <w:p w14:paraId="548E65F2" w14:textId="77777777" w:rsidR="00844C09" w:rsidRDefault="00844C09" w:rsidP="00844C09">
      <w:r>
        <w:t xml:space="preserve">    struct food </w:t>
      </w:r>
      <w:proofErr w:type="gramStart"/>
      <w:r>
        <w:t xml:space="preserve">f;   </w:t>
      </w:r>
      <w:proofErr w:type="gramEnd"/>
      <w:r>
        <w:t xml:space="preserve">                      //first food</w:t>
      </w:r>
    </w:p>
    <w:p w14:paraId="75E9EAEC" w14:textId="77777777" w:rsidR="00844C09" w:rsidRDefault="00844C09" w:rsidP="00844C09">
      <w:r>
        <w:lastRenderedPageBreak/>
        <w:t xml:space="preserve">    struct snake *s = </w:t>
      </w:r>
      <w:proofErr w:type="spellStart"/>
      <w:r>
        <w:t>Baby_</w:t>
      </w:r>
      <w:proofErr w:type="gramStart"/>
      <w:r>
        <w:t>snake</w:t>
      </w:r>
      <w:proofErr w:type="spellEnd"/>
      <w:r>
        <w:t>(</w:t>
      </w:r>
      <w:proofErr w:type="gramEnd"/>
      <w:r>
        <w:t xml:space="preserve">MAP, &amp;f); // </w:t>
      </w:r>
      <w:proofErr w:type="spellStart"/>
      <w:r>
        <w:t>fisrt</w:t>
      </w:r>
      <w:proofErr w:type="spellEnd"/>
      <w:r>
        <w:t xml:space="preserve"> defined snake with head at center position</w:t>
      </w:r>
    </w:p>
    <w:p w14:paraId="29E66329" w14:textId="77777777" w:rsidR="00844C09" w:rsidRDefault="00844C09" w:rsidP="00844C09"/>
    <w:p w14:paraId="0676E674" w14:textId="77777777" w:rsidR="00844C09" w:rsidRDefault="00844C09" w:rsidP="00844C09">
      <w:r>
        <w:t xml:space="preserve">    ///////////////////////////////////////////////////////go for the function to get into loop///////////////////////////////////////////////////////</w:t>
      </w:r>
    </w:p>
    <w:p w14:paraId="1A73995B" w14:textId="77777777" w:rsidR="00844C09" w:rsidRDefault="00844C09" w:rsidP="00844C09">
      <w:r>
        <w:t xml:space="preserve">    //main function that handles the further game/functions</w:t>
      </w:r>
    </w:p>
    <w:p w14:paraId="5FCEE7C9" w14:textId="77777777" w:rsidR="00844C09" w:rsidRDefault="00844C09" w:rsidP="00844C09">
      <w:r>
        <w:t xml:space="preserve">    </w:t>
      </w:r>
      <w:proofErr w:type="spellStart"/>
      <w:proofErr w:type="gramStart"/>
      <w:r>
        <w:t>maper</w:t>
      </w:r>
      <w:proofErr w:type="spellEnd"/>
      <w:r>
        <w:t>(</w:t>
      </w:r>
      <w:proofErr w:type="gramEnd"/>
      <w:r>
        <w:t>MAP, s, &amp;f);</w:t>
      </w:r>
    </w:p>
    <w:p w14:paraId="1F9EFEE9" w14:textId="77777777" w:rsidR="00844C09" w:rsidRDefault="00844C09" w:rsidP="00844C09">
      <w:r>
        <w:t xml:space="preserve">    </w:t>
      </w:r>
      <w:proofErr w:type="gramStart"/>
      <w:r>
        <w:t>Sleep(</w:t>
      </w:r>
      <w:proofErr w:type="spellStart"/>
      <w:proofErr w:type="gramEnd"/>
      <w:r>
        <w:t>pcspeed</w:t>
      </w:r>
      <w:proofErr w:type="spellEnd"/>
      <w:r>
        <w:t xml:space="preserve"> + 4000); //pause after out or win</w:t>
      </w:r>
    </w:p>
    <w:p w14:paraId="31A5F1E9" w14:textId="77777777" w:rsidR="00844C09" w:rsidRDefault="00844C09" w:rsidP="00844C09">
      <w:r>
        <w:t xml:space="preserve">                           //clear after out or win</w:t>
      </w:r>
    </w:p>
    <w:p w14:paraId="463E3323" w14:textId="77777777" w:rsidR="00844C09" w:rsidRDefault="00844C09" w:rsidP="00844C09">
      <w:r>
        <w:t xml:space="preserve">    system("</w:t>
      </w:r>
      <w:proofErr w:type="spellStart"/>
      <w:r>
        <w:t>cls</w:t>
      </w:r>
      <w:proofErr w:type="spellEnd"/>
      <w:r>
        <w:t>");</w:t>
      </w:r>
    </w:p>
    <w:p w14:paraId="5B3CA818" w14:textId="77777777" w:rsidR="00844C09" w:rsidRDefault="00844C09" w:rsidP="00844C09"/>
    <w:p w14:paraId="41098D84" w14:textId="77777777" w:rsidR="00844C09" w:rsidRDefault="00844C09" w:rsidP="00844C09">
      <w:r>
        <w:t xml:space="preserve">    /////////////////////////////congrats on winning//////////////////////////////////////</w:t>
      </w:r>
    </w:p>
    <w:p w14:paraId="2686D0E7" w14:textId="77777777" w:rsidR="00844C09" w:rsidRDefault="00844C09" w:rsidP="00844C09">
      <w:r>
        <w:t xml:space="preserve">    </w:t>
      </w:r>
      <w:proofErr w:type="gramStart"/>
      <w:r>
        <w:t>congrats(</w:t>
      </w:r>
      <w:proofErr w:type="gramEnd"/>
      <w:r>
        <w:t>);</w:t>
      </w:r>
    </w:p>
    <w:p w14:paraId="1D09007E" w14:textId="77777777" w:rsidR="00844C09" w:rsidRDefault="00844C09" w:rsidP="00844C09"/>
    <w:p w14:paraId="7D649BB1" w14:textId="77777777" w:rsidR="00844C09" w:rsidRDefault="00844C09" w:rsidP="00844C09">
      <w:r>
        <w:t xml:space="preserve">    //////////////////////////////////////Game End///////////////////////////////////////</w:t>
      </w:r>
    </w:p>
    <w:p w14:paraId="17B5BECD" w14:textId="77777777" w:rsidR="00844C09" w:rsidRDefault="00844C09" w:rsidP="00844C09">
      <w:r>
        <w:t xml:space="preserve">    return 0;</w:t>
      </w:r>
    </w:p>
    <w:p w14:paraId="6D7AA758" w14:textId="7D211749" w:rsidR="00001A5D" w:rsidRDefault="00844C09" w:rsidP="00844C09">
      <w:r>
        <w:t>}</w:t>
      </w:r>
    </w:p>
    <w:p w14:paraId="798741AE" w14:textId="54EF9B48" w:rsidR="00844C09" w:rsidRDefault="00844C09" w:rsidP="00844C09"/>
    <w:p w14:paraId="6C428E61" w14:textId="77777777" w:rsidR="00844C09" w:rsidRDefault="00844C09" w:rsidP="00844C09"/>
    <w:p w14:paraId="6EF09F87" w14:textId="2024E718" w:rsidR="00001A5D" w:rsidRDefault="00001A5D" w:rsidP="007C76BF"/>
    <w:p w14:paraId="42C250AC" w14:textId="339D9EDE" w:rsidR="00001A5D" w:rsidRDefault="00001A5D" w:rsidP="007C76BF"/>
    <w:p w14:paraId="40E46FF5" w14:textId="16A7E485" w:rsidR="00001A5D" w:rsidRDefault="00001A5D" w:rsidP="007C76BF"/>
    <w:p w14:paraId="41F685FA" w14:textId="297EA27C" w:rsidR="00001A5D" w:rsidRDefault="00001A5D" w:rsidP="007C76BF"/>
    <w:p w14:paraId="7A2C40A4" w14:textId="0EB8CC5E" w:rsidR="00001A5D" w:rsidRDefault="00001A5D" w:rsidP="007C76BF"/>
    <w:p w14:paraId="6284DE21" w14:textId="1E4A89BB" w:rsidR="00001A5D" w:rsidRDefault="00001A5D" w:rsidP="007C76BF"/>
    <w:p w14:paraId="2C929A6F" w14:textId="0F3B6374" w:rsidR="00001A5D" w:rsidRDefault="00001A5D" w:rsidP="007C76BF"/>
    <w:p w14:paraId="7463056C" w14:textId="15D3E77D" w:rsidR="00001A5D" w:rsidRDefault="00001A5D" w:rsidP="007C76BF"/>
    <w:p w14:paraId="7D646592" w14:textId="0F9996F7" w:rsidR="00001A5D" w:rsidRDefault="00001A5D" w:rsidP="007C76BF"/>
    <w:p w14:paraId="12413E33" w14:textId="77777777" w:rsidR="00001A5D" w:rsidRDefault="00001A5D" w:rsidP="007C76BF"/>
    <w:p w14:paraId="756C0D0F" w14:textId="34953193" w:rsidR="0035139E" w:rsidRPr="0035139E" w:rsidRDefault="00531FBB" w:rsidP="0035139E">
      <w:pPr>
        <w:pStyle w:val="Heading2"/>
        <w:numPr>
          <w:ilvl w:val="3"/>
          <w:numId w:val="30"/>
        </w:numPr>
        <w:rPr>
          <w:b/>
          <w:bCs/>
          <w:color w:val="auto"/>
          <w:sz w:val="36"/>
          <w:szCs w:val="36"/>
          <w:u w:val="single"/>
        </w:rPr>
      </w:pPr>
      <w:bookmarkStart w:id="22" w:name="_Toc94455534"/>
      <w:r w:rsidRPr="00531FBB">
        <w:rPr>
          <w:b/>
          <w:bCs/>
          <w:color w:val="auto"/>
          <w:sz w:val="36"/>
          <w:szCs w:val="36"/>
          <w:u w:val="single"/>
        </w:rPr>
        <w:lastRenderedPageBreak/>
        <w:t>OUTPUT</w:t>
      </w:r>
      <w:bookmarkEnd w:id="22"/>
    </w:p>
    <w:p w14:paraId="3CD0EF39" w14:textId="48F148BA" w:rsidR="00001A5D" w:rsidRPr="001C5EE2" w:rsidRDefault="00844C09" w:rsidP="00844C09">
      <w:pPr>
        <w:jc w:val="center"/>
        <w:rPr>
          <w:rFonts w:ascii="Algerian" w:hAnsi="Algerian"/>
          <w:color w:val="FF0000"/>
        </w:rPr>
      </w:pPr>
      <w:r w:rsidRPr="001C5EE2">
        <w:rPr>
          <w:rFonts w:ascii="Algerian" w:hAnsi="Algerian"/>
          <w:color w:val="FF0000"/>
        </w:rPr>
        <w:t>WELCOMING SCREEN</w:t>
      </w:r>
    </w:p>
    <w:p w14:paraId="4A54ACB3" w14:textId="39B18562" w:rsidR="00531FBB" w:rsidRDefault="00001A5D" w:rsidP="00531FBB">
      <w:r w:rsidRPr="00001A5D">
        <w:rPr>
          <w:noProof/>
        </w:rPr>
        <w:drawing>
          <wp:inline distT="0" distB="0" distL="0" distR="0" wp14:anchorId="45FFB9E4" wp14:editId="3FB18F91">
            <wp:extent cx="5943600" cy="3333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33750"/>
                    </a:xfrm>
                    <a:prstGeom prst="rect">
                      <a:avLst/>
                    </a:prstGeom>
                  </pic:spPr>
                </pic:pic>
              </a:graphicData>
            </a:graphic>
          </wp:inline>
        </w:drawing>
      </w:r>
    </w:p>
    <w:p w14:paraId="6A56D9D7" w14:textId="369CD992" w:rsidR="00844C09" w:rsidRPr="001C5EE2" w:rsidRDefault="00844C09" w:rsidP="00844C09">
      <w:pPr>
        <w:jc w:val="center"/>
        <w:rPr>
          <w:rFonts w:ascii="Algerian" w:hAnsi="Algerian"/>
          <w:color w:val="FF0000"/>
        </w:rPr>
      </w:pPr>
      <w:r w:rsidRPr="001C5EE2">
        <w:rPr>
          <w:rFonts w:ascii="Algerian" w:hAnsi="Algerian"/>
          <w:color w:val="FF0000"/>
        </w:rPr>
        <w:t>INSTRUCTION</w:t>
      </w:r>
    </w:p>
    <w:p w14:paraId="3BDC175E" w14:textId="48198452" w:rsidR="00001A5D" w:rsidRDefault="00001A5D" w:rsidP="00531FBB">
      <w:r w:rsidRPr="00001A5D">
        <w:rPr>
          <w:noProof/>
        </w:rPr>
        <w:drawing>
          <wp:inline distT="0" distB="0" distL="0" distR="0" wp14:anchorId="6BD272D5" wp14:editId="7DC7823F">
            <wp:extent cx="5943600" cy="9080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908050"/>
                    </a:xfrm>
                    <a:prstGeom prst="rect">
                      <a:avLst/>
                    </a:prstGeom>
                  </pic:spPr>
                </pic:pic>
              </a:graphicData>
            </a:graphic>
          </wp:inline>
        </w:drawing>
      </w:r>
    </w:p>
    <w:p w14:paraId="15F61323" w14:textId="4F40F7AC" w:rsidR="00844C09" w:rsidRPr="001C5EE2" w:rsidRDefault="0035139E" w:rsidP="0035139E">
      <w:pPr>
        <w:jc w:val="center"/>
        <w:rPr>
          <w:rFonts w:ascii="Algerian" w:hAnsi="Algerian"/>
          <w:color w:val="FF0000"/>
        </w:rPr>
      </w:pPr>
      <w:r w:rsidRPr="001C5EE2">
        <w:rPr>
          <w:rFonts w:ascii="Algerian" w:hAnsi="Algerian"/>
          <w:color w:val="FF0000"/>
        </w:rPr>
        <w:t>TAKING SPEED INPUT</w:t>
      </w:r>
    </w:p>
    <w:p w14:paraId="0A6A655E" w14:textId="6014C04A" w:rsidR="0035139E" w:rsidRDefault="001C5EE2" w:rsidP="0035139E">
      <w:pPr>
        <w:jc w:val="center"/>
        <w:rPr>
          <w:rFonts w:ascii="Algerian" w:hAnsi="Algerian"/>
          <w:color w:val="FF0000"/>
          <w:sz w:val="36"/>
          <w:szCs w:val="36"/>
        </w:rPr>
      </w:pPr>
      <w:r>
        <w:rPr>
          <w:noProof/>
        </w:rPr>
        <w:drawing>
          <wp:inline distT="0" distB="0" distL="0" distR="0" wp14:anchorId="1721CC60" wp14:editId="15CD5AB6">
            <wp:extent cx="5743575" cy="12858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43575" cy="1285875"/>
                    </a:xfrm>
                    <a:prstGeom prst="rect">
                      <a:avLst/>
                    </a:prstGeom>
                  </pic:spPr>
                </pic:pic>
              </a:graphicData>
            </a:graphic>
          </wp:inline>
        </w:drawing>
      </w:r>
    </w:p>
    <w:p w14:paraId="52FFC39D" w14:textId="22060D2C" w:rsidR="0035139E" w:rsidRPr="001C5EE2" w:rsidRDefault="0035139E" w:rsidP="0035139E">
      <w:pPr>
        <w:jc w:val="center"/>
        <w:rPr>
          <w:rFonts w:ascii="Algerian" w:hAnsi="Algerian"/>
          <w:color w:val="FF0000"/>
        </w:rPr>
      </w:pPr>
      <w:r w:rsidRPr="001C5EE2">
        <w:rPr>
          <w:rFonts w:ascii="Algerian" w:hAnsi="Algerian"/>
          <w:color w:val="FF0000"/>
        </w:rPr>
        <w:t>GAME STARTING</w:t>
      </w:r>
    </w:p>
    <w:p w14:paraId="311D25D8" w14:textId="7CE1C04D" w:rsidR="00844C09" w:rsidRDefault="001C5EE2" w:rsidP="00531FBB">
      <w:r>
        <w:rPr>
          <w:noProof/>
        </w:rPr>
        <w:drawing>
          <wp:inline distT="0" distB="0" distL="0" distR="0" wp14:anchorId="7B9B36FD" wp14:editId="66797D06">
            <wp:extent cx="5943600" cy="5727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72770"/>
                    </a:xfrm>
                    <a:prstGeom prst="rect">
                      <a:avLst/>
                    </a:prstGeom>
                  </pic:spPr>
                </pic:pic>
              </a:graphicData>
            </a:graphic>
          </wp:inline>
        </w:drawing>
      </w:r>
    </w:p>
    <w:p w14:paraId="4CE90DB4" w14:textId="77777777" w:rsidR="00844C09" w:rsidRPr="00B34F74" w:rsidRDefault="00844C09" w:rsidP="001C5EE2">
      <w:pPr>
        <w:jc w:val="center"/>
      </w:pPr>
      <w:r w:rsidRPr="00844C09">
        <w:rPr>
          <w:rFonts w:ascii="Algerian" w:hAnsi="Algerian"/>
          <w:color w:val="FF0000"/>
          <w:sz w:val="36"/>
          <w:szCs w:val="36"/>
        </w:rPr>
        <w:lastRenderedPageBreak/>
        <w:t>LEVELS</w:t>
      </w:r>
      <w:r>
        <w:t xml:space="preserve"> </w:t>
      </w:r>
      <w:r w:rsidRPr="00844C09">
        <w:rPr>
          <w:rFonts w:ascii="Algerian" w:hAnsi="Algerian"/>
          <w:color w:val="FF0000"/>
          <w:sz w:val="36"/>
          <w:szCs w:val="36"/>
        </w:rPr>
        <w:t>DEMONSTRATION</w:t>
      </w:r>
    </w:p>
    <w:p w14:paraId="491054CF" w14:textId="0BC73612" w:rsidR="00844C09" w:rsidRDefault="00844C09" w:rsidP="00B34F74">
      <w:pPr>
        <w:rPr>
          <w:rFonts w:ascii="Algerian" w:hAnsi="Algerian"/>
          <w:color w:val="FF0000"/>
          <w:sz w:val="36"/>
          <w:szCs w:val="36"/>
        </w:rPr>
      </w:pPr>
    </w:p>
    <w:p w14:paraId="13C355C2" w14:textId="10D8300B" w:rsidR="00844C09" w:rsidRPr="00B34F74" w:rsidRDefault="0035139E" w:rsidP="00844C09">
      <w:pPr>
        <w:jc w:val="center"/>
      </w:pPr>
      <w:r>
        <w:rPr>
          <w:noProof/>
        </w:rPr>
        <w:drawing>
          <wp:inline distT="0" distB="0" distL="0" distR="0" wp14:anchorId="50B7D263" wp14:editId="4F6B802E">
            <wp:extent cx="5830784" cy="71875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37189" cy="7195458"/>
                    </a:xfrm>
                    <a:prstGeom prst="rect">
                      <a:avLst/>
                    </a:prstGeom>
                  </pic:spPr>
                </pic:pic>
              </a:graphicData>
            </a:graphic>
          </wp:inline>
        </w:drawing>
      </w:r>
    </w:p>
    <w:p w14:paraId="7536021A" w14:textId="553EC32B" w:rsidR="00B34F74" w:rsidRDefault="00844C09" w:rsidP="00844C09">
      <w:pPr>
        <w:jc w:val="center"/>
      </w:pPr>
      <w:r>
        <w:lastRenderedPageBreak/>
        <w:t xml:space="preserve"> </w:t>
      </w:r>
      <w:r w:rsidR="00B34F74">
        <w:t xml:space="preserve">   </w:t>
      </w:r>
    </w:p>
    <w:p w14:paraId="1C43DE0A" w14:textId="27A40EF0" w:rsidR="0035139E" w:rsidRDefault="0035139E" w:rsidP="00844C09">
      <w:pPr>
        <w:jc w:val="center"/>
        <w:rPr>
          <w:rFonts w:ascii="Algerian" w:hAnsi="Algerian"/>
          <w:color w:val="FF0000"/>
          <w:sz w:val="36"/>
          <w:szCs w:val="36"/>
        </w:rPr>
      </w:pPr>
    </w:p>
    <w:p w14:paraId="4F605CC3" w14:textId="218F9495" w:rsidR="00001A5D" w:rsidRDefault="00B34F74" w:rsidP="00844C09">
      <w:pPr>
        <w:jc w:val="center"/>
      </w:pPr>
      <w:proofErr w:type="gramStart"/>
      <w:r>
        <w:rPr>
          <w:rFonts w:ascii="Algerian" w:hAnsi="Algerian"/>
          <w:color w:val="FF0000"/>
          <w:sz w:val="36"/>
          <w:szCs w:val="36"/>
        </w:rPr>
        <w:t>G</w:t>
      </w:r>
      <w:r w:rsidRPr="00844C09">
        <w:rPr>
          <w:rFonts w:ascii="Algerian" w:hAnsi="Algerian"/>
          <w:color w:val="FF0000"/>
          <w:sz w:val="36"/>
          <w:szCs w:val="36"/>
        </w:rPr>
        <w:t>AME</w:t>
      </w:r>
      <w:r>
        <w:t xml:space="preserve"> </w:t>
      </w:r>
      <w:r>
        <w:t xml:space="preserve"> </w:t>
      </w:r>
      <w:r w:rsidR="00844C09" w:rsidRPr="00844C09">
        <w:rPr>
          <w:rFonts w:ascii="Algerian" w:hAnsi="Algerian"/>
          <w:color w:val="FF0000"/>
          <w:sz w:val="36"/>
          <w:szCs w:val="36"/>
        </w:rPr>
        <w:t>ENDING</w:t>
      </w:r>
      <w:proofErr w:type="gramEnd"/>
      <w:r w:rsidR="00844C09">
        <w:t xml:space="preserve"> </w:t>
      </w:r>
      <w:r w:rsidR="00844C09" w:rsidRPr="00844C09">
        <w:rPr>
          <w:rFonts w:ascii="Algerian" w:hAnsi="Algerian"/>
          <w:color w:val="FF0000"/>
          <w:sz w:val="36"/>
          <w:szCs w:val="36"/>
        </w:rPr>
        <w:t>QUOTES</w:t>
      </w:r>
    </w:p>
    <w:p w14:paraId="2D263B70" w14:textId="4B4F7835" w:rsidR="00001A5D" w:rsidRDefault="00B34F74" w:rsidP="00531FBB">
      <w:r w:rsidRPr="00844C09">
        <w:rPr>
          <w:rFonts w:ascii="Algerian" w:hAnsi="Algerian"/>
          <w:color w:val="FF0000"/>
          <w:sz w:val="36"/>
          <w:szCs w:val="36"/>
        </w:rPr>
        <w:drawing>
          <wp:anchor distT="0" distB="0" distL="114300" distR="114300" simplePos="0" relativeHeight="251663360" behindDoc="1" locked="0" layoutInCell="1" allowOverlap="1" wp14:anchorId="41830ADF" wp14:editId="14C18DE1">
            <wp:simplePos x="0" y="0"/>
            <wp:positionH relativeFrom="margin">
              <wp:posOffset>3027680</wp:posOffset>
            </wp:positionH>
            <wp:positionV relativeFrom="paragraph">
              <wp:posOffset>201930</wp:posOffset>
            </wp:positionV>
            <wp:extent cx="2832100" cy="3597910"/>
            <wp:effectExtent l="0" t="0" r="6350" b="2540"/>
            <wp:wrapTight wrapText="bothSides">
              <wp:wrapPolygon edited="0">
                <wp:start x="0" y="0"/>
                <wp:lineTo x="0" y="21501"/>
                <wp:lineTo x="21503" y="21501"/>
                <wp:lineTo x="2150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832100" cy="3597910"/>
                    </a:xfrm>
                    <a:prstGeom prst="rect">
                      <a:avLst/>
                    </a:prstGeom>
                  </pic:spPr>
                </pic:pic>
              </a:graphicData>
            </a:graphic>
            <wp14:sizeRelH relativeFrom="page">
              <wp14:pctWidth>0</wp14:pctWidth>
            </wp14:sizeRelH>
            <wp14:sizeRelV relativeFrom="page">
              <wp14:pctHeight>0</wp14:pctHeight>
            </wp14:sizeRelV>
          </wp:anchor>
        </w:drawing>
      </w:r>
      <w:r w:rsidRPr="00001A5D">
        <w:rPr>
          <w:noProof/>
        </w:rPr>
        <w:drawing>
          <wp:anchor distT="0" distB="0" distL="114300" distR="114300" simplePos="0" relativeHeight="251666432" behindDoc="1" locked="0" layoutInCell="1" allowOverlap="1" wp14:anchorId="26C46359" wp14:editId="142D4D9B">
            <wp:simplePos x="0" y="0"/>
            <wp:positionH relativeFrom="margin">
              <wp:posOffset>-307966</wp:posOffset>
            </wp:positionH>
            <wp:positionV relativeFrom="paragraph">
              <wp:posOffset>235264</wp:posOffset>
            </wp:positionV>
            <wp:extent cx="2981325" cy="3638550"/>
            <wp:effectExtent l="0" t="0" r="9525" b="0"/>
            <wp:wrapTight wrapText="bothSides">
              <wp:wrapPolygon edited="0">
                <wp:start x="0" y="0"/>
                <wp:lineTo x="0" y="21487"/>
                <wp:lineTo x="21531" y="21487"/>
                <wp:lineTo x="2153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981325" cy="3638550"/>
                    </a:xfrm>
                    <a:prstGeom prst="rect">
                      <a:avLst/>
                    </a:prstGeom>
                  </pic:spPr>
                </pic:pic>
              </a:graphicData>
            </a:graphic>
            <wp14:sizeRelH relativeFrom="page">
              <wp14:pctWidth>0</wp14:pctWidth>
            </wp14:sizeRelH>
            <wp14:sizeRelV relativeFrom="page">
              <wp14:pctHeight>0</wp14:pctHeight>
            </wp14:sizeRelV>
          </wp:anchor>
        </w:drawing>
      </w:r>
    </w:p>
    <w:p w14:paraId="2C958529" w14:textId="42C3609F" w:rsidR="00001A5D" w:rsidRDefault="00844C09" w:rsidP="00531FBB">
      <w:r>
        <w:t xml:space="preserve">  </w:t>
      </w:r>
    </w:p>
    <w:p w14:paraId="5C5E85A8" w14:textId="313A6C54" w:rsidR="001C5EE2" w:rsidRDefault="001C5EE2" w:rsidP="00531FBB"/>
    <w:p w14:paraId="4625B250" w14:textId="06A16DDE" w:rsidR="001C5EE2" w:rsidRPr="00774A04" w:rsidRDefault="00774A04" w:rsidP="00531FBB">
      <w:pPr>
        <w:rPr>
          <w:sz w:val="40"/>
          <w:szCs w:val="40"/>
        </w:rPr>
      </w:pPr>
      <w:r w:rsidRPr="00774A04">
        <w:rPr>
          <w:sz w:val="40"/>
          <w:szCs w:val="40"/>
        </w:rPr>
        <w:t>-------------</w:t>
      </w:r>
      <w:r>
        <w:rPr>
          <w:sz w:val="40"/>
          <w:szCs w:val="40"/>
        </w:rPr>
        <w:t>X</w:t>
      </w:r>
      <w:r w:rsidRPr="00774A04">
        <w:rPr>
          <w:sz w:val="40"/>
          <w:szCs w:val="40"/>
        </w:rPr>
        <w:t>-------------------------X---------------------------</w:t>
      </w:r>
      <w:r>
        <w:rPr>
          <w:sz w:val="40"/>
          <w:szCs w:val="40"/>
        </w:rPr>
        <w:t>X</w:t>
      </w:r>
      <w:r w:rsidRPr="00774A04">
        <w:rPr>
          <w:sz w:val="40"/>
          <w:szCs w:val="40"/>
        </w:rPr>
        <w:t>------</w:t>
      </w:r>
    </w:p>
    <w:sectPr w:rsidR="001C5EE2" w:rsidRPr="00774A04">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206D3" w14:textId="77777777" w:rsidR="00746429" w:rsidRDefault="00746429" w:rsidP="00D27CE1">
      <w:pPr>
        <w:spacing w:after="0" w:line="240" w:lineRule="auto"/>
      </w:pPr>
      <w:r>
        <w:separator/>
      </w:r>
    </w:p>
  </w:endnote>
  <w:endnote w:type="continuationSeparator" w:id="0">
    <w:p w14:paraId="52AF6819" w14:textId="77777777" w:rsidR="00746429" w:rsidRDefault="00746429" w:rsidP="00D27C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Microsoft YaHei UI Light">
    <w:panose1 w:val="020B0502040204020203"/>
    <w:charset w:val="86"/>
    <w:family w:val="swiss"/>
    <w:pitch w:val="variable"/>
    <w:sig w:usb0="80000287" w:usb1="2ACF0010" w:usb2="00000016" w:usb3="00000000" w:csb0="0004001F" w:csb1="00000000"/>
  </w:font>
  <w:font w:name="Britannic Bold">
    <w:panose1 w:val="020B0903060703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7213658"/>
      <w:docPartObj>
        <w:docPartGallery w:val="Page Numbers (Bottom of Page)"/>
        <w:docPartUnique/>
      </w:docPartObj>
    </w:sdtPr>
    <w:sdtEndPr/>
    <w:sdtContent>
      <w:sdt>
        <w:sdtPr>
          <w:id w:val="1728636285"/>
          <w:docPartObj>
            <w:docPartGallery w:val="Page Numbers (Top of Page)"/>
            <w:docPartUnique/>
          </w:docPartObj>
        </w:sdtPr>
        <w:sdtEndPr/>
        <w:sdtContent>
          <w:p w14:paraId="788093CE" w14:textId="57D95E4B" w:rsidR="00287326" w:rsidRDefault="0028732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93823">
              <w:rPr>
                <w:b/>
                <w:bCs/>
                <w:noProof/>
              </w:rPr>
              <w:t>2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93823">
              <w:rPr>
                <w:b/>
                <w:bCs/>
                <w:noProof/>
              </w:rPr>
              <w:t>33</w:t>
            </w:r>
            <w:r>
              <w:rPr>
                <w:b/>
                <w:bCs/>
                <w:sz w:val="24"/>
                <w:szCs w:val="24"/>
              </w:rPr>
              <w:fldChar w:fldCharType="end"/>
            </w:r>
          </w:p>
        </w:sdtContent>
      </w:sdt>
    </w:sdtContent>
  </w:sdt>
  <w:p w14:paraId="2220FA41" w14:textId="77777777" w:rsidR="00287326" w:rsidRDefault="002873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4B380" w14:textId="77777777" w:rsidR="00746429" w:rsidRDefault="00746429" w:rsidP="00D27CE1">
      <w:pPr>
        <w:spacing w:after="0" w:line="240" w:lineRule="auto"/>
      </w:pPr>
      <w:r>
        <w:separator/>
      </w:r>
    </w:p>
  </w:footnote>
  <w:footnote w:type="continuationSeparator" w:id="0">
    <w:p w14:paraId="6CEA1E92" w14:textId="77777777" w:rsidR="00746429" w:rsidRDefault="00746429" w:rsidP="00D27C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00C8"/>
    <w:multiLevelType w:val="hybridMultilevel"/>
    <w:tmpl w:val="7478B06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487362"/>
    <w:multiLevelType w:val="hybridMultilevel"/>
    <w:tmpl w:val="F970D334"/>
    <w:lvl w:ilvl="0" w:tplc="0409000B">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 w15:restartNumberingAfterBreak="0">
    <w:nsid w:val="0D2E467B"/>
    <w:multiLevelType w:val="hybridMultilevel"/>
    <w:tmpl w:val="87D43BEA"/>
    <w:lvl w:ilvl="0" w:tplc="0409000B">
      <w:start w:val="1"/>
      <w:numFmt w:val="bullet"/>
      <w:lvlText w:val=""/>
      <w:lvlJc w:val="left"/>
      <w:rPr>
        <w:rFonts w:ascii="Wingdings" w:hAnsi="Wingding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DC6213C"/>
    <w:multiLevelType w:val="hybridMultilevel"/>
    <w:tmpl w:val="F7FC427A"/>
    <w:lvl w:ilvl="0" w:tplc="6F267E04">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66348"/>
    <w:multiLevelType w:val="hybridMultilevel"/>
    <w:tmpl w:val="32B6C160"/>
    <w:lvl w:ilvl="0" w:tplc="0409000B">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1398530A"/>
    <w:multiLevelType w:val="multilevel"/>
    <w:tmpl w:val="77AA3214"/>
    <w:lvl w:ilvl="0">
      <w:start w:val="1"/>
      <w:numFmt w:val="decimal"/>
      <w:lvlText w:val="%1."/>
      <w:lvlJc w:val="left"/>
      <w:pPr>
        <w:ind w:left="720" w:hanging="360"/>
      </w:pPr>
      <w:rPr>
        <w:rFonts w:hint="default"/>
      </w:rPr>
    </w:lvl>
    <w:lvl w:ilvl="1">
      <w:start w:val="1"/>
      <w:numFmt w:val="decimal"/>
      <w:isLgl/>
      <w:lvlText w:val="%1.%2"/>
      <w:lvlJc w:val="left"/>
      <w:pPr>
        <w:ind w:left="1212" w:hanging="49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6" w15:restartNumberingAfterBreak="0">
    <w:nsid w:val="21903D4D"/>
    <w:multiLevelType w:val="hybridMultilevel"/>
    <w:tmpl w:val="F3CCA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FF7331"/>
    <w:multiLevelType w:val="hybridMultilevel"/>
    <w:tmpl w:val="4C4EBAAC"/>
    <w:lvl w:ilvl="0" w:tplc="0409000B">
      <w:start w:val="1"/>
      <w:numFmt w:val="bullet"/>
      <w:lvlText w:val=""/>
      <w:lvlJc w:val="left"/>
      <w:rPr>
        <w:rFonts w:ascii="Wingdings" w:hAnsi="Wingding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2B8C6057"/>
    <w:multiLevelType w:val="hybridMultilevel"/>
    <w:tmpl w:val="8242A2CC"/>
    <w:lvl w:ilvl="0" w:tplc="0409000B">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 w15:restartNumberingAfterBreak="0">
    <w:nsid w:val="2D3A4684"/>
    <w:multiLevelType w:val="hybridMultilevel"/>
    <w:tmpl w:val="50B80F3A"/>
    <w:lvl w:ilvl="0" w:tplc="0409000F">
      <w:start w:val="1"/>
      <w:numFmt w:val="decimal"/>
      <w:lvlText w:val="%1."/>
      <w:lvlJc w:val="left"/>
      <w:pPr>
        <w:ind w:left="1260" w:hanging="360"/>
      </w:pPr>
    </w:lvl>
    <w:lvl w:ilvl="1" w:tplc="04090019" w:tentative="1">
      <w:start w:val="1"/>
      <w:numFmt w:val="lowerLetter"/>
      <w:lvlText w:val="%2."/>
      <w:lvlJc w:val="left"/>
      <w:pPr>
        <w:ind w:left="2652" w:hanging="360"/>
      </w:pPr>
    </w:lvl>
    <w:lvl w:ilvl="2" w:tplc="0409001B" w:tentative="1">
      <w:start w:val="1"/>
      <w:numFmt w:val="lowerRoman"/>
      <w:lvlText w:val="%3."/>
      <w:lvlJc w:val="right"/>
      <w:pPr>
        <w:ind w:left="3372" w:hanging="180"/>
      </w:pPr>
    </w:lvl>
    <w:lvl w:ilvl="3" w:tplc="0409000F" w:tentative="1">
      <w:start w:val="1"/>
      <w:numFmt w:val="decimal"/>
      <w:lvlText w:val="%4."/>
      <w:lvlJc w:val="left"/>
      <w:pPr>
        <w:ind w:left="4092" w:hanging="360"/>
      </w:pPr>
    </w:lvl>
    <w:lvl w:ilvl="4" w:tplc="04090019" w:tentative="1">
      <w:start w:val="1"/>
      <w:numFmt w:val="lowerLetter"/>
      <w:lvlText w:val="%5."/>
      <w:lvlJc w:val="left"/>
      <w:pPr>
        <w:ind w:left="4812" w:hanging="360"/>
      </w:pPr>
    </w:lvl>
    <w:lvl w:ilvl="5" w:tplc="0409001B" w:tentative="1">
      <w:start w:val="1"/>
      <w:numFmt w:val="lowerRoman"/>
      <w:lvlText w:val="%6."/>
      <w:lvlJc w:val="right"/>
      <w:pPr>
        <w:ind w:left="5532" w:hanging="180"/>
      </w:pPr>
    </w:lvl>
    <w:lvl w:ilvl="6" w:tplc="0409000F" w:tentative="1">
      <w:start w:val="1"/>
      <w:numFmt w:val="decimal"/>
      <w:lvlText w:val="%7."/>
      <w:lvlJc w:val="left"/>
      <w:pPr>
        <w:ind w:left="6252" w:hanging="360"/>
      </w:pPr>
    </w:lvl>
    <w:lvl w:ilvl="7" w:tplc="04090019" w:tentative="1">
      <w:start w:val="1"/>
      <w:numFmt w:val="lowerLetter"/>
      <w:lvlText w:val="%8."/>
      <w:lvlJc w:val="left"/>
      <w:pPr>
        <w:ind w:left="6972" w:hanging="360"/>
      </w:pPr>
    </w:lvl>
    <w:lvl w:ilvl="8" w:tplc="0409001B" w:tentative="1">
      <w:start w:val="1"/>
      <w:numFmt w:val="lowerRoman"/>
      <w:lvlText w:val="%9."/>
      <w:lvlJc w:val="right"/>
      <w:pPr>
        <w:ind w:left="7692" w:hanging="180"/>
      </w:pPr>
    </w:lvl>
  </w:abstractNum>
  <w:abstractNum w:abstractNumId="10" w15:restartNumberingAfterBreak="0">
    <w:nsid w:val="314E3C1B"/>
    <w:multiLevelType w:val="hybridMultilevel"/>
    <w:tmpl w:val="BDE2385C"/>
    <w:lvl w:ilvl="0" w:tplc="0409000B">
      <w:start w:val="1"/>
      <w:numFmt w:val="bullet"/>
      <w:lvlText w:val=""/>
      <w:lvlJc w:val="left"/>
      <w:rPr>
        <w:rFonts w:ascii="Wingdings" w:hAnsi="Wingding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72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1" w15:restartNumberingAfterBreak="0">
    <w:nsid w:val="3646570F"/>
    <w:multiLevelType w:val="hybridMultilevel"/>
    <w:tmpl w:val="15304E7C"/>
    <w:lvl w:ilvl="0" w:tplc="0409000F">
      <w:start w:val="1"/>
      <w:numFmt w:val="decimal"/>
      <w:lvlText w:val="%1."/>
      <w:lvlJc w:val="left"/>
      <w:pPr>
        <w:ind w:left="72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3A934E37"/>
    <w:multiLevelType w:val="hybridMultilevel"/>
    <w:tmpl w:val="E97A9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F074AF"/>
    <w:multiLevelType w:val="multilevel"/>
    <w:tmpl w:val="21F05296"/>
    <w:lvl w:ilvl="0">
      <w:start w:val="1"/>
      <w:numFmt w:val="decimal"/>
      <w:lvlText w:val="%1."/>
      <w:lvlJc w:val="left"/>
      <w:pPr>
        <w:ind w:left="720" w:hanging="360"/>
      </w:pPr>
      <w:rPr>
        <w:rFonts w:hint="default"/>
      </w:rPr>
    </w:lvl>
    <w:lvl w:ilvl="1">
      <w:start w:val="4"/>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4" w15:restartNumberingAfterBreak="0">
    <w:nsid w:val="3E673774"/>
    <w:multiLevelType w:val="hybridMultilevel"/>
    <w:tmpl w:val="3F701C72"/>
    <w:lvl w:ilvl="0" w:tplc="0409000B">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652" w:hanging="360"/>
      </w:pPr>
      <w:rPr>
        <w:rFonts w:ascii="Courier New" w:hAnsi="Courier New" w:cs="Courier New" w:hint="default"/>
      </w:rPr>
    </w:lvl>
    <w:lvl w:ilvl="2" w:tplc="04090005" w:tentative="1">
      <w:start w:val="1"/>
      <w:numFmt w:val="bullet"/>
      <w:lvlText w:val=""/>
      <w:lvlJc w:val="left"/>
      <w:pPr>
        <w:ind w:left="3372" w:hanging="360"/>
      </w:pPr>
      <w:rPr>
        <w:rFonts w:ascii="Wingdings" w:hAnsi="Wingdings" w:hint="default"/>
      </w:rPr>
    </w:lvl>
    <w:lvl w:ilvl="3" w:tplc="04090001" w:tentative="1">
      <w:start w:val="1"/>
      <w:numFmt w:val="bullet"/>
      <w:lvlText w:val=""/>
      <w:lvlJc w:val="left"/>
      <w:pPr>
        <w:ind w:left="4092" w:hanging="360"/>
      </w:pPr>
      <w:rPr>
        <w:rFonts w:ascii="Symbol" w:hAnsi="Symbol" w:hint="default"/>
      </w:rPr>
    </w:lvl>
    <w:lvl w:ilvl="4" w:tplc="04090003" w:tentative="1">
      <w:start w:val="1"/>
      <w:numFmt w:val="bullet"/>
      <w:lvlText w:val="o"/>
      <w:lvlJc w:val="left"/>
      <w:pPr>
        <w:ind w:left="4812" w:hanging="360"/>
      </w:pPr>
      <w:rPr>
        <w:rFonts w:ascii="Courier New" w:hAnsi="Courier New" w:cs="Courier New" w:hint="default"/>
      </w:rPr>
    </w:lvl>
    <w:lvl w:ilvl="5" w:tplc="04090005" w:tentative="1">
      <w:start w:val="1"/>
      <w:numFmt w:val="bullet"/>
      <w:lvlText w:val=""/>
      <w:lvlJc w:val="left"/>
      <w:pPr>
        <w:ind w:left="5532" w:hanging="360"/>
      </w:pPr>
      <w:rPr>
        <w:rFonts w:ascii="Wingdings" w:hAnsi="Wingdings" w:hint="default"/>
      </w:rPr>
    </w:lvl>
    <w:lvl w:ilvl="6" w:tplc="04090001" w:tentative="1">
      <w:start w:val="1"/>
      <w:numFmt w:val="bullet"/>
      <w:lvlText w:val=""/>
      <w:lvlJc w:val="left"/>
      <w:pPr>
        <w:ind w:left="6252" w:hanging="360"/>
      </w:pPr>
      <w:rPr>
        <w:rFonts w:ascii="Symbol" w:hAnsi="Symbol" w:hint="default"/>
      </w:rPr>
    </w:lvl>
    <w:lvl w:ilvl="7" w:tplc="04090003" w:tentative="1">
      <w:start w:val="1"/>
      <w:numFmt w:val="bullet"/>
      <w:lvlText w:val="o"/>
      <w:lvlJc w:val="left"/>
      <w:pPr>
        <w:ind w:left="6972" w:hanging="360"/>
      </w:pPr>
      <w:rPr>
        <w:rFonts w:ascii="Courier New" w:hAnsi="Courier New" w:cs="Courier New" w:hint="default"/>
      </w:rPr>
    </w:lvl>
    <w:lvl w:ilvl="8" w:tplc="04090005" w:tentative="1">
      <w:start w:val="1"/>
      <w:numFmt w:val="bullet"/>
      <w:lvlText w:val=""/>
      <w:lvlJc w:val="left"/>
      <w:pPr>
        <w:ind w:left="7692" w:hanging="360"/>
      </w:pPr>
      <w:rPr>
        <w:rFonts w:ascii="Wingdings" w:hAnsi="Wingdings" w:hint="default"/>
      </w:rPr>
    </w:lvl>
  </w:abstractNum>
  <w:abstractNum w:abstractNumId="15" w15:restartNumberingAfterBreak="0">
    <w:nsid w:val="42E50C6B"/>
    <w:multiLevelType w:val="hybridMultilevel"/>
    <w:tmpl w:val="07DE2E6A"/>
    <w:lvl w:ilvl="0" w:tplc="0409000B">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BE07E8"/>
    <w:multiLevelType w:val="hybridMultilevel"/>
    <w:tmpl w:val="09D8FD0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4E3C24"/>
    <w:multiLevelType w:val="hybridMultilevel"/>
    <w:tmpl w:val="EEF48868"/>
    <w:lvl w:ilvl="0" w:tplc="17A455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C0F22A1"/>
    <w:multiLevelType w:val="multilevel"/>
    <w:tmpl w:val="A04860E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9" w15:restartNumberingAfterBreak="0">
    <w:nsid w:val="4EC80916"/>
    <w:multiLevelType w:val="hybridMultilevel"/>
    <w:tmpl w:val="A5ECD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8D2304"/>
    <w:multiLevelType w:val="hybridMultilevel"/>
    <w:tmpl w:val="2E9A3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925B1C"/>
    <w:multiLevelType w:val="hybridMultilevel"/>
    <w:tmpl w:val="3920DEF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351798A"/>
    <w:multiLevelType w:val="hybridMultilevel"/>
    <w:tmpl w:val="5ABC515C"/>
    <w:lvl w:ilvl="0" w:tplc="BAC2588C">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5291447"/>
    <w:multiLevelType w:val="multilevel"/>
    <w:tmpl w:val="77AA3214"/>
    <w:lvl w:ilvl="0">
      <w:start w:val="1"/>
      <w:numFmt w:val="decimal"/>
      <w:lvlText w:val="%1."/>
      <w:lvlJc w:val="left"/>
      <w:pPr>
        <w:ind w:left="720" w:hanging="360"/>
      </w:pPr>
      <w:rPr>
        <w:rFonts w:hint="default"/>
      </w:rPr>
    </w:lvl>
    <w:lvl w:ilvl="1">
      <w:start w:val="1"/>
      <w:numFmt w:val="decimal"/>
      <w:isLgl/>
      <w:lvlText w:val="%1.%2"/>
      <w:lvlJc w:val="left"/>
      <w:pPr>
        <w:ind w:left="1212" w:hanging="49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4" w15:restartNumberingAfterBreak="0">
    <w:nsid w:val="65647148"/>
    <w:multiLevelType w:val="hybridMultilevel"/>
    <w:tmpl w:val="4EA44BE2"/>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5" w15:restartNumberingAfterBreak="0">
    <w:nsid w:val="6C5D7F3E"/>
    <w:multiLevelType w:val="hybridMultilevel"/>
    <w:tmpl w:val="8FA89E3E"/>
    <w:lvl w:ilvl="0" w:tplc="0409000B">
      <w:start w:val="1"/>
      <w:numFmt w:val="bullet"/>
      <w:lvlText w:val=""/>
      <w:lvlJc w:val="left"/>
      <w:pPr>
        <w:ind w:left="153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26" w15:restartNumberingAfterBreak="0">
    <w:nsid w:val="6D4079B9"/>
    <w:multiLevelType w:val="hybridMultilevel"/>
    <w:tmpl w:val="E80CB0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8B6501"/>
    <w:multiLevelType w:val="hybridMultilevel"/>
    <w:tmpl w:val="25AEC5CE"/>
    <w:lvl w:ilvl="0" w:tplc="0409000B">
      <w:start w:val="1"/>
      <w:numFmt w:val="bullet"/>
      <w:lvlText w:val=""/>
      <w:lvlJc w:val="left"/>
      <w:rPr>
        <w:rFonts w:ascii="Wingdings" w:hAnsi="Wingding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768A4F9E"/>
    <w:multiLevelType w:val="hybridMultilevel"/>
    <w:tmpl w:val="3836C1D2"/>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start w:val="1"/>
      <w:numFmt w:val="bullet"/>
      <w:lvlText w:val="o"/>
      <w:lvlJc w:val="left"/>
      <w:pPr>
        <w:ind w:left="4500" w:hanging="360"/>
      </w:pPr>
      <w:rPr>
        <w:rFonts w:ascii="Courier New" w:hAnsi="Courier New" w:cs="Courier New" w:hint="default"/>
      </w:rPr>
    </w:lvl>
    <w:lvl w:ilvl="5" w:tplc="04090005">
      <w:start w:val="1"/>
      <w:numFmt w:val="bullet"/>
      <w:lvlText w:val=""/>
      <w:lvlJc w:val="left"/>
      <w:pPr>
        <w:ind w:left="5220" w:hanging="360"/>
      </w:pPr>
      <w:rPr>
        <w:rFonts w:ascii="Wingdings" w:hAnsi="Wingdings" w:hint="default"/>
      </w:rPr>
    </w:lvl>
    <w:lvl w:ilvl="6" w:tplc="04090001">
      <w:start w:val="1"/>
      <w:numFmt w:val="bullet"/>
      <w:lvlText w:val=""/>
      <w:lvlJc w:val="left"/>
      <w:pPr>
        <w:ind w:left="5940" w:hanging="360"/>
      </w:pPr>
      <w:rPr>
        <w:rFonts w:ascii="Symbol" w:hAnsi="Symbol" w:hint="default"/>
      </w:rPr>
    </w:lvl>
    <w:lvl w:ilvl="7" w:tplc="04090003">
      <w:start w:val="1"/>
      <w:numFmt w:val="bullet"/>
      <w:lvlText w:val="o"/>
      <w:lvlJc w:val="left"/>
      <w:pPr>
        <w:ind w:left="6660" w:hanging="360"/>
      </w:pPr>
      <w:rPr>
        <w:rFonts w:ascii="Courier New" w:hAnsi="Courier New" w:cs="Courier New" w:hint="default"/>
      </w:rPr>
    </w:lvl>
    <w:lvl w:ilvl="8" w:tplc="04090005">
      <w:start w:val="1"/>
      <w:numFmt w:val="bullet"/>
      <w:lvlText w:val=""/>
      <w:lvlJc w:val="left"/>
      <w:pPr>
        <w:ind w:left="7380" w:hanging="360"/>
      </w:pPr>
      <w:rPr>
        <w:rFonts w:ascii="Wingdings" w:hAnsi="Wingdings" w:hint="default"/>
      </w:rPr>
    </w:lvl>
  </w:abstractNum>
  <w:abstractNum w:abstractNumId="29" w15:restartNumberingAfterBreak="0">
    <w:nsid w:val="7B6C2D8B"/>
    <w:multiLevelType w:val="hybridMultilevel"/>
    <w:tmpl w:val="F0FA6092"/>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0" w15:restartNumberingAfterBreak="0">
    <w:nsid w:val="7CFA5665"/>
    <w:multiLevelType w:val="hybridMultilevel"/>
    <w:tmpl w:val="609224F0"/>
    <w:lvl w:ilvl="0" w:tplc="0409000B">
      <w:start w:val="1"/>
      <w:numFmt w:val="bullet"/>
      <w:lvlText w:val=""/>
      <w:lvlJc w:val="left"/>
      <w:pPr>
        <w:ind w:left="1530" w:hanging="360"/>
      </w:pPr>
      <w:rPr>
        <w:rFonts w:ascii="Wingdings" w:hAnsi="Wingdings" w:hint="default"/>
        <w:sz w:val="32"/>
      </w:rPr>
    </w:lvl>
    <w:lvl w:ilvl="1" w:tplc="FFFFFFFF" w:tentative="1">
      <w:start w:val="1"/>
      <w:numFmt w:val="lowerLetter"/>
      <w:lvlText w:val="%2."/>
      <w:lvlJc w:val="left"/>
      <w:pPr>
        <w:ind w:left="72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1" w15:restartNumberingAfterBreak="0">
    <w:nsid w:val="7EE32AB9"/>
    <w:multiLevelType w:val="hybridMultilevel"/>
    <w:tmpl w:val="F5125934"/>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num w:numId="1">
    <w:abstractNumId w:val="5"/>
  </w:num>
  <w:num w:numId="2">
    <w:abstractNumId w:val="23"/>
  </w:num>
  <w:num w:numId="3">
    <w:abstractNumId w:val="1"/>
  </w:num>
  <w:num w:numId="4">
    <w:abstractNumId w:val="9"/>
  </w:num>
  <w:num w:numId="5">
    <w:abstractNumId w:val="20"/>
  </w:num>
  <w:num w:numId="6">
    <w:abstractNumId w:val="19"/>
  </w:num>
  <w:num w:numId="7">
    <w:abstractNumId w:val="31"/>
  </w:num>
  <w:num w:numId="8">
    <w:abstractNumId w:val="21"/>
  </w:num>
  <w:num w:numId="9">
    <w:abstractNumId w:val="4"/>
  </w:num>
  <w:num w:numId="10">
    <w:abstractNumId w:val="24"/>
  </w:num>
  <w:num w:numId="11">
    <w:abstractNumId w:val="14"/>
  </w:num>
  <w:num w:numId="12">
    <w:abstractNumId w:val="8"/>
  </w:num>
  <w:num w:numId="13">
    <w:abstractNumId w:val="18"/>
  </w:num>
  <w:num w:numId="14">
    <w:abstractNumId w:val="16"/>
  </w:num>
  <w:num w:numId="15">
    <w:abstractNumId w:val="15"/>
  </w:num>
  <w:num w:numId="16">
    <w:abstractNumId w:val="13"/>
  </w:num>
  <w:num w:numId="17">
    <w:abstractNumId w:val="17"/>
  </w:num>
  <w:num w:numId="18">
    <w:abstractNumId w:val="22"/>
  </w:num>
  <w:num w:numId="19">
    <w:abstractNumId w:val="3"/>
  </w:num>
  <w:num w:numId="20">
    <w:abstractNumId w:val="28"/>
  </w:num>
  <w:num w:numId="21">
    <w:abstractNumId w:val="29"/>
  </w:num>
  <w:num w:numId="22">
    <w:abstractNumId w:val="25"/>
  </w:num>
  <w:num w:numId="23">
    <w:abstractNumId w:val="0"/>
  </w:num>
  <w:num w:numId="24">
    <w:abstractNumId w:val="30"/>
  </w:num>
  <w:num w:numId="25">
    <w:abstractNumId w:val="6"/>
  </w:num>
  <w:num w:numId="26">
    <w:abstractNumId w:val="12"/>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num>
  <w:num w:numId="29">
    <w:abstractNumId w:val="7"/>
  </w:num>
  <w:num w:numId="30">
    <w:abstractNumId w:val="10"/>
  </w:num>
  <w:num w:numId="31">
    <w:abstractNumId w:val="0"/>
  </w:num>
  <w:num w:numId="32">
    <w:abstractNumId w:val="26"/>
  </w:num>
  <w:num w:numId="33">
    <w:abstractNumId w:val="2"/>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I1tLC0NDAzMjRS0lEKTi0uzszPAymwrAUA3OR3diwAAAA="/>
  </w:docVars>
  <w:rsids>
    <w:rsidRoot w:val="00DF48E1"/>
    <w:rsid w:val="00001A5D"/>
    <w:rsid w:val="00052012"/>
    <w:rsid w:val="000A79F6"/>
    <w:rsid w:val="00145E73"/>
    <w:rsid w:val="00195F9F"/>
    <w:rsid w:val="001B283F"/>
    <w:rsid w:val="001C5EE2"/>
    <w:rsid w:val="00201D7F"/>
    <w:rsid w:val="00274492"/>
    <w:rsid w:val="00287326"/>
    <w:rsid w:val="002E38B7"/>
    <w:rsid w:val="00332290"/>
    <w:rsid w:val="0035139E"/>
    <w:rsid w:val="00387C10"/>
    <w:rsid w:val="003D304E"/>
    <w:rsid w:val="003E56A9"/>
    <w:rsid w:val="003E7CF2"/>
    <w:rsid w:val="00426460"/>
    <w:rsid w:val="00440F48"/>
    <w:rsid w:val="00462C83"/>
    <w:rsid w:val="004B2F38"/>
    <w:rsid w:val="00530DA3"/>
    <w:rsid w:val="00531FBB"/>
    <w:rsid w:val="005372E1"/>
    <w:rsid w:val="00563542"/>
    <w:rsid w:val="0058003E"/>
    <w:rsid w:val="00593823"/>
    <w:rsid w:val="005B3D77"/>
    <w:rsid w:val="00610D7E"/>
    <w:rsid w:val="0061314F"/>
    <w:rsid w:val="00654020"/>
    <w:rsid w:val="006C34F3"/>
    <w:rsid w:val="006E6346"/>
    <w:rsid w:val="0071238D"/>
    <w:rsid w:val="007463FD"/>
    <w:rsid w:val="00746429"/>
    <w:rsid w:val="00774A04"/>
    <w:rsid w:val="00792393"/>
    <w:rsid w:val="00795238"/>
    <w:rsid w:val="007959E2"/>
    <w:rsid w:val="007C76BF"/>
    <w:rsid w:val="00844C09"/>
    <w:rsid w:val="008809DE"/>
    <w:rsid w:val="008A0B1A"/>
    <w:rsid w:val="008A5648"/>
    <w:rsid w:val="008E0D60"/>
    <w:rsid w:val="00917273"/>
    <w:rsid w:val="00920E5E"/>
    <w:rsid w:val="00950FD7"/>
    <w:rsid w:val="00954E5A"/>
    <w:rsid w:val="0097298C"/>
    <w:rsid w:val="009A76F3"/>
    <w:rsid w:val="009E348E"/>
    <w:rsid w:val="009E3D87"/>
    <w:rsid w:val="009E6213"/>
    <w:rsid w:val="00A10C87"/>
    <w:rsid w:val="00A7076B"/>
    <w:rsid w:val="00A8462F"/>
    <w:rsid w:val="00A90F9D"/>
    <w:rsid w:val="00A93CB7"/>
    <w:rsid w:val="00AA2BA6"/>
    <w:rsid w:val="00AC01ED"/>
    <w:rsid w:val="00AF2D96"/>
    <w:rsid w:val="00B0487A"/>
    <w:rsid w:val="00B11FAC"/>
    <w:rsid w:val="00B34F74"/>
    <w:rsid w:val="00B835CC"/>
    <w:rsid w:val="00BB590B"/>
    <w:rsid w:val="00C96EB3"/>
    <w:rsid w:val="00CC2181"/>
    <w:rsid w:val="00CD117D"/>
    <w:rsid w:val="00CE47EF"/>
    <w:rsid w:val="00CF1FAA"/>
    <w:rsid w:val="00CF4D79"/>
    <w:rsid w:val="00D27CE1"/>
    <w:rsid w:val="00D416E7"/>
    <w:rsid w:val="00D51ED4"/>
    <w:rsid w:val="00D80FEA"/>
    <w:rsid w:val="00D96FFA"/>
    <w:rsid w:val="00DA2FE4"/>
    <w:rsid w:val="00DB5E08"/>
    <w:rsid w:val="00DD0BB3"/>
    <w:rsid w:val="00DF48E1"/>
    <w:rsid w:val="00E839CF"/>
    <w:rsid w:val="00E92462"/>
    <w:rsid w:val="00EE7881"/>
    <w:rsid w:val="00EF4E77"/>
    <w:rsid w:val="00F26B68"/>
    <w:rsid w:val="00F37AA7"/>
    <w:rsid w:val="00F54392"/>
    <w:rsid w:val="00FE1A9F"/>
    <w:rsid w:val="00FE6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36B32"/>
  <w15:chartTrackingRefBased/>
  <w15:docId w15:val="{2FB3C410-BE8A-49CB-B6AA-834BC7FFA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98C"/>
  </w:style>
  <w:style w:type="paragraph" w:styleId="Heading1">
    <w:name w:val="heading 1"/>
    <w:basedOn w:val="Normal"/>
    <w:next w:val="Normal"/>
    <w:link w:val="Heading1Char"/>
    <w:uiPriority w:val="9"/>
    <w:qFormat/>
    <w:rsid w:val="00440F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2B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8732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CE47EF"/>
    <w:rPr>
      <w:i/>
      <w:iCs/>
    </w:rPr>
  </w:style>
  <w:style w:type="paragraph" w:styleId="ListParagraph">
    <w:name w:val="List Paragraph"/>
    <w:basedOn w:val="Normal"/>
    <w:uiPriority w:val="34"/>
    <w:qFormat/>
    <w:rsid w:val="00CE47EF"/>
    <w:pPr>
      <w:ind w:left="720"/>
      <w:contextualSpacing/>
    </w:pPr>
  </w:style>
  <w:style w:type="paragraph" w:customStyle="1" w:styleId="Default">
    <w:name w:val="Default"/>
    <w:rsid w:val="00CE47E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
    <w:name w:val="a"/>
    <w:basedOn w:val="DefaultParagraphFont"/>
    <w:rsid w:val="00CE47EF"/>
  </w:style>
  <w:style w:type="table" w:styleId="TableGrid">
    <w:name w:val="Table Grid"/>
    <w:basedOn w:val="TableNormal"/>
    <w:uiPriority w:val="39"/>
    <w:rsid w:val="004B2F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40F4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40F48"/>
    <w:pPr>
      <w:outlineLvl w:val="9"/>
    </w:pPr>
  </w:style>
  <w:style w:type="paragraph" w:styleId="TOC2">
    <w:name w:val="toc 2"/>
    <w:basedOn w:val="Normal"/>
    <w:next w:val="Normal"/>
    <w:autoRedefine/>
    <w:uiPriority w:val="39"/>
    <w:unhideWhenUsed/>
    <w:rsid w:val="00440F48"/>
    <w:pPr>
      <w:pBdr>
        <w:top w:val="nil"/>
        <w:left w:val="nil"/>
        <w:bottom w:val="nil"/>
        <w:right w:val="nil"/>
        <w:between w:val="nil"/>
      </w:pBdr>
      <w:spacing w:after="100" w:line="240" w:lineRule="auto"/>
      <w:ind w:left="240"/>
    </w:pPr>
    <w:rPr>
      <w:rFonts w:ascii="Times New Roman" w:eastAsia="Times New Roman" w:hAnsi="Times New Roman" w:cs="Times New Roman"/>
      <w:color w:val="000000"/>
      <w:sz w:val="24"/>
      <w:szCs w:val="24"/>
      <w:lang w:eastAsia="en-MY"/>
    </w:rPr>
  </w:style>
  <w:style w:type="paragraph" w:styleId="TOC1">
    <w:name w:val="toc 1"/>
    <w:basedOn w:val="Normal"/>
    <w:next w:val="Normal"/>
    <w:autoRedefine/>
    <w:uiPriority w:val="39"/>
    <w:unhideWhenUsed/>
    <w:rsid w:val="00440F48"/>
    <w:pPr>
      <w:pBdr>
        <w:top w:val="nil"/>
        <w:left w:val="nil"/>
        <w:bottom w:val="nil"/>
        <w:right w:val="nil"/>
        <w:between w:val="nil"/>
      </w:pBdr>
      <w:spacing w:after="100" w:line="240" w:lineRule="auto"/>
    </w:pPr>
    <w:rPr>
      <w:rFonts w:ascii="Times New Roman" w:eastAsia="Times New Roman" w:hAnsi="Times New Roman" w:cs="Times New Roman"/>
      <w:color w:val="000000"/>
      <w:sz w:val="24"/>
      <w:szCs w:val="24"/>
      <w:lang w:eastAsia="en-MY"/>
    </w:rPr>
  </w:style>
  <w:style w:type="paragraph" w:styleId="TOC3">
    <w:name w:val="toc 3"/>
    <w:basedOn w:val="Normal"/>
    <w:next w:val="Normal"/>
    <w:autoRedefine/>
    <w:uiPriority w:val="39"/>
    <w:unhideWhenUsed/>
    <w:rsid w:val="00440F48"/>
    <w:pPr>
      <w:pBdr>
        <w:top w:val="nil"/>
        <w:left w:val="nil"/>
        <w:bottom w:val="nil"/>
        <w:right w:val="nil"/>
        <w:between w:val="nil"/>
      </w:pBdr>
      <w:spacing w:after="100" w:line="240" w:lineRule="auto"/>
      <w:ind w:left="480"/>
    </w:pPr>
    <w:rPr>
      <w:rFonts w:ascii="Times New Roman" w:eastAsia="Times New Roman" w:hAnsi="Times New Roman" w:cs="Times New Roman"/>
      <w:color w:val="000000"/>
      <w:sz w:val="24"/>
      <w:szCs w:val="24"/>
      <w:lang w:eastAsia="en-MY"/>
    </w:rPr>
  </w:style>
  <w:style w:type="character" w:styleId="Hyperlink">
    <w:name w:val="Hyperlink"/>
    <w:basedOn w:val="DefaultParagraphFont"/>
    <w:uiPriority w:val="99"/>
    <w:unhideWhenUsed/>
    <w:rsid w:val="00440F48"/>
    <w:rPr>
      <w:color w:val="0563C1" w:themeColor="hyperlink"/>
      <w:u w:val="single"/>
    </w:rPr>
  </w:style>
  <w:style w:type="paragraph" w:styleId="Header">
    <w:name w:val="header"/>
    <w:basedOn w:val="Normal"/>
    <w:link w:val="HeaderChar"/>
    <w:uiPriority w:val="99"/>
    <w:unhideWhenUsed/>
    <w:rsid w:val="00D27C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CE1"/>
  </w:style>
  <w:style w:type="paragraph" w:styleId="Footer">
    <w:name w:val="footer"/>
    <w:basedOn w:val="Normal"/>
    <w:link w:val="FooterChar"/>
    <w:uiPriority w:val="99"/>
    <w:unhideWhenUsed/>
    <w:rsid w:val="00D27C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7CE1"/>
  </w:style>
  <w:style w:type="character" w:customStyle="1" w:styleId="Heading2Char">
    <w:name w:val="Heading 2 Char"/>
    <w:basedOn w:val="DefaultParagraphFont"/>
    <w:link w:val="Heading2"/>
    <w:uiPriority w:val="9"/>
    <w:rsid w:val="00AA2BA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87326"/>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1C5EE2"/>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1C5EE2"/>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699">
      <w:bodyDiv w:val="1"/>
      <w:marLeft w:val="0"/>
      <w:marRight w:val="0"/>
      <w:marTop w:val="0"/>
      <w:marBottom w:val="0"/>
      <w:divBdr>
        <w:top w:val="none" w:sz="0" w:space="0" w:color="auto"/>
        <w:left w:val="none" w:sz="0" w:space="0" w:color="auto"/>
        <w:bottom w:val="none" w:sz="0" w:space="0" w:color="auto"/>
        <w:right w:val="none" w:sz="0" w:space="0" w:color="auto"/>
      </w:divBdr>
    </w:div>
    <w:div w:id="257566828">
      <w:bodyDiv w:val="1"/>
      <w:marLeft w:val="0"/>
      <w:marRight w:val="0"/>
      <w:marTop w:val="0"/>
      <w:marBottom w:val="0"/>
      <w:divBdr>
        <w:top w:val="none" w:sz="0" w:space="0" w:color="auto"/>
        <w:left w:val="none" w:sz="0" w:space="0" w:color="auto"/>
        <w:bottom w:val="none" w:sz="0" w:space="0" w:color="auto"/>
        <w:right w:val="none" w:sz="0" w:space="0" w:color="auto"/>
      </w:divBdr>
    </w:div>
    <w:div w:id="341129171">
      <w:bodyDiv w:val="1"/>
      <w:marLeft w:val="0"/>
      <w:marRight w:val="0"/>
      <w:marTop w:val="0"/>
      <w:marBottom w:val="0"/>
      <w:divBdr>
        <w:top w:val="none" w:sz="0" w:space="0" w:color="auto"/>
        <w:left w:val="none" w:sz="0" w:space="0" w:color="auto"/>
        <w:bottom w:val="none" w:sz="0" w:space="0" w:color="auto"/>
        <w:right w:val="none" w:sz="0" w:space="0" w:color="auto"/>
      </w:divBdr>
    </w:div>
    <w:div w:id="353847786">
      <w:bodyDiv w:val="1"/>
      <w:marLeft w:val="0"/>
      <w:marRight w:val="0"/>
      <w:marTop w:val="0"/>
      <w:marBottom w:val="0"/>
      <w:divBdr>
        <w:top w:val="none" w:sz="0" w:space="0" w:color="auto"/>
        <w:left w:val="none" w:sz="0" w:space="0" w:color="auto"/>
        <w:bottom w:val="none" w:sz="0" w:space="0" w:color="auto"/>
        <w:right w:val="none" w:sz="0" w:space="0" w:color="auto"/>
      </w:divBdr>
    </w:div>
    <w:div w:id="427506335">
      <w:bodyDiv w:val="1"/>
      <w:marLeft w:val="0"/>
      <w:marRight w:val="0"/>
      <w:marTop w:val="0"/>
      <w:marBottom w:val="0"/>
      <w:divBdr>
        <w:top w:val="none" w:sz="0" w:space="0" w:color="auto"/>
        <w:left w:val="none" w:sz="0" w:space="0" w:color="auto"/>
        <w:bottom w:val="none" w:sz="0" w:space="0" w:color="auto"/>
        <w:right w:val="none" w:sz="0" w:space="0" w:color="auto"/>
      </w:divBdr>
    </w:div>
    <w:div w:id="453403377">
      <w:bodyDiv w:val="1"/>
      <w:marLeft w:val="0"/>
      <w:marRight w:val="0"/>
      <w:marTop w:val="0"/>
      <w:marBottom w:val="0"/>
      <w:divBdr>
        <w:top w:val="none" w:sz="0" w:space="0" w:color="auto"/>
        <w:left w:val="none" w:sz="0" w:space="0" w:color="auto"/>
        <w:bottom w:val="none" w:sz="0" w:space="0" w:color="auto"/>
        <w:right w:val="none" w:sz="0" w:space="0" w:color="auto"/>
      </w:divBdr>
    </w:div>
    <w:div w:id="467865287">
      <w:bodyDiv w:val="1"/>
      <w:marLeft w:val="0"/>
      <w:marRight w:val="0"/>
      <w:marTop w:val="0"/>
      <w:marBottom w:val="0"/>
      <w:divBdr>
        <w:top w:val="none" w:sz="0" w:space="0" w:color="auto"/>
        <w:left w:val="none" w:sz="0" w:space="0" w:color="auto"/>
        <w:bottom w:val="none" w:sz="0" w:space="0" w:color="auto"/>
        <w:right w:val="none" w:sz="0" w:space="0" w:color="auto"/>
      </w:divBdr>
    </w:div>
    <w:div w:id="472874957">
      <w:bodyDiv w:val="1"/>
      <w:marLeft w:val="0"/>
      <w:marRight w:val="0"/>
      <w:marTop w:val="0"/>
      <w:marBottom w:val="0"/>
      <w:divBdr>
        <w:top w:val="none" w:sz="0" w:space="0" w:color="auto"/>
        <w:left w:val="none" w:sz="0" w:space="0" w:color="auto"/>
        <w:bottom w:val="none" w:sz="0" w:space="0" w:color="auto"/>
        <w:right w:val="none" w:sz="0" w:space="0" w:color="auto"/>
      </w:divBdr>
    </w:div>
    <w:div w:id="1397363444">
      <w:bodyDiv w:val="1"/>
      <w:marLeft w:val="0"/>
      <w:marRight w:val="0"/>
      <w:marTop w:val="0"/>
      <w:marBottom w:val="0"/>
      <w:divBdr>
        <w:top w:val="none" w:sz="0" w:space="0" w:color="auto"/>
        <w:left w:val="none" w:sz="0" w:space="0" w:color="auto"/>
        <w:bottom w:val="none" w:sz="0" w:space="0" w:color="auto"/>
        <w:right w:val="none" w:sz="0" w:space="0" w:color="auto"/>
      </w:divBdr>
    </w:div>
    <w:div w:id="1563129416">
      <w:bodyDiv w:val="1"/>
      <w:marLeft w:val="0"/>
      <w:marRight w:val="0"/>
      <w:marTop w:val="0"/>
      <w:marBottom w:val="0"/>
      <w:divBdr>
        <w:top w:val="none" w:sz="0" w:space="0" w:color="auto"/>
        <w:left w:val="none" w:sz="0" w:space="0" w:color="auto"/>
        <w:bottom w:val="none" w:sz="0" w:space="0" w:color="auto"/>
        <w:right w:val="none" w:sz="0" w:space="0" w:color="auto"/>
      </w:divBdr>
    </w:div>
    <w:div w:id="2016573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A97226-6A53-4A35-9AD3-BED2FB28E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5709</Words>
  <Characters>32543</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ahima irfan</dc:creator>
  <cp:keywords/>
  <dc:description/>
  <cp:lastModifiedBy>ali gauhar</cp:lastModifiedBy>
  <cp:revision>2</cp:revision>
  <cp:lastPrinted>2021-01-03T17:18:00Z</cp:lastPrinted>
  <dcterms:created xsi:type="dcterms:W3CDTF">2022-01-31T16:12:00Z</dcterms:created>
  <dcterms:modified xsi:type="dcterms:W3CDTF">2022-01-31T16:12:00Z</dcterms:modified>
</cp:coreProperties>
</file>